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289F09" w14:textId="0E1ECAA4" w:rsidR="0047551E" w:rsidRDefault="00A02C87" w:rsidP="000C1B76">
      <w:pPr>
        <w:pStyle w:val="Heading1"/>
        <w:keepLines w:val="0"/>
        <w:numPr>
          <w:ilvl w:val="0"/>
          <w:numId w:val="2"/>
        </w:numPr>
        <w:tabs>
          <w:tab w:val="left" w:pos="144"/>
        </w:tabs>
        <w:spacing w:before="120" w:after="120"/>
        <w:rPr>
          <w:rFonts w:ascii="Arial" w:eastAsia="Times New Roman" w:hAnsi="Arial" w:cs="Times New Roman"/>
          <w:b/>
          <w:caps/>
          <w:color w:val="auto"/>
          <w:kern w:val="28"/>
          <w:szCs w:val="24"/>
        </w:rPr>
      </w:pPr>
      <w:bookmarkStart w:id="0" w:name="_Toc30666593"/>
      <w:r>
        <w:rPr>
          <w:rFonts w:ascii="Arial" w:eastAsia="Times New Roman" w:hAnsi="Arial" w:cs="Times New Roman"/>
          <w:b/>
          <w:caps/>
          <w:color w:val="auto"/>
          <w:kern w:val="28"/>
          <w:szCs w:val="24"/>
        </w:rPr>
        <w:t>R</w:t>
      </w:r>
      <w:r w:rsidRPr="00A02C87">
        <w:rPr>
          <w:rFonts w:ascii="Arial" w:eastAsia="Times New Roman" w:hAnsi="Arial" w:cs="Times New Roman"/>
          <w:b/>
          <w:caps/>
          <w:color w:val="auto"/>
          <w:kern w:val="28"/>
          <w:szCs w:val="24"/>
        </w:rPr>
        <w:t>EPORTS Design</w:t>
      </w:r>
      <w:bookmarkEnd w:id="0"/>
    </w:p>
    <w:p w14:paraId="4E50B857" w14:textId="09BCB561" w:rsidR="000C1B76" w:rsidRDefault="000C1B76" w:rsidP="000C1B76"/>
    <w:p w14:paraId="27870090" w14:textId="41300FE2" w:rsidR="000C1B76" w:rsidRDefault="000C1B76" w:rsidP="000C1B76"/>
    <w:p w14:paraId="6BDE1595" w14:textId="77777777" w:rsidR="000C1B76" w:rsidRPr="000C1B76" w:rsidRDefault="000C1B76" w:rsidP="000C1B76"/>
    <w:p w14:paraId="2929FADD" w14:textId="04DC5DCA" w:rsidR="0047551E" w:rsidRPr="00737EEF" w:rsidRDefault="0047551E" w:rsidP="00737EEF">
      <w:pPr>
        <w:pStyle w:val="ListParagraph"/>
        <w:ind w:left="0"/>
        <w:outlineLvl w:val="1"/>
        <w:rPr>
          <w:b/>
          <w:bCs/>
        </w:rPr>
      </w:pPr>
      <w:bookmarkStart w:id="1" w:name="_Toc30666596"/>
      <w:r>
        <w:rPr>
          <w:b/>
          <w:bCs/>
        </w:rPr>
        <w:t>Daily Collection by Polyclinic</w:t>
      </w:r>
      <w:bookmarkEnd w:id="1"/>
    </w:p>
    <w:p w14:paraId="53667523" w14:textId="25AD77FD" w:rsidR="00826265" w:rsidRDefault="00826265" w:rsidP="00826265">
      <w:pPr>
        <w:tabs>
          <w:tab w:val="left" w:pos="1080"/>
        </w:tabs>
        <w:spacing w:line="360" w:lineRule="auto"/>
      </w:pPr>
      <w:r>
        <w:t>Ensure that figures add up by viewing a day-by-day breakdown of the total payment amount collected by the polyclinics within a selected date range.</w:t>
      </w:r>
    </w:p>
    <w:p w14:paraId="7E4ABF96" w14:textId="2EE0B8B0" w:rsidR="00826265" w:rsidRDefault="00826265" w:rsidP="00826265">
      <w:pPr>
        <w:tabs>
          <w:tab w:val="left" w:pos="1080"/>
        </w:tabs>
        <w:spacing w:line="360" w:lineRule="auto"/>
      </w:pPr>
    </w:p>
    <w:p w14:paraId="7E1A0B54" w14:textId="2A25BF3F" w:rsidR="00C4119B" w:rsidRDefault="00097B9B" w:rsidP="00826265">
      <w:pPr>
        <w:tabs>
          <w:tab w:val="left" w:pos="1080"/>
        </w:tabs>
        <w:spacing w:line="360" w:lineRule="auto"/>
      </w:pPr>
      <w:r>
        <w:rPr>
          <w:noProof/>
          <w:lang w:val="en-US"/>
        </w:rPr>
        <w:drawing>
          <wp:inline distT="0" distB="0" distL="0" distR="0" wp14:anchorId="05269B5F" wp14:editId="521AEC60">
            <wp:extent cx="6463439" cy="25411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4689" cy="2549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4E8F" w14:textId="77777777" w:rsidR="00556C28" w:rsidRDefault="00556C28" w:rsidP="00556C28">
      <w:pPr>
        <w:spacing w:line="360" w:lineRule="auto"/>
      </w:pPr>
    </w:p>
    <w:p w14:paraId="0E2B8A12" w14:textId="77777777" w:rsidR="00556C28" w:rsidRDefault="00556C28" w:rsidP="00556C28">
      <w:pPr>
        <w:rPr>
          <w:rFonts w:cs="Arial"/>
          <w:b/>
          <w:bCs/>
          <w:iCs/>
        </w:rPr>
      </w:pPr>
      <w:r w:rsidRPr="00A047F3">
        <w:rPr>
          <w:rFonts w:cs="Arial"/>
          <w:b/>
          <w:bCs/>
          <w:iCs/>
        </w:rPr>
        <w:t>Input</w:t>
      </w:r>
    </w:p>
    <w:p w14:paraId="375C7B5A" w14:textId="77777777" w:rsidR="00556C28" w:rsidRPr="00A047F3" w:rsidRDefault="00556C28" w:rsidP="00556C28">
      <w:pPr>
        <w:rPr>
          <w:rFonts w:cs="Arial"/>
          <w:b/>
          <w:bCs/>
          <w:iCs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3"/>
        <w:gridCol w:w="1762"/>
        <w:gridCol w:w="1337"/>
        <w:gridCol w:w="3135"/>
        <w:gridCol w:w="1182"/>
        <w:gridCol w:w="1278"/>
      </w:tblGrid>
      <w:tr w:rsidR="00556C28" w:rsidRPr="00572A8F" w14:paraId="0B2769BC" w14:textId="77777777" w:rsidTr="007D5A04">
        <w:trPr>
          <w:tblHeader/>
        </w:trPr>
        <w:tc>
          <w:tcPr>
            <w:tcW w:w="556" w:type="dxa"/>
            <w:shd w:val="pct20" w:color="auto" w:fill="auto"/>
          </w:tcPr>
          <w:p w14:paraId="71F508FA" w14:textId="77777777" w:rsidR="00556C28" w:rsidRPr="00572A8F" w:rsidRDefault="00556C28" w:rsidP="00556C28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1746" w:type="dxa"/>
            <w:shd w:val="pct20" w:color="auto" w:fill="auto"/>
          </w:tcPr>
          <w:p w14:paraId="6066647E" w14:textId="77777777" w:rsidR="00556C28" w:rsidRPr="00572A8F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1497" w:type="dxa"/>
            <w:shd w:val="pct20" w:color="auto" w:fill="auto"/>
          </w:tcPr>
          <w:p w14:paraId="532A1169" w14:textId="77777777" w:rsidR="00556C28" w:rsidRPr="00572A8F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ection Mode</w:t>
            </w:r>
          </w:p>
        </w:tc>
        <w:tc>
          <w:tcPr>
            <w:tcW w:w="2444" w:type="dxa"/>
            <w:shd w:val="pct20" w:color="auto" w:fill="auto"/>
          </w:tcPr>
          <w:p w14:paraId="0FEAC89B" w14:textId="77777777" w:rsidR="00556C28" w:rsidRPr="00572A8F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1481" w:type="dxa"/>
            <w:shd w:val="pct20" w:color="auto" w:fill="auto"/>
          </w:tcPr>
          <w:p w14:paraId="3D1EA585" w14:textId="77777777" w:rsidR="00556C28" w:rsidRPr="00572A8F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fault Value</w:t>
            </w:r>
          </w:p>
        </w:tc>
        <w:tc>
          <w:tcPr>
            <w:tcW w:w="1523" w:type="dxa"/>
            <w:shd w:val="pct20" w:color="auto" w:fill="auto"/>
          </w:tcPr>
          <w:p w14:paraId="5BC0B688" w14:textId="77777777" w:rsidR="00556C28" w:rsidRPr="00572A8F" w:rsidRDefault="00556C28" w:rsidP="00556C28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Remarks</w:t>
            </w:r>
          </w:p>
        </w:tc>
      </w:tr>
      <w:tr w:rsidR="007D5A04" w:rsidRPr="00572A8F" w14:paraId="153499DB" w14:textId="77777777" w:rsidTr="007D5A04">
        <w:tc>
          <w:tcPr>
            <w:tcW w:w="556" w:type="dxa"/>
          </w:tcPr>
          <w:p w14:paraId="020FFB1C" w14:textId="77777777" w:rsidR="007D5A04" w:rsidRPr="00572A8F" w:rsidRDefault="007D5A04" w:rsidP="007D5A04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1</w:t>
            </w:r>
          </w:p>
        </w:tc>
        <w:tc>
          <w:tcPr>
            <w:tcW w:w="1746" w:type="dxa"/>
            <w:shd w:val="clear" w:color="auto" w:fill="auto"/>
          </w:tcPr>
          <w:p w14:paraId="43F76EBE" w14:textId="77777777" w:rsidR="007D5A04" w:rsidRDefault="007D5A04" w:rsidP="007D5A04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lyclinic</w:t>
            </w:r>
          </w:p>
          <w:p w14:paraId="5DBABD88" w14:textId="77777777" w:rsidR="00FF27C0" w:rsidRDefault="00FF27C0" w:rsidP="007D5A04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Instituition]</w:t>
            </w:r>
          </w:p>
          <w:p w14:paraId="3A212249" w14:textId="59D33AAE" w:rsidR="00FF27C0" w:rsidRPr="00572A8F" w:rsidRDefault="00FF27C0" w:rsidP="007D5A04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InstituitionName]</w:t>
            </w:r>
          </w:p>
        </w:tc>
        <w:tc>
          <w:tcPr>
            <w:tcW w:w="1497" w:type="dxa"/>
            <w:shd w:val="clear" w:color="auto" w:fill="auto"/>
          </w:tcPr>
          <w:p w14:paraId="242D1E72" w14:textId="77777777" w:rsidR="007D5A04" w:rsidRPr="00572A8F" w:rsidRDefault="007D5A04" w:rsidP="007D5A04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2444" w:type="dxa"/>
            <w:shd w:val="clear" w:color="auto" w:fill="auto"/>
          </w:tcPr>
          <w:p w14:paraId="7603C3BB" w14:textId="77777777" w:rsidR="007D5A04" w:rsidRDefault="007D5A04" w:rsidP="007D5A04">
            <w:pPr>
              <w:rPr>
                <w:i/>
                <w:sz w:val="20"/>
                <w:szCs w:val="20"/>
              </w:rPr>
            </w:pPr>
            <w:r w:rsidRPr="00737EEF">
              <w:rPr>
                <w:i/>
                <w:sz w:val="20"/>
                <w:szCs w:val="20"/>
              </w:rPr>
              <w:t xml:space="preserve">ALL, Jurong, </w:t>
            </w:r>
            <w:commentRangeStart w:id="2"/>
            <w:commentRangeStart w:id="3"/>
            <w:commentRangeStart w:id="4"/>
            <w:commentRangeStart w:id="5"/>
            <w:r w:rsidRPr="00737EEF">
              <w:rPr>
                <w:i/>
                <w:sz w:val="20"/>
                <w:szCs w:val="20"/>
              </w:rPr>
              <w:t>Queenstown</w:t>
            </w:r>
            <w:commentRangeEnd w:id="2"/>
            <w:r w:rsidRPr="00737EEF">
              <w:rPr>
                <w:rStyle w:val="CommentReference"/>
              </w:rPr>
              <w:commentReference w:id="2"/>
            </w:r>
            <w:commentRangeEnd w:id="3"/>
            <w:r w:rsidRPr="00737EEF">
              <w:rPr>
                <w:rStyle w:val="CommentReference"/>
              </w:rPr>
              <w:commentReference w:id="3"/>
            </w:r>
            <w:commentRangeEnd w:id="4"/>
            <w:r>
              <w:rPr>
                <w:rStyle w:val="CommentReference"/>
              </w:rPr>
              <w:commentReference w:id="4"/>
            </w:r>
            <w:commentRangeEnd w:id="5"/>
            <w:r w:rsidR="00E74545">
              <w:rPr>
                <w:rStyle w:val="CommentReference"/>
              </w:rPr>
              <w:commentReference w:id="5"/>
            </w:r>
            <w:r w:rsidRPr="007D5A04">
              <w:rPr>
                <w:i/>
                <w:sz w:val="20"/>
                <w:szCs w:val="20"/>
              </w:rPr>
              <w:t xml:space="preserve"> </w:t>
            </w:r>
          </w:p>
          <w:p w14:paraId="71F5B050" w14:textId="2501CC11" w:rsidR="00E74545" w:rsidRPr="007D5A04" w:rsidRDefault="00E74545" w:rsidP="007D5A04">
            <w:pPr>
              <w:rPr>
                <w:i/>
                <w:sz w:val="20"/>
                <w:szCs w:val="20"/>
              </w:rPr>
            </w:pPr>
            <w:r w:rsidRPr="00E74545">
              <w:rPr>
                <w:i/>
                <w:color w:val="0070C0"/>
                <w:sz w:val="20"/>
                <w:szCs w:val="20"/>
              </w:rPr>
              <w:t>(vị trí, như tên tỉnh thành)</w:t>
            </w:r>
          </w:p>
        </w:tc>
        <w:tc>
          <w:tcPr>
            <w:tcW w:w="1481" w:type="dxa"/>
          </w:tcPr>
          <w:p w14:paraId="7979D00A" w14:textId="17788C40" w:rsidR="007D5A04" w:rsidRPr="007D5A04" w:rsidRDefault="007D5A04" w:rsidP="007D5A04">
            <w:pPr>
              <w:rPr>
                <w:i/>
                <w:sz w:val="20"/>
                <w:szCs w:val="20"/>
              </w:rPr>
            </w:pPr>
            <w:r w:rsidRPr="007D5A04">
              <w:rPr>
                <w:i/>
                <w:sz w:val="20"/>
                <w:szCs w:val="20"/>
              </w:rPr>
              <w:t>-</w:t>
            </w:r>
          </w:p>
        </w:tc>
        <w:tc>
          <w:tcPr>
            <w:tcW w:w="1523" w:type="dxa"/>
            <w:shd w:val="clear" w:color="auto" w:fill="auto"/>
          </w:tcPr>
          <w:p w14:paraId="512F0DE3" w14:textId="06A93F28" w:rsidR="007D5A04" w:rsidRPr="007D5A04" w:rsidRDefault="00FD38EB" w:rsidP="007D5A04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Location</w:t>
            </w:r>
          </w:p>
        </w:tc>
      </w:tr>
      <w:tr w:rsidR="00556C28" w:rsidRPr="00572A8F" w14:paraId="6F06A030" w14:textId="77777777" w:rsidTr="007D5A04">
        <w:tc>
          <w:tcPr>
            <w:tcW w:w="556" w:type="dxa"/>
          </w:tcPr>
          <w:p w14:paraId="1DFF189D" w14:textId="77777777" w:rsidR="00556C28" w:rsidRPr="00572A8F" w:rsidRDefault="00556C28" w:rsidP="00556C28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2</w:t>
            </w:r>
          </w:p>
        </w:tc>
        <w:tc>
          <w:tcPr>
            <w:tcW w:w="1746" w:type="dxa"/>
            <w:shd w:val="clear" w:color="auto" w:fill="auto"/>
          </w:tcPr>
          <w:p w14:paraId="5E5FFF66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From</w:t>
            </w:r>
          </w:p>
        </w:tc>
        <w:tc>
          <w:tcPr>
            <w:tcW w:w="1497" w:type="dxa"/>
            <w:shd w:val="clear" w:color="auto" w:fill="auto"/>
          </w:tcPr>
          <w:p w14:paraId="23D5C705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2444" w:type="dxa"/>
            <w:shd w:val="clear" w:color="auto" w:fill="auto"/>
          </w:tcPr>
          <w:p w14:paraId="5B40D1EC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</w:t>
            </w:r>
            <w:bookmarkStart w:id="6" w:name="_GoBack"/>
            <w:bookmarkEnd w:id="6"/>
            <w:r>
              <w:rPr>
                <w:i/>
                <w:sz w:val="20"/>
                <w:szCs w:val="20"/>
              </w:rPr>
              <w:t>MM/YYYY</w:t>
            </w:r>
          </w:p>
        </w:tc>
        <w:tc>
          <w:tcPr>
            <w:tcW w:w="1481" w:type="dxa"/>
          </w:tcPr>
          <w:p w14:paraId="60C23308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523" w:type="dxa"/>
            <w:shd w:val="clear" w:color="auto" w:fill="auto"/>
          </w:tcPr>
          <w:p w14:paraId="152CB41E" w14:textId="29468408" w:rsidR="00556C28" w:rsidRPr="00572A8F" w:rsidRDefault="00D10417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556C28" w:rsidRPr="00572A8F" w14:paraId="45EEBA7C" w14:textId="77777777" w:rsidTr="007D5A04">
        <w:tc>
          <w:tcPr>
            <w:tcW w:w="556" w:type="dxa"/>
          </w:tcPr>
          <w:p w14:paraId="6C3C419A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 w:rsidRPr="00572A8F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1746" w:type="dxa"/>
            <w:shd w:val="clear" w:color="auto" w:fill="auto"/>
          </w:tcPr>
          <w:p w14:paraId="5EADAE00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End</w:t>
            </w:r>
          </w:p>
        </w:tc>
        <w:tc>
          <w:tcPr>
            <w:tcW w:w="1497" w:type="dxa"/>
            <w:shd w:val="clear" w:color="auto" w:fill="auto"/>
          </w:tcPr>
          <w:p w14:paraId="47F915FC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2444" w:type="dxa"/>
            <w:shd w:val="clear" w:color="auto" w:fill="auto"/>
          </w:tcPr>
          <w:p w14:paraId="39CD322C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481" w:type="dxa"/>
          </w:tcPr>
          <w:p w14:paraId="100AA2B8" w14:textId="77777777" w:rsidR="00556C28" w:rsidRPr="00572A8F" w:rsidRDefault="00556C28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523" w:type="dxa"/>
            <w:shd w:val="clear" w:color="auto" w:fill="auto"/>
          </w:tcPr>
          <w:p w14:paraId="0311336E" w14:textId="11440060" w:rsidR="00556C28" w:rsidRPr="00572A8F" w:rsidRDefault="00D10417" w:rsidP="00556C2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</w:tbl>
    <w:p w14:paraId="1782DC89" w14:textId="77777777" w:rsidR="00556C28" w:rsidRPr="00737EEF" w:rsidRDefault="00556C28" w:rsidP="00737EEF">
      <w:pPr>
        <w:rPr>
          <w:i/>
          <w:iCs/>
          <w:sz w:val="20"/>
          <w:szCs w:val="20"/>
        </w:rPr>
      </w:pPr>
      <w:r w:rsidRPr="00737EEF">
        <w:rPr>
          <w:i/>
          <w:iCs/>
          <w:sz w:val="20"/>
          <w:szCs w:val="20"/>
        </w:rPr>
        <w:t>Note: Exportable to Excel</w:t>
      </w:r>
    </w:p>
    <w:p w14:paraId="1253212E" w14:textId="77777777" w:rsidR="00556C28" w:rsidRDefault="00556C28" w:rsidP="00737EEF"/>
    <w:p w14:paraId="1A2C9809" w14:textId="7301CA33" w:rsidR="00556C28" w:rsidRDefault="00556C28" w:rsidP="00737EEF">
      <w:pPr>
        <w:rPr>
          <w:b/>
          <w:bCs/>
        </w:rPr>
      </w:pPr>
      <w:r w:rsidRPr="00737EEF">
        <w:rPr>
          <w:b/>
          <w:bCs/>
        </w:rPr>
        <w:t xml:space="preserve">Output </w:t>
      </w:r>
    </w:p>
    <w:p w14:paraId="26B70755" w14:textId="56A104A5" w:rsidR="00E17368" w:rsidRDefault="00E17368" w:rsidP="00737EEF">
      <w:pPr>
        <w:rPr>
          <w:b/>
          <w:bCs/>
        </w:rPr>
      </w:pPr>
    </w:p>
    <w:p w14:paraId="7A3C13B1" w14:textId="44DCF682" w:rsidR="00E17368" w:rsidRDefault="00E17368" w:rsidP="00737EEF">
      <w:pPr>
        <w:rPr>
          <w:b/>
          <w:bCs/>
          <w:i/>
          <w:iCs/>
          <w:sz w:val="22"/>
          <w:szCs w:val="22"/>
        </w:rPr>
      </w:pPr>
      <w:r w:rsidRPr="00E17368">
        <w:rPr>
          <w:b/>
          <w:bCs/>
          <w:i/>
          <w:iCs/>
          <w:sz w:val="22"/>
          <w:szCs w:val="22"/>
        </w:rPr>
        <w:t>*All output to be filtered according to input’s pol</w:t>
      </w:r>
      <w:r w:rsidR="005D7720">
        <w:rPr>
          <w:b/>
          <w:bCs/>
          <w:i/>
          <w:iCs/>
          <w:sz w:val="22"/>
          <w:szCs w:val="22"/>
        </w:rPr>
        <w:t>y</w:t>
      </w:r>
      <w:r w:rsidRPr="00E17368">
        <w:rPr>
          <w:b/>
          <w:bCs/>
          <w:i/>
          <w:iCs/>
          <w:sz w:val="22"/>
          <w:szCs w:val="22"/>
        </w:rPr>
        <w:t>clinic and date range</w:t>
      </w:r>
    </w:p>
    <w:p w14:paraId="6BE9BD07" w14:textId="0105B3A7" w:rsidR="005D7720" w:rsidRDefault="005D7720" w:rsidP="00737EEF">
      <w:pPr>
        <w:rPr>
          <w:b/>
          <w:bCs/>
          <w:i/>
          <w:iCs/>
          <w:sz w:val="22"/>
          <w:szCs w:val="22"/>
        </w:rPr>
      </w:pPr>
    </w:p>
    <w:p w14:paraId="52C9B5C1" w14:textId="1053FCB1" w:rsidR="005D7720" w:rsidRDefault="005D7720" w:rsidP="00737EEF">
      <w:pPr>
        <w:rPr>
          <w:b/>
          <w:bCs/>
          <w:i/>
          <w:iCs/>
          <w:sz w:val="22"/>
          <w:szCs w:val="22"/>
        </w:rPr>
      </w:pPr>
      <w:proofErr w:type="gramStart"/>
      <w:r>
        <w:rPr>
          <w:b/>
          <w:bCs/>
          <w:i/>
          <w:iCs/>
          <w:sz w:val="22"/>
          <w:szCs w:val="22"/>
        </w:rPr>
        <w:t>Table[</w:t>
      </w:r>
      <w:proofErr w:type="gramEnd"/>
      <w:r>
        <w:rPr>
          <w:b/>
          <w:bCs/>
          <w:i/>
          <w:iCs/>
          <w:sz w:val="22"/>
          <w:szCs w:val="22"/>
        </w:rPr>
        <w:t>SPKPaymentMaster][PolyCode] links to table [QsoftInstituition][InstituitionCodeName]</w:t>
      </w:r>
    </w:p>
    <w:p w14:paraId="7568BAD8" w14:textId="23FF5C65" w:rsidR="005D7720" w:rsidRDefault="005D7720" w:rsidP="00737EEF">
      <w:pPr>
        <w:rPr>
          <w:b/>
          <w:bCs/>
          <w:i/>
          <w:iCs/>
          <w:sz w:val="22"/>
          <w:szCs w:val="22"/>
        </w:rPr>
      </w:pPr>
    </w:p>
    <w:p w14:paraId="1688585A" w14:textId="6B1099B7" w:rsidR="005D7720" w:rsidRDefault="005D7720" w:rsidP="00737EEF">
      <w:pPr>
        <w:rPr>
          <w:b/>
          <w:bCs/>
          <w:i/>
          <w:iCs/>
          <w:sz w:val="22"/>
          <w:szCs w:val="22"/>
        </w:rPr>
      </w:pPr>
      <w:proofErr w:type="gramStart"/>
      <w:r>
        <w:rPr>
          <w:b/>
          <w:bCs/>
          <w:i/>
          <w:iCs/>
          <w:sz w:val="22"/>
          <w:szCs w:val="22"/>
        </w:rPr>
        <w:t>Table[</w:t>
      </w:r>
      <w:proofErr w:type="gramEnd"/>
      <w:r>
        <w:rPr>
          <w:b/>
          <w:bCs/>
          <w:i/>
          <w:iCs/>
          <w:sz w:val="22"/>
          <w:szCs w:val="22"/>
        </w:rPr>
        <w:t>SPKPaymentMaster[ReceivedTime] is used as the criteria to check if it falls between the input date range.</w:t>
      </w:r>
    </w:p>
    <w:p w14:paraId="6A5187AA" w14:textId="77777777" w:rsidR="005D7720" w:rsidRPr="00E17368" w:rsidRDefault="005D7720" w:rsidP="00737EEF">
      <w:pPr>
        <w:rPr>
          <w:b/>
          <w:bCs/>
          <w:i/>
          <w:iCs/>
          <w:sz w:val="22"/>
          <w:szCs w:val="22"/>
        </w:rPr>
      </w:pPr>
    </w:p>
    <w:p w14:paraId="3BD15F32" w14:textId="77777777" w:rsidR="00556C28" w:rsidRPr="003D1A94" w:rsidRDefault="00556C28" w:rsidP="00556C28">
      <w:pPr>
        <w:rPr>
          <w:lang w:val="en-SG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4"/>
        <w:gridCol w:w="3238"/>
        <w:gridCol w:w="2157"/>
        <w:gridCol w:w="3186"/>
      </w:tblGrid>
      <w:tr w:rsidR="00556C28" w:rsidRPr="009E6D67" w14:paraId="7A691FCD" w14:textId="77777777" w:rsidTr="00D848AC">
        <w:trPr>
          <w:tblHeader/>
        </w:trPr>
        <w:tc>
          <w:tcPr>
            <w:tcW w:w="774" w:type="dxa"/>
            <w:shd w:val="pct20" w:color="auto" w:fill="auto"/>
          </w:tcPr>
          <w:p w14:paraId="6A3DD767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3238" w:type="dxa"/>
            <w:shd w:val="pct20" w:color="auto" w:fill="auto"/>
          </w:tcPr>
          <w:p w14:paraId="617D8D3E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2157" w:type="dxa"/>
            <w:shd w:val="pct20" w:color="auto" w:fill="auto"/>
          </w:tcPr>
          <w:p w14:paraId="28A062E9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3186" w:type="dxa"/>
            <w:shd w:val="pct20" w:color="auto" w:fill="auto"/>
          </w:tcPr>
          <w:p w14:paraId="2BFF40E3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556C28" w:rsidRPr="009E6D67" w14:paraId="788825BF" w14:textId="77777777" w:rsidTr="00D848AC">
        <w:tc>
          <w:tcPr>
            <w:tcW w:w="774" w:type="dxa"/>
          </w:tcPr>
          <w:p w14:paraId="2DF5E56C" w14:textId="77777777" w:rsidR="00556C28" w:rsidRPr="009E6D67" w:rsidRDefault="00556C28" w:rsidP="00556C28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1</w:t>
            </w:r>
          </w:p>
        </w:tc>
        <w:tc>
          <w:tcPr>
            <w:tcW w:w="3238" w:type="dxa"/>
            <w:shd w:val="clear" w:color="auto" w:fill="auto"/>
          </w:tcPr>
          <w:p w14:paraId="4D6F3414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nput Criteria</w:t>
            </w:r>
          </w:p>
        </w:tc>
        <w:tc>
          <w:tcPr>
            <w:tcW w:w="2157" w:type="dxa"/>
            <w:shd w:val="clear" w:color="auto" w:fill="auto"/>
          </w:tcPr>
          <w:p w14:paraId="3E2DC6EC" w14:textId="77777777" w:rsidR="00556C28" w:rsidRPr="009E6D67" w:rsidRDefault="00556C28" w:rsidP="00556C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 per input</w:t>
            </w:r>
          </w:p>
        </w:tc>
        <w:tc>
          <w:tcPr>
            <w:tcW w:w="3186" w:type="dxa"/>
            <w:shd w:val="clear" w:color="auto" w:fill="auto"/>
          </w:tcPr>
          <w:p w14:paraId="7D351589" w14:textId="77777777" w:rsidR="00556C28" w:rsidRPr="00FA7E6B" w:rsidRDefault="00556C28" w:rsidP="00556C28">
            <w:pPr>
              <w:rPr>
                <w:bCs/>
                <w:sz w:val="20"/>
                <w:szCs w:val="20"/>
              </w:rPr>
            </w:pPr>
            <w:r w:rsidRPr="00FA7E6B">
              <w:rPr>
                <w:bCs/>
                <w:sz w:val="20"/>
                <w:szCs w:val="20"/>
              </w:rPr>
              <w:t xml:space="preserve">Based on above input </w:t>
            </w:r>
            <w:r>
              <w:rPr>
                <w:bCs/>
                <w:sz w:val="20"/>
                <w:szCs w:val="20"/>
              </w:rPr>
              <w:t>fields (show in exported excel)</w:t>
            </w:r>
          </w:p>
        </w:tc>
      </w:tr>
      <w:tr w:rsidR="00556C28" w:rsidRPr="009E6D67" w14:paraId="5DDDD2D3" w14:textId="77777777" w:rsidTr="00D848AC">
        <w:tc>
          <w:tcPr>
            <w:tcW w:w="774" w:type="dxa"/>
          </w:tcPr>
          <w:p w14:paraId="1A1D0FB1" w14:textId="77777777" w:rsidR="00556C28" w:rsidRPr="009E6D67" w:rsidRDefault="00556C28" w:rsidP="00556C28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2</w:t>
            </w:r>
          </w:p>
        </w:tc>
        <w:tc>
          <w:tcPr>
            <w:tcW w:w="3238" w:type="dxa"/>
            <w:shd w:val="clear" w:color="auto" w:fill="auto"/>
          </w:tcPr>
          <w:p w14:paraId="67EFC427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tracted Date/ Time</w:t>
            </w:r>
          </w:p>
        </w:tc>
        <w:tc>
          <w:tcPr>
            <w:tcW w:w="2157" w:type="dxa"/>
            <w:shd w:val="clear" w:color="auto" w:fill="auto"/>
          </w:tcPr>
          <w:p w14:paraId="7444F79D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3186" w:type="dxa"/>
            <w:shd w:val="clear" w:color="auto" w:fill="auto"/>
          </w:tcPr>
          <w:p w14:paraId="14DC2E03" w14:textId="77777777" w:rsidR="00556C28" w:rsidRPr="002312EF" w:rsidRDefault="00556C28" w:rsidP="00556C28">
            <w:pPr>
              <w:rPr>
                <w:bCs/>
                <w:sz w:val="20"/>
                <w:szCs w:val="20"/>
              </w:rPr>
            </w:pPr>
            <w:r w:rsidRPr="002312EF">
              <w:rPr>
                <w:bCs/>
                <w:sz w:val="20"/>
                <w:szCs w:val="20"/>
              </w:rPr>
              <w:t>Based on report generation date/time (show in exported excel)</w:t>
            </w:r>
          </w:p>
        </w:tc>
      </w:tr>
      <w:tr w:rsidR="00556C28" w:rsidRPr="009E6D67" w14:paraId="295BA968" w14:textId="77777777" w:rsidTr="00D848AC">
        <w:tc>
          <w:tcPr>
            <w:tcW w:w="774" w:type="dxa"/>
            <w:shd w:val="clear" w:color="auto" w:fill="D0CECE" w:themeFill="background2" w:themeFillShade="E6"/>
          </w:tcPr>
          <w:p w14:paraId="21EDC92A" w14:textId="77777777" w:rsidR="00556C28" w:rsidRPr="009E6D67" w:rsidRDefault="00556C28" w:rsidP="00556C28">
            <w:pPr>
              <w:rPr>
                <w:sz w:val="20"/>
                <w:szCs w:val="20"/>
              </w:rPr>
            </w:pPr>
          </w:p>
        </w:tc>
        <w:tc>
          <w:tcPr>
            <w:tcW w:w="3238" w:type="dxa"/>
            <w:shd w:val="clear" w:color="auto" w:fill="D0CECE" w:themeFill="background2" w:themeFillShade="E6"/>
          </w:tcPr>
          <w:p w14:paraId="3A4B01F0" w14:textId="77777777" w:rsidR="00556C28" w:rsidRDefault="00556C28" w:rsidP="00556C28">
            <w:pPr>
              <w:rPr>
                <w:i/>
                <w:sz w:val="20"/>
                <w:szCs w:val="20"/>
              </w:rPr>
            </w:pPr>
          </w:p>
        </w:tc>
        <w:tc>
          <w:tcPr>
            <w:tcW w:w="2157" w:type="dxa"/>
            <w:shd w:val="clear" w:color="auto" w:fill="D0CECE" w:themeFill="background2" w:themeFillShade="E6"/>
          </w:tcPr>
          <w:p w14:paraId="6A961812" w14:textId="77777777" w:rsidR="00556C28" w:rsidRPr="009E6D67" w:rsidRDefault="00556C28" w:rsidP="00556C28">
            <w:pPr>
              <w:rPr>
                <w:sz w:val="20"/>
                <w:szCs w:val="20"/>
              </w:rPr>
            </w:pPr>
          </w:p>
        </w:tc>
        <w:tc>
          <w:tcPr>
            <w:tcW w:w="3186" w:type="dxa"/>
            <w:shd w:val="clear" w:color="auto" w:fill="D0CECE" w:themeFill="background2" w:themeFillShade="E6"/>
          </w:tcPr>
          <w:p w14:paraId="1B265A1C" w14:textId="77777777" w:rsidR="00556C28" w:rsidRPr="002312EF" w:rsidRDefault="00556C28" w:rsidP="00556C28">
            <w:pPr>
              <w:rPr>
                <w:bCs/>
                <w:sz w:val="20"/>
                <w:szCs w:val="20"/>
              </w:rPr>
            </w:pPr>
          </w:p>
        </w:tc>
      </w:tr>
      <w:tr w:rsidR="008F65E1" w:rsidRPr="009E6D67" w14:paraId="04041A15" w14:textId="77777777" w:rsidTr="00D848AC">
        <w:tc>
          <w:tcPr>
            <w:tcW w:w="774" w:type="dxa"/>
            <w:vAlign w:val="bottom"/>
          </w:tcPr>
          <w:p w14:paraId="1455680C" w14:textId="40F0D21B" w:rsidR="008F65E1" w:rsidRDefault="00D10417" w:rsidP="00097B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238" w:type="dxa"/>
            <w:shd w:val="clear" w:color="auto" w:fill="auto"/>
          </w:tcPr>
          <w:p w14:paraId="2B854A89" w14:textId="4C3E6D31" w:rsidR="008F65E1" w:rsidRPr="008F65E1" w:rsidRDefault="008F65E1" w:rsidP="00097B9B">
            <w:pPr>
              <w:rPr>
                <w:rFonts w:cs="Arial"/>
                <w:sz w:val="20"/>
                <w:szCs w:val="20"/>
              </w:rPr>
            </w:pPr>
            <w:r w:rsidRPr="008F65E1">
              <w:rPr>
                <w:rFonts w:cs="Arial"/>
                <w:sz w:val="20"/>
                <w:szCs w:val="20"/>
              </w:rPr>
              <w:t>Date</w:t>
            </w:r>
          </w:p>
        </w:tc>
        <w:tc>
          <w:tcPr>
            <w:tcW w:w="2157" w:type="dxa"/>
            <w:shd w:val="clear" w:color="auto" w:fill="auto"/>
          </w:tcPr>
          <w:p w14:paraId="338929C2" w14:textId="0C58E4BA" w:rsidR="008F65E1" w:rsidRPr="002312EF" w:rsidRDefault="00B81484" w:rsidP="00097B9B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9/10/2019</w:t>
            </w:r>
          </w:p>
        </w:tc>
        <w:tc>
          <w:tcPr>
            <w:tcW w:w="3186" w:type="dxa"/>
            <w:shd w:val="clear" w:color="auto" w:fill="auto"/>
          </w:tcPr>
          <w:p w14:paraId="3013D5F6" w14:textId="69416397" w:rsidR="008F65E1" w:rsidRPr="002312EF" w:rsidRDefault="00D10417" w:rsidP="00097B9B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ate of collection</w:t>
            </w:r>
          </w:p>
        </w:tc>
      </w:tr>
      <w:tr w:rsidR="00D42FD7" w:rsidRPr="009E6D67" w14:paraId="71ECF295" w14:textId="77777777" w:rsidTr="00D848AC">
        <w:tc>
          <w:tcPr>
            <w:tcW w:w="774" w:type="dxa"/>
            <w:vAlign w:val="bottom"/>
          </w:tcPr>
          <w:p w14:paraId="19A22D75" w14:textId="25E89515" w:rsidR="00D42FD7" w:rsidRDefault="00D42FD7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3238" w:type="dxa"/>
            <w:shd w:val="clear" w:color="auto" w:fill="auto"/>
          </w:tcPr>
          <w:p w14:paraId="0FD2FA2F" w14:textId="77777777" w:rsidR="000C1B76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commentRangeStart w:id="7"/>
            <w:commentRangeStart w:id="8"/>
            <w:commentRangeStart w:id="9"/>
            <w:commentRangeStart w:id="10"/>
            <w:r>
              <w:rPr>
                <w:rFonts w:cs="Arial"/>
                <w:i/>
                <w:sz w:val="20"/>
                <w:szCs w:val="20"/>
              </w:rPr>
              <w:t>Polyclinic</w:t>
            </w:r>
            <w:commentRangeEnd w:id="7"/>
            <w:r>
              <w:rPr>
                <w:rStyle w:val="CommentReference"/>
              </w:rPr>
              <w:commentReference w:id="7"/>
            </w:r>
            <w:commentRangeEnd w:id="8"/>
          </w:p>
          <w:p w14:paraId="019532F0" w14:textId="77777777" w:rsidR="000C1B76" w:rsidRDefault="000C1B76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Instituition]</w:t>
            </w:r>
          </w:p>
          <w:p w14:paraId="0FF99406" w14:textId="77777777" w:rsidR="000C1B76" w:rsidRDefault="000C1B76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InstituitionName]</w:t>
            </w:r>
          </w:p>
          <w:p w14:paraId="7DB6A90F" w14:textId="169303DA" w:rsidR="00D42FD7" w:rsidRDefault="000C1B76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his should be according to the above input.</w:t>
            </w:r>
            <w:r w:rsidR="00D42FD7">
              <w:rPr>
                <w:rStyle w:val="CommentReference"/>
              </w:rPr>
              <w:commentReference w:id="8"/>
            </w:r>
            <w:commentRangeEnd w:id="9"/>
            <w:r w:rsidR="00D42FD7">
              <w:rPr>
                <w:rStyle w:val="CommentReference"/>
              </w:rPr>
              <w:commentReference w:id="9"/>
            </w:r>
            <w:commentRangeEnd w:id="10"/>
            <w:r w:rsidR="00532B60">
              <w:rPr>
                <w:rStyle w:val="CommentReference"/>
              </w:rPr>
              <w:commentReference w:id="10"/>
            </w:r>
          </w:p>
        </w:tc>
        <w:tc>
          <w:tcPr>
            <w:tcW w:w="2157" w:type="dxa"/>
            <w:shd w:val="clear" w:color="auto" w:fill="auto"/>
          </w:tcPr>
          <w:p w14:paraId="63809032" w14:textId="2808D205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neer Polyclinic</w:t>
            </w:r>
          </w:p>
        </w:tc>
        <w:tc>
          <w:tcPr>
            <w:tcW w:w="3186" w:type="dxa"/>
            <w:shd w:val="clear" w:color="auto" w:fill="auto"/>
          </w:tcPr>
          <w:p w14:paraId="5628AFCB" w14:textId="66AC1F44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Location </w:t>
            </w:r>
            <w:r w:rsidRPr="00737EEF">
              <w:rPr>
                <w:rFonts w:cs="Arial"/>
                <w:bCs/>
                <w:sz w:val="20"/>
                <w:szCs w:val="20"/>
              </w:rPr>
              <w:t>(Consolidation of payment data of all domains for 1 Polyclinic.)</w:t>
            </w:r>
          </w:p>
        </w:tc>
      </w:tr>
      <w:tr w:rsidR="00D42FD7" w:rsidRPr="009E6D67" w14:paraId="787FAC65" w14:textId="77777777" w:rsidTr="00D848AC">
        <w:tc>
          <w:tcPr>
            <w:tcW w:w="774" w:type="dxa"/>
            <w:vAlign w:val="bottom"/>
          </w:tcPr>
          <w:p w14:paraId="1AFE8AC3" w14:textId="2F3D484B" w:rsidR="00D42FD7" w:rsidRDefault="00D42FD7" w:rsidP="00D42FD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3238" w:type="dxa"/>
            <w:shd w:val="clear" w:color="auto" w:fill="auto"/>
          </w:tcPr>
          <w:p w14:paraId="73A7EA21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Zero Payment</w:t>
            </w:r>
          </w:p>
          <w:p w14:paraId="321E0EC4" w14:textId="2D4964AC" w:rsidR="00E17368" w:rsidRPr="00097B9B" w:rsidRDefault="00E17368" w:rsidP="00D42FD7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157" w:type="dxa"/>
            <w:shd w:val="clear" w:color="auto" w:fill="auto"/>
          </w:tcPr>
          <w:p w14:paraId="46294A52" w14:textId="7CF22710" w:rsidR="00D42FD7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0.00</w:t>
            </w:r>
          </w:p>
        </w:tc>
        <w:tc>
          <w:tcPr>
            <w:tcW w:w="3186" w:type="dxa"/>
            <w:shd w:val="clear" w:color="auto" w:fill="auto"/>
          </w:tcPr>
          <w:p w14:paraId="391512D1" w14:textId="1C838C59" w:rsidR="00D42FD7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Amount collected for the </w:t>
            </w:r>
            <w:commentRangeStart w:id="11"/>
            <w:r>
              <w:rPr>
                <w:rFonts w:cs="Arial"/>
                <w:bCs/>
                <w:sz w:val="20"/>
                <w:szCs w:val="20"/>
              </w:rPr>
              <w:t>payment</w:t>
            </w:r>
            <w:commentRangeEnd w:id="11"/>
            <w:r>
              <w:rPr>
                <w:rStyle w:val="CommentReference"/>
              </w:rPr>
              <w:commentReference w:id="11"/>
            </w:r>
            <w:r>
              <w:rPr>
                <w:rFonts w:cs="Arial"/>
                <w:bCs/>
                <w:sz w:val="20"/>
                <w:szCs w:val="20"/>
              </w:rPr>
              <w:t xml:space="preserve"> mode</w:t>
            </w:r>
          </w:p>
        </w:tc>
      </w:tr>
      <w:tr w:rsidR="00D42FD7" w:rsidRPr="009E6D67" w14:paraId="368BA09C" w14:textId="77777777" w:rsidTr="00D848AC">
        <w:tc>
          <w:tcPr>
            <w:tcW w:w="774" w:type="dxa"/>
            <w:vAlign w:val="bottom"/>
          </w:tcPr>
          <w:p w14:paraId="2A23374A" w14:textId="74386F55" w:rsidR="00D42FD7" w:rsidRDefault="00D42FD7" w:rsidP="00D42FD7">
            <w:pPr>
              <w:rPr>
                <w:i/>
                <w:sz w:val="20"/>
                <w:szCs w:val="20"/>
              </w:rPr>
            </w:pPr>
            <w:bookmarkStart w:id="12" w:name="_Hlk27658443"/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3238" w:type="dxa"/>
            <w:shd w:val="clear" w:color="auto" w:fill="auto"/>
          </w:tcPr>
          <w:p w14:paraId="7799680F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NETS Debit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$)</w:t>
            </w:r>
          </w:p>
          <w:p w14:paraId="14D923A7" w14:textId="61752365" w:rsidR="00E17368" w:rsidRDefault="00E17368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</w:t>
            </w:r>
            <w:r w:rsidR="00F76C1D">
              <w:rPr>
                <w:rFonts w:cs="Arial"/>
                <w:i/>
                <w:sz w:val="20"/>
                <w:szCs w:val="20"/>
              </w:rPr>
              <w:t>nfo</w:t>
            </w:r>
            <w:r>
              <w:rPr>
                <w:rFonts w:cs="Arial"/>
                <w:i/>
                <w:sz w:val="20"/>
                <w:szCs w:val="20"/>
              </w:rPr>
              <w:t>]</w:t>
            </w:r>
          </w:p>
          <w:p w14:paraId="5024C427" w14:textId="77777777" w:rsidR="00E17368" w:rsidRDefault="00E17368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081A26C5" w14:textId="77777777" w:rsidR="00E17368" w:rsidRDefault="00E17368" w:rsidP="00D42FD7">
            <w:pPr>
              <w:rPr>
                <w:rFonts w:cs="Arial"/>
                <w:i/>
                <w:sz w:val="20"/>
                <w:szCs w:val="20"/>
              </w:rPr>
            </w:pPr>
          </w:p>
          <w:p w14:paraId="240CE0C9" w14:textId="077FB4D9" w:rsidR="00E17368" w:rsidRDefault="00E17368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ake the total amount, where PaymentCategoryId = 2</w:t>
            </w:r>
            <w:r w:rsidR="005928E1">
              <w:rPr>
                <w:rFonts w:cs="Arial"/>
                <w:i/>
                <w:sz w:val="20"/>
                <w:szCs w:val="20"/>
              </w:rPr>
              <w:t>, PaymentModeId =3</w:t>
            </w:r>
          </w:p>
        </w:tc>
        <w:tc>
          <w:tcPr>
            <w:tcW w:w="2157" w:type="dxa"/>
            <w:shd w:val="clear" w:color="auto" w:fill="auto"/>
          </w:tcPr>
          <w:p w14:paraId="1D183CC3" w14:textId="35E72367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3186" w:type="dxa"/>
            <w:shd w:val="clear" w:color="auto" w:fill="auto"/>
          </w:tcPr>
          <w:p w14:paraId="45DFD217" w14:textId="3790E32C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D42FD7" w:rsidRPr="009E6D67" w14:paraId="76650D49" w14:textId="77777777" w:rsidTr="00D848AC">
        <w:tc>
          <w:tcPr>
            <w:tcW w:w="774" w:type="dxa"/>
            <w:vAlign w:val="bottom"/>
          </w:tcPr>
          <w:p w14:paraId="259D5BDD" w14:textId="341404D8" w:rsidR="00D42FD7" w:rsidRDefault="00D42FD7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3238" w:type="dxa"/>
            <w:shd w:val="clear" w:color="auto" w:fill="auto"/>
          </w:tcPr>
          <w:p w14:paraId="38B417E1" w14:textId="60753D0B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 xml:space="preserve">NETS CC &amp; </w:t>
            </w:r>
            <w:commentRangeStart w:id="13"/>
            <w:commentRangeStart w:id="14"/>
            <w:r w:rsidRPr="00097B9B">
              <w:rPr>
                <w:rFonts w:cs="Arial"/>
                <w:i/>
                <w:sz w:val="20"/>
                <w:szCs w:val="20"/>
              </w:rPr>
              <w:t>FP</w:t>
            </w:r>
            <w:commentRangeEnd w:id="13"/>
            <w:r>
              <w:rPr>
                <w:rStyle w:val="CommentReference"/>
              </w:rPr>
              <w:commentReference w:id="13"/>
            </w:r>
            <w:commentRangeEnd w:id="14"/>
            <w:r>
              <w:rPr>
                <w:rStyle w:val="CommentReference"/>
              </w:rPr>
              <w:commentReference w:id="14"/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$)</w:t>
            </w:r>
          </w:p>
          <w:p w14:paraId="2BD49512" w14:textId="77777777" w:rsidR="00F76C1D" w:rsidRDefault="00F76C1D" w:rsidP="00F76C1D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1567AEE1" w14:textId="77777777" w:rsidR="00F76C1D" w:rsidRDefault="00F76C1D" w:rsidP="00F76C1D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45ACB153" w14:textId="77777777" w:rsidR="00F76C1D" w:rsidRDefault="00F76C1D" w:rsidP="00F76C1D">
            <w:pPr>
              <w:rPr>
                <w:rFonts w:cs="Arial"/>
                <w:i/>
                <w:sz w:val="20"/>
                <w:szCs w:val="20"/>
              </w:rPr>
            </w:pPr>
          </w:p>
          <w:p w14:paraId="20D9E2F0" w14:textId="35BBF6FA" w:rsidR="00F76C1D" w:rsidRDefault="00F76C1D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ake the total amount, where PaymentCategoryId = 2, PaymentModeId =4</w:t>
            </w:r>
            <w:r w:rsidR="007B638A">
              <w:rPr>
                <w:rFonts w:cs="Arial"/>
                <w:i/>
                <w:sz w:val="20"/>
                <w:szCs w:val="20"/>
              </w:rPr>
              <w:t xml:space="preserve"> &amp; 12</w:t>
            </w:r>
          </w:p>
        </w:tc>
        <w:tc>
          <w:tcPr>
            <w:tcW w:w="2157" w:type="dxa"/>
            <w:shd w:val="clear" w:color="auto" w:fill="auto"/>
          </w:tcPr>
          <w:p w14:paraId="61E3C6C2" w14:textId="4C67E155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3186" w:type="dxa"/>
            <w:shd w:val="clear" w:color="auto" w:fill="auto"/>
          </w:tcPr>
          <w:p w14:paraId="7A4CFBCE" w14:textId="483C4542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D848AC" w:rsidRPr="009E6D67" w14:paraId="0F7ACAEB" w14:textId="77777777" w:rsidTr="00D848AC">
        <w:tc>
          <w:tcPr>
            <w:tcW w:w="774" w:type="dxa"/>
            <w:vAlign w:val="bottom"/>
          </w:tcPr>
          <w:p w14:paraId="78D2D970" w14:textId="01468AEA" w:rsidR="00D848AC" w:rsidRDefault="00D848AC" w:rsidP="00D848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3238" w:type="dxa"/>
            <w:shd w:val="clear" w:color="auto" w:fill="auto"/>
          </w:tcPr>
          <w:p w14:paraId="5FB6C1DC" w14:textId="77777777" w:rsidR="00D848AC" w:rsidRDefault="00D848AC" w:rsidP="00D848AC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NETS CDA</w:t>
            </w:r>
          </w:p>
          <w:p w14:paraId="3E825966" w14:textId="77777777" w:rsidR="00DE57AC" w:rsidRDefault="00DE57AC" w:rsidP="00D848AC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6E80118A" w14:textId="77777777" w:rsidR="00DE57AC" w:rsidRDefault="00DE57AC" w:rsidP="00D848AC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533E07D1" w14:textId="77777777" w:rsidR="00DE57AC" w:rsidRDefault="00DE57AC" w:rsidP="00D848AC">
            <w:pPr>
              <w:rPr>
                <w:rFonts w:cs="Arial"/>
                <w:i/>
                <w:sz w:val="20"/>
                <w:szCs w:val="20"/>
              </w:rPr>
            </w:pPr>
          </w:p>
          <w:p w14:paraId="4BEC89E2" w14:textId="243B1D38" w:rsidR="00DE57AC" w:rsidRPr="00097B9B" w:rsidRDefault="00DE57AC" w:rsidP="00D848AC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lastRenderedPageBreak/>
              <w:t>Take the total amount, where PaymentCategoryId = 2, PaymentModeId =13</w:t>
            </w:r>
          </w:p>
        </w:tc>
        <w:tc>
          <w:tcPr>
            <w:tcW w:w="2157" w:type="dxa"/>
            <w:shd w:val="clear" w:color="auto" w:fill="auto"/>
          </w:tcPr>
          <w:p w14:paraId="4C728808" w14:textId="666C91DA" w:rsidR="00D848AC" w:rsidRPr="00D848AC" w:rsidRDefault="00D848AC" w:rsidP="00D848AC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lastRenderedPageBreak/>
              <w:t>$0.00</w:t>
            </w:r>
          </w:p>
        </w:tc>
        <w:tc>
          <w:tcPr>
            <w:tcW w:w="3186" w:type="dxa"/>
            <w:shd w:val="clear" w:color="auto" w:fill="auto"/>
          </w:tcPr>
          <w:p w14:paraId="60D96815" w14:textId="6E244A62" w:rsidR="00D848AC" w:rsidRPr="00D848AC" w:rsidRDefault="00D848AC" w:rsidP="00D848AC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D42FD7" w:rsidRPr="009E6D67" w14:paraId="79F3D6D7" w14:textId="77777777" w:rsidTr="00D848AC">
        <w:tc>
          <w:tcPr>
            <w:tcW w:w="774" w:type="dxa"/>
            <w:vAlign w:val="bottom"/>
          </w:tcPr>
          <w:p w14:paraId="1DBBA8AD" w14:textId="54E082A2" w:rsidR="00D42FD7" w:rsidRDefault="00D848AC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7</w:t>
            </w:r>
          </w:p>
        </w:tc>
        <w:tc>
          <w:tcPr>
            <w:tcW w:w="3238" w:type="dxa"/>
            <w:shd w:val="clear" w:color="auto" w:fill="auto"/>
          </w:tcPr>
          <w:p w14:paraId="4342B1C4" w14:textId="67180561" w:rsidR="00D42FD7" w:rsidRPr="00DE57AC" w:rsidRDefault="00D42FD7" w:rsidP="00D42FD7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DE57AC">
              <w:rPr>
                <w:rFonts w:cs="Arial"/>
                <w:i/>
                <w:strike/>
                <w:sz w:val="20"/>
                <w:szCs w:val="20"/>
              </w:rPr>
              <w:t>EZ - Link ($)</w:t>
            </w:r>
          </w:p>
        </w:tc>
        <w:tc>
          <w:tcPr>
            <w:tcW w:w="2157" w:type="dxa"/>
            <w:shd w:val="clear" w:color="auto" w:fill="auto"/>
          </w:tcPr>
          <w:p w14:paraId="70AA7987" w14:textId="4B39C47A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3186" w:type="dxa"/>
            <w:shd w:val="clear" w:color="auto" w:fill="auto"/>
          </w:tcPr>
          <w:p w14:paraId="57051B44" w14:textId="02334B73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D42FD7" w:rsidRPr="009E6D67" w14:paraId="578FA676" w14:textId="77777777" w:rsidTr="00D848AC">
        <w:tc>
          <w:tcPr>
            <w:tcW w:w="774" w:type="dxa"/>
            <w:vAlign w:val="bottom"/>
          </w:tcPr>
          <w:p w14:paraId="1A85FFD4" w14:textId="5D5C01B2" w:rsidR="00D42FD7" w:rsidRDefault="00D848AC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3238" w:type="dxa"/>
            <w:shd w:val="clear" w:color="auto" w:fill="auto"/>
          </w:tcPr>
          <w:p w14:paraId="10F9537D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Credit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Card ($)</w:t>
            </w:r>
          </w:p>
          <w:p w14:paraId="4804A878" w14:textId="77777777" w:rsidR="00EC1992" w:rsidRDefault="00EC1992" w:rsidP="00EC199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75BFD710" w14:textId="77777777" w:rsidR="00EC1992" w:rsidRDefault="00EC1992" w:rsidP="00EC199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5BAA67FD" w14:textId="77777777" w:rsidR="00EC1992" w:rsidRDefault="00EC1992" w:rsidP="00EC1992">
            <w:pPr>
              <w:rPr>
                <w:rFonts w:cs="Arial"/>
                <w:i/>
                <w:sz w:val="20"/>
                <w:szCs w:val="20"/>
              </w:rPr>
            </w:pPr>
          </w:p>
          <w:p w14:paraId="21B41619" w14:textId="706391EB" w:rsidR="00EC1992" w:rsidRDefault="00EC1992" w:rsidP="00EC199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ake the total amount, where PaymentCategoryId = 1</w:t>
            </w:r>
          </w:p>
        </w:tc>
        <w:tc>
          <w:tcPr>
            <w:tcW w:w="2157" w:type="dxa"/>
            <w:shd w:val="clear" w:color="auto" w:fill="auto"/>
          </w:tcPr>
          <w:p w14:paraId="14C08BC2" w14:textId="04E22710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3186" w:type="dxa"/>
            <w:shd w:val="clear" w:color="auto" w:fill="auto"/>
          </w:tcPr>
          <w:p w14:paraId="39BE60AD" w14:textId="730151B3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D42FD7" w:rsidRPr="009E6D67" w14:paraId="0E2FBD3A" w14:textId="77777777" w:rsidTr="00D848AC">
        <w:tc>
          <w:tcPr>
            <w:tcW w:w="774" w:type="dxa"/>
            <w:vAlign w:val="bottom"/>
          </w:tcPr>
          <w:p w14:paraId="3CF1DFFF" w14:textId="50005609" w:rsidR="00D42FD7" w:rsidRDefault="00D848AC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3238" w:type="dxa"/>
            <w:shd w:val="clear" w:color="auto" w:fill="auto"/>
          </w:tcPr>
          <w:p w14:paraId="481A092F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Cash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$)</w:t>
            </w:r>
          </w:p>
          <w:p w14:paraId="29DF20C6" w14:textId="77777777" w:rsidR="00EC1992" w:rsidRDefault="00EC1992" w:rsidP="00EC199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6FF91774" w14:textId="77777777" w:rsidR="00EC1992" w:rsidRDefault="00EC1992" w:rsidP="00EC199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4205C0F1" w14:textId="77777777" w:rsidR="00EC1992" w:rsidRDefault="00EC1992" w:rsidP="00EC1992">
            <w:pPr>
              <w:rPr>
                <w:rFonts w:cs="Arial"/>
                <w:i/>
                <w:sz w:val="20"/>
                <w:szCs w:val="20"/>
              </w:rPr>
            </w:pPr>
          </w:p>
          <w:p w14:paraId="262B1F64" w14:textId="58542217" w:rsidR="00EC1992" w:rsidRDefault="00EC1992" w:rsidP="00EC199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ake the total amount, where PaymentCategoryId = 3</w:t>
            </w:r>
          </w:p>
        </w:tc>
        <w:tc>
          <w:tcPr>
            <w:tcW w:w="2157" w:type="dxa"/>
            <w:shd w:val="clear" w:color="auto" w:fill="auto"/>
          </w:tcPr>
          <w:p w14:paraId="5F600C6E" w14:textId="14A83C67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3186" w:type="dxa"/>
            <w:shd w:val="clear" w:color="auto" w:fill="auto"/>
          </w:tcPr>
          <w:p w14:paraId="02C9AE48" w14:textId="7C2D6657" w:rsidR="00D42FD7" w:rsidRPr="002312EF" w:rsidRDefault="00143F02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Net </w:t>
            </w:r>
            <w:commentRangeStart w:id="15"/>
            <w:commentRangeStart w:id="16"/>
            <w:r w:rsidR="00D42FD7">
              <w:rPr>
                <w:rFonts w:cs="Arial"/>
                <w:bCs/>
                <w:sz w:val="20"/>
                <w:szCs w:val="20"/>
              </w:rPr>
              <w:t>Amount</w:t>
            </w:r>
            <w:commentRangeEnd w:id="15"/>
            <w:r w:rsidR="00D42FD7">
              <w:rPr>
                <w:rStyle w:val="CommentReference"/>
              </w:rPr>
              <w:commentReference w:id="15"/>
            </w:r>
            <w:commentRangeEnd w:id="16"/>
            <w:r w:rsidR="00D42FD7">
              <w:rPr>
                <w:rStyle w:val="CommentReference"/>
              </w:rPr>
              <w:commentReference w:id="16"/>
            </w:r>
            <w:r w:rsidR="00D42FD7">
              <w:rPr>
                <w:rFonts w:cs="Arial"/>
                <w:bCs/>
                <w:sz w:val="20"/>
                <w:szCs w:val="20"/>
              </w:rPr>
              <w:t xml:space="preserve"> collected for the payment mode</w:t>
            </w:r>
          </w:p>
        </w:tc>
      </w:tr>
      <w:tr w:rsidR="00D42FD7" w:rsidRPr="009E6D67" w14:paraId="6931DC41" w14:textId="77777777" w:rsidTr="00D848AC">
        <w:tc>
          <w:tcPr>
            <w:tcW w:w="774" w:type="dxa"/>
            <w:vAlign w:val="bottom"/>
          </w:tcPr>
          <w:p w14:paraId="587B0EF9" w14:textId="4328A0E1" w:rsidR="00D42FD7" w:rsidRDefault="00D848AC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238" w:type="dxa"/>
            <w:shd w:val="clear" w:color="auto" w:fill="auto"/>
          </w:tcPr>
          <w:p w14:paraId="5168264A" w14:textId="2391CA7D" w:rsidR="005D7720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Total Collection ($)</w:t>
            </w:r>
          </w:p>
          <w:p w14:paraId="03FA3A15" w14:textId="6747D1F6" w:rsidR="0074548A" w:rsidRDefault="005D7720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</w:t>
            </w:r>
            <w:r w:rsidR="0074548A">
              <w:rPr>
                <w:rFonts w:cs="Arial"/>
                <w:i/>
                <w:sz w:val="20"/>
                <w:szCs w:val="20"/>
              </w:rPr>
              <w:t>Sum of column 3-9</w:t>
            </w:r>
            <w:r>
              <w:rPr>
                <w:rFonts w:cs="Arial"/>
                <w:i/>
                <w:sz w:val="20"/>
                <w:szCs w:val="20"/>
              </w:rPr>
              <w:t>]</w:t>
            </w:r>
          </w:p>
        </w:tc>
        <w:tc>
          <w:tcPr>
            <w:tcW w:w="2157" w:type="dxa"/>
            <w:shd w:val="clear" w:color="auto" w:fill="auto"/>
          </w:tcPr>
          <w:p w14:paraId="3192E004" w14:textId="6FBEE740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50.00</w:t>
            </w:r>
          </w:p>
        </w:tc>
        <w:tc>
          <w:tcPr>
            <w:tcW w:w="3186" w:type="dxa"/>
            <w:shd w:val="clear" w:color="auto" w:fill="auto"/>
          </w:tcPr>
          <w:p w14:paraId="6AA8CF9E" w14:textId="0FF477D0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otal Amount collected</w:t>
            </w:r>
          </w:p>
        </w:tc>
      </w:tr>
      <w:tr w:rsidR="00D42FD7" w:rsidRPr="009E6D67" w14:paraId="6CE96CC0" w14:textId="77777777" w:rsidTr="00D848AC">
        <w:tc>
          <w:tcPr>
            <w:tcW w:w="774" w:type="dxa"/>
            <w:vAlign w:val="bottom"/>
          </w:tcPr>
          <w:p w14:paraId="66362B5C" w14:textId="08B0BD6B" w:rsidR="00D42FD7" w:rsidRDefault="00D42FD7" w:rsidP="00D42FD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D848AC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238" w:type="dxa"/>
            <w:shd w:val="clear" w:color="auto" w:fill="auto"/>
          </w:tcPr>
          <w:p w14:paraId="2E49A334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Zero Payment</w:t>
            </w:r>
          </w:p>
          <w:p w14:paraId="472A591D" w14:textId="5677000C" w:rsidR="005D7720" w:rsidRPr="00097B9B" w:rsidRDefault="005D7720" w:rsidP="00D42FD7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157" w:type="dxa"/>
            <w:shd w:val="clear" w:color="auto" w:fill="auto"/>
          </w:tcPr>
          <w:p w14:paraId="3EA98E91" w14:textId="273ACA9E" w:rsidR="00D42FD7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3186" w:type="dxa"/>
            <w:shd w:val="clear" w:color="auto" w:fill="auto"/>
          </w:tcPr>
          <w:p w14:paraId="09CF3323" w14:textId="3A033482" w:rsidR="00D42FD7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No of transaction for the payment mode</w:t>
            </w:r>
          </w:p>
        </w:tc>
      </w:tr>
      <w:tr w:rsidR="00D42FD7" w:rsidRPr="009E6D67" w14:paraId="3CFAD314" w14:textId="77777777" w:rsidTr="00D848AC">
        <w:tc>
          <w:tcPr>
            <w:tcW w:w="774" w:type="dxa"/>
            <w:vAlign w:val="bottom"/>
          </w:tcPr>
          <w:p w14:paraId="38DB8D1E" w14:textId="0C8B98CE" w:rsidR="00D42FD7" w:rsidRDefault="00D42FD7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D848AC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3238" w:type="dxa"/>
            <w:shd w:val="clear" w:color="auto" w:fill="auto"/>
          </w:tcPr>
          <w:p w14:paraId="6CFE94CF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NETS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Debit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59C19A21" w14:textId="59A571F5" w:rsidR="005D7720" w:rsidRDefault="005D7720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</w:tc>
        <w:tc>
          <w:tcPr>
            <w:tcW w:w="2157" w:type="dxa"/>
            <w:shd w:val="clear" w:color="auto" w:fill="auto"/>
          </w:tcPr>
          <w:p w14:paraId="7342C2D8" w14:textId="62431E74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3186" w:type="dxa"/>
            <w:shd w:val="clear" w:color="auto" w:fill="auto"/>
          </w:tcPr>
          <w:p w14:paraId="6339D705" w14:textId="2AA399DE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D42FD7" w:rsidRPr="009E6D67" w14:paraId="20C51A72" w14:textId="77777777" w:rsidTr="00D848AC">
        <w:tc>
          <w:tcPr>
            <w:tcW w:w="774" w:type="dxa"/>
            <w:vAlign w:val="bottom"/>
          </w:tcPr>
          <w:p w14:paraId="7D806E31" w14:textId="43CFA0B3" w:rsidR="00D42FD7" w:rsidRDefault="00D848AC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3238" w:type="dxa"/>
            <w:shd w:val="clear" w:color="auto" w:fill="auto"/>
          </w:tcPr>
          <w:p w14:paraId="30EF15F7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NETS CC &amp; FP(Count)</w:t>
            </w:r>
          </w:p>
          <w:p w14:paraId="43105C64" w14:textId="2C08047C" w:rsidR="005D7720" w:rsidRDefault="005D7720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</w:tc>
        <w:tc>
          <w:tcPr>
            <w:tcW w:w="2157" w:type="dxa"/>
            <w:shd w:val="clear" w:color="auto" w:fill="auto"/>
          </w:tcPr>
          <w:p w14:paraId="65B53547" w14:textId="71E623F7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3186" w:type="dxa"/>
            <w:shd w:val="clear" w:color="auto" w:fill="auto"/>
          </w:tcPr>
          <w:p w14:paraId="73C9D389" w14:textId="79645FAB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 w:rsidRPr="00044180"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D848AC" w:rsidRPr="009E6D67" w14:paraId="578831F6" w14:textId="77777777" w:rsidTr="00D848AC">
        <w:tc>
          <w:tcPr>
            <w:tcW w:w="774" w:type="dxa"/>
            <w:vAlign w:val="bottom"/>
          </w:tcPr>
          <w:p w14:paraId="3DFDE752" w14:textId="300A8C65" w:rsidR="00D848AC" w:rsidRDefault="00D848AC" w:rsidP="00D848A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3238" w:type="dxa"/>
            <w:shd w:val="clear" w:color="auto" w:fill="auto"/>
          </w:tcPr>
          <w:p w14:paraId="509FFED1" w14:textId="0F54C022" w:rsidR="00D848AC" w:rsidRPr="00D848AC" w:rsidRDefault="00D848AC" w:rsidP="00D848AC">
            <w:pPr>
              <w:rPr>
                <w:rFonts w:cs="Arial"/>
                <w:i/>
                <w:sz w:val="20"/>
                <w:szCs w:val="20"/>
              </w:rPr>
            </w:pPr>
            <w:r w:rsidRPr="00D848AC">
              <w:rPr>
                <w:rFonts w:cs="Arial"/>
                <w:i/>
                <w:sz w:val="20"/>
                <w:szCs w:val="20"/>
              </w:rPr>
              <w:t>NETS CDA</w:t>
            </w:r>
            <w:r w:rsidRPr="00737EEF">
              <w:rPr>
                <w:rFonts w:cs="Arial"/>
                <w:i/>
                <w:sz w:val="20"/>
                <w:szCs w:val="20"/>
              </w:rPr>
              <w:t>(Count)</w:t>
            </w:r>
          </w:p>
        </w:tc>
        <w:tc>
          <w:tcPr>
            <w:tcW w:w="2157" w:type="dxa"/>
            <w:shd w:val="clear" w:color="auto" w:fill="auto"/>
          </w:tcPr>
          <w:p w14:paraId="24FF8373" w14:textId="76079126" w:rsidR="00D848AC" w:rsidRPr="00D848AC" w:rsidRDefault="00D848AC" w:rsidP="00D848AC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3186" w:type="dxa"/>
            <w:shd w:val="clear" w:color="auto" w:fill="auto"/>
          </w:tcPr>
          <w:p w14:paraId="79629F5A" w14:textId="1B585A24" w:rsidR="00D848AC" w:rsidRPr="00D848AC" w:rsidRDefault="00D848AC" w:rsidP="00D848AC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No of transaction for the payment mode</w:t>
            </w:r>
          </w:p>
        </w:tc>
      </w:tr>
      <w:tr w:rsidR="00D42FD7" w:rsidRPr="009E6D67" w14:paraId="31D28888" w14:textId="77777777" w:rsidTr="00D848AC">
        <w:tc>
          <w:tcPr>
            <w:tcW w:w="774" w:type="dxa"/>
            <w:vAlign w:val="bottom"/>
          </w:tcPr>
          <w:p w14:paraId="44943BA4" w14:textId="6F88FBC3" w:rsidR="00D42FD7" w:rsidRDefault="00D42FD7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D848AC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3238" w:type="dxa"/>
            <w:shd w:val="clear" w:color="auto" w:fill="auto"/>
          </w:tcPr>
          <w:p w14:paraId="05C0CD36" w14:textId="3607DB50" w:rsidR="00D42FD7" w:rsidRPr="00DE57AC" w:rsidRDefault="00D42FD7" w:rsidP="00D42FD7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DE57AC">
              <w:rPr>
                <w:rFonts w:cs="Arial"/>
                <w:i/>
                <w:strike/>
                <w:sz w:val="20"/>
                <w:szCs w:val="20"/>
              </w:rPr>
              <w:t>EZ-Link (Count)</w:t>
            </w:r>
          </w:p>
        </w:tc>
        <w:tc>
          <w:tcPr>
            <w:tcW w:w="2157" w:type="dxa"/>
            <w:shd w:val="clear" w:color="auto" w:fill="auto"/>
          </w:tcPr>
          <w:p w14:paraId="508D40CC" w14:textId="4CAE06B0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3186" w:type="dxa"/>
            <w:shd w:val="clear" w:color="auto" w:fill="auto"/>
          </w:tcPr>
          <w:p w14:paraId="55FBA414" w14:textId="1AB720A1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 w:rsidRPr="00044180"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D42FD7" w:rsidRPr="009E6D67" w14:paraId="5840AB14" w14:textId="77777777" w:rsidTr="00D848AC">
        <w:tc>
          <w:tcPr>
            <w:tcW w:w="774" w:type="dxa"/>
            <w:vAlign w:val="bottom"/>
          </w:tcPr>
          <w:p w14:paraId="2CCA1BC7" w14:textId="36EDDD5D" w:rsidR="00D42FD7" w:rsidRDefault="00D42FD7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D848AC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3238" w:type="dxa"/>
            <w:shd w:val="clear" w:color="auto" w:fill="auto"/>
          </w:tcPr>
          <w:p w14:paraId="16DCCAC8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Credit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Card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60986075" w14:textId="345DDD0F" w:rsidR="005D7720" w:rsidRDefault="005D7720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</w:tc>
        <w:tc>
          <w:tcPr>
            <w:tcW w:w="2157" w:type="dxa"/>
            <w:shd w:val="clear" w:color="auto" w:fill="auto"/>
          </w:tcPr>
          <w:p w14:paraId="50B94710" w14:textId="7DCCC826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3186" w:type="dxa"/>
            <w:shd w:val="clear" w:color="auto" w:fill="auto"/>
          </w:tcPr>
          <w:p w14:paraId="6EE8137E" w14:textId="7E6B7D8D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 w:rsidRPr="00044180"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D42FD7" w:rsidRPr="009E6D67" w14:paraId="650B8542" w14:textId="77777777" w:rsidTr="00D848AC">
        <w:tc>
          <w:tcPr>
            <w:tcW w:w="774" w:type="dxa"/>
            <w:vAlign w:val="bottom"/>
          </w:tcPr>
          <w:p w14:paraId="617754C7" w14:textId="09AD8353" w:rsidR="00D42FD7" w:rsidRDefault="00D42FD7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D848AC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3238" w:type="dxa"/>
            <w:shd w:val="clear" w:color="auto" w:fill="auto"/>
          </w:tcPr>
          <w:p w14:paraId="791FEE52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Cash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39FC4B1B" w14:textId="5CF2A4AA" w:rsidR="005D7720" w:rsidRDefault="005D7720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</w:tc>
        <w:tc>
          <w:tcPr>
            <w:tcW w:w="2157" w:type="dxa"/>
            <w:shd w:val="clear" w:color="auto" w:fill="auto"/>
          </w:tcPr>
          <w:p w14:paraId="1EDA2B78" w14:textId="0BD783CD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3186" w:type="dxa"/>
            <w:shd w:val="clear" w:color="auto" w:fill="auto"/>
          </w:tcPr>
          <w:p w14:paraId="32C25A36" w14:textId="7CBC8BD8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 w:rsidRPr="00044180"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D42FD7" w:rsidRPr="009E6D67" w14:paraId="28EB096B" w14:textId="77777777" w:rsidTr="00D848AC">
        <w:tc>
          <w:tcPr>
            <w:tcW w:w="774" w:type="dxa"/>
            <w:vAlign w:val="bottom"/>
          </w:tcPr>
          <w:p w14:paraId="4AB6E106" w14:textId="1D46515B" w:rsidR="00D42FD7" w:rsidRDefault="00D42FD7" w:rsidP="00D42FD7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D848AC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3238" w:type="dxa"/>
            <w:shd w:val="clear" w:color="auto" w:fill="auto"/>
          </w:tcPr>
          <w:p w14:paraId="4FC00D4E" w14:textId="77777777" w:rsidR="00D42FD7" w:rsidRDefault="00D42FD7" w:rsidP="00D42FD7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Total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64E39080" w14:textId="5804A628" w:rsidR="00D73998" w:rsidRDefault="00D73998" w:rsidP="00D42FD7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um of column 11-17]</w:t>
            </w:r>
          </w:p>
        </w:tc>
        <w:tc>
          <w:tcPr>
            <w:tcW w:w="2157" w:type="dxa"/>
            <w:shd w:val="clear" w:color="auto" w:fill="auto"/>
          </w:tcPr>
          <w:p w14:paraId="092B58DE" w14:textId="7896F919" w:rsidR="00D42FD7" w:rsidRPr="002312EF" w:rsidRDefault="00D42FD7" w:rsidP="00D42FD7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0</w:t>
            </w:r>
          </w:p>
        </w:tc>
        <w:tc>
          <w:tcPr>
            <w:tcW w:w="3186" w:type="dxa"/>
            <w:shd w:val="clear" w:color="auto" w:fill="auto"/>
          </w:tcPr>
          <w:p w14:paraId="5EFCF25F" w14:textId="31BF1C93" w:rsidR="00D42FD7" w:rsidRPr="002312EF" w:rsidRDefault="00D42FD7" w:rsidP="00D42FD7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otal No of transaction</w:t>
            </w:r>
          </w:p>
        </w:tc>
      </w:tr>
      <w:bookmarkEnd w:id="12"/>
    </w:tbl>
    <w:p w14:paraId="74CC8725" w14:textId="77777777" w:rsidR="00556C28" w:rsidRDefault="00556C28" w:rsidP="00556C28">
      <w:pPr>
        <w:spacing w:line="360" w:lineRule="auto"/>
        <w:rPr>
          <w:i/>
          <w:iCs/>
          <w:sz w:val="20"/>
          <w:szCs w:val="20"/>
        </w:rPr>
      </w:pPr>
    </w:p>
    <w:p w14:paraId="29DC07AA" w14:textId="77777777" w:rsidR="00556C28" w:rsidRPr="00737EEF" w:rsidRDefault="00556C28" w:rsidP="00737EEF">
      <w:pPr>
        <w:rPr>
          <w:b/>
          <w:bCs/>
        </w:rPr>
      </w:pPr>
      <w:r w:rsidRPr="00737EEF">
        <w:rPr>
          <w:b/>
          <w:bCs/>
        </w:rPr>
        <w:t xml:space="preserve">Sorting Order </w:t>
      </w:r>
    </w:p>
    <w:p w14:paraId="791EDCA5" w14:textId="77777777" w:rsidR="00556C28" w:rsidRPr="009E6D67" w:rsidRDefault="00556C28" w:rsidP="00556C28"/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2316"/>
        <w:gridCol w:w="3600"/>
      </w:tblGrid>
      <w:tr w:rsidR="00556C28" w:rsidRPr="009E6D67" w14:paraId="3961B904" w14:textId="77777777" w:rsidTr="00556C28">
        <w:trPr>
          <w:tblHeader/>
        </w:trPr>
        <w:tc>
          <w:tcPr>
            <w:tcW w:w="649" w:type="dxa"/>
            <w:shd w:val="pct20" w:color="auto" w:fill="auto"/>
          </w:tcPr>
          <w:p w14:paraId="3003A89E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176886D9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600" w:type="dxa"/>
            <w:shd w:val="pct20" w:color="auto" w:fill="auto"/>
          </w:tcPr>
          <w:p w14:paraId="2009F752" w14:textId="77777777" w:rsidR="00556C28" w:rsidRPr="009E6D67" w:rsidRDefault="00556C28" w:rsidP="00556C28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B81484" w:rsidRPr="009E6D67" w14:paraId="19F2DE52" w14:textId="77777777" w:rsidTr="00556C28">
        <w:tc>
          <w:tcPr>
            <w:tcW w:w="649" w:type="dxa"/>
          </w:tcPr>
          <w:p w14:paraId="2BD71414" w14:textId="529C251C" w:rsidR="00B81484" w:rsidRDefault="00B81484" w:rsidP="00556C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752A1622" w14:textId="46C58004" w:rsidR="00B81484" w:rsidRPr="00B81484" w:rsidRDefault="00B81484" w:rsidP="00B81484">
            <w:pPr>
              <w:tabs>
                <w:tab w:val="right" w:pos="2100"/>
              </w:tabs>
              <w:rPr>
                <w:bCs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>Date</w:t>
            </w:r>
          </w:p>
        </w:tc>
        <w:tc>
          <w:tcPr>
            <w:tcW w:w="3600" w:type="dxa"/>
            <w:shd w:val="clear" w:color="auto" w:fill="auto"/>
          </w:tcPr>
          <w:p w14:paraId="6AA01281" w14:textId="1DDE2459" w:rsidR="00B81484" w:rsidRPr="00B81484" w:rsidRDefault="00B81484" w:rsidP="00556C28">
            <w:pPr>
              <w:rPr>
                <w:bCs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>Earliest above</w:t>
            </w:r>
          </w:p>
        </w:tc>
      </w:tr>
      <w:tr w:rsidR="00556C28" w:rsidRPr="009E6D67" w14:paraId="170A63C7" w14:textId="77777777" w:rsidTr="00556C28">
        <w:tc>
          <w:tcPr>
            <w:tcW w:w="649" w:type="dxa"/>
          </w:tcPr>
          <w:p w14:paraId="75039914" w14:textId="463AE8E3" w:rsidR="00556C28" w:rsidRDefault="00B81484" w:rsidP="00556C2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2614912C" w14:textId="43CD1128" w:rsidR="00556C28" w:rsidRPr="00B81484" w:rsidRDefault="00556C28" w:rsidP="00B81484">
            <w:pPr>
              <w:tabs>
                <w:tab w:val="right" w:pos="2100"/>
              </w:tabs>
              <w:rPr>
                <w:bCs/>
                <w:iCs/>
                <w:sz w:val="20"/>
                <w:szCs w:val="20"/>
              </w:rPr>
            </w:pPr>
            <w:r w:rsidRPr="00B81484">
              <w:rPr>
                <w:bCs/>
                <w:iCs/>
                <w:sz w:val="20"/>
                <w:szCs w:val="20"/>
              </w:rPr>
              <w:t>Polyclinic</w:t>
            </w:r>
            <w:r w:rsidR="00B81484" w:rsidRPr="00B81484">
              <w:rPr>
                <w:bCs/>
                <w:iCs/>
                <w:sz w:val="20"/>
                <w:szCs w:val="20"/>
              </w:rPr>
              <w:tab/>
            </w:r>
          </w:p>
        </w:tc>
        <w:tc>
          <w:tcPr>
            <w:tcW w:w="3600" w:type="dxa"/>
            <w:shd w:val="clear" w:color="auto" w:fill="auto"/>
          </w:tcPr>
          <w:p w14:paraId="7E121707" w14:textId="571EC5EE" w:rsidR="00B81484" w:rsidRPr="00B81484" w:rsidRDefault="00B81484" w:rsidP="00556C28">
            <w:pPr>
              <w:rPr>
                <w:bCs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 xml:space="preserve">Alphabetical </w:t>
            </w:r>
            <w:commentRangeStart w:id="17"/>
            <w:r>
              <w:rPr>
                <w:bCs/>
                <w:iCs/>
                <w:sz w:val="20"/>
                <w:szCs w:val="20"/>
              </w:rPr>
              <w:t>order</w:t>
            </w:r>
            <w:commentRangeEnd w:id="17"/>
            <w:r>
              <w:rPr>
                <w:rStyle w:val="CommentReference"/>
              </w:rPr>
              <w:commentReference w:id="17"/>
            </w:r>
          </w:p>
        </w:tc>
      </w:tr>
    </w:tbl>
    <w:p w14:paraId="2B79DB57" w14:textId="77777777" w:rsidR="00556C28" w:rsidRPr="005C6441" w:rsidRDefault="00556C28" w:rsidP="00737EEF"/>
    <w:p w14:paraId="20D41805" w14:textId="36BAD0BC" w:rsidR="00E84399" w:rsidRDefault="00E84399">
      <w:pPr>
        <w:spacing w:after="160" w:line="259" w:lineRule="auto"/>
      </w:pPr>
      <w:r>
        <w:br w:type="page"/>
      </w:r>
    </w:p>
    <w:p w14:paraId="67E60F91" w14:textId="011A9C49" w:rsidR="00DB751C" w:rsidRPr="009A1422" w:rsidRDefault="00DB751C" w:rsidP="00737EEF">
      <w:pPr>
        <w:pStyle w:val="ListParagraph"/>
        <w:ind w:left="0"/>
        <w:outlineLvl w:val="1"/>
        <w:rPr>
          <w:b/>
          <w:bCs/>
        </w:rPr>
      </w:pPr>
      <w:bookmarkStart w:id="18" w:name="_Toc30666597"/>
      <w:r>
        <w:rPr>
          <w:b/>
          <w:bCs/>
        </w:rPr>
        <w:lastRenderedPageBreak/>
        <w:t>Daily Collection by Kiosks</w:t>
      </w:r>
      <w:bookmarkEnd w:id="18"/>
    </w:p>
    <w:p w14:paraId="2CDBEC30" w14:textId="0DE750F6" w:rsidR="00826265" w:rsidRPr="00826265" w:rsidRDefault="00826265" w:rsidP="00826265">
      <w:pPr>
        <w:tabs>
          <w:tab w:val="left" w:pos="1080"/>
        </w:tabs>
        <w:spacing w:line="360" w:lineRule="auto"/>
      </w:pPr>
      <w:r>
        <w:t>Ensure that figures add up by viewing a</w:t>
      </w:r>
      <w:r w:rsidR="004C41BB">
        <w:t xml:space="preserve"> daily</w:t>
      </w:r>
      <w:r>
        <w:t xml:space="preserve"> bre</w:t>
      </w:r>
      <w:r w:rsidR="004C41BB">
        <w:t>akdown</w:t>
      </w:r>
      <w:r>
        <w:t xml:space="preserve"> of the total payment amount collected by kiosks </w:t>
      </w:r>
      <w:r w:rsidR="004C41BB">
        <w:t xml:space="preserve">at each location </w:t>
      </w:r>
      <w:r>
        <w:t>within a selected date range.</w:t>
      </w:r>
    </w:p>
    <w:p w14:paraId="6DC8E718" w14:textId="2092A470" w:rsidR="00E84399" w:rsidRDefault="00A92632" w:rsidP="00E84399">
      <w:pPr>
        <w:tabs>
          <w:tab w:val="left" w:pos="1080"/>
        </w:tabs>
        <w:spacing w:line="360" w:lineRule="auto"/>
      </w:pPr>
      <w:r>
        <w:rPr>
          <w:noProof/>
          <w:lang w:val="en-US"/>
        </w:rPr>
        <w:drawing>
          <wp:inline distT="0" distB="0" distL="0" distR="0" wp14:anchorId="34BB12B6" wp14:editId="0E5CEA13">
            <wp:extent cx="3270250" cy="879215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28612" cy="894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66859" w14:textId="7E19A868" w:rsidR="00E84399" w:rsidRDefault="001153BF" w:rsidP="00E84399">
      <w:pPr>
        <w:tabs>
          <w:tab w:val="left" w:pos="1080"/>
        </w:tabs>
        <w:spacing w:line="360" w:lineRule="auto"/>
      </w:pPr>
      <w:r w:rsidRPr="001153BF">
        <w:rPr>
          <w:noProof/>
        </w:rPr>
        <w:t xml:space="preserve"> </w:t>
      </w:r>
      <w:commentRangeStart w:id="19"/>
      <w:commentRangeEnd w:id="19"/>
      <w:r>
        <w:rPr>
          <w:rStyle w:val="CommentReference"/>
        </w:rPr>
        <w:commentReference w:id="19"/>
      </w:r>
      <w:r w:rsidR="00B674FA" w:rsidRPr="00B674FA">
        <w:rPr>
          <w:noProof/>
        </w:rPr>
        <w:t xml:space="preserve"> </w:t>
      </w:r>
      <w:r w:rsidR="00437E69">
        <w:rPr>
          <w:noProof/>
          <w:lang w:val="en-US"/>
        </w:rPr>
        <w:drawing>
          <wp:inline distT="0" distB="0" distL="0" distR="0" wp14:anchorId="08597496" wp14:editId="10D59887">
            <wp:extent cx="6485576" cy="18161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87488" cy="18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DF613" w14:textId="77777777" w:rsidR="00E84399" w:rsidRDefault="00E84399" w:rsidP="00E84399">
      <w:pPr>
        <w:spacing w:line="360" w:lineRule="auto"/>
      </w:pPr>
    </w:p>
    <w:p w14:paraId="04060548" w14:textId="77777777" w:rsidR="00E84399" w:rsidRDefault="00E84399" w:rsidP="00E84399">
      <w:pPr>
        <w:rPr>
          <w:rFonts w:cs="Arial"/>
          <w:b/>
          <w:bCs/>
          <w:iCs/>
        </w:rPr>
      </w:pPr>
      <w:r w:rsidRPr="00A047F3">
        <w:rPr>
          <w:rFonts w:cs="Arial"/>
          <w:b/>
          <w:bCs/>
          <w:iCs/>
        </w:rPr>
        <w:t>Input</w:t>
      </w:r>
    </w:p>
    <w:p w14:paraId="52649F4C" w14:textId="4865D986" w:rsidR="00E84399" w:rsidRDefault="00E84399" w:rsidP="00AE6572"/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1950"/>
        <w:gridCol w:w="1195"/>
        <w:gridCol w:w="3002"/>
        <w:gridCol w:w="1622"/>
        <w:gridCol w:w="1250"/>
      </w:tblGrid>
      <w:tr w:rsidR="00A92632" w:rsidRPr="00572A8F" w14:paraId="16C54D7A" w14:textId="77777777" w:rsidTr="00CB783D">
        <w:trPr>
          <w:tblHeader/>
        </w:trPr>
        <w:tc>
          <w:tcPr>
            <w:tcW w:w="552" w:type="dxa"/>
            <w:shd w:val="pct20" w:color="auto" w:fill="auto"/>
          </w:tcPr>
          <w:p w14:paraId="4BC53DE6" w14:textId="77777777" w:rsidR="00A92632" w:rsidRPr="00572A8F" w:rsidRDefault="00A92632" w:rsidP="00EC1C5A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1312" w:type="dxa"/>
            <w:shd w:val="pct20" w:color="auto" w:fill="auto"/>
          </w:tcPr>
          <w:p w14:paraId="68E48016" w14:textId="77777777" w:rsidR="00A92632" w:rsidRPr="00572A8F" w:rsidRDefault="00A92632" w:rsidP="00EC1C5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1309" w:type="dxa"/>
            <w:shd w:val="pct20" w:color="auto" w:fill="auto"/>
          </w:tcPr>
          <w:p w14:paraId="2112BC89" w14:textId="77777777" w:rsidR="00A92632" w:rsidRPr="00572A8F" w:rsidRDefault="00A92632" w:rsidP="00EC1C5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ection Mode</w:t>
            </w:r>
          </w:p>
        </w:tc>
        <w:tc>
          <w:tcPr>
            <w:tcW w:w="3002" w:type="dxa"/>
            <w:shd w:val="pct20" w:color="auto" w:fill="auto"/>
          </w:tcPr>
          <w:p w14:paraId="66D7A6DD" w14:textId="77777777" w:rsidR="00A92632" w:rsidRPr="00572A8F" w:rsidRDefault="00A92632" w:rsidP="00EC1C5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1130" w:type="dxa"/>
            <w:shd w:val="pct20" w:color="auto" w:fill="auto"/>
          </w:tcPr>
          <w:p w14:paraId="7A2956FB" w14:textId="77777777" w:rsidR="00A92632" w:rsidRPr="00572A8F" w:rsidRDefault="00A92632" w:rsidP="00EC1C5A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fault Value</w:t>
            </w:r>
          </w:p>
        </w:tc>
        <w:tc>
          <w:tcPr>
            <w:tcW w:w="1942" w:type="dxa"/>
            <w:shd w:val="pct20" w:color="auto" w:fill="auto"/>
          </w:tcPr>
          <w:p w14:paraId="1EFACE33" w14:textId="77777777" w:rsidR="00A92632" w:rsidRPr="00572A8F" w:rsidRDefault="00A92632" w:rsidP="00EC1C5A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Remarks</w:t>
            </w:r>
          </w:p>
        </w:tc>
      </w:tr>
      <w:tr w:rsidR="00A92632" w:rsidRPr="00572A8F" w14:paraId="6086F631" w14:textId="77777777" w:rsidTr="00CB783D">
        <w:tc>
          <w:tcPr>
            <w:tcW w:w="552" w:type="dxa"/>
          </w:tcPr>
          <w:p w14:paraId="2A39F7B8" w14:textId="59CAA64F" w:rsidR="00A92632" w:rsidRPr="00572A8F" w:rsidRDefault="00A92632" w:rsidP="00A92632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1</w:t>
            </w:r>
          </w:p>
        </w:tc>
        <w:tc>
          <w:tcPr>
            <w:tcW w:w="1312" w:type="dxa"/>
            <w:shd w:val="clear" w:color="auto" w:fill="auto"/>
          </w:tcPr>
          <w:p w14:paraId="0CE122BE" w14:textId="169886A4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From</w:t>
            </w:r>
          </w:p>
        </w:tc>
        <w:tc>
          <w:tcPr>
            <w:tcW w:w="1309" w:type="dxa"/>
            <w:shd w:val="clear" w:color="auto" w:fill="auto"/>
          </w:tcPr>
          <w:p w14:paraId="33FE7EC8" w14:textId="53658529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3002" w:type="dxa"/>
            <w:shd w:val="clear" w:color="auto" w:fill="auto"/>
          </w:tcPr>
          <w:p w14:paraId="45529B7E" w14:textId="01B4B96F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130" w:type="dxa"/>
          </w:tcPr>
          <w:p w14:paraId="0D240CA4" w14:textId="19D78D0E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942" w:type="dxa"/>
            <w:shd w:val="clear" w:color="auto" w:fill="auto"/>
          </w:tcPr>
          <w:p w14:paraId="3B059737" w14:textId="44150482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A92632" w:rsidRPr="00572A8F" w14:paraId="26B24C53" w14:textId="77777777" w:rsidTr="00CB783D">
        <w:tc>
          <w:tcPr>
            <w:tcW w:w="552" w:type="dxa"/>
          </w:tcPr>
          <w:p w14:paraId="349F8E24" w14:textId="35EEEDB6" w:rsidR="00A92632" w:rsidRPr="00572A8F" w:rsidRDefault="00A92632" w:rsidP="00A92632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2</w:t>
            </w:r>
          </w:p>
        </w:tc>
        <w:tc>
          <w:tcPr>
            <w:tcW w:w="1312" w:type="dxa"/>
            <w:shd w:val="clear" w:color="auto" w:fill="auto"/>
          </w:tcPr>
          <w:p w14:paraId="681CDAD6" w14:textId="7E06DFA3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End</w:t>
            </w:r>
          </w:p>
        </w:tc>
        <w:tc>
          <w:tcPr>
            <w:tcW w:w="1309" w:type="dxa"/>
            <w:shd w:val="clear" w:color="auto" w:fill="auto"/>
          </w:tcPr>
          <w:p w14:paraId="360422D4" w14:textId="1DDD1CF7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3002" w:type="dxa"/>
            <w:shd w:val="clear" w:color="auto" w:fill="auto"/>
          </w:tcPr>
          <w:p w14:paraId="57B8E5BF" w14:textId="74F0B341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130" w:type="dxa"/>
          </w:tcPr>
          <w:p w14:paraId="6B52BC35" w14:textId="63DFC043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942" w:type="dxa"/>
            <w:shd w:val="clear" w:color="auto" w:fill="auto"/>
          </w:tcPr>
          <w:p w14:paraId="600B25B4" w14:textId="34BB5E19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866148" w:rsidRPr="00572A8F" w14:paraId="44BAEEF1" w14:textId="77777777" w:rsidTr="00CB783D">
        <w:tc>
          <w:tcPr>
            <w:tcW w:w="552" w:type="dxa"/>
          </w:tcPr>
          <w:p w14:paraId="2126CF24" w14:textId="430B23C3" w:rsidR="00866148" w:rsidRPr="00572A8F" w:rsidRDefault="00866148" w:rsidP="00866148">
            <w:pPr>
              <w:rPr>
                <w:i/>
                <w:sz w:val="20"/>
                <w:szCs w:val="20"/>
              </w:rPr>
            </w:pPr>
            <w:r w:rsidRPr="00572A8F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1312" w:type="dxa"/>
            <w:shd w:val="clear" w:color="auto" w:fill="auto"/>
          </w:tcPr>
          <w:p w14:paraId="695DC86C" w14:textId="77777777" w:rsidR="00866148" w:rsidRDefault="00866148" w:rsidP="0086614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lyclinic</w:t>
            </w:r>
          </w:p>
          <w:p w14:paraId="5A724235" w14:textId="77777777" w:rsidR="006B6CCE" w:rsidRDefault="006B6CCE" w:rsidP="0086614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Instituition]</w:t>
            </w:r>
          </w:p>
          <w:p w14:paraId="68E55A63" w14:textId="33E69AA0" w:rsidR="006B6CCE" w:rsidRPr="00572A8F" w:rsidRDefault="006B6CCE" w:rsidP="0086614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InstituitionName]</w:t>
            </w:r>
          </w:p>
        </w:tc>
        <w:tc>
          <w:tcPr>
            <w:tcW w:w="1309" w:type="dxa"/>
            <w:shd w:val="clear" w:color="auto" w:fill="auto"/>
          </w:tcPr>
          <w:p w14:paraId="41C97EA7" w14:textId="2B93534A" w:rsidR="00866148" w:rsidRPr="00572A8F" w:rsidRDefault="00866148" w:rsidP="0086614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3002" w:type="dxa"/>
            <w:shd w:val="clear" w:color="auto" w:fill="auto"/>
          </w:tcPr>
          <w:p w14:paraId="6A0C9BB7" w14:textId="4925EBD8" w:rsidR="00866148" w:rsidRPr="00572A8F" w:rsidRDefault="00866148" w:rsidP="00866148">
            <w:pPr>
              <w:rPr>
                <w:i/>
                <w:sz w:val="20"/>
                <w:szCs w:val="20"/>
              </w:rPr>
            </w:pPr>
            <w:r w:rsidRPr="009A1422">
              <w:rPr>
                <w:i/>
                <w:sz w:val="20"/>
                <w:szCs w:val="20"/>
              </w:rPr>
              <w:t xml:space="preserve">ALL, Jurong, </w:t>
            </w:r>
            <w:commentRangeStart w:id="20"/>
            <w:commentRangeStart w:id="21"/>
            <w:commentRangeStart w:id="22"/>
            <w:r w:rsidRPr="009A1422">
              <w:rPr>
                <w:i/>
                <w:sz w:val="20"/>
                <w:szCs w:val="20"/>
              </w:rPr>
              <w:t>Queenstown</w:t>
            </w:r>
            <w:commentRangeEnd w:id="20"/>
            <w:r w:rsidRPr="009A1422">
              <w:rPr>
                <w:rStyle w:val="CommentReference"/>
              </w:rPr>
              <w:commentReference w:id="20"/>
            </w:r>
            <w:commentRangeEnd w:id="21"/>
            <w:r w:rsidRPr="009A1422">
              <w:rPr>
                <w:rStyle w:val="CommentReference"/>
              </w:rPr>
              <w:commentReference w:id="21"/>
            </w:r>
            <w:commentRangeEnd w:id="22"/>
            <w:r>
              <w:rPr>
                <w:rStyle w:val="CommentReference"/>
              </w:rPr>
              <w:commentReference w:id="22"/>
            </w:r>
            <w:r w:rsidRPr="009A1422">
              <w:rPr>
                <w:i/>
                <w:sz w:val="20"/>
                <w:szCs w:val="20"/>
              </w:rPr>
              <w:t xml:space="preserve"> </w:t>
            </w:r>
          </w:p>
        </w:tc>
        <w:tc>
          <w:tcPr>
            <w:tcW w:w="1130" w:type="dxa"/>
          </w:tcPr>
          <w:p w14:paraId="00BEAD87" w14:textId="5F20440A" w:rsidR="00866148" w:rsidRPr="00572A8F" w:rsidRDefault="00866148" w:rsidP="00866148">
            <w:pPr>
              <w:rPr>
                <w:i/>
                <w:sz w:val="20"/>
                <w:szCs w:val="20"/>
              </w:rPr>
            </w:pPr>
            <w:r w:rsidRPr="009A1422">
              <w:rPr>
                <w:i/>
                <w:sz w:val="20"/>
                <w:szCs w:val="20"/>
              </w:rPr>
              <w:t>-</w:t>
            </w:r>
          </w:p>
        </w:tc>
        <w:tc>
          <w:tcPr>
            <w:tcW w:w="1942" w:type="dxa"/>
            <w:shd w:val="clear" w:color="auto" w:fill="auto"/>
          </w:tcPr>
          <w:p w14:paraId="2E13B2B1" w14:textId="3C6BF4A7" w:rsidR="00866148" w:rsidRPr="00572A8F" w:rsidRDefault="00FD38EB" w:rsidP="0086614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Location</w:t>
            </w:r>
          </w:p>
        </w:tc>
      </w:tr>
      <w:tr w:rsidR="00A92632" w:rsidRPr="00572A8F" w14:paraId="476206B0" w14:textId="77777777" w:rsidTr="00CB783D">
        <w:tc>
          <w:tcPr>
            <w:tcW w:w="552" w:type="dxa"/>
          </w:tcPr>
          <w:p w14:paraId="1A957F36" w14:textId="75B7AC1A" w:rsidR="00A92632" w:rsidRPr="00572A8F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1312" w:type="dxa"/>
            <w:shd w:val="clear" w:color="auto" w:fill="auto"/>
          </w:tcPr>
          <w:p w14:paraId="4FFDC856" w14:textId="77777777" w:rsidR="00A92632" w:rsidRDefault="00A92632" w:rsidP="00A9263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iosk </w:t>
            </w:r>
            <w:commentRangeStart w:id="23"/>
            <w:r>
              <w:rPr>
                <w:sz w:val="20"/>
                <w:szCs w:val="20"/>
              </w:rPr>
              <w:t>ID</w:t>
            </w:r>
            <w:commentRangeEnd w:id="23"/>
            <w:r>
              <w:rPr>
                <w:rStyle w:val="CommentReference"/>
              </w:rPr>
              <w:commentReference w:id="23"/>
            </w:r>
          </w:p>
          <w:p w14:paraId="053ECB3B" w14:textId="77777777" w:rsidR="00DE57AC" w:rsidRDefault="00DE57AC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Terminal]</w:t>
            </w:r>
          </w:p>
          <w:p w14:paraId="743DF821" w14:textId="7024B5AF" w:rsidR="00DE57AC" w:rsidRDefault="00DE57AC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TerminalName]</w:t>
            </w:r>
          </w:p>
        </w:tc>
        <w:tc>
          <w:tcPr>
            <w:tcW w:w="1309" w:type="dxa"/>
            <w:shd w:val="clear" w:color="auto" w:fill="auto"/>
          </w:tcPr>
          <w:p w14:paraId="08650F11" w14:textId="043A6CBE" w:rsidR="00A92632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3002" w:type="dxa"/>
            <w:shd w:val="clear" w:color="auto" w:fill="auto"/>
          </w:tcPr>
          <w:p w14:paraId="27FFA311" w14:textId="506A62BB" w:rsidR="00A92632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BK_KSK_001</w:t>
            </w:r>
          </w:p>
        </w:tc>
        <w:tc>
          <w:tcPr>
            <w:tcW w:w="1130" w:type="dxa"/>
          </w:tcPr>
          <w:p w14:paraId="151F9D3E" w14:textId="1C5A7222" w:rsidR="00A92632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</w:t>
            </w:r>
          </w:p>
        </w:tc>
        <w:tc>
          <w:tcPr>
            <w:tcW w:w="1942" w:type="dxa"/>
            <w:shd w:val="clear" w:color="auto" w:fill="auto"/>
          </w:tcPr>
          <w:p w14:paraId="78E013BC" w14:textId="54D93FCB" w:rsidR="00A92632" w:rsidRDefault="00A92632" w:rsidP="00A9263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CB783D" w:rsidRPr="00572A8F" w14:paraId="1508E71F" w14:textId="77777777" w:rsidTr="00CB783D">
        <w:tc>
          <w:tcPr>
            <w:tcW w:w="552" w:type="dxa"/>
          </w:tcPr>
          <w:p w14:paraId="325F7EA8" w14:textId="11974E01" w:rsidR="00CB783D" w:rsidRDefault="00CB783D" w:rsidP="00CB783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5</w:t>
            </w:r>
          </w:p>
        </w:tc>
        <w:tc>
          <w:tcPr>
            <w:tcW w:w="1312" w:type="dxa"/>
            <w:shd w:val="clear" w:color="auto" w:fill="auto"/>
          </w:tcPr>
          <w:p w14:paraId="79E3B22D" w14:textId="77777777" w:rsidR="00CB783D" w:rsidRDefault="00CB783D" w:rsidP="00CB783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erminal ID</w:t>
            </w:r>
          </w:p>
          <w:p w14:paraId="49850509" w14:textId="77777777" w:rsidR="00DE57AC" w:rsidRDefault="00DE57AC" w:rsidP="00CB78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QsoftTerminal]</w:t>
            </w:r>
          </w:p>
          <w:p w14:paraId="148AB785" w14:textId="1FC459AD" w:rsidR="00DE57AC" w:rsidRDefault="00DE57AC" w:rsidP="00CB78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NetTerminalName]</w:t>
            </w:r>
          </w:p>
        </w:tc>
        <w:tc>
          <w:tcPr>
            <w:tcW w:w="1309" w:type="dxa"/>
            <w:shd w:val="clear" w:color="auto" w:fill="auto"/>
          </w:tcPr>
          <w:p w14:paraId="28AF1D8B" w14:textId="0BA4EA41" w:rsidR="00CB783D" w:rsidRDefault="00CB783D" w:rsidP="00CB783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3002" w:type="dxa"/>
            <w:shd w:val="clear" w:color="auto" w:fill="auto"/>
          </w:tcPr>
          <w:p w14:paraId="610D281F" w14:textId="50BB8093" w:rsidR="00CB783D" w:rsidRDefault="00CB783D" w:rsidP="00CB783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88676501-NETS</w:t>
            </w:r>
          </w:p>
        </w:tc>
        <w:tc>
          <w:tcPr>
            <w:tcW w:w="1130" w:type="dxa"/>
          </w:tcPr>
          <w:p w14:paraId="50C92A2B" w14:textId="77A55940" w:rsidR="00CB783D" w:rsidRDefault="00CB783D" w:rsidP="00CB783D">
            <w:pPr>
              <w:rPr>
                <w:i/>
                <w:sz w:val="20"/>
                <w:szCs w:val="20"/>
              </w:rPr>
            </w:pPr>
            <w:commentRangeStart w:id="24"/>
            <w:commentRangeStart w:id="25"/>
            <w:r>
              <w:rPr>
                <w:i/>
                <w:sz w:val="20"/>
                <w:szCs w:val="20"/>
              </w:rPr>
              <w:t>ALL</w:t>
            </w:r>
            <w:commentRangeEnd w:id="24"/>
            <w:r>
              <w:rPr>
                <w:rStyle w:val="CommentReference"/>
              </w:rPr>
              <w:commentReference w:id="24"/>
            </w:r>
            <w:commentRangeEnd w:id="25"/>
            <w:r>
              <w:rPr>
                <w:rStyle w:val="CommentReference"/>
              </w:rPr>
              <w:commentReference w:id="25"/>
            </w:r>
          </w:p>
        </w:tc>
        <w:tc>
          <w:tcPr>
            <w:tcW w:w="1942" w:type="dxa"/>
            <w:shd w:val="clear" w:color="auto" w:fill="auto"/>
          </w:tcPr>
          <w:p w14:paraId="50638598" w14:textId="535A4D73" w:rsidR="00CB783D" w:rsidRDefault="00CB783D" w:rsidP="00CB783D">
            <w:pPr>
              <w:rPr>
                <w:i/>
                <w:sz w:val="20"/>
                <w:szCs w:val="20"/>
              </w:rPr>
            </w:pPr>
            <w:r w:rsidRPr="00CB783D">
              <w:rPr>
                <w:i/>
                <w:sz w:val="20"/>
                <w:szCs w:val="20"/>
              </w:rPr>
              <w:t xml:space="preserve">This is the specific device </w:t>
            </w:r>
            <w:r w:rsidRPr="00737EEF">
              <w:rPr>
                <w:i/>
                <w:sz w:val="20"/>
                <w:szCs w:val="20"/>
              </w:rPr>
              <w:t>ID</w:t>
            </w:r>
            <w:r w:rsidRPr="00CB783D">
              <w:rPr>
                <w:i/>
                <w:sz w:val="20"/>
                <w:szCs w:val="20"/>
              </w:rPr>
              <w:t xml:space="preserve"> </w:t>
            </w:r>
            <w:r w:rsidRPr="00737EEF">
              <w:rPr>
                <w:i/>
                <w:sz w:val="20"/>
                <w:szCs w:val="20"/>
              </w:rPr>
              <w:lastRenderedPageBreak/>
              <w:t>of a particular kiosk</w:t>
            </w:r>
            <w:r w:rsidRPr="00CB783D">
              <w:rPr>
                <w:i/>
                <w:sz w:val="20"/>
                <w:szCs w:val="20"/>
              </w:rPr>
              <w:t xml:space="preserve"> for the transaction.</w:t>
            </w:r>
          </w:p>
        </w:tc>
      </w:tr>
    </w:tbl>
    <w:p w14:paraId="0656D20F" w14:textId="77777777" w:rsidR="00A92632" w:rsidRDefault="00A92632" w:rsidP="00737EEF"/>
    <w:p w14:paraId="7940059E" w14:textId="132E9ADC" w:rsidR="00E84399" w:rsidRDefault="00E84399" w:rsidP="00737EEF">
      <w:pPr>
        <w:rPr>
          <w:b/>
          <w:bCs/>
        </w:rPr>
      </w:pPr>
      <w:r w:rsidRPr="00737EEF">
        <w:rPr>
          <w:b/>
          <w:bCs/>
        </w:rPr>
        <w:t xml:space="preserve">Output </w:t>
      </w:r>
    </w:p>
    <w:p w14:paraId="7DF7B047" w14:textId="22328323" w:rsidR="0037535B" w:rsidRDefault="0037535B" w:rsidP="00737EEF">
      <w:pPr>
        <w:rPr>
          <w:b/>
          <w:bCs/>
        </w:rPr>
      </w:pPr>
    </w:p>
    <w:p w14:paraId="06DDAC90" w14:textId="080A8141" w:rsidR="0037535B" w:rsidRDefault="0037535B" w:rsidP="00737EEF">
      <w:r>
        <w:rPr>
          <w:b/>
          <w:bCs/>
        </w:rPr>
        <w:t>*</w:t>
      </w:r>
      <w:r>
        <w:t xml:space="preserve">Do filter </w:t>
      </w:r>
      <w:r w:rsidR="00B55CAA">
        <w:t>the output according to all the input criteria</w:t>
      </w:r>
      <w:r w:rsidR="002A4F12">
        <w:t>: Polyclinic, date range, kiosk &amp; terminal ID</w:t>
      </w:r>
    </w:p>
    <w:p w14:paraId="160D47A6" w14:textId="2F1C5416" w:rsidR="00B30CB2" w:rsidRPr="0037535B" w:rsidRDefault="00B30CB2" w:rsidP="00737EEF">
      <w:r>
        <w:t>*Only show output that have a [PaymentEndTime] in table [SPKPaymentMaster]</w:t>
      </w:r>
    </w:p>
    <w:p w14:paraId="28246487" w14:textId="77777777" w:rsidR="00E84399" w:rsidRPr="009E6D67" w:rsidRDefault="00E84399" w:rsidP="00E84399"/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4"/>
        <w:gridCol w:w="3171"/>
        <w:gridCol w:w="2405"/>
        <w:gridCol w:w="2895"/>
      </w:tblGrid>
      <w:tr w:rsidR="00E84399" w:rsidRPr="009E6D67" w14:paraId="16682581" w14:textId="77777777" w:rsidTr="001A3F75">
        <w:trPr>
          <w:tblHeader/>
        </w:trPr>
        <w:tc>
          <w:tcPr>
            <w:tcW w:w="884" w:type="dxa"/>
            <w:shd w:val="pct20" w:color="auto" w:fill="auto"/>
          </w:tcPr>
          <w:p w14:paraId="173158B3" w14:textId="77777777" w:rsidR="00E84399" w:rsidRPr="009E6D67" w:rsidRDefault="00E8439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3171" w:type="dxa"/>
            <w:shd w:val="pct20" w:color="auto" w:fill="auto"/>
          </w:tcPr>
          <w:p w14:paraId="5B2493B5" w14:textId="77777777" w:rsidR="00E84399" w:rsidRPr="009E6D67" w:rsidRDefault="00E8439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2405" w:type="dxa"/>
            <w:shd w:val="pct20" w:color="auto" w:fill="auto"/>
          </w:tcPr>
          <w:p w14:paraId="254367F0" w14:textId="77777777" w:rsidR="00E84399" w:rsidRPr="009E6D67" w:rsidRDefault="00E8439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2895" w:type="dxa"/>
            <w:shd w:val="pct20" w:color="auto" w:fill="auto"/>
          </w:tcPr>
          <w:p w14:paraId="25F72C38" w14:textId="77777777" w:rsidR="00E84399" w:rsidRPr="009E6D67" w:rsidRDefault="00E8439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083EC3" w:rsidRPr="009E6D67" w14:paraId="2E843FD9" w14:textId="77777777" w:rsidTr="001A3F75">
        <w:tc>
          <w:tcPr>
            <w:tcW w:w="884" w:type="dxa"/>
            <w:vAlign w:val="bottom"/>
          </w:tcPr>
          <w:p w14:paraId="62EEDBD6" w14:textId="581ECDE3" w:rsidR="00083EC3" w:rsidRDefault="00083EC3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71" w:type="dxa"/>
            <w:shd w:val="clear" w:color="auto" w:fill="auto"/>
          </w:tcPr>
          <w:p w14:paraId="16498701" w14:textId="77777777" w:rsidR="00083EC3" w:rsidRDefault="00083EC3" w:rsidP="00083EC3">
            <w:pPr>
              <w:rPr>
                <w:rFonts w:cs="Arial"/>
                <w:sz w:val="20"/>
                <w:szCs w:val="20"/>
              </w:rPr>
            </w:pPr>
            <w:r w:rsidRPr="008F65E1">
              <w:rPr>
                <w:rFonts w:cs="Arial"/>
                <w:sz w:val="20"/>
                <w:szCs w:val="20"/>
              </w:rPr>
              <w:t>Date</w:t>
            </w:r>
          </w:p>
          <w:p w14:paraId="632F37A5" w14:textId="77777777" w:rsidR="00B55CAA" w:rsidRDefault="00B55CA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2508F287" w14:textId="77777777" w:rsidR="00B55CAA" w:rsidRDefault="00B55CA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</w:t>
            </w:r>
            <w:r w:rsidR="008928B9">
              <w:rPr>
                <w:rFonts w:cs="Arial"/>
                <w:i/>
                <w:sz w:val="20"/>
                <w:szCs w:val="20"/>
              </w:rPr>
              <w:t>re</w:t>
            </w:r>
            <w:r w:rsidR="00B30CB2">
              <w:rPr>
                <w:rFonts w:cs="Arial"/>
                <w:i/>
                <w:sz w:val="20"/>
                <w:szCs w:val="20"/>
              </w:rPr>
              <w:t>quest</w:t>
            </w:r>
            <w:r w:rsidR="008928B9">
              <w:rPr>
                <w:rFonts w:cs="Arial"/>
                <w:i/>
                <w:sz w:val="20"/>
                <w:szCs w:val="20"/>
              </w:rPr>
              <w:t>Time]</w:t>
            </w:r>
          </w:p>
          <w:p w14:paraId="1A17AA15" w14:textId="77777777" w:rsidR="00B30CB2" w:rsidRDefault="00B30CB2" w:rsidP="00083EC3">
            <w:pPr>
              <w:rPr>
                <w:rFonts w:cs="Arial"/>
                <w:i/>
                <w:sz w:val="20"/>
                <w:szCs w:val="20"/>
              </w:rPr>
            </w:pPr>
          </w:p>
          <w:p w14:paraId="0074969C" w14:textId="4BEA25CE" w:rsidR="00B30CB2" w:rsidRDefault="00B30CB2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Output only the date</w:t>
            </w:r>
          </w:p>
        </w:tc>
        <w:tc>
          <w:tcPr>
            <w:tcW w:w="2405" w:type="dxa"/>
            <w:shd w:val="clear" w:color="auto" w:fill="auto"/>
          </w:tcPr>
          <w:p w14:paraId="13C28770" w14:textId="5210CC32" w:rsidR="00083EC3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9/10/2019</w:t>
            </w:r>
          </w:p>
        </w:tc>
        <w:tc>
          <w:tcPr>
            <w:tcW w:w="2895" w:type="dxa"/>
            <w:shd w:val="clear" w:color="auto" w:fill="auto"/>
          </w:tcPr>
          <w:p w14:paraId="28D27FF9" w14:textId="697674E6" w:rsidR="00083EC3" w:rsidRDefault="00083EC3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ate of collection</w:t>
            </w:r>
          </w:p>
        </w:tc>
      </w:tr>
      <w:tr w:rsidR="00083EC3" w:rsidRPr="009E6D67" w14:paraId="0FCE3C6B" w14:textId="77777777" w:rsidTr="001A3F75">
        <w:tc>
          <w:tcPr>
            <w:tcW w:w="884" w:type="dxa"/>
            <w:vAlign w:val="bottom"/>
          </w:tcPr>
          <w:p w14:paraId="4C7E01C6" w14:textId="7EA3157F" w:rsidR="00083EC3" w:rsidRDefault="00083EC3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71" w:type="dxa"/>
            <w:shd w:val="clear" w:color="auto" w:fill="auto"/>
          </w:tcPr>
          <w:p w14:paraId="48AB3205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olyclinic</w:t>
            </w:r>
          </w:p>
          <w:p w14:paraId="57975E9C" w14:textId="77777777" w:rsidR="0037535B" w:rsidRDefault="0096733B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Instituition]</w:t>
            </w:r>
          </w:p>
          <w:p w14:paraId="1916ECBD" w14:textId="580CCA73" w:rsidR="0096733B" w:rsidRDefault="0096733B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InstituitonName]</w:t>
            </w:r>
          </w:p>
        </w:tc>
        <w:tc>
          <w:tcPr>
            <w:tcW w:w="2405" w:type="dxa"/>
            <w:shd w:val="clear" w:color="auto" w:fill="auto"/>
          </w:tcPr>
          <w:p w14:paraId="1F84C00A" w14:textId="35B2E95A" w:rsidR="00083EC3" w:rsidRPr="002312EF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neer</w:t>
            </w:r>
          </w:p>
        </w:tc>
        <w:tc>
          <w:tcPr>
            <w:tcW w:w="2895" w:type="dxa"/>
            <w:shd w:val="clear" w:color="auto" w:fill="auto"/>
          </w:tcPr>
          <w:p w14:paraId="42C80E02" w14:textId="2BAEF278" w:rsidR="00083EC3" w:rsidRPr="002312EF" w:rsidRDefault="00083EC3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Location </w:t>
            </w:r>
            <w:r w:rsidRPr="009A1422">
              <w:rPr>
                <w:rFonts w:cs="Arial"/>
                <w:bCs/>
                <w:sz w:val="20"/>
                <w:szCs w:val="20"/>
              </w:rPr>
              <w:t>(Consolidation of payment data of all domains for 1 Polyclinic.)</w:t>
            </w:r>
          </w:p>
        </w:tc>
      </w:tr>
      <w:tr w:rsidR="00083EC3" w:rsidRPr="009E6D67" w14:paraId="348723A3" w14:textId="77777777" w:rsidTr="001A3F75">
        <w:tc>
          <w:tcPr>
            <w:tcW w:w="884" w:type="dxa"/>
            <w:vAlign w:val="bottom"/>
          </w:tcPr>
          <w:p w14:paraId="0491B1A7" w14:textId="13F444BF" w:rsidR="00083EC3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71" w:type="dxa"/>
            <w:shd w:val="clear" w:color="auto" w:fill="auto"/>
          </w:tcPr>
          <w:p w14:paraId="349F029B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Kiosk Id</w:t>
            </w:r>
          </w:p>
          <w:p w14:paraId="7D390850" w14:textId="77777777" w:rsidR="0096733B" w:rsidRDefault="001147B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Terminal]</w:t>
            </w:r>
          </w:p>
          <w:p w14:paraId="7BA69916" w14:textId="77777777" w:rsidR="001147BA" w:rsidRDefault="001147B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TerminalName]</w:t>
            </w:r>
          </w:p>
          <w:p w14:paraId="14F744EA" w14:textId="77777777" w:rsidR="001147BA" w:rsidRDefault="001147BA" w:rsidP="00083EC3">
            <w:pPr>
              <w:rPr>
                <w:rFonts w:cs="Arial"/>
                <w:i/>
                <w:sz w:val="20"/>
                <w:szCs w:val="20"/>
              </w:rPr>
            </w:pPr>
          </w:p>
          <w:p w14:paraId="6458F9F4" w14:textId="69ACE407" w:rsidR="001147BA" w:rsidRDefault="001147B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Linked by [SPKPayment][TerminalId]</w:t>
            </w:r>
          </w:p>
        </w:tc>
        <w:tc>
          <w:tcPr>
            <w:tcW w:w="2405" w:type="dxa"/>
            <w:shd w:val="clear" w:color="auto" w:fill="auto"/>
          </w:tcPr>
          <w:p w14:paraId="4479FEE0" w14:textId="56DBCF28" w:rsidR="00083EC3" w:rsidRPr="002312EF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_KSK_001</w:t>
            </w:r>
          </w:p>
        </w:tc>
        <w:tc>
          <w:tcPr>
            <w:tcW w:w="2895" w:type="dxa"/>
            <w:shd w:val="clear" w:color="auto" w:fill="auto"/>
          </w:tcPr>
          <w:p w14:paraId="1733AD2C" w14:textId="49A715EF" w:rsidR="00083EC3" w:rsidRPr="002312EF" w:rsidRDefault="00083EC3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nternal Kiosk ID</w:t>
            </w:r>
          </w:p>
        </w:tc>
      </w:tr>
      <w:tr w:rsidR="00083EC3" w:rsidRPr="009E6D67" w14:paraId="35F9D1C0" w14:textId="77777777" w:rsidTr="00737EEF">
        <w:tc>
          <w:tcPr>
            <w:tcW w:w="884" w:type="dxa"/>
          </w:tcPr>
          <w:p w14:paraId="49B05744" w14:textId="6BA7D90B" w:rsidR="00083EC3" w:rsidRDefault="00083EC3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71" w:type="dxa"/>
            <w:shd w:val="clear" w:color="auto" w:fill="auto"/>
          </w:tcPr>
          <w:p w14:paraId="0BBFB52B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NETS Terminal ID</w:t>
            </w:r>
          </w:p>
          <w:p w14:paraId="02BDF4F4" w14:textId="77777777" w:rsidR="00B30CB2" w:rsidRDefault="00B30CB2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0D10A672" w14:textId="2CECD8E9" w:rsidR="00B30CB2" w:rsidRDefault="00B30CB2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NetTerminalId]</w:t>
            </w:r>
          </w:p>
        </w:tc>
        <w:tc>
          <w:tcPr>
            <w:tcW w:w="2405" w:type="dxa"/>
            <w:shd w:val="clear" w:color="auto" w:fill="auto"/>
          </w:tcPr>
          <w:p w14:paraId="52CE159D" w14:textId="734019C2" w:rsidR="00083EC3" w:rsidRPr="002312EF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89116501</w:t>
            </w:r>
          </w:p>
        </w:tc>
        <w:tc>
          <w:tcPr>
            <w:tcW w:w="2895" w:type="dxa"/>
            <w:shd w:val="clear" w:color="auto" w:fill="auto"/>
          </w:tcPr>
          <w:p w14:paraId="47201CB3" w14:textId="7D292A4C" w:rsidR="00083EC3" w:rsidRPr="002312EF" w:rsidRDefault="00083EC3" w:rsidP="00083EC3">
            <w:pPr>
              <w:rPr>
                <w:rFonts w:cs="Arial"/>
                <w:bCs/>
                <w:sz w:val="20"/>
                <w:szCs w:val="20"/>
              </w:rPr>
            </w:pPr>
            <w:r w:rsidRPr="00841FDC">
              <w:rPr>
                <w:i/>
                <w:sz w:val="20"/>
                <w:szCs w:val="20"/>
              </w:rPr>
              <w:t xml:space="preserve">This is the specific device </w:t>
            </w:r>
            <w:r w:rsidRPr="00A312EB">
              <w:rPr>
                <w:i/>
                <w:sz w:val="20"/>
                <w:szCs w:val="20"/>
              </w:rPr>
              <w:t>ID</w:t>
            </w:r>
            <w:r w:rsidRPr="00841FDC">
              <w:rPr>
                <w:i/>
                <w:sz w:val="20"/>
                <w:szCs w:val="20"/>
              </w:rPr>
              <w:t xml:space="preserve"> </w:t>
            </w:r>
            <w:r w:rsidRPr="00A312EB">
              <w:rPr>
                <w:i/>
                <w:sz w:val="20"/>
                <w:szCs w:val="20"/>
              </w:rPr>
              <w:t xml:space="preserve">of a particular </w:t>
            </w:r>
            <w:commentRangeStart w:id="26"/>
            <w:r w:rsidRPr="00A312EB">
              <w:rPr>
                <w:i/>
                <w:sz w:val="20"/>
                <w:szCs w:val="20"/>
              </w:rPr>
              <w:t>kiosk</w:t>
            </w:r>
            <w:commentRangeEnd w:id="26"/>
            <w:r>
              <w:rPr>
                <w:rStyle w:val="CommentReference"/>
              </w:rPr>
              <w:commentReference w:id="26"/>
            </w:r>
            <w:r w:rsidRPr="00841FDC">
              <w:rPr>
                <w:i/>
                <w:sz w:val="20"/>
                <w:szCs w:val="20"/>
              </w:rPr>
              <w:t xml:space="preserve"> for the transaction.</w:t>
            </w:r>
          </w:p>
        </w:tc>
      </w:tr>
      <w:tr w:rsidR="00083EC3" w:rsidRPr="009E6D67" w14:paraId="742DC339" w14:textId="77777777" w:rsidTr="00737EEF">
        <w:tc>
          <w:tcPr>
            <w:tcW w:w="884" w:type="dxa"/>
          </w:tcPr>
          <w:p w14:paraId="68651187" w14:textId="11E8647C" w:rsidR="00083EC3" w:rsidRDefault="00083EC3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3171" w:type="dxa"/>
            <w:shd w:val="clear" w:color="auto" w:fill="auto"/>
          </w:tcPr>
          <w:p w14:paraId="085E4D0D" w14:textId="578131F6" w:rsidR="00083EC3" w:rsidRPr="00EA6EB1" w:rsidRDefault="00083EC3" w:rsidP="00083EC3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EA6EB1">
              <w:rPr>
                <w:rFonts w:cs="Arial"/>
                <w:i/>
                <w:strike/>
                <w:sz w:val="20"/>
                <w:szCs w:val="20"/>
              </w:rPr>
              <w:t>EZ-Link Terminal ID</w:t>
            </w:r>
          </w:p>
        </w:tc>
        <w:tc>
          <w:tcPr>
            <w:tcW w:w="2405" w:type="dxa"/>
            <w:shd w:val="clear" w:color="auto" w:fill="auto"/>
          </w:tcPr>
          <w:p w14:paraId="24BE9981" w14:textId="12669DC3" w:rsidR="00083EC3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0002088</w:t>
            </w:r>
          </w:p>
        </w:tc>
        <w:tc>
          <w:tcPr>
            <w:tcW w:w="2895" w:type="dxa"/>
            <w:shd w:val="clear" w:color="auto" w:fill="auto"/>
          </w:tcPr>
          <w:p w14:paraId="3F13C307" w14:textId="08438835" w:rsidR="00083EC3" w:rsidRPr="00957EB4" w:rsidRDefault="00083EC3" w:rsidP="00083EC3">
            <w:pPr>
              <w:rPr>
                <w:rFonts w:cs="Arial"/>
                <w:sz w:val="20"/>
                <w:szCs w:val="20"/>
              </w:rPr>
            </w:pPr>
            <w:r w:rsidRPr="00841FDC">
              <w:rPr>
                <w:i/>
                <w:sz w:val="20"/>
                <w:szCs w:val="20"/>
              </w:rPr>
              <w:t xml:space="preserve">This is the specific device </w:t>
            </w:r>
            <w:r w:rsidRPr="00A312EB">
              <w:rPr>
                <w:i/>
                <w:sz w:val="20"/>
                <w:szCs w:val="20"/>
              </w:rPr>
              <w:t>ID</w:t>
            </w:r>
            <w:r w:rsidRPr="00841FDC">
              <w:rPr>
                <w:i/>
                <w:sz w:val="20"/>
                <w:szCs w:val="20"/>
              </w:rPr>
              <w:t xml:space="preserve"> </w:t>
            </w:r>
            <w:r w:rsidRPr="00A312EB">
              <w:rPr>
                <w:i/>
                <w:sz w:val="20"/>
                <w:szCs w:val="20"/>
              </w:rPr>
              <w:t>of a particular kiosk</w:t>
            </w:r>
            <w:r w:rsidRPr="00841FDC">
              <w:rPr>
                <w:i/>
                <w:sz w:val="20"/>
                <w:szCs w:val="20"/>
              </w:rPr>
              <w:t xml:space="preserve"> for the transaction.</w:t>
            </w:r>
          </w:p>
        </w:tc>
      </w:tr>
      <w:tr w:rsidR="00083EC3" w:rsidRPr="009E6D67" w14:paraId="0729458A" w14:textId="77777777" w:rsidTr="001A3F75">
        <w:tc>
          <w:tcPr>
            <w:tcW w:w="884" w:type="dxa"/>
            <w:vAlign w:val="bottom"/>
          </w:tcPr>
          <w:p w14:paraId="4A0F3625" w14:textId="7098652A" w:rsidR="00083EC3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3171" w:type="dxa"/>
            <w:shd w:val="clear" w:color="auto" w:fill="auto"/>
          </w:tcPr>
          <w:p w14:paraId="2A64C154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NETS Debit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$)</w:t>
            </w:r>
          </w:p>
          <w:p w14:paraId="1864AE56" w14:textId="77777777" w:rsidR="002A4F12" w:rsidRDefault="002A4F12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5C787163" w14:textId="77777777" w:rsidR="002A4F12" w:rsidRDefault="002A4F12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679640F6" w14:textId="77777777" w:rsidR="002A4F12" w:rsidRDefault="002A4F12" w:rsidP="00083EC3">
            <w:pPr>
              <w:rPr>
                <w:rFonts w:cs="Arial"/>
                <w:i/>
                <w:sz w:val="20"/>
                <w:szCs w:val="20"/>
              </w:rPr>
            </w:pPr>
          </w:p>
          <w:p w14:paraId="449D06CD" w14:textId="7384FDF9" w:rsidR="002A4F12" w:rsidRPr="005F07FB" w:rsidRDefault="002A4F12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otal amount paid, where PaymentCategoryId = 2, PaymentModeId =3</w:t>
            </w:r>
          </w:p>
        </w:tc>
        <w:tc>
          <w:tcPr>
            <w:tcW w:w="2405" w:type="dxa"/>
            <w:shd w:val="clear" w:color="auto" w:fill="auto"/>
          </w:tcPr>
          <w:p w14:paraId="571ACCC0" w14:textId="4C078C73" w:rsidR="00083EC3" w:rsidRPr="005F07FB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2895" w:type="dxa"/>
            <w:shd w:val="clear" w:color="auto" w:fill="auto"/>
          </w:tcPr>
          <w:p w14:paraId="3A2DB944" w14:textId="58A40313" w:rsidR="00083EC3" w:rsidRPr="005F07FB" w:rsidRDefault="00083EC3" w:rsidP="00083EC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083EC3" w:rsidRPr="009E6D67" w14:paraId="7664509D" w14:textId="77777777" w:rsidTr="001A3F75">
        <w:tc>
          <w:tcPr>
            <w:tcW w:w="884" w:type="dxa"/>
            <w:vAlign w:val="bottom"/>
          </w:tcPr>
          <w:p w14:paraId="5EEFCE93" w14:textId="30E74874" w:rsidR="00083EC3" w:rsidRDefault="00083EC3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3171" w:type="dxa"/>
            <w:shd w:val="clear" w:color="auto" w:fill="auto"/>
          </w:tcPr>
          <w:p w14:paraId="4D9469AE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NETS CC &amp; FP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$)</w:t>
            </w:r>
          </w:p>
          <w:p w14:paraId="51A727EE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14B3A8A2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4B591A27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</w:p>
          <w:p w14:paraId="30D4C4A8" w14:textId="344D3910" w:rsidR="009B1D4A" w:rsidRPr="005F07FB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ake the total amount, where PaymentCategoryId = 2, PaymentModeId =4 &amp; 12</w:t>
            </w:r>
          </w:p>
        </w:tc>
        <w:tc>
          <w:tcPr>
            <w:tcW w:w="2405" w:type="dxa"/>
            <w:shd w:val="clear" w:color="auto" w:fill="auto"/>
          </w:tcPr>
          <w:p w14:paraId="6D89370C" w14:textId="4F8727AA" w:rsidR="00083EC3" w:rsidRPr="005F07FB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$10.00</w:t>
            </w:r>
          </w:p>
        </w:tc>
        <w:tc>
          <w:tcPr>
            <w:tcW w:w="2895" w:type="dxa"/>
            <w:shd w:val="clear" w:color="auto" w:fill="auto"/>
          </w:tcPr>
          <w:p w14:paraId="4411B547" w14:textId="7D1EE4A9" w:rsidR="00083EC3" w:rsidRPr="005F07FB" w:rsidRDefault="00083EC3" w:rsidP="00083EC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083EC3" w:rsidRPr="009E6D67" w14:paraId="64A4C534" w14:textId="77777777" w:rsidTr="001A3F75">
        <w:tc>
          <w:tcPr>
            <w:tcW w:w="884" w:type="dxa"/>
            <w:vAlign w:val="bottom"/>
          </w:tcPr>
          <w:p w14:paraId="555D7ED2" w14:textId="36FB1977" w:rsidR="00083EC3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8</w:t>
            </w:r>
          </w:p>
        </w:tc>
        <w:tc>
          <w:tcPr>
            <w:tcW w:w="3171" w:type="dxa"/>
            <w:shd w:val="clear" w:color="auto" w:fill="auto"/>
          </w:tcPr>
          <w:p w14:paraId="7ED72743" w14:textId="5A0CCAF6" w:rsidR="00083EC3" w:rsidRPr="005F07FB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NETS CDA</w:t>
            </w:r>
          </w:p>
        </w:tc>
        <w:tc>
          <w:tcPr>
            <w:tcW w:w="2405" w:type="dxa"/>
            <w:shd w:val="clear" w:color="auto" w:fill="auto"/>
          </w:tcPr>
          <w:p w14:paraId="1F0A218A" w14:textId="37D32C50" w:rsidR="00083EC3" w:rsidRPr="005F07FB" w:rsidRDefault="00083EC3" w:rsidP="00083EC3">
            <w:pPr>
              <w:rPr>
                <w:bCs/>
                <w:sz w:val="20"/>
                <w:szCs w:val="20"/>
              </w:rPr>
            </w:pPr>
            <w:r w:rsidRPr="00A312EB">
              <w:rPr>
                <w:bCs/>
                <w:sz w:val="20"/>
                <w:szCs w:val="20"/>
              </w:rPr>
              <w:t>$0.00</w:t>
            </w:r>
          </w:p>
        </w:tc>
        <w:tc>
          <w:tcPr>
            <w:tcW w:w="2895" w:type="dxa"/>
            <w:shd w:val="clear" w:color="auto" w:fill="auto"/>
          </w:tcPr>
          <w:p w14:paraId="62B569B2" w14:textId="3B57D6F3" w:rsidR="00083EC3" w:rsidRPr="005F07FB" w:rsidRDefault="00083EC3" w:rsidP="00083EC3">
            <w:pPr>
              <w:rPr>
                <w:rFonts w:cs="Arial"/>
                <w:sz w:val="20"/>
                <w:szCs w:val="20"/>
              </w:rPr>
            </w:pPr>
            <w:r w:rsidRPr="00A312EB"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083EC3" w:rsidRPr="009E6D67" w14:paraId="4B731C57" w14:textId="77777777" w:rsidTr="001A3F75">
        <w:tc>
          <w:tcPr>
            <w:tcW w:w="884" w:type="dxa"/>
            <w:vAlign w:val="bottom"/>
          </w:tcPr>
          <w:p w14:paraId="202E392E" w14:textId="7626BD0F" w:rsidR="00083EC3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3171" w:type="dxa"/>
            <w:shd w:val="clear" w:color="auto" w:fill="auto"/>
          </w:tcPr>
          <w:p w14:paraId="285452A9" w14:textId="472FDC37" w:rsidR="00083EC3" w:rsidRPr="00EA6EB1" w:rsidRDefault="00083EC3" w:rsidP="00083EC3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EA6EB1">
              <w:rPr>
                <w:rFonts w:cs="Arial"/>
                <w:i/>
                <w:strike/>
                <w:sz w:val="20"/>
                <w:szCs w:val="20"/>
              </w:rPr>
              <w:t>EZ - Link ($)</w:t>
            </w:r>
          </w:p>
        </w:tc>
        <w:tc>
          <w:tcPr>
            <w:tcW w:w="2405" w:type="dxa"/>
            <w:shd w:val="clear" w:color="auto" w:fill="auto"/>
          </w:tcPr>
          <w:p w14:paraId="45F3D2AB" w14:textId="121FF5E3" w:rsidR="00083EC3" w:rsidRPr="005F07FB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2895" w:type="dxa"/>
            <w:shd w:val="clear" w:color="auto" w:fill="auto"/>
          </w:tcPr>
          <w:p w14:paraId="35E5C995" w14:textId="6F28B903" w:rsidR="00083EC3" w:rsidRPr="005F07FB" w:rsidRDefault="00083EC3" w:rsidP="00083EC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083EC3" w:rsidRPr="009E6D67" w14:paraId="045D56DB" w14:textId="77777777" w:rsidTr="001A3F75">
        <w:tc>
          <w:tcPr>
            <w:tcW w:w="884" w:type="dxa"/>
            <w:vAlign w:val="bottom"/>
          </w:tcPr>
          <w:p w14:paraId="1A130CD3" w14:textId="10675062" w:rsidR="00083EC3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171" w:type="dxa"/>
            <w:shd w:val="clear" w:color="auto" w:fill="auto"/>
          </w:tcPr>
          <w:p w14:paraId="4CC387B8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Credit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Card ($)</w:t>
            </w:r>
          </w:p>
          <w:p w14:paraId="699A56DF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61038B3E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6001A862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</w:p>
          <w:p w14:paraId="67DFBE9C" w14:textId="3AA58FCB" w:rsidR="009B1D4A" w:rsidRPr="005F07FB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ake the total amount, where PaymentCategoryId = 1</w:t>
            </w:r>
          </w:p>
        </w:tc>
        <w:tc>
          <w:tcPr>
            <w:tcW w:w="2405" w:type="dxa"/>
            <w:shd w:val="clear" w:color="auto" w:fill="auto"/>
          </w:tcPr>
          <w:p w14:paraId="0DA05D36" w14:textId="2E4FA802" w:rsidR="00083EC3" w:rsidRPr="005F07FB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2895" w:type="dxa"/>
            <w:shd w:val="clear" w:color="auto" w:fill="auto"/>
          </w:tcPr>
          <w:p w14:paraId="5C24A1BA" w14:textId="40ED11F1" w:rsidR="00083EC3" w:rsidRPr="005F07FB" w:rsidRDefault="00083EC3" w:rsidP="00083EC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collected for the payment mode</w:t>
            </w:r>
          </w:p>
        </w:tc>
      </w:tr>
      <w:tr w:rsidR="00083EC3" w:rsidRPr="009E6D67" w14:paraId="6AFB1138" w14:textId="77777777" w:rsidTr="001A3F75">
        <w:tc>
          <w:tcPr>
            <w:tcW w:w="884" w:type="dxa"/>
            <w:vAlign w:val="bottom"/>
          </w:tcPr>
          <w:p w14:paraId="47156CDC" w14:textId="61D633C0" w:rsidR="00083EC3" w:rsidRPr="00737EEF" w:rsidRDefault="00083EC3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3171" w:type="dxa"/>
            <w:shd w:val="clear" w:color="auto" w:fill="auto"/>
          </w:tcPr>
          <w:p w14:paraId="5C761200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Cash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$)</w:t>
            </w:r>
          </w:p>
          <w:p w14:paraId="389D766C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0BD4E0B5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00BD4092" w14:textId="77777777" w:rsidR="009B1D4A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</w:p>
          <w:p w14:paraId="1BFE16E8" w14:textId="72962375" w:rsidR="009B1D4A" w:rsidRPr="00737EEF" w:rsidRDefault="009B1D4A" w:rsidP="009B1D4A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ake the total amount, where PaymentCategoryId = 3</w:t>
            </w:r>
          </w:p>
        </w:tc>
        <w:tc>
          <w:tcPr>
            <w:tcW w:w="2405" w:type="dxa"/>
            <w:shd w:val="clear" w:color="auto" w:fill="auto"/>
          </w:tcPr>
          <w:p w14:paraId="7DC173BB" w14:textId="60DBE80E" w:rsidR="00083EC3" w:rsidRPr="00737EEF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2895" w:type="dxa"/>
            <w:shd w:val="clear" w:color="auto" w:fill="auto"/>
          </w:tcPr>
          <w:p w14:paraId="0181C8A5" w14:textId="6F6259A5" w:rsidR="00083EC3" w:rsidRPr="00737EEF" w:rsidRDefault="00083EC3" w:rsidP="00083EC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Net Amount collected for the payment mode</w:t>
            </w:r>
          </w:p>
        </w:tc>
      </w:tr>
      <w:tr w:rsidR="00083EC3" w:rsidRPr="009E6D67" w14:paraId="48C5CB05" w14:textId="77777777" w:rsidTr="001A3F75">
        <w:tc>
          <w:tcPr>
            <w:tcW w:w="884" w:type="dxa"/>
            <w:vAlign w:val="bottom"/>
          </w:tcPr>
          <w:p w14:paraId="79A460DF" w14:textId="28D3BEFA" w:rsidR="00083EC3" w:rsidRPr="007A49AA" w:rsidRDefault="00083EC3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3171" w:type="dxa"/>
            <w:shd w:val="clear" w:color="auto" w:fill="auto"/>
          </w:tcPr>
          <w:p w14:paraId="0CCCD09F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Total Collection ($)</w:t>
            </w:r>
          </w:p>
          <w:p w14:paraId="32254752" w14:textId="13A7A15E" w:rsidR="009B1D4A" w:rsidRPr="007A49AA" w:rsidRDefault="009B1D4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um of column 6 – 11]</w:t>
            </w:r>
          </w:p>
        </w:tc>
        <w:tc>
          <w:tcPr>
            <w:tcW w:w="2405" w:type="dxa"/>
            <w:shd w:val="clear" w:color="auto" w:fill="auto"/>
          </w:tcPr>
          <w:p w14:paraId="5B2DD573" w14:textId="161E76BA" w:rsidR="00083EC3" w:rsidRPr="007A49AA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50.00</w:t>
            </w:r>
          </w:p>
        </w:tc>
        <w:tc>
          <w:tcPr>
            <w:tcW w:w="2895" w:type="dxa"/>
            <w:shd w:val="clear" w:color="auto" w:fill="auto"/>
          </w:tcPr>
          <w:p w14:paraId="0862939E" w14:textId="510C0D22" w:rsidR="00083EC3" w:rsidRPr="007A49AA" w:rsidRDefault="00083EC3" w:rsidP="00083EC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otal Amount collected</w:t>
            </w:r>
          </w:p>
        </w:tc>
      </w:tr>
      <w:tr w:rsidR="00083EC3" w:rsidRPr="009E6D67" w14:paraId="7E0ACF85" w14:textId="77777777" w:rsidTr="00737EEF">
        <w:trPr>
          <w:trHeight w:val="170"/>
        </w:trPr>
        <w:tc>
          <w:tcPr>
            <w:tcW w:w="884" w:type="dxa"/>
            <w:vAlign w:val="bottom"/>
          </w:tcPr>
          <w:p w14:paraId="0C322955" w14:textId="7A6091AE" w:rsidR="00083EC3" w:rsidRPr="007A49AA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3171" w:type="dxa"/>
            <w:shd w:val="clear" w:color="auto" w:fill="auto"/>
          </w:tcPr>
          <w:p w14:paraId="66FA5906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NETS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Debit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7B68677C" w14:textId="781822BF" w:rsidR="009B1D4A" w:rsidRPr="007A49AA" w:rsidRDefault="009B1D4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</w:tc>
        <w:tc>
          <w:tcPr>
            <w:tcW w:w="2405" w:type="dxa"/>
            <w:shd w:val="clear" w:color="auto" w:fill="auto"/>
          </w:tcPr>
          <w:p w14:paraId="6F56F66E" w14:textId="53A0C408" w:rsidR="00083EC3" w:rsidRPr="007A49AA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2895" w:type="dxa"/>
            <w:shd w:val="clear" w:color="auto" w:fill="auto"/>
          </w:tcPr>
          <w:p w14:paraId="7638D9DC" w14:textId="598D4B4F" w:rsidR="00083EC3" w:rsidRPr="007A49AA" w:rsidRDefault="00083EC3" w:rsidP="00083EC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083EC3" w:rsidRPr="009E6D67" w14:paraId="0CBB4A1A" w14:textId="77777777" w:rsidTr="001A3F75">
        <w:tc>
          <w:tcPr>
            <w:tcW w:w="884" w:type="dxa"/>
            <w:vAlign w:val="bottom"/>
          </w:tcPr>
          <w:p w14:paraId="7FC8123B" w14:textId="17A9A2AA" w:rsidR="00083EC3" w:rsidRPr="007A49AA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3171" w:type="dxa"/>
            <w:shd w:val="clear" w:color="auto" w:fill="auto"/>
          </w:tcPr>
          <w:p w14:paraId="392CB1C9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NETS CC &amp; FP(Count)</w:t>
            </w:r>
          </w:p>
          <w:p w14:paraId="39705772" w14:textId="02AD3D05" w:rsidR="009B1D4A" w:rsidRPr="007A49AA" w:rsidRDefault="009B1D4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</w:tc>
        <w:tc>
          <w:tcPr>
            <w:tcW w:w="2405" w:type="dxa"/>
            <w:shd w:val="clear" w:color="auto" w:fill="auto"/>
          </w:tcPr>
          <w:p w14:paraId="25D78D8D" w14:textId="50E260AD" w:rsidR="00083EC3" w:rsidRPr="007A49AA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2895" w:type="dxa"/>
            <w:shd w:val="clear" w:color="auto" w:fill="auto"/>
          </w:tcPr>
          <w:p w14:paraId="595E2B98" w14:textId="17A3AC3C" w:rsidR="00083EC3" w:rsidRPr="007A49AA" w:rsidRDefault="00083EC3" w:rsidP="00083EC3">
            <w:pPr>
              <w:rPr>
                <w:rFonts w:cs="Arial"/>
                <w:sz w:val="20"/>
                <w:szCs w:val="20"/>
              </w:rPr>
            </w:pPr>
            <w:r w:rsidRPr="00044180"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083EC3" w:rsidRPr="009E6D67" w14:paraId="687A4C5A" w14:textId="77777777" w:rsidTr="001A3F75">
        <w:tc>
          <w:tcPr>
            <w:tcW w:w="884" w:type="dxa"/>
            <w:vAlign w:val="bottom"/>
          </w:tcPr>
          <w:p w14:paraId="08167FCC" w14:textId="5D81558F" w:rsidR="00083EC3" w:rsidRPr="007A49AA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3171" w:type="dxa"/>
            <w:shd w:val="clear" w:color="auto" w:fill="auto"/>
          </w:tcPr>
          <w:p w14:paraId="73230382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D848AC">
              <w:rPr>
                <w:rFonts w:cs="Arial"/>
                <w:i/>
                <w:sz w:val="20"/>
                <w:szCs w:val="20"/>
              </w:rPr>
              <w:t>NETS CDA</w:t>
            </w:r>
            <w:r w:rsidRPr="00A312E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62315900" w14:textId="4B0AA9DB" w:rsidR="009B1D4A" w:rsidRPr="007A49AA" w:rsidRDefault="009B1D4A" w:rsidP="00083EC3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405" w:type="dxa"/>
            <w:shd w:val="clear" w:color="auto" w:fill="auto"/>
          </w:tcPr>
          <w:p w14:paraId="1A302F11" w14:textId="62F92B10" w:rsidR="00083EC3" w:rsidRPr="007A49AA" w:rsidRDefault="00083EC3" w:rsidP="00083EC3">
            <w:pPr>
              <w:rPr>
                <w:bCs/>
                <w:sz w:val="20"/>
                <w:szCs w:val="20"/>
              </w:rPr>
            </w:pPr>
            <w:r w:rsidRPr="00A312EB"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2895" w:type="dxa"/>
            <w:shd w:val="clear" w:color="auto" w:fill="auto"/>
          </w:tcPr>
          <w:p w14:paraId="458A5F64" w14:textId="0BF5FD87" w:rsidR="00083EC3" w:rsidRPr="007A49AA" w:rsidRDefault="00083EC3" w:rsidP="00083EC3">
            <w:pPr>
              <w:rPr>
                <w:rFonts w:cs="Arial"/>
                <w:sz w:val="20"/>
                <w:szCs w:val="20"/>
              </w:rPr>
            </w:pPr>
            <w:r w:rsidRPr="00A312EB">
              <w:rPr>
                <w:rFonts w:cs="Arial"/>
                <w:bCs/>
                <w:sz w:val="20"/>
                <w:szCs w:val="20"/>
              </w:rPr>
              <w:t>No of transaction for the payment mode</w:t>
            </w:r>
          </w:p>
        </w:tc>
      </w:tr>
      <w:tr w:rsidR="00083EC3" w:rsidRPr="009E6D67" w14:paraId="6A8803C1" w14:textId="77777777" w:rsidTr="001A3F75">
        <w:tc>
          <w:tcPr>
            <w:tcW w:w="884" w:type="dxa"/>
            <w:vAlign w:val="bottom"/>
          </w:tcPr>
          <w:p w14:paraId="00D828F8" w14:textId="770BC90E" w:rsidR="00083EC3" w:rsidDel="0011364C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6</w:t>
            </w:r>
          </w:p>
        </w:tc>
        <w:tc>
          <w:tcPr>
            <w:tcW w:w="3171" w:type="dxa"/>
            <w:shd w:val="clear" w:color="auto" w:fill="auto"/>
          </w:tcPr>
          <w:p w14:paraId="7FA853E2" w14:textId="0CE036FC" w:rsidR="00083EC3" w:rsidRPr="00EA6EB1" w:rsidDel="0011364C" w:rsidRDefault="00083EC3" w:rsidP="00083EC3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EA6EB1">
              <w:rPr>
                <w:rFonts w:cs="Arial"/>
                <w:i/>
                <w:strike/>
                <w:sz w:val="20"/>
                <w:szCs w:val="20"/>
              </w:rPr>
              <w:t>EZ-Link (Count)</w:t>
            </w:r>
          </w:p>
        </w:tc>
        <w:tc>
          <w:tcPr>
            <w:tcW w:w="2405" w:type="dxa"/>
            <w:shd w:val="clear" w:color="auto" w:fill="auto"/>
          </w:tcPr>
          <w:p w14:paraId="77A7023B" w14:textId="10AA12A1" w:rsidR="00083EC3" w:rsidDel="0011364C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2895" w:type="dxa"/>
            <w:shd w:val="clear" w:color="auto" w:fill="auto"/>
          </w:tcPr>
          <w:p w14:paraId="5D0D83D9" w14:textId="679973FB" w:rsidR="00083EC3" w:rsidRPr="00957EB4" w:rsidDel="0011364C" w:rsidRDefault="00083EC3" w:rsidP="00083EC3">
            <w:pPr>
              <w:rPr>
                <w:rFonts w:cs="Arial"/>
                <w:sz w:val="20"/>
                <w:szCs w:val="20"/>
              </w:rPr>
            </w:pPr>
            <w:r w:rsidRPr="00044180"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083EC3" w:rsidRPr="009E6D67" w14:paraId="0A31BF6D" w14:textId="77777777" w:rsidTr="001A3F75">
        <w:tc>
          <w:tcPr>
            <w:tcW w:w="884" w:type="dxa"/>
            <w:vAlign w:val="bottom"/>
          </w:tcPr>
          <w:p w14:paraId="7274AAAC" w14:textId="1A2D13F3" w:rsidR="00083EC3" w:rsidDel="0011364C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7</w:t>
            </w:r>
          </w:p>
        </w:tc>
        <w:tc>
          <w:tcPr>
            <w:tcW w:w="3171" w:type="dxa"/>
            <w:shd w:val="clear" w:color="auto" w:fill="auto"/>
          </w:tcPr>
          <w:p w14:paraId="1AA64311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Credit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Card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00C46FE4" w14:textId="7767B2AC" w:rsidR="009B1D4A" w:rsidRPr="00357D33" w:rsidDel="0011364C" w:rsidRDefault="009B1D4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</w:tc>
        <w:tc>
          <w:tcPr>
            <w:tcW w:w="2405" w:type="dxa"/>
            <w:shd w:val="clear" w:color="auto" w:fill="auto"/>
          </w:tcPr>
          <w:p w14:paraId="0B05246B" w14:textId="6CFCD972" w:rsidR="00083EC3" w:rsidDel="0011364C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2895" w:type="dxa"/>
            <w:shd w:val="clear" w:color="auto" w:fill="auto"/>
          </w:tcPr>
          <w:p w14:paraId="5F52E540" w14:textId="3B2ED82F" w:rsidR="00083EC3" w:rsidRPr="00957EB4" w:rsidDel="0011364C" w:rsidRDefault="00083EC3" w:rsidP="00083EC3">
            <w:pPr>
              <w:rPr>
                <w:rFonts w:cs="Arial"/>
                <w:sz w:val="20"/>
                <w:szCs w:val="20"/>
              </w:rPr>
            </w:pPr>
            <w:r w:rsidRPr="00044180"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083EC3" w:rsidRPr="009E6D67" w14:paraId="7EADBCDA" w14:textId="77777777" w:rsidTr="001A3F75">
        <w:tc>
          <w:tcPr>
            <w:tcW w:w="884" w:type="dxa"/>
            <w:vAlign w:val="bottom"/>
          </w:tcPr>
          <w:p w14:paraId="31897B6F" w14:textId="4E63207A" w:rsidR="00083EC3" w:rsidDel="0011364C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8</w:t>
            </w:r>
          </w:p>
        </w:tc>
        <w:tc>
          <w:tcPr>
            <w:tcW w:w="3171" w:type="dxa"/>
            <w:shd w:val="clear" w:color="auto" w:fill="auto"/>
          </w:tcPr>
          <w:p w14:paraId="54DAD41A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Cash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02512C11" w14:textId="6A07D0B2" w:rsidR="009B1D4A" w:rsidRPr="00357D33" w:rsidDel="0011364C" w:rsidRDefault="009B1D4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</w:tc>
        <w:tc>
          <w:tcPr>
            <w:tcW w:w="2405" w:type="dxa"/>
            <w:shd w:val="clear" w:color="auto" w:fill="auto"/>
          </w:tcPr>
          <w:p w14:paraId="7F143A60" w14:textId="70A0AC04" w:rsidR="00083EC3" w:rsidDel="0011364C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2895" w:type="dxa"/>
            <w:shd w:val="clear" w:color="auto" w:fill="auto"/>
          </w:tcPr>
          <w:p w14:paraId="4610698A" w14:textId="5EF40A7D" w:rsidR="00083EC3" w:rsidRPr="00957EB4" w:rsidDel="0011364C" w:rsidRDefault="00083EC3" w:rsidP="00083EC3">
            <w:pPr>
              <w:rPr>
                <w:rFonts w:cs="Arial"/>
                <w:sz w:val="20"/>
                <w:szCs w:val="20"/>
              </w:rPr>
            </w:pPr>
            <w:r w:rsidRPr="00044180">
              <w:rPr>
                <w:rFonts w:cs="Arial"/>
                <w:bCs/>
                <w:sz w:val="20"/>
                <w:szCs w:val="20"/>
              </w:rPr>
              <w:t xml:space="preserve">No of transaction for the payment mode </w:t>
            </w:r>
          </w:p>
        </w:tc>
      </w:tr>
      <w:tr w:rsidR="00083EC3" w:rsidRPr="009E6D67" w14:paraId="74B1FC2B" w14:textId="77777777" w:rsidTr="001A3F75">
        <w:tc>
          <w:tcPr>
            <w:tcW w:w="884" w:type="dxa"/>
            <w:vAlign w:val="bottom"/>
          </w:tcPr>
          <w:p w14:paraId="6A3302B6" w14:textId="4BE1C1EF" w:rsidR="00083EC3" w:rsidDel="0011364C" w:rsidRDefault="00083EC3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9</w:t>
            </w:r>
          </w:p>
        </w:tc>
        <w:tc>
          <w:tcPr>
            <w:tcW w:w="3171" w:type="dxa"/>
            <w:shd w:val="clear" w:color="auto" w:fill="auto"/>
          </w:tcPr>
          <w:p w14:paraId="3C9AC086" w14:textId="77777777" w:rsidR="00083EC3" w:rsidRDefault="00083EC3" w:rsidP="00083EC3">
            <w:pPr>
              <w:rPr>
                <w:rFonts w:cs="Arial"/>
                <w:i/>
                <w:sz w:val="20"/>
                <w:szCs w:val="20"/>
              </w:rPr>
            </w:pPr>
            <w:r w:rsidRPr="00097B9B">
              <w:rPr>
                <w:rFonts w:cs="Arial"/>
                <w:i/>
                <w:sz w:val="20"/>
                <w:szCs w:val="20"/>
              </w:rPr>
              <w:t>Total</w:t>
            </w:r>
            <w:r>
              <w:rPr>
                <w:rFonts w:cs="Arial"/>
                <w:i/>
                <w:sz w:val="20"/>
                <w:szCs w:val="20"/>
              </w:rPr>
              <w:t xml:space="preserve"> </w:t>
            </w:r>
            <w:r w:rsidRPr="00097B9B">
              <w:rPr>
                <w:rFonts w:cs="Arial"/>
                <w:i/>
                <w:sz w:val="20"/>
                <w:szCs w:val="20"/>
              </w:rPr>
              <w:t>(Count)</w:t>
            </w:r>
          </w:p>
          <w:p w14:paraId="41FBE259" w14:textId="48D168E0" w:rsidR="009B1D4A" w:rsidRPr="00357D33" w:rsidDel="0011364C" w:rsidRDefault="009B1D4A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um of column 13 – 18]</w:t>
            </w:r>
          </w:p>
        </w:tc>
        <w:tc>
          <w:tcPr>
            <w:tcW w:w="2405" w:type="dxa"/>
            <w:shd w:val="clear" w:color="auto" w:fill="auto"/>
          </w:tcPr>
          <w:p w14:paraId="77274F30" w14:textId="58D8B3D0" w:rsidR="00083EC3" w:rsidDel="0011364C" w:rsidRDefault="00083EC3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0</w:t>
            </w:r>
          </w:p>
        </w:tc>
        <w:tc>
          <w:tcPr>
            <w:tcW w:w="2895" w:type="dxa"/>
            <w:shd w:val="clear" w:color="auto" w:fill="auto"/>
          </w:tcPr>
          <w:p w14:paraId="3A15E2FE" w14:textId="0C770D74" w:rsidR="00083EC3" w:rsidRPr="00957EB4" w:rsidDel="0011364C" w:rsidRDefault="00083EC3" w:rsidP="00083EC3">
            <w:p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otal No of transaction</w:t>
            </w:r>
          </w:p>
        </w:tc>
      </w:tr>
    </w:tbl>
    <w:p w14:paraId="74F4E68F" w14:textId="77777777" w:rsidR="00B94CB1" w:rsidRPr="00737EEF" w:rsidRDefault="00B94CB1" w:rsidP="00737EEF">
      <w:pPr>
        <w:rPr>
          <w:i/>
          <w:iCs/>
          <w:sz w:val="20"/>
          <w:szCs w:val="20"/>
        </w:rPr>
      </w:pPr>
      <w:r w:rsidRPr="00737EEF">
        <w:rPr>
          <w:i/>
          <w:iCs/>
          <w:sz w:val="20"/>
          <w:szCs w:val="20"/>
        </w:rPr>
        <w:t>Note: Exportable to Excel</w:t>
      </w:r>
    </w:p>
    <w:p w14:paraId="28B3531C" w14:textId="77777777" w:rsidR="00E84399" w:rsidRDefault="00E84399" w:rsidP="00E84399">
      <w:pPr>
        <w:spacing w:line="360" w:lineRule="auto"/>
        <w:rPr>
          <w:i/>
          <w:iCs/>
          <w:sz w:val="20"/>
          <w:szCs w:val="20"/>
        </w:rPr>
      </w:pPr>
    </w:p>
    <w:p w14:paraId="028820F5" w14:textId="77777777" w:rsidR="00E84399" w:rsidRPr="00737EEF" w:rsidRDefault="00E84399" w:rsidP="00737EEF">
      <w:pPr>
        <w:rPr>
          <w:b/>
          <w:bCs/>
        </w:rPr>
      </w:pPr>
      <w:r w:rsidRPr="00737EEF">
        <w:rPr>
          <w:b/>
          <w:bCs/>
        </w:rPr>
        <w:t xml:space="preserve">Sorting Order </w:t>
      </w:r>
    </w:p>
    <w:p w14:paraId="3B650AEE" w14:textId="77777777" w:rsidR="00E84399" w:rsidRPr="009E6D67" w:rsidRDefault="00E84399" w:rsidP="00E84399"/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2316"/>
        <w:gridCol w:w="3600"/>
      </w:tblGrid>
      <w:tr w:rsidR="00E84399" w:rsidRPr="009E6D67" w14:paraId="401F62C3" w14:textId="77777777" w:rsidTr="00B94CB1">
        <w:trPr>
          <w:tblHeader/>
        </w:trPr>
        <w:tc>
          <w:tcPr>
            <w:tcW w:w="649" w:type="dxa"/>
            <w:shd w:val="pct20" w:color="auto" w:fill="auto"/>
          </w:tcPr>
          <w:p w14:paraId="2E612195" w14:textId="77777777" w:rsidR="00E84399" w:rsidRPr="009E6D67" w:rsidRDefault="00E8439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5F5228CB" w14:textId="77777777" w:rsidR="00E84399" w:rsidRPr="009E6D67" w:rsidRDefault="00E8439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600" w:type="dxa"/>
            <w:shd w:val="pct20" w:color="auto" w:fill="auto"/>
          </w:tcPr>
          <w:p w14:paraId="6DF3E183" w14:textId="77777777" w:rsidR="00E84399" w:rsidRPr="009E6D67" w:rsidRDefault="00E8439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957EB4" w:rsidRPr="009E6D67" w14:paraId="3E25463E" w14:textId="77777777" w:rsidTr="00B94CB1">
        <w:tc>
          <w:tcPr>
            <w:tcW w:w="649" w:type="dxa"/>
          </w:tcPr>
          <w:p w14:paraId="1CD2EE2A" w14:textId="1F44E273" w:rsidR="00957EB4" w:rsidRDefault="00957EB4" w:rsidP="00957E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630786B7" w14:textId="30B01E02" w:rsidR="00957EB4" w:rsidRDefault="00957EB4" w:rsidP="00957EB4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>Date</w:t>
            </w:r>
          </w:p>
        </w:tc>
        <w:tc>
          <w:tcPr>
            <w:tcW w:w="3600" w:type="dxa"/>
            <w:shd w:val="clear" w:color="auto" w:fill="auto"/>
          </w:tcPr>
          <w:p w14:paraId="32C802EE" w14:textId="6F7C1076" w:rsidR="00957EB4" w:rsidRDefault="00957EB4" w:rsidP="00957EB4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>Earliest above</w:t>
            </w:r>
          </w:p>
        </w:tc>
      </w:tr>
      <w:tr w:rsidR="00957EB4" w:rsidRPr="009E6D67" w14:paraId="3F40F5FC" w14:textId="77777777" w:rsidTr="00B94CB1">
        <w:tc>
          <w:tcPr>
            <w:tcW w:w="649" w:type="dxa"/>
          </w:tcPr>
          <w:p w14:paraId="0F1CBC91" w14:textId="0EFDFA30" w:rsidR="00957EB4" w:rsidRDefault="00957EB4" w:rsidP="00957E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5C7AC577" w14:textId="35817B0C" w:rsidR="00957EB4" w:rsidRDefault="00957EB4" w:rsidP="00957EB4">
            <w:pPr>
              <w:rPr>
                <w:bCs/>
                <w:i/>
                <w:iCs/>
                <w:sz w:val="20"/>
                <w:szCs w:val="20"/>
              </w:rPr>
            </w:pPr>
            <w:r w:rsidRPr="00B81484">
              <w:rPr>
                <w:bCs/>
                <w:iCs/>
                <w:sz w:val="20"/>
                <w:szCs w:val="20"/>
              </w:rPr>
              <w:t>Polyclinic</w:t>
            </w:r>
            <w:r w:rsidRPr="00B81484">
              <w:rPr>
                <w:bCs/>
                <w:iCs/>
                <w:sz w:val="20"/>
                <w:szCs w:val="20"/>
              </w:rPr>
              <w:tab/>
            </w:r>
          </w:p>
        </w:tc>
        <w:tc>
          <w:tcPr>
            <w:tcW w:w="3600" w:type="dxa"/>
            <w:shd w:val="clear" w:color="auto" w:fill="auto"/>
          </w:tcPr>
          <w:p w14:paraId="6CF6484F" w14:textId="0C1A3191" w:rsidR="00957EB4" w:rsidRDefault="00957EB4" w:rsidP="00957EB4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 xml:space="preserve">Alphabetical </w:t>
            </w:r>
            <w:commentRangeStart w:id="27"/>
            <w:r>
              <w:rPr>
                <w:bCs/>
                <w:iCs/>
                <w:sz w:val="20"/>
                <w:szCs w:val="20"/>
              </w:rPr>
              <w:t>order</w:t>
            </w:r>
            <w:commentRangeEnd w:id="27"/>
            <w:r>
              <w:rPr>
                <w:rStyle w:val="CommentReference"/>
              </w:rPr>
              <w:commentReference w:id="27"/>
            </w:r>
          </w:p>
        </w:tc>
      </w:tr>
      <w:tr w:rsidR="00957EB4" w:rsidRPr="009E6D67" w14:paraId="720D590D" w14:textId="77777777" w:rsidTr="00B94CB1">
        <w:tc>
          <w:tcPr>
            <w:tcW w:w="649" w:type="dxa"/>
          </w:tcPr>
          <w:p w14:paraId="5BE9E6EF" w14:textId="3EB2152A" w:rsidR="00957EB4" w:rsidRDefault="00957EB4" w:rsidP="00957E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316" w:type="dxa"/>
            <w:shd w:val="clear" w:color="auto" w:fill="auto"/>
          </w:tcPr>
          <w:p w14:paraId="374D5656" w14:textId="3CA7B233" w:rsidR="00957EB4" w:rsidRPr="00957EB4" w:rsidRDefault="00957EB4" w:rsidP="00957EB4">
            <w:pPr>
              <w:rPr>
                <w:bCs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>Kiosk ID</w:t>
            </w:r>
          </w:p>
        </w:tc>
        <w:tc>
          <w:tcPr>
            <w:tcW w:w="3600" w:type="dxa"/>
            <w:shd w:val="clear" w:color="auto" w:fill="auto"/>
          </w:tcPr>
          <w:p w14:paraId="2CF5F038" w14:textId="1B418B98" w:rsidR="00957EB4" w:rsidRDefault="00957EB4" w:rsidP="00957EB4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Cs/>
                <w:sz w:val="20"/>
                <w:szCs w:val="20"/>
              </w:rPr>
              <w:t>Alphabetical order</w:t>
            </w:r>
          </w:p>
        </w:tc>
      </w:tr>
    </w:tbl>
    <w:p w14:paraId="28FF63EB" w14:textId="37C5C287" w:rsidR="00700839" w:rsidRDefault="00700839" w:rsidP="00700839"/>
    <w:p w14:paraId="38C4933B" w14:textId="6B405F46" w:rsidR="00750EE9" w:rsidRDefault="00750EE9" w:rsidP="00700839"/>
    <w:p w14:paraId="1F9400EF" w14:textId="0BF49816" w:rsidR="00385873" w:rsidRDefault="00385873" w:rsidP="00700839"/>
    <w:p w14:paraId="2779AEA3" w14:textId="77777777" w:rsidR="00385873" w:rsidRDefault="00385873" w:rsidP="00737EEF"/>
    <w:p w14:paraId="65667A98" w14:textId="0FD4529D" w:rsidR="00750EE9" w:rsidRPr="009A1422" w:rsidRDefault="00750EE9" w:rsidP="00750EE9">
      <w:pPr>
        <w:pStyle w:val="ListParagraph"/>
        <w:ind w:left="0"/>
        <w:outlineLvl w:val="1"/>
        <w:rPr>
          <w:b/>
          <w:bCs/>
        </w:rPr>
      </w:pPr>
      <w:bookmarkStart w:id="28" w:name="_Toc30666598"/>
      <w:r>
        <w:rPr>
          <w:b/>
          <w:bCs/>
        </w:rPr>
        <w:t>Transaction Error Report</w:t>
      </w:r>
      <w:bookmarkEnd w:id="28"/>
    </w:p>
    <w:p w14:paraId="3C57721E" w14:textId="201E14B7" w:rsidR="005478E2" w:rsidRPr="005478E2" w:rsidRDefault="005478E2" w:rsidP="00227B93">
      <w:pPr>
        <w:tabs>
          <w:tab w:val="left" w:pos="1080"/>
        </w:tabs>
        <w:spacing w:line="360" w:lineRule="auto"/>
      </w:pPr>
      <w:r>
        <w:t xml:space="preserve">View </w:t>
      </w:r>
      <w:r w:rsidRPr="005478E2">
        <w:t>individual error transaction</w:t>
      </w:r>
      <w:r>
        <w:t>s</w:t>
      </w:r>
      <w:r w:rsidRPr="005478E2">
        <w:t xml:space="preserve"> made through kiosks, including details like amount, payment mode, device ID, patient info, bill info, error time for a</w:t>
      </w:r>
      <w:r>
        <w:t xml:space="preserve"> selected</w:t>
      </w:r>
      <w:r w:rsidRPr="005478E2">
        <w:t xml:space="preserve"> date range</w:t>
      </w:r>
      <w:r>
        <w:t>.</w:t>
      </w:r>
    </w:p>
    <w:p w14:paraId="00250C2D" w14:textId="35BDBEC4" w:rsidR="005478E2" w:rsidRDefault="005478E2" w:rsidP="00227B93">
      <w:pPr>
        <w:tabs>
          <w:tab w:val="left" w:pos="1080"/>
        </w:tabs>
        <w:spacing w:line="360" w:lineRule="auto"/>
        <w:rPr>
          <w:b/>
          <w:bCs/>
        </w:rPr>
      </w:pPr>
    </w:p>
    <w:p w14:paraId="46A85FD7" w14:textId="7B5611F4" w:rsidR="001458D3" w:rsidRDefault="001458D3" w:rsidP="001458D3">
      <w:pPr>
        <w:tabs>
          <w:tab w:val="left" w:pos="1080"/>
        </w:tabs>
        <w:spacing w:line="360" w:lineRule="auto"/>
      </w:pPr>
      <w:r>
        <w:rPr>
          <w:noProof/>
          <w:lang w:val="en-US"/>
        </w:rPr>
        <w:drawing>
          <wp:inline distT="0" distB="0" distL="0" distR="0" wp14:anchorId="2FFBB3BB" wp14:editId="47CEAB27">
            <wp:extent cx="4391247" cy="1498466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3172" cy="1505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19FE2" w14:textId="1B2C1DCC" w:rsidR="001458D3" w:rsidRDefault="009A4BAE" w:rsidP="001458D3">
      <w:pPr>
        <w:tabs>
          <w:tab w:val="left" w:pos="1080"/>
        </w:tabs>
        <w:spacing w:line="360" w:lineRule="auto"/>
      </w:pPr>
      <w:commentRangeStart w:id="29"/>
      <w:r>
        <w:rPr>
          <w:noProof/>
          <w:lang w:val="en-US"/>
        </w:rPr>
        <w:drawing>
          <wp:inline distT="0" distB="0" distL="0" distR="0" wp14:anchorId="3AD276AA" wp14:editId="476165BA">
            <wp:extent cx="6553779" cy="16573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54565" cy="165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9"/>
      <w:r>
        <w:rPr>
          <w:rStyle w:val="CommentReference"/>
        </w:rPr>
        <w:commentReference w:id="29"/>
      </w:r>
      <w:commentRangeStart w:id="30"/>
      <w:commentRangeEnd w:id="30"/>
      <w:r w:rsidR="00463EF0">
        <w:rPr>
          <w:rStyle w:val="CommentReference"/>
        </w:rPr>
        <w:commentReference w:id="30"/>
      </w:r>
    </w:p>
    <w:p w14:paraId="560F86B4" w14:textId="2222FCC8" w:rsidR="001458D3" w:rsidRDefault="001458D3" w:rsidP="001458D3">
      <w:pPr>
        <w:spacing w:line="360" w:lineRule="auto"/>
      </w:pPr>
    </w:p>
    <w:p w14:paraId="33485222" w14:textId="7883B525" w:rsidR="009119B3" w:rsidRDefault="009119B3" w:rsidP="001458D3">
      <w:pPr>
        <w:spacing w:line="360" w:lineRule="auto"/>
      </w:pPr>
    </w:p>
    <w:p w14:paraId="6FC941A0" w14:textId="16E79AA1" w:rsidR="009119B3" w:rsidRDefault="009119B3" w:rsidP="001458D3">
      <w:pPr>
        <w:spacing w:line="360" w:lineRule="auto"/>
      </w:pPr>
    </w:p>
    <w:p w14:paraId="4E23BD92" w14:textId="77777777" w:rsidR="009119B3" w:rsidRDefault="009119B3" w:rsidP="001458D3">
      <w:pPr>
        <w:spacing w:line="360" w:lineRule="auto"/>
      </w:pPr>
    </w:p>
    <w:p w14:paraId="2CAF8CEC" w14:textId="77777777" w:rsidR="001458D3" w:rsidRDefault="001458D3" w:rsidP="001458D3">
      <w:pPr>
        <w:rPr>
          <w:rFonts w:cs="Arial"/>
          <w:b/>
          <w:bCs/>
          <w:iCs/>
        </w:rPr>
      </w:pPr>
      <w:r w:rsidRPr="00A047F3">
        <w:rPr>
          <w:rFonts w:cs="Arial"/>
          <w:b/>
          <w:bCs/>
          <w:iCs/>
        </w:rPr>
        <w:t>Input</w:t>
      </w:r>
    </w:p>
    <w:p w14:paraId="65BDF1EE" w14:textId="77777777" w:rsidR="001458D3" w:rsidRPr="00A047F3" w:rsidRDefault="001458D3" w:rsidP="001458D3">
      <w:pPr>
        <w:rPr>
          <w:rFonts w:cs="Arial"/>
          <w:b/>
          <w:bCs/>
          <w:iCs/>
        </w:rPr>
      </w:pP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2128"/>
        <w:gridCol w:w="1195"/>
        <w:gridCol w:w="1586"/>
        <w:gridCol w:w="2235"/>
        <w:gridCol w:w="1373"/>
      </w:tblGrid>
      <w:tr w:rsidR="001458D3" w:rsidRPr="00572A8F" w14:paraId="0893DAFF" w14:textId="77777777" w:rsidTr="00737EEF">
        <w:trPr>
          <w:tblHeader/>
        </w:trPr>
        <w:tc>
          <w:tcPr>
            <w:tcW w:w="550" w:type="dxa"/>
            <w:shd w:val="pct20" w:color="auto" w:fill="auto"/>
          </w:tcPr>
          <w:p w14:paraId="42F71A24" w14:textId="77777777" w:rsidR="001458D3" w:rsidRPr="00572A8F" w:rsidRDefault="001458D3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lastRenderedPageBreak/>
              <w:t>S/N</w:t>
            </w:r>
          </w:p>
        </w:tc>
        <w:tc>
          <w:tcPr>
            <w:tcW w:w="1721" w:type="dxa"/>
            <w:shd w:val="pct20" w:color="auto" w:fill="auto"/>
          </w:tcPr>
          <w:p w14:paraId="1CB2B963" w14:textId="77777777" w:rsidR="001458D3" w:rsidRPr="00572A8F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1195" w:type="dxa"/>
            <w:shd w:val="pct20" w:color="auto" w:fill="auto"/>
          </w:tcPr>
          <w:p w14:paraId="0F7ECA6F" w14:textId="77777777" w:rsidR="001458D3" w:rsidRPr="00572A8F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ection Mode</w:t>
            </w:r>
          </w:p>
        </w:tc>
        <w:tc>
          <w:tcPr>
            <w:tcW w:w="1684" w:type="dxa"/>
            <w:shd w:val="pct20" w:color="auto" w:fill="auto"/>
          </w:tcPr>
          <w:p w14:paraId="0E28B209" w14:textId="77777777" w:rsidR="001458D3" w:rsidRPr="00572A8F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1622" w:type="dxa"/>
            <w:shd w:val="pct20" w:color="auto" w:fill="auto"/>
          </w:tcPr>
          <w:p w14:paraId="4A42AF1A" w14:textId="77777777" w:rsidR="001458D3" w:rsidRPr="00572A8F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fault Value</w:t>
            </w:r>
          </w:p>
        </w:tc>
        <w:tc>
          <w:tcPr>
            <w:tcW w:w="2295" w:type="dxa"/>
            <w:shd w:val="pct20" w:color="auto" w:fill="auto"/>
          </w:tcPr>
          <w:p w14:paraId="7B445C3F" w14:textId="77777777" w:rsidR="001458D3" w:rsidRPr="00572A8F" w:rsidRDefault="001458D3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Remarks</w:t>
            </w:r>
          </w:p>
        </w:tc>
      </w:tr>
      <w:tr w:rsidR="00604236" w:rsidRPr="00572A8F" w14:paraId="5C79C279" w14:textId="77777777" w:rsidTr="00737EEF">
        <w:tc>
          <w:tcPr>
            <w:tcW w:w="550" w:type="dxa"/>
          </w:tcPr>
          <w:p w14:paraId="2B4510BA" w14:textId="77777777" w:rsidR="00604236" w:rsidRPr="00572A8F" w:rsidRDefault="00604236" w:rsidP="00604236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1</w:t>
            </w:r>
          </w:p>
        </w:tc>
        <w:tc>
          <w:tcPr>
            <w:tcW w:w="1721" w:type="dxa"/>
            <w:shd w:val="clear" w:color="auto" w:fill="auto"/>
          </w:tcPr>
          <w:p w14:paraId="139F69DE" w14:textId="2D9529E8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From</w:t>
            </w:r>
          </w:p>
        </w:tc>
        <w:tc>
          <w:tcPr>
            <w:tcW w:w="1195" w:type="dxa"/>
            <w:shd w:val="clear" w:color="auto" w:fill="auto"/>
          </w:tcPr>
          <w:p w14:paraId="65AD2943" w14:textId="4E75831F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84" w:type="dxa"/>
            <w:shd w:val="clear" w:color="auto" w:fill="auto"/>
          </w:tcPr>
          <w:p w14:paraId="1CB00D4A" w14:textId="0D340DF0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622" w:type="dxa"/>
          </w:tcPr>
          <w:p w14:paraId="28FA8E13" w14:textId="33760335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2295" w:type="dxa"/>
            <w:shd w:val="clear" w:color="auto" w:fill="auto"/>
          </w:tcPr>
          <w:p w14:paraId="2F293F9A" w14:textId="3F4C3929" w:rsidR="00604236" w:rsidRPr="00572A8F" w:rsidRDefault="00463EF0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604236" w:rsidRPr="00572A8F" w14:paraId="1C2A5095" w14:textId="77777777" w:rsidTr="00737EEF">
        <w:tc>
          <w:tcPr>
            <w:tcW w:w="550" w:type="dxa"/>
          </w:tcPr>
          <w:p w14:paraId="46267964" w14:textId="77777777" w:rsidR="00604236" w:rsidRPr="00572A8F" w:rsidRDefault="00604236" w:rsidP="00604236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2</w:t>
            </w:r>
          </w:p>
        </w:tc>
        <w:tc>
          <w:tcPr>
            <w:tcW w:w="1721" w:type="dxa"/>
            <w:shd w:val="clear" w:color="auto" w:fill="auto"/>
          </w:tcPr>
          <w:p w14:paraId="4D0BDE93" w14:textId="5165D401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End</w:t>
            </w:r>
          </w:p>
        </w:tc>
        <w:tc>
          <w:tcPr>
            <w:tcW w:w="1195" w:type="dxa"/>
            <w:shd w:val="clear" w:color="auto" w:fill="auto"/>
          </w:tcPr>
          <w:p w14:paraId="5B6680CC" w14:textId="4A831CB4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84" w:type="dxa"/>
            <w:shd w:val="clear" w:color="auto" w:fill="auto"/>
          </w:tcPr>
          <w:p w14:paraId="0667F252" w14:textId="22F10646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622" w:type="dxa"/>
          </w:tcPr>
          <w:p w14:paraId="5CC7EFF4" w14:textId="138A7FF4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2295" w:type="dxa"/>
            <w:shd w:val="clear" w:color="auto" w:fill="auto"/>
          </w:tcPr>
          <w:p w14:paraId="7D4D5E5F" w14:textId="6A39A99E" w:rsidR="00604236" w:rsidRPr="00572A8F" w:rsidRDefault="00463EF0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604236" w:rsidRPr="00572A8F" w14:paraId="6EA4082E" w14:textId="77777777" w:rsidTr="00737EEF">
        <w:tc>
          <w:tcPr>
            <w:tcW w:w="550" w:type="dxa"/>
          </w:tcPr>
          <w:p w14:paraId="1E623787" w14:textId="77777777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 w:rsidRPr="00572A8F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1721" w:type="dxa"/>
            <w:shd w:val="clear" w:color="auto" w:fill="auto"/>
          </w:tcPr>
          <w:p w14:paraId="6E624701" w14:textId="77777777" w:rsidR="00604236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lyclinic</w:t>
            </w:r>
          </w:p>
          <w:p w14:paraId="57B5F9C7" w14:textId="77777777" w:rsidR="001B09AC" w:rsidRDefault="001B09AC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Instituition]</w:t>
            </w:r>
          </w:p>
          <w:p w14:paraId="10992D19" w14:textId="77777777" w:rsidR="001B09AC" w:rsidRDefault="001B09AC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InstituitionName]</w:t>
            </w:r>
          </w:p>
          <w:p w14:paraId="137673C3" w14:textId="77777777" w:rsidR="00057018" w:rsidRDefault="00057018" w:rsidP="00604236">
            <w:pPr>
              <w:rPr>
                <w:i/>
                <w:sz w:val="20"/>
                <w:szCs w:val="20"/>
              </w:rPr>
            </w:pPr>
          </w:p>
          <w:p w14:paraId="2B99AC98" w14:textId="77777777" w:rsidR="00057018" w:rsidRDefault="00057018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Linked by [SPKPaymentMaster]</w:t>
            </w:r>
          </w:p>
          <w:p w14:paraId="38F8EFE3" w14:textId="12B77112" w:rsidR="00057018" w:rsidRPr="00572A8F" w:rsidRDefault="00057018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PolyCode]</w:t>
            </w:r>
          </w:p>
        </w:tc>
        <w:tc>
          <w:tcPr>
            <w:tcW w:w="1195" w:type="dxa"/>
            <w:shd w:val="clear" w:color="auto" w:fill="auto"/>
          </w:tcPr>
          <w:p w14:paraId="4117B9FF" w14:textId="23EEC2D1" w:rsidR="00604236" w:rsidRPr="00572A8F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84" w:type="dxa"/>
            <w:shd w:val="clear" w:color="auto" w:fill="auto"/>
          </w:tcPr>
          <w:p w14:paraId="19B47F8E" w14:textId="27060358" w:rsidR="00604236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ukit Batok</w:t>
            </w:r>
          </w:p>
          <w:p w14:paraId="46474002" w14:textId="03A8A21C" w:rsidR="00604236" w:rsidRPr="00572A8F" w:rsidRDefault="00604236" w:rsidP="00604236">
            <w:pPr>
              <w:rPr>
                <w:i/>
                <w:sz w:val="20"/>
                <w:szCs w:val="20"/>
              </w:rPr>
            </w:pPr>
          </w:p>
        </w:tc>
        <w:tc>
          <w:tcPr>
            <w:tcW w:w="1622" w:type="dxa"/>
          </w:tcPr>
          <w:p w14:paraId="366F546F" w14:textId="1495893B" w:rsidR="00604236" w:rsidRPr="00572A8F" w:rsidRDefault="00FD38EB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  <w:tc>
          <w:tcPr>
            <w:tcW w:w="2295" w:type="dxa"/>
            <w:shd w:val="clear" w:color="auto" w:fill="auto"/>
          </w:tcPr>
          <w:p w14:paraId="6806F9A4" w14:textId="6FA0E81C" w:rsidR="00604236" w:rsidRPr="007958D8" w:rsidRDefault="00FD38EB" w:rsidP="0060423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</w:t>
            </w:r>
          </w:p>
        </w:tc>
      </w:tr>
      <w:tr w:rsidR="007958D8" w:rsidRPr="00572A8F" w14:paraId="3D5ABD2C" w14:textId="77777777" w:rsidTr="00737EEF">
        <w:tc>
          <w:tcPr>
            <w:tcW w:w="550" w:type="dxa"/>
          </w:tcPr>
          <w:p w14:paraId="60C569A7" w14:textId="28B6290D" w:rsidR="007958D8" w:rsidRDefault="00463EF0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1721" w:type="dxa"/>
            <w:shd w:val="clear" w:color="auto" w:fill="auto"/>
          </w:tcPr>
          <w:p w14:paraId="106A7AB8" w14:textId="77777777" w:rsidR="007958D8" w:rsidRDefault="007958D8" w:rsidP="0060423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iosk </w:t>
            </w:r>
            <w:commentRangeStart w:id="31"/>
            <w:r>
              <w:rPr>
                <w:sz w:val="20"/>
                <w:szCs w:val="20"/>
              </w:rPr>
              <w:t>ID</w:t>
            </w:r>
            <w:commentRangeEnd w:id="31"/>
            <w:r>
              <w:rPr>
                <w:rStyle w:val="CommentReference"/>
              </w:rPr>
              <w:commentReference w:id="31"/>
            </w:r>
          </w:p>
          <w:p w14:paraId="01C0CA2D" w14:textId="77777777" w:rsidR="001B09AC" w:rsidRDefault="001B09AC" w:rsidP="0060423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QsoftTerminal]</w:t>
            </w:r>
          </w:p>
          <w:p w14:paraId="10731279" w14:textId="524A1090" w:rsidR="001B09AC" w:rsidRPr="007958D8" w:rsidRDefault="001B09AC" w:rsidP="0060423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TerminalName]</w:t>
            </w:r>
          </w:p>
        </w:tc>
        <w:tc>
          <w:tcPr>
            <w:tcW w:w="1195" w:type="dxa"/>
            <w:shd w:val="clear" w:color="auto" w:fill="auto"/>
          </w:tcPr>
          <w:p w14:paraId="29986787" w14:textId="33B9CC0F" w:rsidR="007958D8" w:rsidRDefault="007958D8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84" w:type="dxa"/>
            <w:shd w:val="clear" w:color="auto" w:fill="auto"/>
          </w:tcPr>
          <w:p w14:paraId="56C86907" w14:textId="0AF577AE" w:rsidR="007958D8" w:rsidRDefault="007958D8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BK_KSK_</w:t>
            </w:r>
            <w:r w:rsidR="00463EF0">
              <w:rPr>
                <w:i/>
                <w:sz w:val="20"/>
                <w:szCs w:val="20"/>
              </w:rPr>
              <w:t>0</w:t>
            </w:r>
            <w:r>
              <w:rPr>
                <w:i/>
                <w:sz w:val="20"/>
                <w:szCs w:val="20"/>
              </w:rPr>
              <w:t>01</w:t>
            </w:r>
          </w:p>
        </w:tc>
        <w:tc>
          <w:tcPr>
            <w:tcW w:w="1622" w:type="dxa"/>
          </w:tcPr>
          <w:p w14:paraId="61721A37" w14:textId="3C3066F9" w:rsidR="007958D8" w:rsidRDefault="00122B62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</w:t>
            </w:r>
          </w:p>
        </w:tc>
        <w:tc>
          <w:tcPr>
            <w:tcW w:w="2295" w:type="dxa"/>
            <w:shd w:val="clear" w:color="auto" w:fill="auto"/>
          </w:tcPr>
          <w:p w14:paraId="7164A6AA" w14:textId="0FDCE7D2" w:rsidR="007958D8" w:rsidRPr="00572A8F" w:rsidRDefault="00463EF0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604236" w:rsidRPr="00572A8F" w14:paraId="7070628F" w14:textId="77777777" w:rsidTr="00737EEF">
        <w:tc>
          <w:tcPr>
            <w:tcW w:w="550" w:type="dxa"/>
          </w:tcPr>
          <w:p w14:paraId="4B37F843" w14:textId="05FD0B48" w:rsidR="00604236" w:rsidRPr="00572A8F" w:rsidRDefault="00463EF0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5</w:t>
            </w:r>
          </w:p>
        </w:tc>
        <w:tc>
          <w:tcPr>
            <w:tcW w:w="1721" w:type="dxa"/>
            <w:shd w:val="clear" w:color="auto" w:fill="auto"/>
          </w:tcPr>
          <w:p w14:paraId="17E8F0A0" w14:textId="77777777" w:rsidR="00604236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erminal ID</w:t>
            </w:r>
          </w:p>
          <w:p w14:paraId="0509B8C9" w14:textId="77777777" w:rsidR="007920EF" w:rsidRDefault="007920EF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Terminal]</w:t>
            </w:r>
          </w:p>
          <w:p w14:paraId="3D3BF031" w14:textId="2D643E1E" w:rsidR="007920EF" w:rsidRDefault="007920EF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NetTerminalName]</w:t>
            </w:r>
          </w:p>
        </w:tc>
        <w:tc>
          <w:tcPr>
            <w:tcW w:w="1195" w:type="dxa"/>
            <w:shd w:val="clear" w:color="auto" w:fill="auto"/>
          </w:tcPr>
          <w:p w14:paraId="3F7A5713" w14:textId="390858F4" w:rsidR="00604236" w:rsidRDefault="00604236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84" w:type="dxa"/>
            <w:shd w:val="clear" w:color="auto" w:fill="auto"/>
          </w:tcPr>
          <w:p w14:paraId="536B547C" w14:textId="1A9BEB02" w:rsidR="00604236" w:rsidRDefault="007958D8" w:rsidP="00604236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88676501-NETS</w:t>
            </w:r>
          </w:p>
        </w:tc>
        <w:tc>
          <w:tcPr>
            <w:tcW w:w="1622" w:type="dxa"/>
          </w:tcPr>
          <w:p w14:paraId="5794F80E" w14:textId="6AAB84AE" w:rsidR="00604236" w:rsidRPr="007958D8" w:rsidRDefault="007958D8" w:rsidP="00604236">
            <w:pPr>
              <w:rPr>
                <w:i/>
                <w:sz w:val="20"/>
                <w:szCs w:val="20"/>
              </w:rPr>
            </w:pPr>
            <w:commentRangeStart w:id="32"/>
            <w:commentRangeStart w:id="33"/>
            <w:commentRangeStart w:id="34"/>
            <w:r>
              <w:rPr>
                <w:i/>
                <w:sz w:val="20"/>
                <w:szCs w:val="20"/>
              </w:rPr>
              <w:t>ALL</w:t>
            </w:r>
            <w:commentRangeEnd w:id="32"/>
            <w:r>
              <w:rPr>
                <w:rStyle w:val="CommentReference"/>
              </w:rPr>
              <w:commentReference w:id="32"/>
            </w:r>
            <w:commentRangeEnd w:id="33"/>
            <w:r w:rsidR="00EA26E3">
              <w:rPr>
                <w:rStyle w:val="CommentReference"/>
              </w:rPr>
              <w:commentReference w:id="33"/>
            </w:r>
            <w:commentRangeEnd w:id="34"/>
            <w:r w:rsidR="003068ED">
              <w:rPr>
                <w:rStyle w:val="CommentReference"/>
              </w:rPr>
              <w:commentReference w:id="34"/>
            </w:r>
          </w:p>
        </w:tc>
        <w:tc>
          <w:tcPr>
            <w:tcW w:w="2295" w:type="dxa"/>
            <w:shd w:val="clear" w:color="auto" w:fill="auto"/>
          </w:tcPr>
          <w:p w14:paraId="08FD1738" w14:textId="57A67E0E" w:rsidR="00604236" w:rsidRPr="00572A8F" w:rsidRDefault="00841FDC">
            <w:pPr>
              <w:rPr>
                <w:i/>
                <w:sz w:val="20"/>
                <w:szCs w:val="20"/>
              </w:rPr>
            </w:pPr>
            <w:r w:rsidRPr="00841FDC">
              <w:rPr>
                <w:i/>
                <w:sz w:val="20"/>
                <w:szCs w:val="20"/>
              </w:rPr>
              <w:t xml:space="preserve">This is the specific device </w:t>
            </w:r>
            <w:r w:rsidRPr="00737EEF">
              <w:rPr>
                <w:i/>
                <w:sz w:val="20"/>
                <w:szCs w:val="20"/>
              </w:rPr>
              <w:t>ID</w:t>
            </w:r>
            <w:r w:rsidRPr="00841FDC">
              <w:rPr>
                <w:i/>
                <w:sz w:val="20"/>
                <w:szCs w:val="20"/>
              </w:rPr>
              <w:t xml:space="preserve"> </w:t>
            </w:r>
            <w:r w:rsidRPr="00737EEF">
              <w:rPr>
                <w:i/>
                <w:sz w:val="20"/>
                <w:szCs w:val="20"/>
              </w:rPr>
              <w:t>of a particular kiosk</w:t>
            </w:r>
            <w:r w:rsidRPr="00841FDC">
              <w:rPr>
                <w:i/>
                <w:sz w:val="20"/>
                <w:szCs w:val="20"/>
              </w:rPr>
              <w:t xml:space="preserve"> for the transaction.</w:t>
            </w:r>
          </w:p>
        </w:tc>
      </w:tr>
      <w:tr w:rsidR="006269D2" w:rsidRPr="00572A8F" w14:paraId="37686CAD" w14:textId="77777777" w:rsidTr="00737EEF">
        <w:tc>
          <w:tcPr>
            <w:tcW w:w="550" w:type="dxa"/>
          </w:tcPr>
          <w:p w14:paraId="4AEAED9A" w14:textId="0BF5E69F" w:rsidR="006269D2" w:rsidRDefault="00463EF0" w:rsidP="006269D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6</w:t>
            </w:r>
          </w:p>
        </w:tc>
        <w:tc>
          <w:tcPr>
            <w:tcW w:w="1721" w:type="dxa"/>
            <w:shd w:val="clear" w:color="auto" w:fill="auto"/>
          </w:tcPr>
          <w:p w14:paraId="78A93F00" w14:textId="77777777" w:rsidR="001B09AC" w:rsidRDefault="006269D2" w:rsidP="006269D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tient </w:t>
            </w:r>
            <w:commentRangeStart w:id="35"/>
            <w:commentRangeStart w:id="36"/>
            <w:r>
              <w:rPr>
                <w:sz w:val="20"/>
                <w:szCs w:val="20"/>
              </w:rPr>
              <w:t>MRN</w:t>
            </w:r>
            <w:commentRangeEnd w:id="35"/>
            <w:r>
              <w:rPr>
                <w:rStyle w:val="CommentReference"/>
              </w:rPr>
              <w:commentReference w:id="35"/>
            </w:r>
            <w:commentRangeEnd w:id="36"/>
          </w:p>
          <w:p w14:paraId="15B9D4EB" w14:textId="77777777" w:rsidR="001B09AC" w:rsidRDefault="001B09AC" w:rsidP="006269D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SPKPaymentMaster]</w:t>
            </w:r>
          </w:p>
          <w:p w14:paraId="31AA1CBD" w14:textId="545562E9" w:rsidR="006269D2" w:rsidRDefault="001B09AC" w:rsidP="006269D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PatientMRN]</w:t>
            </w:r>
            <w:r w:rsidR="00EA26E3">
              <w:rPr>
                <w:rStyle w:val="CommentReference"/>
              </w:rPr>
              <w:commentReference w:id="36"/>
            </w:r>
          </w:p>
        </w:tc>
        <w:tc>
          <w:tcPr>
            <w:tcW w:w="1195" w:type="dxa"/>
            <w:shd w:val="clear" w:color="auto" w:fill="auto"/>
          </w:tcPr>
          <w:p w14:paraId="661D58CC" w14:textId="77A8ABE0" w:rsidR="006269D2" w:rsidRDefault="006269D2" w:rsidP="006269D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Free entry</w:t>
            </w:r>
          </w:p>
        </w:tc>
        <w:tc>
          <w:tcPr>
            <w:tcW w:w="1684" w:type="dxa"/>
            <w:shd w:val="clear" w:color="auto" w:fill="auto"/>
          </w:tcPr>
          <w:p w14:paraId="0EE477A8" w14:textId="3D2910F0" w:rsidR="006269D2" w:rsidRDefault="006269D2" w:rsidP="006269D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S1234567J</w:t>
            </w:r>
          </w:p>
        </w:tc>
        <w:tc>
          <w:tcPr>
            <w:tcW w:w="1622" w:type="dxa"/>
          </w:tcPr>
          <w:p w14:paraId="6DCF30EF" w14:textId="77777777" w:rsidR="006269D2" w:rsidRDefault="006269D2" w:rsidP="006269D2">
            <w:pPr>
              <w:rPr>
                <w:i/>
                <w:sz w:val="20"/>
                <w:szCs w:val="20"/>
              </w:rPr>
            </w:pPr>
          </w:p>
        </w:tc>
        <w:tc>
          <w:tcPr>
            <w:tcW w:w="2295" w:type="dxa"/>
            <w:shd w:val="clear" w:color="auto" w:fill="auto"/>
          </w:tcPr>
          <w:p w14:paraId="409536E9" w14:textId="1CD6AC89" w:rsidR="006269D2" w:rsidRDefault="006269D2" w:rsidP="006269D2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f no input, then results return all patients.</w:t>
            </w:r>
          </w:p>
        </w:tc>
      </w:tr>
    </w:tbl>
    <w:p w14:paraId="521FCAEE" w14:textId="77777777" w:rsidR="001458D3" w:rsidRDefault="001458D3" w:rsidP="00737EEF"/>
    <w:p w14:paraId="28B8E5A1" w14:textId="56103FA4" w:rsidR="001458D3" w:rsidRDefault="001458D3" w:rsidP="00737EEF">
      <w:pPr>
        <w:rPr>
          <w:b/>
          <w:bCs/>
        </w:rPr>
      </w:pPr>
      <w:r w:rsidRPr="00737EEF">
        <w:rPr>
          <w:b/>
          <w:bCs/>
        </w:rPr>
        <w:t xml:space="preserve">Output </w:t>
      </w:r>
    </w:p>
    <w:p w14:paraId="48665690" w14:textId="61DA051E" w:rsidR="00B2726F" w:rsidRPr="00B2726F" w:rsidRDefault="00B2726F" w:rsidP="00B2726F">
      <w:r>
        <w:t>*Do note to filter outputs according to input criteria: Polyclinic, Kiosk &amp; terminal ID, Patient MRN, data range</w:t>
      </w:r>
      <w:r w:rsidR="00214484">
        <w:t xml:space="preserve">. </w:t>
      </w:r>
      <w:r w:rsidR="00214484" w:rsidRPr="00214484">
        <w:rPr>
          <w:b/>
          <w:bCs/>
        </w:rPr>
        <w:t>Output transaction er</w:t>
      </w:r>
      <w:r w:rsidR="005119C3">
        <w:rPr>
          <w:b/>
          <w:bCs/>
        </w:rPr>
        <w:t>ro</w:t>
      </w:r>
      <w:r w:rsidR="00214484" w:rsidRPr="00214484">
        <w:rPr>
          <w:b/>
          <w:bCs/>
        </w:rPr>
        <w:t>r only</w:t>
      </w:r>
      <w:r w:rsidR="00214484">
        <w:rPr>
          <w:b/>
          <w:bCs/>
        </w:rPr>
        <w:t xml:space="preserve"> – [SPKPaymentMaster][EPOSResponseStatus] is not 000</w:t>
      </w:r>
    </w:p>
    <w:p w14:paraId="584E0ACF" w14:textId="77777777" w:rsidR="001458D3" w:rsidRPr="009E6D67" w:rsidRDefault="001458D3" w:rsidP="001458D3"/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351"/>
        <w:gridCol w:w="2600"/>
        <w:gridCol w:w="3756"/>
      </w:tblGrid>
      <w:tr w:rsidR="001458D3" w:rsidRPr="009E6D67" w14:paraId="0F465461" w14:textId="77777777" w:rsidTr="00B94CB1">
        <w:trPr>
          <w:tblHeader/>
        </w:trPr>
        <w:tc>
          <w:tcPr>
            <w:tcW w:w="649" w:type="dxa"/>
            <w:shd w:val="pct20" w:color="auto" w:fill="auto"/>
          </w:tcPr>
          <w:p w14:paraId="45017F51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657E1147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2610" w:type="dxa"/>
            <w:shd w:val="pct20" w:color="auto" w:fill="auto"/>
          </w:tcPr>
          <w:p w14:paraId="3069BC3E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3780" w:type="dxa"/>
            <w:shd w:val="pct20" w:color="auto" w:fill="auto"/>
          </w:tcPr>
          <w:p w14:paraId="63675C21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1458D3" w:rsidRPr="009E6D67" w14:paraId="18A6E7A0" w14:textId="77777777" w:rsidTr="00B94CB1">
        <w:tc>
          <w:tcPr>
            <w:tcW w:w="649" w:type="dxa"/>
          </w:tcPr>
          <w:p w14:paraId="181FC06B" w14:textId="77777777" w:rsidR="001458D3" w:rsidRPr="009E6D67" w:rsidRDefault="001458D3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72D4C5D1" w14:textId="77777777" w:rsidR="001458D3" w:rsidRDefault="001458D3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nput Criteria</w:t>
            </w:r>
          </w:p>
          <w:p w14:paraId="15257EAC" w14:textId="427700B5" w:rsidR="00057018" w:rsidRPr="00057018" w:rsidRDefault="00057018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[To display the above input criteria when export to excel]</w:t>
            </w:r>
          </w:p>
        </w:tc>
        <w:tc>
          <w:tcPr>
            <w:tcW w:w="2610" w:type="dxa"/>
            <w:shd w:val="clear" w:color="auto" w:fill="auto"/>
          </w:tcPr>
          <w:p w14:paraId="5A794FFE" w14:textId="77777777" w:rsidR="001458D3" w:rsidRPr="009E6D67" w:rsidRDefault="001458D3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 per input</w:t>
            </w:r>
          </w:p>
        </w:tc>
        <w:tc>
          <w:tcPr>
            <w:tcW w:w="3780" w:type="dxa"/>
            <w:shd w:val="clear" w:color="auto" w:fill="auto"/>
          </w:tcPr>
          <w:p w14:paraId="7AFEB65C" w14:textId="77777777" w:rsidR="001458D3" w:rsidRPr="00FA7E6B" w:rsidRDefault="001458D3" w:rsidP="00B94CB1">
            <w:pPr>
              <w:rPr>
                <w:bCs/>
                <w:sz w:val="20"/>
                <w:szCs w:val="20"/>
              </w:rPr>
            </w:pPr>
            <w:r w:rsidRPr="00FA7E6B">
              <w:rPr>
                <w:bCs/>
                <w:sz w:val="20"/>
                <w:szCs w:val="20"/>
              </w:rPr>
              <w:t xml:space="preserve">Based on above input </w:t>
            </w:r>
            <w:r>
              <w:rPr>
                <w:bCs/>
                <w:sz w:val="20"/>
                <w:szCs w:val="20"/>
              </w:rPr>
              <w:t>fields (show in exported excel)</w:t>
            </w:r>
          </w:p>
        </w:tc>
      </w:tr>
      <w:tr w:rsidR="001458D3" w:rsidRPr="009E6D67" w14:paraId="575ABB7F" w14:textId="77777777" w:rsidTr="00B94CB1">
        <w:tc>
          <w:tcPr>
            <w:tcW w:w="649" w:type="dxa"/>
          </w:tcPr>
          <w:p w14:paraId="5610B6DF" w14:textId="77777777" w:rsidR="001458D3" w:rsidRPr="009E6D67" w:rsidRDefault="001458D3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5A44695E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tracted Date/ Time</w:t>
            </w:r>
          </w:p>
        </w:tc>
        <w:tc>
          <w:tcPr>
            <w:tcW w:w="2610" w:type="dxa"/>
            <w:shd w:val="clear" w:color="auto" w:fill="auto"/>
          </w:tcPr>
          <w:p w14:paraId="0D8B2B9F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3780" w:type="dxa"/>
            <w:shd w:val="clear" w:color="auto" w:fill="auto"/>
          </w:tcPr>
          <w:p w14:paraId="2F151887" w14:textId="77777777" w:rsidR="001458D3" w:rsidRPr="002312EF" w:rsidRDefault="001458D3" w:rsidP="00B94CB1">
            <w:pPr>
              <w:rPr>
                <w:bCs/>
                <w:sz w:val="20"/>
                <w:szCs w:val="20"/>
              </w:rPr>
            </w:pPr>
            <w:r w:rsidRPr="002312EF">
              <w:rPr>
                <w:bCs/>
                <w:sz w:val="20"/>
                <w:szCs w:val="20"/>
              </w:rPr>
              <w:t>Based on report generation date/time (show in exported excel)</w:t>
            </w:r>
          </w:p>
        </w:tc>
      </w:tr>
      <w:tr w:rsidR="001458D3" w:rsidRPr="009E6D67" w14:paraId="71D0F802" w14:textId="77777777" w:rsidTr="00B94CB1">
        <w:tc>
          <w:tcPr>
            <w:tcW w:w="649" w:type="dxa"/>
            <w:shd w:val="clear" w:color="auto" w:fill="D0CECE" w:themeFill="background2" w:themeFillShade="E6"/>
          </w:tcPr>
          <w:p w14:paraId="4ED7E9C7" w14:textId="77777777" w:rsidR="001458D3" w:rsidRPr="009E6D67" w:rsidRDefault="001458D3" w:rsidP="00B94CB1">
            <w:pPr>
              <w:rPr>
                <w:sz w:val="20"/>
                <w:szCs w:val="20"/>
              </w:rPr>
            </w:pPr>
          </w:p>
        </w:tc>
        <w:tc>
          <w:tcPr>
            <w:tcW w:w="2316" w:type="dxa"/>
            <w:shd w:val="clear" w:color="auto" w:fill="D0CECE" w:themeFill="background2" w:themeFillShade="E6"/>
          </w:tcPr>
          <w:p w14:paraId="4C304DAF" w14:textId="77777777" w:rsidR="001458D3" w:rsidRDefault="001458D3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D0CECE" w:themeFill="background2" w:themeFillShade="E6"/>
          </w:tcPr>
          <w:p w14:paraId="74211CF8" w14:textId="77777777" w:rsidR="001458D3" w:rsidRPr="009E6D67" w:rsidRDefault="001458D3" w:rsidP="00B94CB1">
            <w:pPr>
              <w:rPr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D0CECE" w:themeFill="background2" w:themeFillShade="E6"/>
          </w:tcPr>
          <w:p w14:paraId="3561539A" w14:textId="77777777" w:rsidR="001458D3" w:rsidRPr="002312EF" w:rsidRDefault="001458D3" w:rsidP="00B94CB1">
            <w:pPr>
              <w:rPr>
                <w:bCs/>
                <w:sz w:val="20"/>
                <w:szCs w:val="20"/>
              </w:rPr>
            </w:pPr>
          </w:p>
        </w:tc>
      </w:tr>
      <w:tr w:rsidR="001458D3" w:rsidRPr="009E6D67" w14:paraId="2A1DD8B9" w14:textId="77777777" w:rsidTr="00737EEF">
        <w:tc>
          <w:tcPr>
            <w:tcW w:w="649" w:type="dxa"/>
          </w:tcPr>
          <w:p w14:paraId="13FC3A82" w14:textId="293EC211" w:rsidR="001458D3" w:rsidRDefault="00463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5DF486C1" w14:textId="6A6303C8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Date/Time</w:t>
            </w:r>
          </w:p>
          <w:p w14:paraId="7394FC4D" w14:textId="7F7D42F9" w:rsidR="00057018" w:rsidRDefault="00057018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037F4FE9" w14:textId="53817384" w:rsidR="00057018" w:rsidRDefault="00057018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requestTime]</w:t>
            </w:r>
          </w:p>
          <w:p w14:paraId="4E5D5BE7" w14:textId="0DF07CE8" w:rsidR="00057018" w:rsidRDefault="00057018" w:rsidP="00B94CB1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6E9B7C1D" w14:textId="3D44B6B7" w:rsidR="001458D3" w:rsidRPr="002312EF" w:rsidRDefault="007958D8" w:rsidP="00B94CB1">
            <w:pPr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9/10</w:t>
            </w:r>
            <w:r w:rsidRPr="002312EF">
              <w:rPr>
                <w:sz w:val="20"/>
                <w:szCs w:val="20"/>
              </w:rPr>
              <w:t>/2019 11:10:00 AM</w:t>
            </w:r>
          </w:p>
        </w:tc>
        <w:tc>
          <w:tcPr>
            <w:tcW w:w="3780" w:type="dxa"/>
            <w:shd w:val="clear" w:color="auto" w:fill="auto"/>
          </w:tcPr>
          <w:p w14:paraId="5DF56483" w14:textId="23401F13" w:rsidR="001458D3" w:rsidRPr="002312EF" w:rsidRDefault="007958D8" w:rsidP="00B94CB1">
            <w:pPr>
              <w:rPr>
                <w:rFonts w:cs="Arial"/>
                <w:bCs/>
                <w:sz w:val="20"/>
                <w:szCs w:val="20"/>
              </w:rPr>
            </w:pPr>
            <w:commentRangeStart w:id="37"/>
            <w:r>
              <w:rPr>
                <w:rFonts w:cs="Arial"/>
                <w:bCs/>
                <w:sz w:val="20"/>
                <w:szCs w:val="20"/>
              </w:rPr>
              <w:t>Transaction</w:t>
            </w:r>
            <w:commentRangeEnd w:id="37"/>
            <w:r w:rsidR="00500872">
              <w:rPr>
                <w:rStyle w:val="CommentReference"/>
              </w:rPr>
              <w:commentReference w:id="37"/>
            </w:r>
            <w:r>
              <w:rPr>
                <w:rFonts w:cs="Arial"/>
                <w:bCs/>
                <w:sz w:val="20"/>
                <w:szCs w:val="20"/>
              </w:rPr>
              <w:t xml:space="preserve"> Date and Time</w:t>
            </w:r>
          </w:p>
        </w:tc>
      </w:tr>
      <w:tr w:rsidR="001458D3" w:rsidRPr="009E6D67" w14:paraId="3B962E3D" w14:textId="77777777" w:rsidTr="00737EEF">
        <w:tc>
          <w:tcPr>
            <w:tcW w:w="649" w:type="dxa"/>
          </w:tcPr>
          <w:p w14:paraId="560FF098" w14:textId="67A7DDFD" w:rsidR="001458D3" w:rsidRDefault="00463EF0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2316" w:type="dxa"/>
            <w:shd w:val="clear" w:color="auto" w:fill="auto"/>
          </w:tcPr>
          <w:p w14:paraId="3D50A71A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olyclinic</w:t>
            </w:r>
          </w:p>
          <w:p w14:paraId="3303C596" w14:textId="77777777" w:rsidR="00057018" w:rsidRDefault="00057018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Instituition]</w:t>
            </w:r>
          </w:p>
          <w:p w14:paraId="274FB317" w14:textId="77777777" w:rsidR="00057018" w:rsidRDefault="00057018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InstituitionName]</w:t>
            </w:r>
          </w:p>
          <w:p w14:paraId="1C1C812F" w14:textId="77777777" w:rsidR="00057018" w:rsidRDefault="00057018" w:rsidP="00B94CB1">
            <w:pPr>
              <w:rPr>
                <w:rFonts w:cs="Arial"/>
                <w:i/>
                <w:sz w:val="20"/>
                <w:szCs w:val="20"/>
              </w:rPr>
            </w:pPr>
          </w:p>
          <w:p w14:paraId="3C8DEAAF" w14:textId="37964D33" w:rsidR="00057018" w:rsidRDefault="00057018" w:rsidP="00B94CB1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2B7111E5" w14:textId="2DFC2E9E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neer</w:t>
            </w:r>
            <w:commentRangeStart w:id="38"/>
            <w:commentRangeEnd w:id="38"/>
            <w:r>
              <w:rPr>
                <w:rStyle w:val="CommentReference"/>
              </w:rPr>
              <w:commentReference w:id="38"/>
            </w:r>
          </w:p>
        </w:tc>
        <w:tc>
          <w:tcPr>
            <w:tcW w:w="3780" w:type="dxa"/>
            <w:shd w:val="clear" w:color="auto" w:fill="auto"/>
          </w:tcPr>
          <w:p w14:paraId="2BC83B42" w14:textId="3E9538F8" w:rsidR="001458D3" w:rsidRPr="002312EF" w:rsidRDefault="002A2EC4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Location </w:t>
            </w:r>
            <w:r w:rsidRPr="009A1422">
              <w:rPr>
                <w:rFonts w:cs="Arial"/>
                <w:bCs/>
                <w:sz w:val="20"/>
                <w:szCs w:val="20"/>
              </w:rPr>
              <w:t>(Consolidation of payment data of all domains for 1 Polyclinic.)</w:t>
            </w:r>
          </w:p>
        </w:tc>
      </w:tr>
      <w:tr w:rsidR="001458D3" w:rsidRPr="009E6D67" w14:paraId="36F1E5B7" w14:textId="77777777" w:rsidTr="00737EEF">
        <w:tc>
          <w:tcPr>
            <w:tcW w:w="649" w:type="dxa"/>
          </w:tcPr>
          <w:p w14:paraId="0B78BD25" w14:textId="7DB74633" w:rsidR="001458D3" w:rsidRDefault="00463EF0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316" w:type="dxa"/>
            <w:shd w:val="clear" w:color="auto" w:fill="auto"/>
          </w:tcPr>
          <w:p w14:paraId="329AD603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Kiosk Id</w:t>
            </w:r>
          </w:p>
          <w:p w14:paraId="38608317" w14:textId="77777777" w:rsidR="00102940" w:rsidRDefault="00102940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Terminal]</w:t>
            </w:r>
          </w:p>
          <w:p w14:paraId="52FA4B81" w14:textId="77777777" w:rsidR="00102940" w:rsidRDefault="00102940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TerminalName]</w:t>
            </w:r>
          </w:p>
          <w:p w14:paraId="2267FA5D" w14:textId="77777777" w:rsidR="00102940" w:rsidRDefault="00102940" w:rsidP="00B94CB1">
            <w:pPr>
              <w:rPr>
                <w:rFonts w:cs="Arial"/>
                <w:i/>
                <w:sz w:val="20"/>
                <w:szCs w:val="20"/>
              </w:rPr>
            </w:pPr>
          </w:p>
          <w:p w14:paraId="6657A22B" w14:textId="77777777" w:rsidR="00102940" w:rsidRDefault="00102940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Linked by [SPKPaymentMaster]</w:t>
            </w:r>
          </w:p>
          <w:p w14:paraId="31FCE5E5" w14:textId="632257CA" w:rsidR="00102940" w:rsidRDefault="00102940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TerminalId]</w:t>
            </w:r>
          </w:p>
        </w:tc>
        <w:tc>
          <w:tcPr>
            <w:tcW w:w="2610" w:type="dxa"/>
            <w:shd w:val="clear" w:color="auto" w:fill="auto"/>
          </w:tcPr>
          <w:p w14:paraId="4E0C5789" w14:textId="667D9D73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_KSK_0</w:t>
            </w:r>
            <w:r w:rsidR="00463EF0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3780" w:type="dxa"/>
            <w:shd w:val="clear" w:color="auto" w:fill="auto"/>
          </w:tcPr>
          <w:p w14:paraId="4A86F856" w14:textId="1FD7090C" w:rsidR="001458D3" w:rsidRPr="002312EF" w:rsidRDefault="00C22B0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nternal Kiosk ID</w:t>
            </w:r>
          </w:p>
        </w:tc>
      </w:tr>
      <w:tr w:rsidR="001458D3" w:rsidRPr="009E6D67" w14:paraId="33F41491" w14:textId="77777777" w:rsidTr="00737EEF">
        <w:tc>
          <w:tcPr>
            <w:tcW w:w="649" w:type="dxa"/>
          </w:tcPr>
          <w:p w14:paraId="79067B96" w14:textId="7B0D16FF" w:rsidR="001458D3" w:rsidRDefault="00463EF0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16" w:type="dxa"/>
            <w:shd w:val="clear" w:color="auto" w:fill="auto"/>
          </w:tcPr>
          <w:p w14:paraId="1FB553A9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SPK Ref No.</w:t>
            </w:r>
          </w:p>
          <w:p w14:paraId="3D1656E5" w14:textId="77777777" w:rsidR="00881DB0" w:rsidRDefault="00881DB0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5C4DDB3C" w14:textId="77777777" w:rsidR="007920EF" w:rsidRDefault="007920EF" w:rsidP="00B94CB1">
            <w:pPr>
              <w:rPr>
                <w:rFonts w:cs="Arial"/>
                <w:i/>
                <w:sz w:val="20"/>
                <w:szCs w:val="20"/>
              </w:rPr>
            </w:pPr>
          </w:p>
          <w:p w14:paraId="08C02F18" w14:textId="58A5662E" w:rsidR="00881DB0" w:rsidRDefault="00881DB0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KioskId] + [PaymentMasterId]</w:t>
            </w:r>
          </w:p>
        </w:tc>
        <w:tc>
          <w:tcPr>
            <w:tcW w:w="2610" w:type="dxa"/>
            <w:shd w:val="clear" w:color="auto" w:fill="auto"/>
          </w:tcPr>
          <w:p w14:paraId="4FDB5A19" w14:textId="7C0E2A3A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_KSK_0</w:t>
            </w:r>
            <w:r w:rsidR="00463EF0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1-19102019123456</w:t>
            </w:r>
          </w:p>
        </w:tc>
        <w:tc>
          <w:tcPr>
            <w:tcW w:w="3780" w:type="dxa"/>
            <w:shd w:val="clear" w:color="auto" w:fill="auto"/>
          </w:tcPr>
          <w:p w14:paraId="2D1C5BA2" w14:textId="2060A2AC" w:rsidR="001458D3" w:rsidRPr="002312EF" w:rsidRDefault="00500872" w:rsidP="00500872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nternal Transaction Reference number</w:t>
            </w:r>
          </w:p>
        </w:tc>
      </w:tr>
      <w:tr w:rsidR="001458D3" w:rsidRPr="009E6D67" w14:paraId="442592BD" w14:textId="77777777" w:rsidTr="00737EEF">
        <w:tc>
          <w:tcPr>
            <w:tcW w:w="649" w:type="dxa"/>
          </w:tcPr>
          <w:p w14:paraId="35C5D9CA" w14:textId="40383A3C" w:rsidR="001458D3" w:rsidRDefault="00463EF0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316" w:type="dxa"/>
            <w:shd w:val="clear" w:color="auto" w:fill="auto"/>
          </w:tcPr>
          <w:p w14:paraId="637A5319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atient MRN</w:t>
            </w:r>
          </w:p>
          <w:p w14:paraId="6E40F1AE" w14:textId="77777777" w:rsidR="00E459FB" w:rsidRDefault="00E459F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0240EF6E" w14:textId="6392350E" w:rsidR="00E459FB" w:rsidRDefault="00E459F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tientMRN]</w:t>
            </w:r>
          </w:p>
        </w:tc>
        <w:tc>
          <w:tcPr>
            <w:tcW w:w="2610" w:type="dxa"/>
            <w:shd w:val="clear" w:color="auto" w:fill="auto"/>
          </w:tcPr>
          <w:p w14:paraId="102E08A9" w14:textId="3C193AC3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S1234567G</w:t>
            </w:r>
          </w:p>
        </w:tc>
        <w:tc>
          <w:tcPr>
            <w:tcW w:w="3780" w:type="dxa"/>
            <w:shd w:val="clear" w:color="auto" w:fill="auto"/>
          </w:tcPr>
          <w:p w14:paraId="510EE9A0" w14:textId="3403BF90" w:rsidR="00C22B0A" w:rsidRPr="002312EF" w:rsidRDefault="00C22B0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1458D3" w:rsidRPr="009E6D67" w14:paraId="1F74A762" w14:textId="77777777" w:rsidTr="00737EEF">
        <w:tc>
          <w:tcPr>
            <w:tcW w:w="649" w:type="dxa"/>
          </w:tcPr>
          <w:p w14:paraId="707B40E9" w14:textId="481EE48A" w:rsidR="001458D3" w:rsidRDefault="00463EF0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316" w:type="dxa"/>
            <w:shd w:val="clear" w:color="auto" w:fill="auto"/>
          </w:tcPr>
          <w:p w14:paraId="543FBCB2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atient name</w:t>
            </w:r>
          </w:p>
          <w:p w14:paraId="4B9091E6" w14:textId="77777777" w:rsidR="00E459FB" w:rsidRDefault="00E459F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43762C32" w14:textId="4573C15A" w:rsidR="00E459FB" w:rsidRDefault="00E459F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tientName]</w:t>
            </w:r>
          </w:p>
        </w:tc>
        <w:tc>
          <w:tcPr>
            <w:tcW w:w="2610" w:type="dxa"/>
            <w:shd w:val="clear" w:color="auto" w:fill="auto"/>
          </w:tcPr>
          <w:p w14:paraId="278A5641" w14:textId="185CD9EB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an Ah Bee</w:t>
            </w:r>
          </w:p>
        </w:tc>
        <w:tc>
          <w:tcPr>
            <w:tcW w:w="3780" w:type="dxa"/>
            <w:shd w:val="clear" w:color="auto" w:fill="auto"/>
          </w:tcPr>
          <w:p w14:paraId="011BB829" w14:textId="0ED8D5E0" w:rsidR="001458D3" w:rsidRPr="002312EF" w:rsidRDefault="00C22B0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1458D3" w:rsidRPr="009E6D67" w14:paraId="2EF0F041" w14:textId="77777777" w:rsidTr="00737EEF">
        <w:tc>
          <w:tcPr>
            <w:tcW w:w="649" w:type="dxa"/>
          </w:tcPr>
          <w:p w14:paraId="59460DB4" w14:textId="64326CAE" w:rsidR="001458D3" w:rsidRDefault="00463EF0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316" w:type="dxa"/>
            <w:shd w:val="clear" w:color="auto" w:fill="auto"/>
          </w:tcPr>
          <w:p w14:paraId="2082A9F2" w14:textId="77777777" w:rsidR="001458D3" w:rsidRPr="007920EF" w:rsidRDefault="00604236" w:rsidP="00B94CB1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7920EF">
              <w:rPr>
                <w:rFonts w:cs="Arial"/>
                <w:i/>
                <w:strike/>
                <w:sz w:val="20"/>
                <w:szCs w:val="20"/>
              </w:rPr>
              <w:t>Contact Name</w:t>
            </w:r>
          </w:p>
          <w:p w14:paraId="6F889315" w14:textId="79933C71" w:rsidR="004122FA" w:rsidRPr="007920EF" w:rsidRDefault="004122FA" w:rsidP="00B94CB1">
            <w:pPr>
              <w:rPr>
                <w:rFonts w:cs="Arial"/>
                <w:i/>
                <w:strike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657F894F" w14:textId="0DE735AE" w:rsidR="001458D3" w:rsidRPr="002312EF" w:rsidRDefault="00C22B0A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an Lee Lee</w:t>
            </w:r>
          </w:p>
        </w:tc>
        <w:tc>
          <w:tcPr>
            <w:tcW w:w="3780" w:type="dxa"/>
            <w:shd w:val="clear" w:color="auto" w:fill="auto"/>
          </w:tcPr>
          <w:p w14:paraId="68C37F20" w14:textId="3A62D5FF" w:rsidR="001458D3" w:rsidRPr="002312EF" w:rsidRDefault="00500872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If contacts page prompted on kiosk </w:t>
            </w:r>
            <w:r w:rsidR="00C22B0A">
              <w:rPr>
                <w:rFonts w:cs="Arial"/>
                <w:bCs/>
                <w:sz w:val="20"/>
                <w:szCs w:val="20"/>
              </w:rPr>
              <w:t>and</w:t>
            </w:r>
            <w:r>
              <w:rPr>
                <w:rFonts w:cs="Arial"/>
                <w:bCs/>
                <w:sz w:val="20"/>
                <w:szCs w:val="20"/>
              </w:rPr>
              <w:t xml:space="preserve"> ent</w:t>
            </w:r>
            <w:r w:rsidR="00C22B0A">
              <w:rPr>
                <w:rFonts w:cs="Arial"/>
                <w:bCs/>
                <w:sz w:val="20"/>
                <w:szCs w:val="20"/>
              </w:rPr>
              <w:t>ered</w:t>
            </w:r>
          </w:p>
        </w:tc>
      </w:tr>
      <w:tr w:rsidR="001458D3" w:rsidRPr="009E6D67" w14:paraId="497BB67F" w14:textId="77777777" w:rsidTr="00737EEF">
        <w:tc>
          <w:tcPr>
            <w:tcW w:w="649" w:type="dxa"/>
          </w:tcPr>
          <w:p w14:paraId="6C3DAA3A" w14:textId="7CB86CAD" w:rsidR="001458D3" w:rsidRDefault="00463EF0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316" w:type="dxa"/>
            <w:shd w:val="clear" w:color="auto" w:fill="auto"/>
          </w:tcPr>
          <w:p w14:paraId="14B87141" w14:textId="7F42F5FC" w:rsidR="001458D3" w:rsidRPr="007920EF" w:rsidRDefault="00604236" w:rsidP="00B94CB1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7920EF">
              <w:rPr>
                <w:rFonts w:cs="Arial"/>
                <w:i/>
                <w:strike/>
                <w:sz w:val="20"/>
                <w:szCs w:val="20"/>
              </w:rPr>
              <w:t>Contact No.</w:t>
            </w:r>
          </w:p>
        </w:tc>
        <w:tc>
          <w:tcPr>
            <w:tcW w:w="2610" w:type="dxa"/>
            <w:shd w:val="clear" w:color="auto" w:fill="auto"/>
          </w:tcPr>
          <w:p w14:paraId="02DD7999" w14:textId="60D042A3" w:rsidR="001458D3" w:rsidRPr="002312EF" w:rsidRDefault="00C22B0A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91234567</w:t>
            </w:r>
          </w:p>
        </w:tc>
        <w:tc>
          <w:tcPr>
            <w:tcW w:w="3780" w:type="dxa"/>
            <w:shd w:val="clear" w:color="auto" w:fill="auto"/>
          </w:tcPr>
          <w:p w14:paraId="058E91CA" w14:textId="4A2E2F45" w:rsidR="001458D3" w:rsidRPr="002312EF" w:rsidRDefault="00500872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If contacts page prompted on kiosk </w:t>
            </w:r>
            <w:r w:rsidR="00C22B0A">
              <w:rPr>
                <w:rFonts w:cs="Arial"/>
                <w:bCs/>
                <w:sz w:val="20"/>
                <w:szCs w:val="20"/>
              </w:rPr>
              <w:t>and entered</w:t>
            </w:r>
          </w:p>
        </w:tc>
      </w:tr>
      <w:tr w:rsidR="001458D3" w:rsidRPr="009E6D67" w14:paraId="33A9AFBB" w14:textId="77777777" w:rsidTr="00737EEF">
        <w:tc>
          <w:tcPr>
            <w:tcW w:w="649" w:type="dxa"/>
          </w:tcPr>
          <w:p w14:paraId="2A14F4E1" w14:textId="68D83ECF" w:rsidR="001458D3" w:rsidRDefault="00463EF0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2316" w:type="dxa"/>
            <w:shd w:val="clear" w:color="auto" w:fill="auto"/>
          </w:tcPr>
          <w:p w14:paraId="59AE032A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ayment Mode</w:t>
            </w:r>
          </w:p>
          <w:p w14:paraId="3B9A2BD9" w14:textId="77777777" w:rsidR="004122FA" w:rsidRDefault="004122FA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ode]</w:t>
            </w:r>
          </w:p>
          <w:p w14:paraId="010322A0" w14:textId="0A27EC29" w:rsidR="004122FA" w:rsidRDefault="004122FA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Description]</w:t>
            </w:r>
          </w:p>
        </w:tc>
        <w:tc>
          <w:tcPr>
            <w:tcW w:w="2610" w:type="dxa"/>
            <w:shd w:val="clear" w:color="auto" w:fill="auto"/>
          </w:tcPr>
          <w:p w14:paraId="70540127" w14:textId="179C95A6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NETS</w:t>
            </w:r>
          </w:p>
        </w:tc>
        <w:tc>
          <w:tcPr>
            <w:tcW w:w="3780" w:type="dxa"/>
            <w:shd w:val="clear" w:color="auto" w:fill="auto"/>
          </w:tcPr>
          <w:p w14:paraId="61BD3BBD" w14:textId="7A031864" w:rsidR="001458D3" w:rsidRPr="002312EF" w:rsidRDefault="00C22B0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1458D3" w:rsidRPr="009E6D67" w14:paraId="4C733B0F" w14:textId="77777777" w:rsidTr="00737EEF">
        <w:tc>
          <w:tcPr>
            <w:tcW w:w="649" w:type="dxa"/>
          </w:tcPr>
          <w:p w14:paraId="0FC76C42" w14:textId="4AEE75BF" w:rsidR="001458D3" w:rsidRDefault="001458D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463EF0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316" w:type="dxa"/>
            <w:shd w:val="clear" w:color="auto" w:fill="auto"/>
          </w:tcPr>
          <w:p w14:paraId="6934DF06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erminal ID</w:t>
            </w:r>
          </w:p>
          <w:p w14:paraId="5AD27426" w14:textId="77777777" w:rsidR="007920EF" w:rsidRDefault="007920EF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7090D2DA" w14:textId="533257AC" w:rsidR="007920EF" w:rsidRDefault="007920EF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[NetTerminalId]</w:t>
            </w:r>
          </w:p>
        </w:tc>
        <w:tc>
          <w:tcPr>
            <w:tcW w:w="2610" w:type="dxa"/>
            <w:shd w:val="clear" w:color="auto" w:fill="auto"/>
          </w:tcPr>
          <w:p w14:paraId="7EF5DBD8" w14:textId="02A5F898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88676501-NETS</w:t>
            </w:r>
          </w:p>
        </w:tc>
        <w:tc>
          <w:tcPr>
            <w:tcW w:w="3780" w:type="dxa"/>
            <w:shd w:val="clear" w:color="auto" w:fill="auto"/>
          </w:tcPr>
          <w:p w14:paraId="38FFE7FA" w14:textId="0BCA9F21" w:rsidR="001458D3" w:rsidRPr="002312EF" w:rsidRDefault="00500872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This is the specific device </w:t>
            </w:r>
            <w:r w:rsidR="00C22B0A">
              <w:rPr>
                <w:i/>
                <w:sz w:val="20"/>
                <w:szCs w:val="20"/>
              </w:rPr>
              <w:t xml:space="preserve">ID </w:t>
            </w:r>
            <w:r>
              <w:rPr>
                <w:i/>
                <w:sz w:val="20"/>
                <w:szCs w:val="20"/>
              </w:rPr>
              <w:t>within the kiosk for the transaction.</w:t>
            </w:r>
          </w:p>
        </w:tc>
      </w:tr>
      <w:tr w:rsidR="001458D3" w:rsidRPr="009E6D67" w14:paraId="64CC9F19" w14:textId="77777777" w:rsidTr="00737EEF">
        <w:tc>
          <w:tcPr>
            <w:tcW w:w="649" w:type="dxa"/>
          </w:tcPr>
          <w:p w14:paraId="7BAD9519" w14:textId="39280577" w:rsidR="001458D3" w:rsidRDefault="001458D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463EF0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199A1137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ransaction Ref. No.</w:t>
            </w:r>
          </w:p>
          <w:p w14:paraId="67DF1D1F" w14:textId="77777777" w:rsidR="007920EF" w:rsidRDefault="007920EF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4D3DDA71" w14:textId="5154D4F8" w:rsidR="007920EF" w:rsidRDefault="007920EF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NetTransactionRefNo]</w:t>
            </w:r>
          </w:p>
        </w:tc>
        <w:tc>
          <w:tcPr>
            <w:tcW w:w="2610" w:type="dxa"/>
            <w:shd w:val="clear" w:color="auto" w:fill="auto"/>
          </w:tcPr>
          <w:p w14:paraId="58F1EC5A" w14:textId="57AAF857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20632</w:t>
            </w:r>
          </w:p>
        </w:tc>
        <w:tc>
          <w:tcPr>
            <w:tcW w:w="3780" w:type="dxa"/>
            <w:shd w:val="clear" w:color="auto" w:fill="auto"/>
          </w:tcPr>
          <w:p w14:paraId="54052797" w14:textId="52E48900" w:rsidR="001458D3" w:rsidRPr="002312EF" w:rsidRDefault="00500872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External Transaction Reference number</w:t>
            </w:r>
          </w:p>
        </w:tc>
      </w:tr>
      <w:tr w:rsidR="001458D3" w:rsidRPr="009E6D67" w14:paraId="6655131A" w14:textId="77777777" w:rsidTr="00737EEF">
        <w:tc>
          <w:tcPr>
            <w:tcW w:w="649" w:type="dxa"/>
          </w:tcPr>
          <w:p w14:paraId="19007AB8" w14:textId="4F668158" w:rsidR="001458D3" w:rsidRDefault="001458D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463EF0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6CD2DE42" w14:textId="77777777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Bill Number &amp; Amount</w:t>
            </w:r>
          </w:p>
          <w:p w14:paraId="7A19C97E" w14:textId="77777777" w:rsidR="005F368B" w:rsidRDefault="005F368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Info]</w:t>
            </w:r>
          </w:p>
          <w:p w14:paraId="118424C7" w14:textId="77777777" w:rsidR="005F368B" w:rsidRDefault="005F368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BillNumber]</w:t>
            </w:r>
          </w:p>
          <w:p w14:paraId="03254F36" w14:textId="77777777" w:rsidR="005F368B" w:rsidRDefault="005F368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  <w:p w14:paraId="7A2DA99C" w14:textId="77777777" w:rsidR="005F368B" w:rsidRDefault="005F368B" w:rsidP="00B94CB1">
            <w:pPr>
              <w:rPr>
                <w:rFonts w:cs="Arial"/>
                <w:i/>
                <w:sz w:val="20"/>
                <w:szCs w:val="20"/>
              </w:rPr>
            </w:pPr>
          </w:p>
          <w:p w14:paraId="53D4CBF1" w14:textId="77777777" w:rsidR="005F368B" w:rsidRDefault="005F368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Linked by [SPKPaymentMaster]</w:t>
            </w:r>
          </w:p>
          <w:p w14:paraId="4270A941" w14:textId="38446F80" w:rsidR="005F368B" w:rsidRDefault="005F368B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ymentInfoId]</w:t>
            </w:r>
          </w:p>
        </w:tc>
        <w:tc>
          <w:tcPr>
            <w:tcW w:w="2610" w:type="dxa"/>
            <w:shd w:val="clear" w:color="auto" w:fill="auto"/>
          </w:tcPr>
          <w:p w14:paraId="7719F63B" w14:textId="02EFFBDF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A18123231: $40.00</w:t>
            </w:r>
          </w:p>
        </w:tc>
        <w:tc>
          <w:tcPr>
            <w:tcW w:w="3780" w:type="dxa"/>
            <w:shd w:val="clear" w:color="auto" w:fill="auto"/>
          </w:tcPr>
          <w:p w14:paraId="3A082A8C" w14:textId="5B2CAFF5" w:rsidR="001458D3" w:rsidRPr="002312EF" w:rsidRDefault="00C22B0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Note there could be multiple bills paid in one </w:t>
            </w:r>
            <w:commentRangeStart w:id="39"/>
            <w:r>
              <w:rPr>
                <w:rFonts w:cs="Arial"/>
                <w:bCs/>
                <w:sz w:val="20"/>
                <w:szCs w:val="20"/>
              </w:rPr>
              <w:t>transaction</w:t>
            </w:r>
            <w:commentRangeEnd w:id="39"/>
            <w:r>
              <w:rPr>
                <w:rStyle w:val="CommentReference"/>
              </w:rPr>
              <w:commentReference w:id="39"/>
            </w:r>
          </w:p>
        </w:tc>
      </w:tr>
      <w:tr w:rsidR="001458D3" w:rsidRPr="009E6D67" w14:paraId="644AE135" w14:textId="77777777" w:rsidTr="00737EEF">
        <w:tc>
          <w:tcPr>
            <w:tcW w:w="649" w:type="dxa"/>
          </w:tcPr>
          <w:p w14:paraId="68CAA8E8" w14:textId="2A7CE204" w:rsidR="001458D3" w:rsidRDefault="001458D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</w:t>
            </w:r>
            <w:r w:rsidR="00463EF0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2316" w:type="dxa"/>
            <w:shd w:val="clear" w:color="auto" w:fill="auto"/>
          </w:tcPr>
          <w:p w14:paraId="41BEABAA" w14:textId="7A61DFEF" w:rsidR="001458D3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No. of Deduction</w:t>
            </w:r>
          </w:p>
        </w:tc>
        <w:tc>
          <w:tcPr>
            <w:tcW w:w="2610" w:type="dxa"/>
            <w:shd w:val="clear" w:color="auto" w:fill="auto"/>
          </w:tcPr>
          <w:p w14:paraId="4ACC7B5D" w14:textId="4B9E4312" w:rsidR="001458D3" w:rsidRPr="002312EF" w:rsidRDefault="0050087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3780" w:type="dxa"/>
            <w:shd w:val="clear" w:color="auto" w:fill="auto"/>
          </w:tcPr>
          <w:p w14:paraId="21A57A20" w14:textId="13F76D27" w:rsidR="001458D3" w:rsidRPr="002312EF" w:rsidRDefault="006D758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isplays 2 if there is a double deduction for a transaction</w:t>
            </w:r>
          </w:p>
        </w:tc>
      </w:tr>
      <w:tr w:rsidR="009B11D4" w:rsidRPr="009E6D67" w14:paraId="01F1C09C" w14:textId="77777777" w:rsidTr="00737EEF">
        <w:tc>
          <w:tcPr>
            <w:tcW w:w="649" w:type="dxa"/>
          </w:tcPr>
          <w:p w14:paraId="0D1A0585" w14:textId="578FA1E8" w:rsidR="009B11D4" w:rsidRDefault="009B11D4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lastRenderedPageBreak/>
              <w:t>14</w:t>
            </w:r>
          </w:p>
        </w:tc>
        <w:tc>
          <w:tcPr>
            <w:tcW w:w="2316" w:type="dxa"/>
            <w:shd w:val="clear" w:color="auto" w:fill="auto"/>
          </w:tcPr>
          <w:p w14:paraId="75BFC7C7" w14:textId="77777777" w:rsidR="009B11D4" w:rsidRDefault="0022129D" w:rsidP="00B94CB1">
            <w:pPr>
              <w:rPr>
                <w:rFonts w:cs="Arial"/>
                <w:i/>
                <w:sz w:val="20"/>
                <w:szCs w:val="20"/>
              </w:rPr>
            </w:pPr>
            <w:r w:rsidRPr="00737EEF">
              <w:rPr>
                <w:rFonts w:cs="Arial"/>
                <w:i/>
                <w:strike/>
                <w:sz w:val="20"/>
                <w:szCs w:val="20"/>
              </w:rPr>
              <w:t xml:space="preserve">EPOS </w:t>
            </w:r>
            <w:r>
              <w:rPr>
                <w:rFonts w:cs="Arial"/>
                <w:i/>
                <w:sz w:val="20"/>
                <w:szCs w:val="20"/>
              </w:rPr>
              <w:t>Error Code</w:t>
            </w:r>
          </w:p>
          <w:p w14:paraId="09AECD05" w14:textId="77777777" w:rsidR="00171AE5" w:rsidRDefault="00171AE5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75AF68A8" w14:textId="77777777" w:rsidR="00171AE5" w:rsidRDefault="00171AE5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EPOSResponseStatus]</w:t>
            </w:r>
          </w:p>
          <w:p w14:paraId="1D687B7B" w14:textId="77777777" w:rsidR="00171AE5" w:rsidRDefault="00171AE5" w:rsidP="00B94CB1">
            <w:pPr>
              <w:rPr>
                <w:rFonts w:cs="Arial"/>
                <w:i/>
                <w:sz w:val="20"/>
                <w:szCs w:val="20"/>
              </w:rPr>
            </w:pPr>
          </w:p>
          <w:p w14:paraId="3A52842D" w14:textId="0D7388E8" w:rsidR="00171AE5" w:rsidRDefault="00171AE5" w:rsidP="00B94CB1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7BFA5159" w14:textId="768FE018" w:rsidR="009B11D4" w:rsidRDefault="0022129D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  <w:r w:rsidR="006011E3">
              <w:rPr>
                <w:bCs/>
                <w:sz w:val="20"/>
                <w:szCs w:val="20"/>
              </w:rPr>
              <w:t>14</w:t>
            </w:r>
            <w:r>
              <w:rPr>
                <w:bCs/>
                <w:sz w:val="20"/>
                <w:szCs w:val="20"/>
              </w:rPr>
              <w:t>,</w:t>
            </w:r>
          </w:p>
          <w:p w14:paraId="0AA5896B" w14:textId="7D60CF6F" w:rsidR="0022129D" w:rsidRDefault="0022129D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</w:t>
            </w:r>
            <w:r w:rsidR="006011E3">
              <w:rPr>
                <w:bCs/>
                <w:sz w:val="20"/>
                <w:szCs w:val="20"/>
              </w:rPr>
              <w:t>0</w:t>
            </w:r>
            <w:r w:rsidR="00BD6A9B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3780" w:type="dxa"/>
            <w:shd w:val="clear" w:color="auto" w:fill="auto"/>
          </w:tcPr>
          <w:p w14:paraId="0B9583E6" w14:textId="7CB56EAF" w:rsidR="009B11D4" w:rsidDel="006D758A" w:rsidRDefault="00A66517" w:rsidP="00B94CB1">
            <w:pPr>
              <w:rPr>
                <w:rFonts w:cs="Arial"/>
                <w:bCs/>
                <w:sz w:val="20"/>
                <w:szCs w:val="20"/>
              </w:rPr>
            </w:pPr>
            <w:commentRangeStart w:id="40"/>
            <w:r>
              <w:rPr>
                <w:rFonts w:cs="Arial"/>
                <w:bCs/>
                <w:sz w:val="20"/>
                <w:szCs w:val="20"/>
              </w:rPr>
              <w:t>Displays</w:t>
            </w:r>
            <w:commentRangeEnd w:id="40"/>
            <w:r w:rsidR="0022129D">
              <w:rPr>
                <w:rStyle w:val="CommentReference"/>
              </w:rPr>
              <w:commentReference w:id="40"/>
            </w:r>
            <w:r>
              <w:rPr>
                <w:rFonts w:cs="Arial"/>
                <w:bCs/>
                <w:sz w:val="20"/>
                <w:szCs w:val="20"/>
              </w:rPr>
              <w:t xml:space="preserve"> the Error </w:t>
            </w:r>
            <w:r w:rsidR="006B0F2F">
              <w:rPr>
                <w:rFonts w:cs="Arial"/>
                <w:bCs/>
                <w:sz w:val="20"/>
                <w:szCs w:val="20"/>
              </w:rPr>
              <w:t>Code</w:t>
            </w:r>
            <w:r w:rsidR="0022129D">
              <w:rPr>
                <w:rFonts w:cs="Arial"/>
                <w:bCs/>
                <w:sz w:val="20"/>
                <w:szCs w:val="20"/>
              </w:rPr>
              <w:t xml:space="preserve"> from EPOS</w:t>
            </w:r>
            <w:r w:rsidR="006B0F2F">
              <w:rPr>
                <w:rFonts w:cs="Arial"/>
                <w:bCs/>
                <w:sz w:val="20"/>
                <w:szCs w:val="20"/>
              </w:rPr>
              <w:t xml:space="preserve"> </w:t>
            </w:r>
            <w:r w:rsidR="0022129D">
              <w:rPr>
                <w:rFonts w:cs="Arial"/>
                <w:bCs/>
                <w:sz w:val="20"/>
                <w:szCs w:val="20"/>
              </w:rPr>
              <w:t>if there is any error</w:t>
            </w:r>
            <w:r>
              <w:rPr>
                <w:rFonts w:cs="Arial"/>
                <w:bCs/>
                <w:sz w:val="20"/>
                <w:szCs w:val="20"/>
              </w:rPr>
              <w:t xml:space="preserve">. </w:t>
            </w:r>
            <w:r w:rsidR="0022129D">
              <w:rPr>
                <w:rFonts w:cs="Arial"/>
                <w:bCs/>
                <w:sz w:val="20"/>
                <w:szCs w:val="20"/>
              </w:rPr>
              <w:t>Refer to the Section 4.2 Error Codes from the ESB-EPOS Interface Specs.</w:t>
            </w:r>
          </w:p>
        </w:tc>
      </w:tr>
      <w:tr w:rsidR="006B0F2F" w:rsidRPr="009E6D67" w14:paraId="04ACDDB0" w14:textId="77777777" w:rsidTr="009B11D4">
        <w:tc>
          <w:tcPr>
            <w:tcW w:w="649" w:type="dxa"/>
          </w:tcPr>
          <w:p w14:paraId="0D2C5514" w14:textId="10FB587E" w:rsidR="006B0F2F" w:rsidRDefault="0022129D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5</w:t>
            </w:r>
          </w:p>
        </w:tc>
        <w:tc>
          <w:tcPr>
            <w:tcW w:w="2316" w:type="dxa"/>
            <w:shd w:val="clear" w:color="auto" w:fill="auto"/>
          </w:tcPr>
          <w:p w14:paraId="53412541" w14:textId="77777777" w:rsidR="006B0F2F" w:rsidRDefault="0022129D" w:rsidP="00B94CB1">
            <w:pPr>
              <w:rPr>
                <w:rFonts w:cs="Arial"/>
                <w:i/>
                <w:sz w:val="20"/>
                <w:szCs w:val="20"/>
              </w:rPr>
            </w:pPr>
            <w:r w:rsidRPr="00737EEF">
              <w:rPr>
                <w:rFonts w:cs="Arial"/>
                <w:i/>
                <w:strike/>
                <w:sz w:val="20"/>
                <w:szCs w:val="20"/>
              </w:rPr>
              <w:t xml:space="preserve">EPOS </w:t>
            </w:r>
            <w:r>
              <w:rPr>
                <w:rFonts w:cs="Arial"/>
                <w:i/>
                <w:sz w:val="20"/>
                <w:szCs w:val="20"/>
              </w:rPr>
              <w:t>Error Reason</w:t>
            </w:r>
          </w:p>
          <w:p w14:paraId="73795C6E" w14:textId="77777777" w:rsidR="007920EF" w:rsidRDefault="005C76A1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RetrieveErrorCode]</w:t>
            </w:r>
          </w:p>
          <w:p w14:paraId="328411ED" w14:textId="77777777" w:rsidR="005C76A1" w:rsidRDefault="005C76A1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Logic]</w:t>
            </w:r>
          </w:p>
          <w:p w14:paraId="01FD144E" w14:textId="77777777" w:rsidR="00AC0BD3" w:rsidRDefault="00AC0BD3" w:rsidP="00B94CB1">
            <w:pPr>
              <w:rPr>
                <w:rFonts w:cs="Arial"/>
                <w:i/>
                <w:sz w:val="20"/>
                <w:szCs w:val="20"/>
              </w:rPr>
            </w:pPr>
          </w:p>
          <w:p w14:paraId="56A90B9B" w14:textId="77777777" w:rsidR="00AC0BD3" w:rsidRDefault="00AC0BD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Linked by [SPKPaymentMaster]</w:t>
            </w:r>
          </w:p>
          <w:p w14:paraId="601819B0" w14:textId="179E7179" w:rsidR="00AC0BD3" w:rsidRDefault="00AC0BD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EPOSResponseStatus]</w:t>
            </w:r>
          </w:p>
          <w:p w14:paraId="3473DE17" w14:textId="7B8A3401" w:rsidR="00AC0BD3" w:rsidRDefault="00AC0BD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-&gt;</w:t>
            </w:r>
          </w:p>
          <w:p w14:paraId="7FFA08EA" w14:textId="51206F02" w:rsidR="00AC0BD3" w:rsidRDefault="00AC0BD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RetrieveErrorCode]</w:t>
            </w:r>
          </w:p>
          <w:p w14:paraId="644F7A50" w14:textId="0D804FF5" w:rsidR="00AC0BD3" w:rsidRDefault="00AC0BD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Code]</w:t>
            </w:r>
          </w:p>
          <w:p w14:paraId="78C88D98" w14:textId="5451C5A4" w:rsidR="00AC0BD3" w:rsidRDefault="00AC0BD3" w:rsidP="00B94CB1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352FA02C" w14:textId="788E63E0" w:rsidR="006B0F2F" w:rsidRDefault="006011E3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CPS Server not available</w:t>
            </w:r>
            <w:r w:rsidR="0022129D">
              <w:rPr>
                <w:bCs/>
                <w:sz w:val="20"/>
                <w:szCs w:val="20"/>
              </w:rPr>
              <w:t>,</w:t>
            </w:r>
          </w:p>
          <w:p w14:paraId="40ECFC4D" w14:textId="602E5795" w:rsidR="0022129D" w:rsidRDefault="006011E3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No Bills for Payment</w:t>
            </w:r>
          </w:p>
        </w:tc>
        <w:tc>
          <w:tcPr>
            <w:tcW w:w="3780" w:type="dxa"/>
            <w:shd w:val="clear" w:color="auto" w:fill="auto"/>
          </w:tcPr>
          <w:p w14:paraId="5E97E805" w14:textId="37C431C0" w:rsidR="006B0F2F" w:rsidRDefault="0022129D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isplay the Error Reason from EPOS if there is any error. Refer to the Section 4.2 Error Codes from the ESB-EPOS Interface Specs.</w:t>
            </w:r>
          </w:p>
        </w:tc>
      </w:tr>
    </w:tbl>
    <w:p w14:paraId="514F0C53" w14:textId="77777777" w:rsidR="00B94CB1" w:rsidRPr="00737EEF" w:rsidRDefault="00B94CB1" w:rsidP="00737EEF">
      <w:pPr>
        <w:rPr>
          <w:i/>
          <w:iCs/>
          <w:sz w:val="20"/>
          <w:szCs w:val="20"/>
        </w:rPr>
      </w:pPr>
      <w:r w:rsidRPr="00737EEF">
        <w:rPr>
          <w:i/>
          <w:iCs/>
          <w:sz w:val="20"/>
          <w:szCs w:val="20"/>
        </w:rPr>
        <w:t>Note: Exportable to Excel</w:t>
      </w:r>
    </w:p>
    <w:p w14:paraId="27AEA850" w14:textId="77777777" w:rsidR="001458D3" w:rsidRDefault="001458D3" w:rsidP="001458D3">
      <w:pPr>
        <w:spacing w:line="360" w:lineRule="auto"/>
        <w:rPr>
          <w:i/>
          <w:iCs/>
          <w:sz w:val="20"/>
          <w:szCs w:val="20"/>
        </w:rPr>
      </w:pPr>
    </w:p>
    <w:p w14:paraId="727BDAC7" w14:textId="77777777" w:rsidR="001458D3" w:rsidRPr="00737EEF" w:rsidRDefault="001458D3" w:rsidP="00737EEF">
      <w:pPr>
        <w:rPr>
          <w:b/>
          <w:bCs/>
        </w:rPr>
      </w:pPr>
      <w:r w:rsidRPr="00737EEF">
        <w:rPr>
          <w:b/>
          <w:bCs/>
        </w:rPr>
        <w:t xml:space="preserve">Sorting Order </w:t>
      </w:r>
    </w:p>
    <w:p w14:paraId="1484FCB5" w14:textId="77777777" w:rsidR="001458D3" w:rsidRPr="009E6D67" w:rsidRDefault="001458D3" w:rsidP="001458D3"/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2316"/>
        <w:gridCol w:w="3600"/>
      </w:tblGrid>
      <w:tr w:rsidR="001458D3" w:rsidRPr="009E6D67" w14:paraId="6F10E535" w14:textId="77777777" w:rsidTr="00B94CB1">
        <w:trPr>
          <w:tblHeader/>
        </w:trPr>
        <w:tc>
          <w:tcPr>
            <w:tcW w:w="649" w:type="dxa"/>
            <w:shd w:val="pct20" w:color="auto" w:fill="auto"/>
          </w:tcPr>
          <w:p w14:paraId="4CDF5B55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2FBFB2D5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600" w:type="dxa"/>
            <w:shd w:val="pct20" w:color="auto" w:fill="auto"/>
          </w:tcPr>
          <w:p w14:paraId="683C5EE2" w14:textId="77777777" w:rsidR="001458D3" w:rsidRPr="009E6D67" w:rsidRDefault="001458D3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4014C4" w:rsidRPr="009E6D67" w14:paraId="7F6180C7" w14:textId="77777777" w:rsidTr="00B94CB1">
        <w:tc>
          <w:tcPr>
            <w:tcW w:w="649" w:type="dxa"/>
          </w:tcPr>
          <w:p w14:paraId="12274243" w14:textId="541D7763" w:rsidR="004014C4" w:rsidRDefault="00C22B0A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0725AFBA" w14:textId="60EE894B" w:rsidR="004014C4" w:rsidRDefault="004014C4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Date/Time</w:t>
            </w:r>
          </w:p>
        </w:tc>
        <w:tc>
          <w:tcPr>
            <w:tcW w:w="3600" w:type="dxa"/>
            <w:shd w:val="clear" w:color="auto" w:fill="auto"/>
          </w:tcPr>
          <w:p w14:paraId="4BD32C90" w14:textId="4C178A8F" w:rsidR="004014C4" w:rsidRDefault="004014C4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 xml:space="preserve">Earliest </w:t>
            </w:r>
            <w:commentRangeStart w:id="41"/>
            <w:r>
              <w:rPr>
                <w:bCs/>
                <w:i/>
                <w:iCs/>
                <w:sz w:val="20"/>
                <w:szCs w:val="20"/>
              </w:rPr>
              <w:t>above</w:t>
            </w:r>
            <w:commentRangeEnd w:id="41"/>
            <w:r w:rsidR="007407D5">
              <w:rPr>
                <w:rStyle w:val="CommentReference"/>
              </w:rPr>
              <w:commentReference w:id="41"/>
            </w:r>
          </w:p>
        </w:tc>
      </w:tr>
      <w:tr w:rsidR="001458D3" w:rsidRPr="009E6D67" w14:paraId="56405C01" w14:textId="77777777" w:rsidTr="00B94CB1">
        <w:tc>
          <w:tcPr>
            <w:tcW w:w="649" w:type="dxa"/>
          </w:tcPr>
          <w:p w14:paraId="76360BAD" w14:textId="16231F67" w:rsidR="001458D3" w:rsidRDefault="00C22B0A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126ADB92" w14:textId="77777777" w:rsidR="001458D3" w:rsidRDefault="001458D3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Polyclinic</w:t>
            </w:r>
          </w:p>
        </w:tc>
        <w:tc>
          <w:tcPr>
            <w:tcW w:w="3600" w:type="dxa"/>
            <w:shd w:val="clear" w:color="auto" w:fill="auto"/>
          </w:tcPr>
          <w:p w14:paraId="28761CEC" w14:textId="5C7868AA" w:rsidR="001458D3" w:rsidRDefault="00C22B0A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Alphabetical</w:t>
            </w:r>
          </w:p>
        </w:tc>
      </w:tr>
      <w:tr w:rsidR="004014C4" w:rsidRPr="009E6D67" w14:paraId="54C589F2" w14:textId="77777777" w:rsidTr="00B94CB1">
        <w:tc>
          <w:tcPr>
            <w:tcW w:w="649" w:type="dxa"/>
          </w:tcPr>
          <w:p w14:paraId="36346D94" w14:textId="6425DA16" w:rsidR="004014C4" w:rsidRDefault="00C22B0A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316" w:type="dxa"/>
            <w:shd w:val="clear" w:color="auto" w:fill="auto"/>
          </w:tcPr>
          <w:p w14:paraId="145C9D9C" w14:textId="33495CBE" w:rsidR="004014C4" w:rsidRDefault="004014C4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Kiosk id</w:t>
            </w:r>
          </w:p>
        </w:tc>
        <w:tc>
          <w:tcPr>
            <w:tcW w:w="3600" w:type="dxa"/>
            <w:shd w:val="clear" w:color="auto" w:fill="auto"/>
          </w:tcPr>
          <w:p w14:paraId="40173127" w14:textId="2E472D83" w:rsidR="004014C4" w:rsidRDefault="00C63C03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Alphabetical</w:t>
            </w:r>
          </w:p>
        </w:tc>
      </w:tr>
    </w:tbl>
    <w:p w14:paraId="352CE3E6" w14:textId="25EAF9B2" w:rsidR="00580ACE" w:rsidRDefault="00580ACE" w:rsidP="00227B93">
      <w:pPr>
        <w:tabs>
          <w:tab w:val="left" w:pos="1080"/>
        </w:tabs>
        <w:spacing w:line="360" w:lineRule="auto"/>
        <w:rPr>
          <w:b/>
          <w:bCs/>
        </w:rPr>
      </w:pPr>
    </w:p>
    <w:p w14:paraId="4279E33A" w14:textId="77777777" w:rsidR="00214484" w:rsidRDefault="00214484" w:rsidP="00227B93">
      <w:pPr>
        <w:tabs>
          <w:tab w:val="left" w:pos="1080"/>
        </w:tabs>
        <w:spacing w:line="360" w:lineRule="auto"/>
        <w:rPr>
          <w:b/>
          <w:bCs/>
        </w:rPr>
      </w:pPr>
    </w:p>
    <w:p w14:paraId="411F2843" w14:textId="6358673B" w:rsidR="00580ACE" w:rsidRPr="009A1422" w:rsidRDefault="00580ACE" w:rsidP="00580ACE">
      <w:pPr>
        <w:pStyle w:val="ListParagraph"/>
        <w:ind w:left="0"/>
        <w:outlineLvl w:val="1"/>
        <w:rPr>
          <w:b/>
          <w:bCs/>
        </w:rPr>
      </w:pPr>
      <w:bookmarkStart w:id="42" w:name="_Toc30666599"/>
      <w:r>
        <w:rPr>
          <w:b/>
          <w:bCs/>
        </w:rPr>
        <w:t>Patient Transaction Report</w:t>
      </w:r>
      <w:bookmarkEnd w:id="42"/>
    </w:p>
    <w:p w14:paraId="45534497" w14:textId="1555C176" w:rsidR="005478E2" w:rsidRPr="005478E2" w:rsidRDefault="005478E2" w:rsidP="00227B93">
      <w:pPr>
        <w:tabs>
          <w:tab w:val="left" w:pos="1080"/>
        </w:tabs>
        <w:spacing w:line="360" w:lineRule="auto"/>
      </w:pPr>
      <w:r>
        <w:t xml:space="preserve">View payment transaction details including </w:t>
      </w:r>
      <w:r w:rsidRPr="005478E2">
        <w:t>statistics for NRIC scan time, receipt print time and transaction time, with transaction time filter</w:t>
      </w:r>
      <w:r>
        <w:t>.</w:t>
      </w:r>
    </w:p>
    <w:p w14:paraId="7D792384" w14:textId="77777777" w:rsidR="00604236" w:rsidRDefault="00604236" w:rsidP="00604236">
      <w:pPr>
        <w:tabs>
          <w:tab w:val="left" w:pos="1080"/>
        </w:tabs>
        <w:spacing w:line="360" w:lineRule="auto"/>
      </w:pPr>
      <w:r>
        <w:rPr>
          <w:noProof/>
          <w:lang w:val="en-US"/>
        </w:rPr>
        <w:drawing>
          <wp:inline distT="0" distB="0" distL="0" distR="0" wp14:anchorId="36B6BFF6" wp14:editId="2D24C645">
            <wp:extent cx="3333750" cy="91958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9164"/>
                    <a:stretch/>
                  </pic:blipFill>
                  <pic:spPr bwMode="auto">
                    <a:xfrm>
                      <a:off x="0" y="0"/>
                      <a:ext cx="3363807" cy="927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18604" w14:textId="65E8B893" w:rsidR="00E806AC" w:rsidRDefault="004C03FA" w:rsidP="00737EEF">
      <w:pPr>
        <w:tabs>
          <w:tab w:val="left" w:pos="1080"/>
        </w:tabs>
        <w:spacing w:line="360" w:lineRule="auto"/>
      </w:pPr>
      <w:r>
        <w:rPr>
          <w:noProof/>
          <w:lang w:val="en-US"/>
        </w:rPr>
        <w:lastRenderedPageBreak/>
        <w:drawing>
          <wp:inline distT="0" distB="0" distL="0" distR="0" wp14:anchorId="4FB5957D" wp14:editId="30E6C745">
            <wp:extent cx="6670040" cy="11366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80239" cy="113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Start w:id="43"/>
      <w:commentRangeEnd w:id="43"/>
      <w:r w:rsidR="009C70B9">
        <w:rPr>
          <w:rStyle w:val="CommentReference"/>
        </w:rPr>
        <w:commentReference w:id="43"/>
      </w:r>
    </w:p>
    <w:p w14:paraId="111BA5E8" w14:textId="77777777" w:rsidR="00604236" w:rsidRDefault="00604236" w:rsidP="00604236">
      <w:pPr>
        <w:rPr>
          <w:rFonts w:cs="Arial"/>
          <w:b/>
          <w:bCs/>
          <w:iCs/>
        </w:rPr>
      </w:pPr>
      <w:r w:rsidRPr="00A047F3">
        <w:rPr>
          <w:rFonts w:cs="Arial"/>
          <w:b/>
          <w:bCs/>
          <w:iCs/>
        </w:rPr>
        <w:t>Input</w:t>
      </w:r>
    </w:p>
    <w:p w14:paraId="6CB86B01" w14:textId="77777777" w:rsidR="00604236" w:rsidRPr="00A047F3" w:rsidRDefault="00604236" w:rsidP="00604236">
      <w:pPr>
        <w:rPr>
          <w:rFonts w:cs="Arial"/>
          <w:b/>
          <w:bCs/>
          <w:iCs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2128"/>
        <w:gridCol w:w="1579"/>
        <w:gridCol w:w="1615"/>
        <w:gridCol w:w="1702"/>
        <w:gridCol w:w="1666"/>
      </w:tblGrid>
      <w:tr w:rsidR="00604236" w:rsidRPr="00572A8F" w14:paraId="72DBBE61" w14:textId="77777777" w:rsidTr="00B94CB1">
        <w:trPr>
          <w:tblHeader/>
        </w:trPr>
        <w:tc>
          <w:tcPr>
            <w:tcW w:w="558" w:type="dxa"/>
            <w:shd w:val="pct20" w:color="auto" w:fill="auto"/>
          </w:tcPr>
          <w:p w14:paraId="79EDE844" w14:textId="77777777" w:rsidR="00604236" w:rsidRPr="00572A8F" w:rsidRDefault="00604236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029" w:type="dxa"/>
            <w:shd w:val="pct20" w:color="auto" w:fill="auto"/>
          </w:tcPr>
          <w:p w14:paraId="36F46FEA" w14:textId="77777777" w:rsidR="00604236" w:rsidRPr="00572A8F" w:rsidRDefault="00604236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1620" w:type="dxa"/>
            <w:shd w:val="pct20" w:color="auto" w:fill="auto"/>
          </w:tcPr>
          <w:p w14:paraId="5A763D8C" w14:textId="77777777" w:rsidR="00604236" w:rsidRPr="00572A8F" w:rsidRDefault="00604236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ection Mode</w:t>
            </w:r>
          </w:p>
        </w:tc>
        <w:tc>
          <w:tcPr>
            <w:tcW w:w="1620" w:type="dxa"/>
            <w:shd w:val="pct20" w:color="auto" w:fill="auto"/>
          </w:tcPr>
          <w:p w14:paraId="05240006" w14:textId="77777777" w:rsidR="00604236" w:rsidRPr="00572A8F" w:rsidRDefault="00604236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1710" w:type="dxa"/>
            <w:shd w:val="pct20" w:color="auto" w:fill="auto"/>
          </w:tcPr>
          <w:p w14:paraId="5121A9B0" w14:textId="77777777" w:rsidR="00604236" w:rsidRPr="00572A8F" w:rsidRDefault="00604236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fault Value</w:t>
            </w:r>
          </w:p>
        </w:tc>
        <w:tc>
          <w:tcPr>
            <w:tcW w:w="1710" w:type="dxa"/>
            <w:shd w:val="pct20" w:color="auto" w:fill="auto"/>
          </w:tcPr>
          <w:p w14:paraId="1377B808" w14:textId="77777777" w:rsidR="00604236" w:rsidRPr="00572A8F" w:rsidRDefault="00604236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Remarks</w:t>
            </w:r>
          </w:p>
        </w:tc>
      </w:tr>
      <w:tr w:rsidR="00604236" w:rsidRPr="00572A8F" w14:paraId="102466A1" w14:textId="77777777" w:rsidTr="00B94CB1">
        <w:tc>
          <w:tcPr>
            <w:tcW w:w="558" w:type="dxa"/>
          </w:tcPr>
          <w:p w14:paraId="73238745" w14:textId="77777777" w:rsidR="00604236" w:rsidRPr="00572A8F" w:rsidRDefault="00604236" w:rsidP="00B94CB1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1</w:t>
            </w:r>
          </w:p>
        </w:tc>
        <w:tc>
          <w:tcPr>
            <w:tcW w:w="2029" w:type="dxa"/>
            <w:shd w:val="clear" w:color="auto" w:fill="auto"/>
          </w:tcPr>
          <w:p w14:paraId="350961F8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From</w:t>
            </w:r>
          </w:p>
        </w:tc>
        <w:tc>
          <w:tcPr>
            <w:tcW w:w="1620" w:type="dxa"/>
            <w:shd w:val="clear" w:color="auto" w:fill="auto"/>
          </w:tcPr>
          <w:p w14:paraId="44004355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5923DE5B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50163807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7F703EC1" w14:textId="1B2C7954" w:rsidR="00604236" w:rsidRPr="00572A8F" w:rsidRDefault="00C22B0A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604236" w:rsidRPr="00572A8F" w14:paraId="4B3ECD12" w14:textId="77777777" w:rsidTr="00B94CB1">
        <w:tc>
          <w:tcPr>
            <w:tcW w:w="558" w:type="dxa"/>
          </w:tcPr>
          <w:p w14:paraId="5F81F359" w14:textId="77777777" w:rsidR="00604236" w:rsidRPr="00572A8F" w:rsidRDefault="00604236" w:rsidP="00B94CB1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2</w:t>
            </w:r>
          </w:p>
        </w:tc>
        <w:tc>
          <w:tcPr>
            <w:tcW w:w="2029" w:type="dxa"/>
            <w:shd w:val="clear" w:color="auto" w:fill="auto"/>
          </w:tcPr>
          <w:p w14:paraId="17617467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End</w:t>
            </w:r>
          </w:p>
        </w:tc>
        <w:tc>
          <w:tcPr>
            <w:tcW w:w="1620" w:type="dxa"/>
            <w:shd w:val="clear" w:color="auto" w:fill="auto"/>
          </w:tcPr>
          <w:p w14:paraId="10BB4972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7BFD4C76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3F6B57F5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141A2D0B" w14:textId="14373E3F" w:rsidR="00604236" w:rsidRPr="00572A8F" w:rsidRDefault="00C22B0A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604236" w:rsidRPr="00572A8F" w14:paraId="22F2C4C1" w14:textId="77777777" w:rsidTr="00B94CB1">
        <w:tc>
          <w:tcPr>
            <w:tcW w:w="558" w:type="dxa"/>
          </w:tcPr>
          <w:p w14:paraId="434E0FB8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 w:rsidRPr="00572A8F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2029" w:type="dxa"/>
            <w:shd w:val="clear" w:color="auto" w:fill="auto"/>
          </w:tcPr>
          <w:p w14:paraId="47CD1DF9" w14:textId="77777777" w:rsidR="00604236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lyclinic</w:t>
            </w:r>
          </w:p>
          <w:p w14:paraId="7C4C0300" w14:textId="77777777" w:rsidR="006D2CB9" w:rsidRDefault="006D2CB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Instituition]</w:t>
            </w:r>
          </w:p>
          <w:p w14:paraId="24BDDA11" w14:textId="47DA9F8D" w:rsidR="006D2CB9" w:rsidRPr="00572A8F" w:rsidRDefault="006D2CB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InstituitionName]</w:t>
            </w:r>
          </w:p>
        </w:tc>
        <w:tc>
          <w:tcPr>
            <w:tcW w:w="1620" w:type="dxa"/>
            <w:shd w:val="clear" w:color="auto" w:fill="auto"/>
          </w:tcPr>
          <w:p w14:paraId="226377F3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5CFD5A7A" w14:textId="77777777" w:rsidR="00604236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ukit Batok</w:t>
            </w:r>
          </w:p>
          <w:p w14:paraId="7E84D2CF" w14:textId="77777777" w:rsidR="00604236" w:rsidRPr="00572A8F" w:rsidRDefault="00604236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</w:tcPr>
          <w:p w14:paraId="48983CE5" w14:textId="48A0C861" w:rsidR="00604236" w:rsidRPr="00572A8F" w:rsidRDefault="00D01F1D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  <w:tc>
          <w:tcPr>
            <w:tcW w:w="1710" w:type="dxa"/>
            <w:shd w:val="clear" w:color="auto" w:fill="auto"/>
          </w:tcPr>
          <w:p w14:paraId="1364F409" w14:textId="769CB82F" w:rsidR="00604236" w:rsidRPr="00572A8F" w:rsidRDefault="00C22B0A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Location</w:t>
            </w:r>
          </w:p>
        </w:tc>
      </w:tr>
      <w:tr w:rsidR="009C70B9" w:rsidRPr="00572A8F" w14:paraId="5C3CF88A" w14:textId="77777777" w:rsidTr="00B94CB1">
        <w:tc>
          <w:tcPr>
            <w:tcW w:w="558" w:type="dxa"/>
          </w:tcPr>
          <w:p w14:paraId="5672DE87" w14:textId="08E5C0F5" w:rsidR="009C70B9" w:rsidRPr="00572A8F" w:rsidRDefault="00C22B0A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2029" w:type="dxa"/>
            <w:shd w:val="clear" w:color="auto" w:fill="auto"/>
          </w:tcPr>
          <w:p w14:paraId="744042A8" w14:textId="47CABB3F" w:rsidR="009C70B9" w:rsidRDefault="009C70B9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Kiosk </w:t>
            </w:r>
            <w:commentRangeStart w:id="44"/>
            <w:r>
              <w:rPr>
                <w:sz w:val="20"/>
                <w:szCs w:val="20"/>
              </w:rPr>
              <w:t>ID</w:t>
            </w:r>
            <w:commentRangeEnd w:id="44"/>
            <w:r>
              <w:rPr>
                <w:rStyle w:val="CommentReference"/>
              </w:rPr>
              <w:commentReference w:id="44"/>
            </w:r>
          </w:p>
          <w:p w14:paraId="477E280B" w14:textId="789C0BD9" w:rsidR="00B37CBE" w:rsidRDefault="00B37CBE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QsoftTerminal]</w:t>
            </w:r>
          </w:p>
          <w:p w14:paraId="157F884F" w14:textId="2EC6C0F0" w:rsidR="00B37CBE" w:rsidRDefault="00B37CBE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TerminalName]</w:t>
            </w:r>
          </w:p>
          <w:p w14:paraId="0FCFC6A6" w14:textId="13B3E9E1" w:rsidR="006D2CB9" w:rsidRDefault="006D2CB9" w:rsidP="009C70B9">
            <w:pPr>
              <w:rPr>
                <w:i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31048D78" w14:textId="767E735A" w:rsidR="009C70B9" w:rsidRDefault="009C70B9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16B41328" w14:textId="11F2D110" w:rsidR="009C70B9" w:rsidRDefault="009C70B9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BK_KSK_001</w:t>
            </w:r>
          </w:p>
        </w:tc>
        <w:tc>
          <w:tcPr>
            <w:tcW w:w="1710" w:type="dxa"/>
          </w:tcPr>
          <w:p w14:paraId="154FA1DA" w14:textId="1F169F70" w:rsidR="009C70B9" w:rsidRDefault="00122B62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</w:t>
            </w:r>
          </w:p>
        </w:tc>
        <w:tc>
          <w:tcPr>
            <w:tcW w:w="1710" w:type="dxa"/>
            <w:shd w:val="clear" w:color="auto" w:fill="auto"/>
          </w:tcPr>
          <w:p w14:paraId="2B00E424" w14:textId="7552E9F1" w:rsidR="009C70B9" w:rsidRPr="00572A8F" w:rsidRDefault="00C22B0A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9C70B9" w:rsidRPr="00572A8F" w14:paraId="4A889C22" w14:textId="77777777" w:rsidTr="00B94CB1">
        <w:tc>
          <w:tcPr>
            <w:tcW w:w="558" w:type="dxa"/>
          </w:tcPr>
          <w:p w14:paraId="07C2265C" w14:textId="2BFDC24F" w:rsidR="009C70B9" w:rsidRPr="00572A8F" w:rsidRDefault="00C22B0A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5</w:t>
            </w:r>
          </w:p>
        </w:tc>
        <w:tc>
          <w:tcPr>
            <w:tcW w:w="2029" w:type="dxa"/>
            <w:shd w:val="clear" w:color="auto" w:fill="auto"/>
          </w:tcPr>
          <w:p w14:paraId="6DE4EA82" w14:textId="77777777" w:rsidR="009C70B9" w:rsidRDefault="009C70B9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erminal ID</w:t>
            </w:r>
          </w:p>
          <w:p w14:paraId="7C9E8EE3" w14:textId="77777777" w:rsidR="00B37CBE" w:rsidRDefault="00B37CBE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QsoftTerminal]</w:t>
            </w:r>
          </w:p>
          <w:p w14:paraId="3E46528A" w14:textId="53443E65" w:rsidR="00B37CBE" w:rsidRDefault="00B37CBE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NetTerminalName]</w:t>
            </w:r>
          </w:p>
        </w:tc>
        <w:tc>
          <w:tcPr>
            <w:tcW w:w="1620" w:type="dxa"/>
            <w:shd w:val="clear" w:color="auto" w:fill="auto"/>
          </w:tcPr>
          <w:p w14:paraId="2AD95E09" w14:textId="1A238253" w:rsidR="009C70B9" w:rsidRDefault="009C70B9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6FF95A4E" w14:textId="5F4B7C7F" w:rsidR="009C70B9" w:rsidRDefault="009C70B9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88676501-NETS</w:t>
            </w:r>
          </w:p>
        </w:tc>
        <w:tc>
          <w:tcPr>
            <w:tcW w:w="1710" w:type="dxa"/>
          </w:tcPr>
          <w:p w14:paraId="4C0A56C6" w14:textId="4592583D" w:rsidR="009C70B9" w:rsidRDefault="009C70B9" w:rsidP="009C70B9">
            <w:pPr>
              <w:rPr>
                <w:i/>
                <w:sz w:val="20"/>
                <w:szCs w:val="20"/>
              </w:rPr>
            </w:pPr>
            <w:commentRangeStart w:id="45"/>
            <w:commentRangeStart w:id="46"/>
            <w:r>
              <w:rPr>
                <w:i/>
                <w:sz w:val="20"/>
                <w:szCs w:val="20"/>
              </w:rPr>
              <w:t>ALL</w:t>
            </w:r>
            <w:commentRangeEnd w:id="45"/>
            <w:r>
              <w:rPr>
                <w:rStyle w:val="CommentReference"/>
              </w:rPr>
              <w:commentReference w:id="45"/>
            </w:r>
            <w:commentRangeEnd w:id="46"/>
            <w:r w:rsidR="001A5A78">
              <w:rPr>
                <w:rStyle w:val="CommentReference"/>
              </w:rPr>
              <w:commentReference w:id="46"/>
            </w:r>
          </w:p>
        </w:tc>
        <w:tc>
          <w:tcPr>
            <w:tcW w:w="1710" w:type="dxa"/>
            <w:shd w:val="clear" w:color="auto" w:fill="auto"/>
          </w:tcPr>
          <w:p w14:paraId="43AFCE42" w14:textId="4114218C" w:rsidR="009C70B9" w:rsidRPr="00572A8F" w:rsidRDefault="00094085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This is the </w:t>
            </w:r>
            <w:r w:rsidRPr="00094085">
              <w:rPr>
                <w:i/>
                <w:sz w:val="20"/>
                <w:szCs w:val="20"/>
              </w:rPr>
              <w:t xml:space="preserve">specific device </w:t>
            </w:r>
            <w:r w:rsidRPr="00737EEF">
              <w:rPr>
                <w:i/>
                <w:sz w:val="20"/>
                <w:szCs w:val="20"/>
              </w:rPr>
              <w:t>ID</w:t>
            </w:r>
            <w:r w:rsidRPr="00094085">
              <w:rPr>
                <w:i/>
                <w:sz w:val="20"/>
                <w:szCs w:val="20"/>
              </w:rPr>
              <w:t xml:space="preserve"> </w:t>
            </w:r>
            <w:r w:rsidRPr="00737EEF">
              <w:rPr>
                <w:i/>
                <w:sz w:val="20"/>
                <w:szCs w:val="20"/>
              </w:rPr>
              <w:t>of a particular kiosk</w:t>
            </w:r>
            <w:r w:rsidRPr="00094085">
              <w:rPr>
                <w:i/>
                <w:sz w:val="20"/>
                <w:szCs w:val="20"/>
              </w:rPr>
              <w:t xml:space="preserve"> for the transaction.</w:t>
            </w:r>
          </w:p>
        </w:tc>
      </w:tr>
      <w:tr w:rsidR="009C70B9" w:rsidRPr="00572A8F" w14:paraId="0F8BC344" w14:textId="77777777" w:rsidTr="00B94CB1">
        <w:tc>
          <w:tcPr>
            <w:tcW w:w="558" w:type="dxa"/>
          </w:tcPr>
          <w:p w14:paraId="0A0DC705" w14:textId="2F6AE5E8" w:rsidR="009C70B9" w:rsidRPr="00572A8F" w:rsidRDefault="00C22B0A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6</w:t>
            </w:r>
          </w:p>
        </w:tc>
        <w:tc>
          <w:tcPr>
            <w:tcW w:w="2029" w:type="dxa"/>
            <w:shd w:val="clear" w:color="auto" w:fill="auto"/>
          </w:tcPr>
          <w:p w14:paraId="03E69F74" w14:textId="77777777" w:rsidR="009C70B9" w:rsidRDefault="009C70B9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tient </w:t>
            </w:r>
            <w:commentRangeStart w:id="47"/>
            <w:r>
              <w:rPr>
                <w:sz w:val="20"/>
                <w:szCs w:val="20"/>
              </w:rPr>
              <w:t>MRN</w:t>
            </w:r>
            <w:commentRangeEnd w:id="47"/>
            <w:r>
              <w:rPr>
                <w:rStyle w:val="CommentReference"/>
              </w:rPr>
              <w:commentReference w:id="47"/>
            </w:r>
          </w:p>
          <w:p w14:paraId="3511C2B8" w14:textId="77777777" w:rsidR="006D2CB9" w:rsidRDefault="006D2CB9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SPKPaymentMaster]</w:t>
            </w:r>
          </w:p>
          <w:p w14:paraId="492DC1DF" w14:textId="77777777" w:rsidR="006D2CB9" w:rsidRDefault="006D2CB9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PatientMRN]</w:t>
            </w:r>
          </w:p>
          <w:p w14:paraId="128C703E" w14:textId="77777777" w:rsidR="006D2CB9" w:rsidRDefault="006D2CB9" w:rsidP="009C70B9">
            <w:pPr>
              <w:rPr>
                <w:sz w:val="20"/>
                <w:szCs w:val="20"/>
              </w:rPr>
            </w:pPr>
          </w:p>
          <w:p w14:paraId="4D98B66D" w14:textId="3F99E729" w:rsidR="006D2CB9" w:rsidRDefault="00A76BB3" w:rsidP="009C70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no input, display all transactions made according to the above inputs</w:t>
            </w:r>
          </w:p>
        </w:tc>
        <w:tc>
          <w:tcPr>
            <w:tcW w:w="1620" w:type="dxa"/>
            <w:shd w:val="clear" w:color="auto" w:fill="auto"/>
          </w:tcPr>
          <w:p w14:paraId="769B427F" w14:textId="0CB77067" w:rsidR="009C70B9" w:rsidRDefault="009C70B9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Free entry</w:t>
            </w:r>
          </w:p>
        </w:tc>
        <w:tc>
          <w:tcPr>
            <w:tcW w:w="1620" w:type="dxa"/>
            <w:shd w:val="clear" w:color="auto" w:fill="auto"/>
          </w:tcPr>
          <w:p w14:paraId="3D52E63E" w14:textId="745FE300" w:rsidR="009C70B9" w:rsidRDefault="009C70B9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S1234567J</w:t>
            </w:r>
          </w:p>
        </w:tc>
        <w:tc>
          <w:tcPr>
            <w:tcW w:w="1710" w:type="dxa"/>
          </w:tcPr>
          <w:p w14:paraId="3057A5C7" w14:textId="77777777" w:rsidR="009C70B9" w:rsidRDefault="009C70B9" w:rsidP="009C70B9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2D7F812F" w14:textId="1D947110" w:rsidR="009C70B9" w:rsidRPr="00572A8F" w:rsidRDefault="009C70B9" w:rsidP="009C70B9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f no input, then results return all patients.</w:t>
            </w:r>
          </w:p>
        </w:tc>
      </w:tr>
    </w:tbl>
    <w:p w14:paraId="6C434CDF" w14:textId="77777777" w:rsidR="00604236" w:rsidRDefault="00604236" w:rsidP="00737EEF"/>
    <w:p w14:paraId="6CE8EAD0" w14:textId="7ACDF16E" w:rsidR="00604236" w:rsidRDefault="00604236" w:rsidP="00737EEF">
      <w:pPr>
        <w:rPr>
          <w:b/>
          <w:bCs/>
        </w:rPr>
      </w:pPr>
      <w:r w:rsidRPr="00737EEF">
        <w:rPr>
          <w:b/>
          <w:bCs/>
        </w:rPr>
        <w:t xml:space="preserve">Output </w:t>
      </w:r>
    </w:p>
    <w:p w14:paraId="49B40FAF" w14:textId="11560E4B" w:rsidR="003545DD" w:rsidRPr="003545DD" w:rsidRDefault="003545DD" w:rsidP="00737EEF">
      <w:r>
        <w:rPr>
          <w:b/>
          <w:bCs/>
        </w:rPr>
        <w:t>*</w:t>
      </w:r>
      <w:r>
        <w:t xml:space="preserve">Filter according to input criteria. 1 row of output should display a unique </w:t>
      </w:r>
      <w:r w:rsidR="00C12A5D">
        <w:t>payment</w:t>
      </w:r>
      <w:r w:rsidR="00D26505">
        <w:t>, which is recorded in table [SPKPaymentMaster]</w:t>
      </w:r>
    </w:p>
    <w:p w14:paraId="3E852BAB" w14:textId="77777777" w:rsidR="00604236" w:rsidRPr="009E6D67" w:rsidRDefault="00604236" w:rsidP="00604236"/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540"/>
        <w:gridCol w:w="3344"/>
        <w:gridCol w:w="2823"/>
      </w:tblGrid>
      <w:tr w:rsidR="00604236" w:rsidRPr="009E6D67" w14:paraId="06ECC973" w14:textId="77777777" w:rsidTr="005367A2">
        <w:trPr>
          <w:tblHeader/>
        </w:trPr>
        <w:tc>
          <w:tcPr>
            <w:tcW w:w="663" w:type="dxa"/>
            <w:shd w:val="pct20" w:color="auto" w:fill="auto"/>
          </w:tcPr>
          <w:p w14:paraId="15E90D93" w14:textId="77777777" w:rsidR="00604236" w:rsidRPr="009E6D67" w:rsidRDefault="00604236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lastRenderedPageBreak/>
              <w:t>S/N</w:t>
            </w:r>
          </w:p>
        </w:tc>
        <w:tc>
          <w:tcPr>
            <w:tcW w:w="2181" w:type="dxa"/>
            <w:shd w:val="pct20" w:color="auto" w:fill="auto"/>
          </w:tcPr>
          <w:p w14:paraId="28BA7AB3" w14:textId="77777777" w:rsidR="00604236" w:rsidRPr="009E6D67" w:rsidRDefault="00604236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529" w:type="dxa"/>
            <w:shd w:val="pct20" w:color="auto" w:fill="auto"/>
          </w:tcPr>
          <w:p w14:paraId="1501E4A5" w14:textId="77777777" w:rsidR="00604236" w:rsidRPr="009E6D67" w:rsidRDefault="00604236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2982" w:type="dxa"/>
            <w:shd w:val="pct20" w:color="auto" w:fill="auto"/>
          </w:tcPr>
          <w:p w14:paraId="04AD4997" w14:textId="77777777" w:rsidR="00604236" w:rsidRPr="009E6D67" w:rsidRDefault="00604236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604236" w:rsidRPr="009E6D67" w14:paraId="0E522C89" w14:textId="77777777" w:rsidTr="005367A2">
        <w:tc>
          <w:tcPr>
            <w:tcW w:w="663" w:type="dxa"/>
          </w:tcPr>
          <w:p w14:paraId="44F8FEF8" w14:textId="77777777" w:rsidR="00604236" w:rsidRPr="009E6D67" w:rsidRDefault="00604236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1</w:t>
            </w:r>
          </w:p>
        </w:tc>
        <w:tc>
          <w:tcPr>
            <w:tcW w:w="2181" w:type="dxa"/>
            <w:shd w:val="clear" w:color="auto" w:fill="auto"/>
          </w:tcPr>
          <w:p w14:paraId="0417841C" w14:textId="77777777" w:rsidR="00604236" w:rsidRDefault="0060423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nput Criteria</w:t>
            </w:r>
          </w:p>
          <w:p w14:paraId="1F5A40CB" w14:textId="1533DBE6" w:rsidR="00A76BB3" w:rsidRPr="009E6D67" w:rsidRDefault="00A76BB3" w:rsidP="00B94CB1">
            <w:pPr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[To display the above input criteria when export to excel]</w:t>
            </w:r>
          </w:p>
        </w:tc>
        <w:tc>
          <w:tcPr>
            <w:tcW w:w="3529" w:type="dxa"/>
            <w:shd w:val="clear" w:color="auto" w:fill="auto"/>
          </w:tcPr>
          <w:p w14:paraId="64747746" w14:textId="77777777" w:rsidR="00604236" w:rsidRPr="009E6D67" w:rsidRDefault="00604236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 per input</w:t>
            </w:r>
          </w:p>
        </w:tc>
        <w:tc>
          <w:tcPr>
            <w:tcW w:w="2982" w:type="dxa"/>
            <w:shd w:val="clear" w:color="auto" w:fill="auto"/>
          </w:tcPr>
          <w:p w14:paraId="631095DD" w14:textId="77777777" w:rsidR="00604236" w:rsidRPr="00FA7E6B" w:rsidRDefault="00604236" w:rsidP="00B94CB1">
            <w:pPr>
              <w:rPr>
                <w:bCs/>
                <w:sz w:val="20"/>
                <w:szCs w:val="20"/>
              </w:rPr>
            </w:pPr>
            <w:r w:rsidRPr="00FA7E6B">
              <w:rPr>
                <w:bCs/>
                <w:sz w:val="20"/>
                <w:szCs w:val="20"/>
              </w:rPr>
              <w:t xml:space="preserve">Based on above input </w:t>
            </w:r>
            <w:r>
              <w:rPr>
                <w:bCs/>
                <w:sz w:val="20"/>
                <w:szCs w:val="20"/>
              </w:rPr>
              <w:t>fields (show in exported excel)</w:t>
            </w:r>
          </w:p>
        </w:tc>
      </w:tr>
      <w:tr w:rsidR="00604236" w:rsidRPr="009E6D67" w14:paraId="5EBFA482" w14:textId="77777777" w:rsidTr="005367A2">
        <w:tc>
          <w:tcPr>
            <w:tcW w:w="663" w:type="dxa"/>
          </w:tcPr>
          <w:p w14:paraId="018330CE" w14:textId="77777777" w:rsidR="00604236" w:rsidRPr="009E6D67" w:rsidRDefault="00604236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2</w:t>
            </w:r>
          </w:p>
        </w:tc>
        <w:tc>
          <w:tcPr>
            <w:tcW w:w="2181" w:type="dxa"/>
            <w:shd w:val="clear" w:color="auto" w:fill="auto"/>
          </w:tcPr>
          <w:p w14:paraId="20F408AF" w14:textId="77777777" w:rsidR="00604236" w:rsidRPr="009E6D67" w:rsidRDefault="00604236" w:rsidP="00B94CB1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tracted Date/ Time</w:t>
            </w:r>
          </w:p>
        </w:tc>
        <w:tc>
          <w:tcPr>
            <w:tcW w:w="3529" w:type="dxa"/>
            <w:shd w:val="clear" w:color="auto" w:fill="auto"/>
          </w:tcPr>
          <w:p w14:paraId="4CFDDDBE" w14:textId="77777777" w:rsidR="00604236" w:rsidRPr="009E6D67" w:rsidRDefault="00604236" w:rsidP="00B94CB1">
            <w:pPr>
              <w:rPr>
                <w:b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2982" w:type="dxa"/>
            <w:shd w:val="clear" w:color="auto" w:fill="auto"/>
          </w:tcPr>
          <w:p w14:paraId="4230A1E5" w14:textId="77777777" w:rsidR="00604236" w:rsidRPr="002312EF" w:rsidRDefault="00604236" w:rsidP="00B94CB1">
            <w:pPr>
              <w:rPr>
                <w:bCs/>
                <w:sz w:val="20"/>
                <w:szCs w:val="20"/>
              </w:rPr>
            </w:pPr>
            <w:r w:rsidRPr="002312EF">
              <w:rPr>
                <w:bCs/>
                <w:sz w:val="20"/>
                <w:szCs w:val="20"/>
              </w:rPr>
              <w:t>Based on report generation date/time (show in exported excel)</w:t>
            </w:r>
          </w:p>
        </w:tc>
      </w:tr>
      <w:tr w:rsidR="00604236" w:rsidRPr="009E6D67" w14:paraId="2366FDFA" w14:textId="77777777" w:rsidTr="005367A2">
        <w:tc>
          <w:tcPr>
            <w:tcW w:w="663" w:type="dxa"/>
            <w:shd w:val="clear" w:color="auto" w:fill="D0CECE" w:themeFill="background2" w:themeFillShade="E6"/>
          </w:tcPr>
          <w:p w14:paraId="7916F2A7" w14:textId="77777777" w:rsidR="00604236" w:rsidRPr="009E6D67" w:rsidRDefault="00604236" w:rsidP="00B94CB1">
            <w:pPr>
              <w:rPr>
                <w:sz w:val="20"/>
                <w:szCs w:val="20"/>
              </w:rPr>
            </w:pPr>
          </w:p>
        </w:tc>
        <w:tc>
          <w:tcPr>
            <w:tcW w:w="2181" w:type="dxa"/>
            <w:shd w:val="clear" w:color="auto" w:fill="D0CECE" w:themeFill="background2" w:themeFillShade="E6"/>
          </w:tcPr>
          <w:p w14:paraId="0067F24C" w14:textId="77777777" w:rsidR="00604236" w:rsidRDefault="00604236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3529" w:type="dxa"/>
            <w:shd w:val="clear" w:color="auto" w:fill="D0CECE" w:themeFill="background2" w:themeFillShade="E6"/>
          </w:tcPr>
          <w:p w14:paraId="2EC70A61" w14:textId="77777777" w:rsidR="00604236" w:rsidRPr="009E6D67" w:rsidRDefault="00604236" w:rsidP="00B94CB1">
            <w:pPr>
              <w:rPr>
                <w:sz w:val="20"/>
                <w:szCs w:val="20"/>
              </w:rPr>
            </w:pPr>
          </w:p>
        </w:tc>
        <w:tc>
          <w:tcPr>
            <w:tcW w:w="2982" w:type="dxa"/>
            <w:shd w:val="clear" w:color="auto" w:fill="D0CECE" w:themeFill="background2" w:themeFillShade="E6"/>
          </w:tcPr>
          <w:p w14:paraId="24E5EAA2" w14:textId="77777777" w:rsidR="00604236" w:rsidRPr="002312EF" w:rsidRDefault="00604236" w:rsidP="00B94CB1">
            <w:pPr>
              <w:rPr>
                <w:bCs/>
                <w:sz w:val="20"/>
                <w:szCs w:val="20"/>
              </w:rPr>
            </w:pPr>
          </w:p>
        </w:tc>
      </w:tr>
      <w:tr w:rsidR="00604236" w:rsidRPr="009E6D67" w14:paraId="5FAE2B6C" w14:textId="77777777" w:rsidTr="005367A2">
        <w:tc>
          <w:tcPr>
            <w:tcW w:w="663" w:type="dxa"/>
            <w:vAlign w:val="bottom"/>
          </w:tcPr>
          <w:p w14:paraId="69526FD8" w14:textId="3C57D153" w:rsidR="00604236" w:rsidRDefault="00C22B0A" w:rsidP="00B94C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81" w:type="dxa"/>
            <w:shd w:val="clear" w:color="auto" w:fill="auto"/>
          </w:tcPr>
          <w:p w14:paraId="505466EE" w14:textId="77777777" w:rsidR="00604236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Date</w:t>
            </w:r>
          </w:p>
          <w:p w14:paraId="70258F12" w14:textId="77777777" w:rsidR="00A76BB3" w:rsidRDefault="00A76BB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1A99A89B" w14:textId="20036FFB" w:rsidR="00A76BB3" w:rsidRDefault="00A76BB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requestTime]</w:t>
            </w:r>
          </w:p>
        </w:tc>
        <w:tc>
          <w:tcPr>
            <w:tcW w:w="3529" w:type="dxa"/>
            <w:shd w:val="clear" w:color="auto" w:fill="auto"/>
          </w:tcPr>
          <w:p w14:paraId="13E614CF" w14:textId="2C1C30C0" w:rsidR="00604236" w:rsidRPr="002312EF" w:rsidRDefault="00CB19F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9/10/2019</w:t>
            </w:r>
          </w:p>
        </w:tc>
        <w:tc>
          <w:tcPr>
            <w:tcW w:w="2982" w:type="dxa"/>
            <w:shd w:val="clear" w:color="auto" w:fill="auto"/>
          </w:tcPr>
          <w:p w14:paraId="7CB8FC26" w14:textId="22ED5380" w:rsidR="00604236" w:rsidRPr="002312EF" w:rsidRDefault="00CB19F1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Date of transaction</w:t>
            </w:r>
          </w:p>
        </w:tc>
      </w:tr>
      <w:tr w:rsidR="00604236" w:rsidRPr="009E6D67" w14:paraId="7220DB6D" w14:textId="77777777" w:rsidTr="005367A2">
        <w:tc>
          <w:tcPr>
            <w:tcW w:w="663" w:type="dxa"/>
            <w:vAlign w:val="bottom"/>
          </w:tcPr>
          <w:p w14:paraId="37C4C48C" w14:textId="49C39B15" w:rsidR="00604236" w:rsidRDefault="00C22B0A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81" w:type="dxa"/>
            <w:shd w:val="clear" w:color="auto" w:fill="auto"/>
          </w:tcPr>
          <w:p w14:paraId="715417AB" w14:textId="77777777" w:rsidR="00604236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olyclinic</w:t>
            </w:r>
          </w:p>
          <w:p w14:paraId="6C36E01B" w14:textId="77777777" w:rsidR="00A76BB3" w:rsidRDefault="00A76BB3" w:rsidP="00A76BB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Instituition]</w:t>
            </w:r>
          </w:p>
          <w:p w14:paraId="69674054" w14:textId="77777777" w:rsidR="00A76BB3" w:rsidRDefault="00A76BB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InstituitionName]</w:t>
            </w:r>
          </w:p>
          <w:p w14:paraId="12B5016F" w14:textId="44617235" w:rsidR="00A76BB3" w:rsidRDefault="00A76BB3" w:rsidP="00B94CB1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3529" w:type="dxa"/>
            <w:shd w:val="clear" w:color="auto" w:fill="auto"/>
          </w:tcPr>
          <w:p w14:paraId="4504B93E" w14:textId="799DBB7C" w:rsidR="00604236" w:rsidRPr="002312EF" w:rsidRDefault="00CB19F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neer Polyclinic</w:t>
            </w:r>
          </w:p>
        </w:tc>
        <w:tc>
          <w:tcPr>
            <w:tcW w:w="2982" w:type="dxa"/>
            <w:shd w:val="clear" w:color="auto" w:fill="auto"/>
          </w:tcPr>
          <w:p w14:paraId="61436905" w14:textId="702151FD" w:rsidR="00604236" w:rsidRPr="002312EF" w:rsidRDefault="00FD38EB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Location </w:t>
            </w:r>
            <w:r w:rsidRPr="009A1422">
              <w:rPr>
                <w:rFonts w:cs="Arial"/>
                <w:bCs/>
                <w:sz w:val="20"/>
                <w:szCs w:val="20"/>
              </w:rPr>
              <w:t>(Consolidation of payment data of all domains for 1 Polyclinic.)</w:t>
            </w:r>
          </w:p>
        </w:tc>
      </w:tr>
      <w:tr w:rsidR="00604236" w:rsidRPr="009E6D67" w14:paraId="5E233CE7" w14:textId="77777777" w:rsidTr="005367A2">
        <w:tc>
          <w:tcPr>
            <w:tcW w:w="663" w:type="dxa"/>
            <w:vAlign w:val="bottom"/>
          </w:tcPr>
          <w:p w14:paraId="718ED30A" w14:textId="49533D30" w:rsidR="00604236" w:rsidRDefault="00C22B0A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81" w:type="dxa"/>
            <w:shd w:val="clear" w:color="auto" w:fill="auto"/>
          </w:tcPr>
          <w:p w14:paraId="7C3A0050" w14:textId="77777777" w:rsidR="00604236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Kiosk Id</w:t>
            </w:r>
          </w:p>
          <w:p w14:paraId="655676A3" w14:textId="77777777" w:rsidR="00A76BB3" w:rsidRDefault="00A76BB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Terminal]</w:t>
            </w:r>
          </w:p>
          <w:p w14:paraId="0F431CF3" w14:textId="4AD690B7" w:rsidR="00A76BB3" w:rsidRDefault="00A76BB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TerminalName]</w:t>
            </w:r>
          </w:p>
        </w:tc>
        <w:tc>
          <w:tcPr>
            <w:tcW w:w="3529" w:type="dxa"/>
            <w:shd w:val="clear" w:color="auto" w:fill="auto"/>
          </w:tcPr>
          <w:p w14:paraId="1CBA4290" w14:textId="0EB870D6" w:rsidR="00604236" w:rsidRPr="002312EF" w:rsidRDefault="00CB19F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_KSK_</w:t>
            </w:r>
            <w:r w:rsidR="00437096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01</w:t>
            </w:r>
          </w:p>
        </w:tc>
        <w:tc>
          <w:tcPr>
            <w:tcW w:w="2982" w:type="dxa"/>
            <w:shd w:val="clear" w:color="auto" w:fill="auto"/>
          </w:tcPr>
          <w:p w14:paraId="30984F34" w14:textId="0D6716DC" w:rsidR="00604236" w:rsidRPr="002312EF" w:rsidRDefault="00C22B0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nternal Kiosk ID</w:t>
            </w:r>
          </w:p>
        </w:tc>
      </w:tr>
      <w:tr w:rsidR="00604236" w:rsidRPr="009E6D67" w14:paraId="5599F09E" w14:textId="77777777" w:rsidTr="005367A2">
        <w:tc>
          <w:tcPr>
            <w:tcW w:w="663" w:type="dxa"/>
            <w:vAlign w:val="bottom"/>
          </w:tcPr>
          <w:p w14:paraId="08E460E8" w14:textId="195F3208" w:rsidR="00604236" w:rsidRDefault="00C22B0A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181" w:type="dxa"/>
            <w:shd w:val="clear" w:color="auto" w:fill="auto"/>
          </w:tcPr>
          <w:p w14:paraId="65F89861" w14:textId="77777777" w:rsidR="00604236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SPK Ref No.</w:t>
            </w:r>
          </w:p>
          <w:p w14:paraId="0CFAB4A2" w14:textId="77777777" w:rsidR="00A76BB3" w:rsidRDefault="00A76BB3" w:rsidP="00A76BB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31993AC6" w14:textId="77777777" w:rsidR="006235BD" w:rsidRDefault="006235BD" w:rsidP="00A76BB3">
            <w:pPr>
              <w:rPr>
                <w:rFonts w:cs="Arial"/>
                <w:i/>
                <w:sz w:val="20"/>
                <w:szCs w:val="20"/>
              </w:rPr>
            </w:pPr>
          </w:p>
          <w:p w14:paraId="3C6668D7" w14:textId="1217AECA" w:rsidR="00A76BB3" w:rsidRDefault="00A76BB3" w:rsidP="00A76BB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KioskId] + [PaymentMasterId]</w:t>
            </w:r>
          </w:p>
        </w:tc>
        <w:tc>
          <w:tcPr>
            <w:tcW w:w="3529" w:type="dxa"/>
            <w:shd w:val="clear" w:color="auto" w:fill="auto"/>
          </w:tcPr>
          <w:p w14:paraId="3FD0E1AA" w14:textId="54CD7BBC" w:rsidR="00604236" w:rsidRPr="002312EF" w:rsidRDefault="00CB19F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_KSK_</w:t>
            </w:r>
            <w:r w:rsidR="00437096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01-19102019123456</w:t>
            </w:r>
          </w:p>
        </w:tc>
        <w:tc>
          <w:tcPr>
            <w:tcW w:w="2982" w:type="dxa"/>
            <w:shd w:val="clear" w:color="auto" w:fill="auto"/>
          </w:tcPr>
          <w:p w14:paraId="4B6DFD44" w14:textId="5EB2C248" w:rsidR="00604236" w:rsidRPr="002312EF" w:rsidRDefault="00CB19F1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nternal Transaction number</w:t>
            </w:r>
          </w:p>
        </w:tc>
      </w:tr>
      <w:tr w:rsidR="00604236" w:rsidRPr="009E6D67" w14:paraId="77A24F55" w14:textId="77777777" w:rsidTr="005367A2">
        <w:tc>
          <w:tcPr>
            <w:tcW w:w="663" w:type="dxa"/>
            <w:vAlign w:val="bottom"/>
          </w:tcPr>
          <w:p w14:paraId="0DB0D237" w14:textId="740F1D57" w:rsidR="00604236" w:rsidRDefault="00C22B0A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81" w:type="dxa"/>
            <w:shd w:val="clear" w:color="auto" w:fill="auto"/>
          </w:tcPr>
          <w:p w14:paraId="065CB823" w14:textId="77777777" w:rsidR="00604236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atient MRN</w:t>
            </w:r>
          </w:p>
          <w:p w14:paraId="034DB758" w14:textId="77777777" w:rsidR="00A76BB3" w:rsidRDefault="00A76BB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537D4246" w14:textId="17F7BD2E" w:rsidR="00A76BB3" w:rsidRDefault="00A76BB3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tientMRN]</w:t>
            </w:r>
          </w:p>
        </w:tc>
        <w:tc>
          <w:tcPr>
            <w:tcW w:w="3529" w:type="dxa"/>
            <w:shd w:val="clear" w:color="auto" w:fill="auto"/>
          </w:tcPr>
          <w:p w14:paraId="07645D69" w14:textId="65878E89" w:rsidR="00604236" w:rsidRPr="002312EF" w:rsidRDefault="00CB19F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S1234567K</w:t>
            </w:r>
          </w:p>
        </w:tc>
        <w:tc>
          <w:tcPr>
            <w:tcW w:w="2982" w:type="dxa"/>
            <w:shd w:val="clear" w:color="auto" w:fill="auto"/>
          </w:tcPr>
          <w:p w14:paraId="306040CA" w14:textId="5C4E1944" w:rsidR="00604236" w:rsidRPr="002312EF" w:rsidRDefault="00C22B0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604236" w:rsidRPr="009E6D67" w14:paraId="2048F0D5" w14:textId="77777777" w:rsidTr="005367A2">
        <w:tc>
          <w:tcPr>
            <w:tcW w:w="663" w:type="dxa"/>
            <w:vAlign w:val="bottom"/>
          </w:tcPr>
          <w:p w14:paraId="28CA7ACC" w14:textId="02E59AE7" w:rsidR="00604236" w:rsidRDefault="00C22B0A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181" w:type="dxa"/>
            <w:shd w:val="clear" w:color="auto" w:fill="auto"/>
          </w:tcPr>
          <w:p w14:paraId="16AC7D28" w14:textId="77777777" w:rsidR="00604236" w:rsidRDefault="0060423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atient name</w:t>
            </w:r>
          </w:p>
          <w:p w14:paraId="724A147C" w14:textId="77777777" w:rsidR="00A76BB3" w:rsidRDefault="00A76BB3" w:rsidP="00A76BB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7AD5B4F4" w14:textId="0BAF0A70" w:rsidR="00A76BB3" w:rsidRDefault="00A76BB3" w:rsidP="00A76BB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tienName]</w:t>
            </w:r>
          </w:p>
        </w:tc>
        <w:tc>
          <w:tcPr>
            <w:tcW w:w="3529" w:type="dxa"/>
            <w:shd w:val="clear" w:color="auto" w:fill="auto"/>
          </w:tcPr>
          <w:p w14:paraId="738BF477" w14:textId="6730914F" w:rsidR="00604236" w:rsidRPr="002312EF" w:rsidRDefault="00CB19F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an Ah Kow</w:t>
            </w:r>
          </w:p>
        </w:tc>
        <w:tc>
          <w:tcPr>
            <w:tcW w:w="2982" w:type="dxa"/>
            <w:shd w:val="clear" w:color="auto" w:fill="auto"/>
          </w:tcPr>
          <w:p w14:paraId="5B2E74F0" w14:textId="3B2C2EFA" w:rsidR="00604236" w:rsidRPr="002312EF" w:rsidRDefault="00C22B0A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5367A2" w:rsidRPr="009E6D67" w14:paraId="2E6FE39B" w14:textId="77777777" w:rsidTr="005367A2">
        <w:tc>
          <w:tcPr>
            <w:tcW w:w="663" w:type="dxa"/>
            <w:vAlign w:val="bottom"/>
          </w:tcPr>
          <w:p w14:paraId="4AEAE945" w14:textId="723E99D9" w:rsidR="005367A2" w:rsidRPr="005367A2" w:rsidRDefault="005367A2" w:rsidP="005367A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37EEF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181" w:type="dxa"/>
            <w:shd w:val="clear" w:color="auto" w:fill="auto"/>
          </w:tcPr>
          <w:p w14:paraId="47DAD886" w14:textId="5A4E8A46" w:rsidR="005367A2" w:rsidRDefault="005367A2" w:rsidP="005367A2">
            <w:pPr>
              <w:rPr>
                <w:rFonts w:cs="Arial"/>
                <w:i/>
                <w:sz w:val="20"/>
                <w:szCs w:val="20"/>
              </w:rPr>
            </w:pPr>
            <w:r w:rsidRPr="005367A2">
              <w:rPr>
                <w:rFonts w:cs="Arial"/>
                <w:i/>
                <w:sz w:val="20"/>
                <w:szCs w:val="20"/>
              </w:rPr>
              <w:t>Time of NRIC Scan</w:t>
            </w:r>
          </w:p>
          <w:p w14:paraId="121B88C8" w14:textId="5681A361" w:rsidR="00393581" w:rsidRDefault="00393581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4665A252" w14:textId="26C1F54B" w:rsidR="00393581" w:rsidRDefault="00393581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RequestTime]</w:t>
            </w:r>
          </w:p>
          <w:p w14:paraId="3103EB7C" w14:textId="12AE6810" w:rsidR="0094034B" w:rsidRPr="005367A2" w:rsidRDefault="0094034B" w:rsidP="005367A2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3529" w:type="dxa"/>
            <w:shd w:val="clear" w:color="auto" w:fill="auto"/>
          </w:tcPr>
          <w:p w14:paraId="7E6DD1B4" w14:textId="32A03078" w:rsidR="005367A2" w:rsidRPr="005367A2" w:rsidRDefault="005367A2" w:rsidP="005367A2">
            <w:pPr>
              <w:rPr>
                <w:bCs/>
                <w:sz w:val="20"/>
                <w:szCs w:val="20"/>
              </w:rPr>
            </w:pPr>
            <w:r w:rsidRPr="005367A2">
              <w:rPr>
                <w:sz w:val="20"/>
                <w:szCs w:val="20"/>
              </w:rPr>
              <w:t>11:05:00 AM</w:t>
            </w:r>
          </w:p>
        </w:tc>
        <w:tc>
          <w:tcPr>
            <w:tcW w:w="2982" w:type="dxa"/>
            <w:shd w:val="clear" w:color="auto" w:fill="auto"/>
          </w:tcPr>
          <w:p w14:paraId="5612E88A" w14:textId="4670286F" w:rsidR="005367A2" w:rsidRPr="005367A2" w:rsidRDefault="005367A2" w:rsidP="005367A2">
            <w:pPr>
              <w:rPr>
                <w:rFonts w:cs="Arial"/>
                <w:bCs/>
                <w:sz w:val="20"/>
                <w:szCs w:val="20"/>
              </w:rPr>
            </w:pPr>
            <w:r w:rsidRPr="005367A2">
              <w:rPr>
                <w:rFonts w:cs="Arial"/>
                <w:bCs/>
                <w:sz w:val="20"/>
                <w:szCs w:val="20"/>
              </w:rPr>
              <w:t>Time NRIC is scanned</w:t>
            </w:r>
          </w:p>
        </w:tc>
      </w:tr>
      <w:tr w:rsidR="005367A2" w:rsidRPr="009E6D67" w14:paraId="503B4DB9" w14:textId="77777777" w:rsidTr="005367A2">
        <w:tc>
          <w:tcPr>
            <w:tcW w:w="663" w:type="dxa"/>
            <w:vAlign w:val="bottom"/>
          </w:tcPr>
          <w:p w14:paraId="294BE675" w14:textId="4B9CF057" w:rsidR="005367A2" w:rsidRPr="005367A2" w:rsidRDefault="005367A2" w:rsidP="005367A2">
            <w:pPr>
              <w:rPr>
                <w:i/>
                <w:sz w:val="20"/>
                <w:szCs w:val="20"/>
              </w:rPr>
            </w:pPr>
            <w:r w:rsidRPr="00737EEF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181" w:type="dxa"/>
            <w:shd w:val="clear" w:color="auto" w:fill="auto"/>
          </w:tcPr>
          <w:p w14:paraId="1803F467" w14:textId="77777777" w:rsidR="005367A2" w:rsidRDefault="005367A2" w:rsidP="005367A2">
            <w:pPr>
              <w:rPr>
                <w:rFonts w:cs="Arial"/>
                <w:i/>
                <w:sz w:val="20"/>
                <w:szCs w:val="20"/>
              </w:rPr>
            </w:pPr>
            <w:r w:rsidRPr="005367A2">
              <w:rPr>
                <w:rFonts w:cs="Arial"/>
                <w:i/>
                <w:sz w:val="20"/>
                <w:szCs w:val="20"/>
              </w:rPr>
              <w:t>Payment Mode</w:t>
            </w:r>
          </w:p>
          <w:p w14:paraId="6AC3CCA9" w14:textId="77777777" w:rsidR="0094034B" w:rsidRDefault="0094034B" w:rsidP="0094034B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ode]</w:t>
            </w:r>
          </w:p>
          <w:p w14:paraId="5FD4F07E" w14:textId="748F66E7" w:rsidR="0094034B" w:rsidRPr="005367A2" w:rsidRDefault="0094034B" w:rsidP="0094034B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Description]</w:t>
            </w:r>
          </w:p>
        </w:tc>
        <w:tc>
          <w:tcPr>
            <w:tcW w:w="3529" w:type="dxa"/>
            <w:shd w:val="clear" w:color="auto" w:fill="auto"/>
          </w:tcPr>
          <w:p w14:paraId="071AF163" w14:textId="16271385" w:rsidR="005367A2" w:rsidRPr="005367A2" w:rsidRDefault="005367A2" w:rsidP="005367A2">
            <w:pPr>
              <w:rPr>
                <w:bCs/>
                <w:sz w:val="20"/>
                <w:szCs w:val="20"/>
              </w:rPr>
            </w:pPr>
            <w:r w:rsidRPr="005367A2">
              <w:rPr>
                <w:bCs/>
                <w:sz w:val="20"/>
                <w:szCs w:val="20"/>
              </w:rPr>
              <w:t>NETS</w:t>
            </w:r>
          </w:p>
        </w:tc>
        <w:tc>
          <w:tcPr>
            <w:tcW w:w="2982" w:type="dxa"/>
            <w:shd w:val="clear" w:color="auto" w:fill="auto"/>
          </w:tcPr>
          <w:p w14:paraId="2FAB0DC0" w14:textId="74249BF9" w:rsidR="005367A2" w:rsidRPr="005367A2" w:rsidRDefault="005367A2" w:rsidP="005367A2">
            <w:pPr>
              <w:rPr>
                <w:rFonts w:cs="Arial"/>
                <w:bCs/>
                <w:sz w:val="20"/>
                <w:szCs w:val="20"/>
              </w:rPr>
            </w:pPr>
            <w:r w:rsidRPr="005367A2"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5367A2" w:rsidRPr="009E6D67" w14:paraId="4511F783" w14:textId="77777777" w:rsidTr="005367A2">
        <w:tc>
          <w:tcPr>
            <w:tcW w:w="663" w:type="dxa"/>
            <w:vAlign w:val="bottom"/>
          </w:tcPr>
          <w:p w14:paraId="0E219D48" w14:textId="4C60B76B" w:rsidR="005367A2" w:rsidRPr="005367A2" w:rsidRDefault="005367A2" w:rsidP="005367A2">
            <w:pPr>
              <w:rPr>
                <w:i/>
                <w:sz w:val="20"/>
                <w:szCs w:val="20"/>
              </w:rPr>
            </w:pPr>
            <w:r w:rsidRPr="00737EEF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2181" w:type="dxa"/>
            <w:shd w:val="clear" w:color="auto" w:fill="auto"/>
          </w:tcPr>
          <w:p w14:paraId="31BDA789" w14:textId="5401909F" w:rsidR="005367A2" w:rsidRDefault="005367A2" w:rsidP="005367A2">
            <w:pPr>
              <w:rPr>
                <w:rFonts w:cs="Arial"/>
                <w:i/>
                <w:sz w:val="20"/>
                <w:szCs w:val="20"/>
              </w:rPr>
            </w:pPr>
            <w:r w:rsidRPr="005367A2">
              <w:rPr>
                <w:rFonts w:cs="Arial"/>
                <w:i/>
                <w:sz w:val="20"/>
                <w:szCs w:val="20"/>
              </w:rPr>
              <w:t>Terminal ID</w:t>
            </w:r>
          </w:p>
          <w:p w14:paraId="5B15FD99" w14:textId="7FB7255C" w:rsidR="00393581" w:rsidRDefault="00393581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Terminal]</w:t>
            </w:r>
          </w:p>
          <w:p w14:paraId="302139A7" w14:textId="140AD90F" w:rsidR="00393581" w:rsidRDefault="00393581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NetTerminalName]</w:t>
            </w:r>
          </w:p>
          <w:p w14:paraId="3A9B9C49" w14:textId="71890CD1" w:rsidR="00816BC0" w:rsidRPr="005367A2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3529" w:type="dxa"/>
            <w:shd w:val="clear" w:color="auto" w:fill="auto"/>
          </w:tcPr>
          <w:p w14:paraId="7EC78125" w14:textId="2975DBAD" w:rsidR="005367A2" w:rsidRPr="005367A2" w:rsidRDefault="005367A2" w:rsidP="005367A2">
            <w:pPr>
              <w:rPr>
                <w:bCs/>
                <w:sz w:val="20"/>
                <w:szCs w:val="20"/>
              </w:rPr>
            </w:pPr>
            <w:r w:rsidRPr="005367A2">
              <w:rPr>
                <w:i/>
                <w:sz w:val="20"/>
                <w:szCs w:val="20"/>
              </w:rPr>
              <w:t>88676501-NETS</w:t>
            </w:r>
          </w:p>
        </w:tc>
        <w:tc>
          <w:tcPr>
            <w:tcW w:w="2982" w:type="dxa"/>
            <w:shd w:val="clear" w:color="auto" w:fill="auto"/>
          </w:tcPr>
          <w:p w14:paraId="46B26679" w14:textId="29793565" w:rsidR="005367A2" w:rsidRPr="005367A2" w:rsidRDefault="005367A2" w:rsidP="005367A2">
            <w:pPr>
              <w:rPr>
                <w:rFonts w:cs="Arial"/>
                <w:bCs/>
                <w:sz w:val="20"/>
                <w:szCs w:val="20"/>
              </w:rPr>
            </w:pPr>
            <w:r w:rsidRPr="005367A2"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5367A2" w:rsidRPr="009E6D67" w14:paraId="3EAE4741" w14:textId="77777777" w:rsidTr="005367A2">
        <w:tc>
          <w:tcPr>
            <w:tcW w:w="663" w:type="dxa"/>
            <w:vAlign w:val="bottom"/>
          </w:tcPr>
          <w:p w14:paraId="3A2F8435" w14:textId="2A022A5A" w:rsidR="005367A2" w:rsidRPr="005367A2" w:rsidRDefault="005367A2" w:rsidP="005367A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37EEF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181" w:type="dxa"/>
            <w:shd w:val="clear" w:color="auto" w:fill="auto"/>
          </w:tcPr>
          <w:p w14:paraId="4E6313D6" w14:textId="7F98DA76" w:rsidR="005367A2" w:rsidRDefault="005367A2" w:rsidP="005367A2">
            <w:pPr>
              <w:rPr>
                <w:rFonts w:cs="Arial"/>
                <w:i/>
                <w:sz w:val="20"/>
                <w:szCs w:val="20"/>
              </w:rPr>
            </w:pPr>
            <w:r w:rsidRPr="005367A2">
              <w:rPr>
                <w:rFonts w:cs="Arial"/>
                <w:i/>
                <w:sz w:val="20"/>
                <w:szCs w:val="20"/>
              </w:rPr>
              <w:t>Transaction Ref No.</w:t>
            </w:r>
          </w:p>
          <w:p w14:paraId="3077C90C" w14:textId="77777777" w:rsidR="00393581" w:rsidRDefault="00393581" w:rsidP="0039358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2601DC93" w14:textId="7E689C6F" w:rsidR="00393581" w:rsidRDefault="00393581" w:rsidP="0039358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NetTransactionRefNo]</w:t>
            </w:r>
          </w:p>
          <w:p w14:paraId="4BEFB940" w14:textId="7F35CF6A" w:rsidR="00393581" w:rsidRPr="005367A2" w:rsidRDefault="00393581" w:rsidP="005367A2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3529" w:type="dxa"/>
            <w:shd w:val="clear" w:color="auto" w:fill="auto"/>
          </w:tcPr>
          <w:p w14:paraId="46A2977A" w14:textId="431260A5" w:rsidR="005367A2" w:rsidRPr="005367A2" w:rsidRDefault="005367A2" w:rsidP="005367A2">
            <w:pPr>
              <w:rPr>
                <w:i/>
                <w:sz w:val="20"/>
                <w:szCs w:val="20"/>
              </w:rPr>
            </w:pPr>
            <w:r w:rsidRPr="005367A2">
              <w:rPr>
                <w:bCs/>
                <w:sz w:val="20"/>
                <w:szCs w:val="20"/>
              </w:rPr>
              <w:t>220632</w:t>
            </w:r>
          </w:p>
        </w:tc>
        <w:tc>
          <w:tcPr>
            <w:tcW w:w="2982" w:type="dxa"/>
            <w:shd w:val="clear" w:color="auto" w:fill="auto"/>
          </w:tcPr>
          <w:p w14:paraId="669A0B3E" w14:textId="33127B59" w:rsidR="005367A2" w:rsidRPr="005367A2" w:rsidRDefault="005367A2" w:rsidP="005367A2">
            <w:pPr>
              <w:rPr>
                <w:rFonts w:cs="Arial"/>
                <w:bCs/>
                <w:sz w:val="20"/>
                <w:szCs w:val="20"/>
              </w:rPr>
            </w:pPr>
            <w:r w:rsidRPr="005367A2">
              <w:rPr>
                <w:rFonts w:cs="Arial"/>
                <w:bCs/>
                <w:sz w:val="20"/>
                <w:szCs w:val="20"/>
              </w:rPr>
              <w:t>External Transaction Reference number</w:t>
            </w:r>
          </w:p>
        </w:tc>
      </w:tr>
      <w:tr w:rsidR="005367A2" w:rsidRPr="009E6D67" w14:paraId="017111B2" w14:textId="77777777" w:rsidTr="005367A2">
        <w:tc>
          <w:tcPr>
            <w:tcW w:w="663" w:type="dxa"/>
            <w:vAlign w:val="bottom"/>
          </w:tcPr>
          <w:p w14:paraId="5D514856" w14:textId="6712E444" w:rsidR="005367A2" w:rsidRPr="005367A2" w:rsidRDefault="005367A2" w:rsidP="005367A2">
            <w:pPr>
              <w:rPr>
                <w:i/>
                <w:sz w:val="20"/>
                <w:szCs w:val="20"/>
              </w:rPr>
            </w:pPr>
            <w:r w:rsidRPr="00737EEF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2181" w:type="dxa"/>
            <w:shd w:val="clear" w:color="auto" w:fill="auto"/>
          </w:tcPr>
          <w:p w14:paraId="14BE1B47" w14:textId="77777777" w:rsidR="005367A2" w:rsidRDefault="005367A2" w:rsidP="005367A2">
            <w:pPr>
              <w:rPr>
                <w:rFonts w:cs="Arial"/>
                <w:i/>
                <w:sz w:val="20"/>
                <w:szCs w:val="20"/>
              </w:rPr>
            </w:pPr>
            <w:r w:rsidRPr="005367A2">
              <w:rPr>
                <w:rFonts w:cs="Arial"/>
                <w:i/>
                <w:sz w:val="20"/>
                <w:szCs w:val="20"/>
              </w:rPr>
              <w:t>Transaction Time</w:t>
            </w:r>
          </w:p>
          <w:p w14:paraId="61D479E6" w14:textId="77777777" w:rsidR="00816BC0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1250ECBA" w14:textId="192D2CBF" w:rsidR="00816BC0" w:rsidRPr="005367A2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lastRenderedPageBreak/>
              <w:t>[SPKPaymentEndTime]</w:t>
            </w:r>
          </w:p>
        </w:tc>
        <w:tc>
          <w:tcPr>
            <w:tcW w:w="3529" w:type="dxa"/>
            <w:shd w:val="clear" w:color="auto" w:fill="auto"/>
          </w:tcPr>
          <w:p w14:paraId="45965B1C" w14:textId="5AF162FC" w:rsidR="005367A2" w:rsidRPr="005367A2" w:rsidRDefault="005367A2" w:rsidP="005367A2">
            <w:pPr>
              <w:rPr>
                <w:bCs/>
                <w:sz w:val="20"/>
                <w:szCs w:val="20"/>
              </w:rPr>
            </w:pPr>
            <w:r w:rsidRPr="005367A2">
              <w:rPr>
                <w:sz w:val="20"/>
                <w:szCs w:val="20"/>
              </w:rPr>
              <w:lastRenderedPageBreak/>
              <w:t>11:10:00 AM</w:t>
            </w:r>
          </w:p>
        </w:tc>
        <w:tc>
          <w:tcPr>
            <w:tcW w:w="2982" w:type="dxa"/>
            <w:shd w:val="clear" w:color="auto" w:fill="auto"/>
          </w:tcPr>
          <w:p w14:paraId="34321C36" w14:textId="3CC06AB6" w:rsidR="005367A2" w:rsidRPr="005367A2" w:rsidRDefault="005367A2" w:rsidP="005367A2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Completion</w:t>
            </w:r>
            <w:r w:rsidRPr="005367A2">
              <w:rPr>
                <w:rFonts w:cs="Arial"/>
                <w:bCs/>
                <w:sz w:val="20"/>
                <w:szCs w:val="20"/>
              </w:rPr>
              <w:t xml:space="preserve"> time of payment </w:t>
            </w:r>
            <w:commentRangeStart w:id="48"/>
            <w:commentRangeStart w:id="49"/>
            <w:r w:rsidRPr="005367A2">
              <w:rPr>
                <w:rFonts w:cs="Arial"/>
                <w:bCs/>
                <w:sz w:val="20"/>
                <w:szCs w:val="20"/>
              </w:rPr>
              <w:t>transaction</w:t>
            </w:r>
            <w:commentRangeEnd w:id="48"/>
            <w:r w:rsidRPr="005367A2">
              <w:rPr>
                <w:rStyle w:val="CommentReference"/>
              </w:rPr>
              <w:commentReference w:id="48"/>
            </w:r>
            <w:commentRangeEnd w:id="49"/>
            <w:r w:rsidRPr="00737EEF">
              <w:rPr>
                <w:rFonts w:cs="Arial"/>
                <w:bCs/>
                <w:sz w:val="20"/>
                <w:szCs w:val="20"/>
              </w:rPr>
              <w:t>. (</w:t>
            </w:r>
            <w:r w:rsidRPr="00737EEF">
              <w:rPr>
                <w:rStyle w:val="CommentReference"/>
              </w:rPr>
              <w:commentReference w:id="49"/>
            </w:r>
            <w:r w:rsidRPr="00737EEF">
              <w:rPr>
                <w:rFonts w:cs="Arial"/>
                <w:bCs/>
                <w:sz w:val="20"/>
                <w:szCs w:val="20"/>
              </w:rPr>
              <w:t xml:space="preserve">i.e. Successful </w:t>
            </w:r>
            <w:r w:rsidRPr="00737EEF">
              <w:rPr>
                <w:rFonts w:cs="Arial"/>
                <w:bCs/>
                <w:sz w:val="20"/>
                <w:szCs w:val="20"/>
              </w:rPr>
              <w:lastRenderedPageBreak/>
              <w:t>deduction of cashless payment or successful cash payment)</w:t>
            </w:r>
            <w:r w:rsidRPr="005367A2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5367A2" w:rsidRPr="009E6D67" w14:paraId="009A675C" w14:textId="77777777" w:rsidTr="005367A2">
        <w:tc>
          <w:tcPr>
            <w:tcW w:w="663" w:type="dxa"/>
            <w:vAlign w:val="bottom"/>
          </w:tcPr>
          <w:p w14:paraId="69C0977A" w14:textId="3CCAA674" w:rsidR="005367A2" w:rsidRPr="005367A2" w:rsidRDefault="005367A2" w:rsidP="005367A2">
            <w:pPr>
              <w:rPr>
                <w:i/>
                <w:sz w:val="20"/>
                <w:szCs w:val="20"/>
              </w:rPr>
            </w:pPr>
            <w:r w:rsidRPr="00737EEF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12</w:t>
            </w:r>
          </w:p>
        </w:tc>
        <w:tc>
          <w:tcPr>
            <w:tcW w:w="2181" w:type="dxa"/>
            <w:shd w:val="clear" w:color="auto" w:fill="auto"/>
          </w:tcPr>
          <w:p w14:paraId="0D4A8638" w14:textId="77777777" w:rsidR="005367A2" w:rsidRDefault="005367A2" w:rsidP="005367A2">
            <w:pPr>
              <w:rPr>
                <w:rFonts w:cs="Arial"/>
                <w:i/>
                <w:sz w:val="20"/>
                <w:szCs w:val="20"/>
              </w:rPr>
            </w:pPr>
            <w:r w:rsidRPr="005367A2">
              <w:rPr>
                <w:rFonts w:cs="Arial"/>
                <w:i/>
                <w:sz w:val="20"/>
                <w:szCs w:val="20"/>
              </w:rPr>
              <w:t>Transaction Amount</w:t>
            </w:r>
          </w:p>
          <w:p w14:paraId="40FC0764" w14:textId="77777777" w:rsidR="00816BC0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1C801DE8" w14:textId="335A696F" w:rsidR="00816BC0" w:rsidRPr="005367A2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</w:tc>
        <w:tc>
          <w:tcPr>
            <w:tcW w:w="3529" w:type="dxa"/>
            <w:shd w:val="clear" w:color="auto" w:fill="auto"/>
          </w:tcPr>
          <w:p w14:paraId="7A081283" w14:textId="137B998E" w:rsidR="005367A2" w:rsidRPr="005367A2" w:rsidRDefault="005367A2" w:rsidP="005367A2">
            <w:pPr>
              <w:rPr>
                <w:bCs/>
                <w:sz w:val="20"/>
                <w:szCs w:val="20"/>
              </w:rPr>
            </w:pPr>
            <w:r w:rsidRPr="005367A2">
              <w:rPr>
                <w:bCs/>
                <w:sz w:val="20"/>
                <w:szCs w:val="20"/>
              </w:rPr>
              <w:t>$50.</w:t>
            </w:r>
            <w:commentRangeStart w:id="50"/>
            <w:commentRangeStart w:id="51"/>
            <w:r w:rsidRPr="005367A2">
              <w:rPr>
                <w:bCs/>
                <w:sz w:val="20"/>
                <w:szCs w:val="20"/>
              </w:rPr>
              <w:t>00</w:t>
            </w:r>
            <w:commentRangeEnd w:id="50"/>
            <w:r w:rsidRPr="005367A2">
              <w:rPr>
                <w:rStyle w:val="CommentReference"/>
              </w:rPr>
              <w:commentReference w:id="50"/>
            </w:r>
            <w:commentRangeEnd w:id="51"/>
            <w:r w:rsidRPr="005367A2">
              <w:rPr>
                <w:rStyle w:val="CommentReference"/>
              </w:rPr>
              <w:commentReference w:id="51"/>
            </w:r>
          </w:p>
        </w:tc>
        <w:tc>
          <w:tcPr>
            <w:tcW w:w="2982" w:type="dxa"/>
            <w:shd w:val="clear" w:color="auto" w:fill="auto"/>
          </w:tcPr>
          <w:p w14:paraId="22BB2580" w14:textId="07BE94DC" w:rsidR="005367A2" w:rsidRPr="005367A2" w:rsidRDefault="005367A2" w:rsidP="005367A2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sz w:val="20"/>
                <w:szCs w:val="20"/>
              </w:rPr>
              <w:t>Net amount collected for the payment mode</w:t>
            </w:r>
          </w:p>
        </w:tc>
      </w:tr>
      <w:tr w:rsidR="005367A2" w:rsidRPr="009E6D67" w14:paraId="75D2BE45" w14:textId="77777777" w:rsidTr="005367A2">
        <w:tc>
          <w:tcPr>
            <w:tcW w:w="663" w:type="dxa"/>
            <w:vAlign w:val="bottom"/>
          </w:tcPr>
          <w:p w14:paraId="3E7BEF51" w14:textId="35617F35" w:rsidR="005367A2" w:rsidRPr="005367A2" w:rsidRDefault="005367A2" w:rsidP="005367A2">
            <w:pPr>
              <w:rPr>
                <w:i/>
                <w:sz w:val="20"/>
                <w:szCs w:val="20"/>
              </w:rPr>
            </w:pPr>
            <w:r w:rsidRPr="00737EEF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181" w:type="dxa"/>
            <w:shd w:val="clear" w:color="auto" w:fill="auto"/>
          </w:tcPr>
          <w:p w14:paraId="3A8D622B" w14:textId="77777777" w:rsidR="005367A2" w:rsidRDefault="005367A2" w:rsidP="005367A2">
            <w:pPr>
              <w:rPr>
                <w:rFonts w:cs="Arial"/>
                <w:i/>
                <w:sz w:val="20"/>
                <w:szCs w:val="20"/>
              </w:rPr>
            </w:pPr>
            <w:r w:rsidRPr="005367A2">
              <w:rPr>
                <w:rFonts w:cs="Arial"/>
                <w:i/>
                <w:sz w:val="20"/>
                <w:szCs w:val="20"/>
              </w:rPr>
              <w:t>Card Info.</w:t>
            </w:r>
          </w:p>
          <w:p w14:paraId="3F7687B8" w14:textId="77777777" w:rsidR="00816BC0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CardInfo]</w:t>
            </w:r>
          </w:p>
          <w:p w14:paraId="04DE4461" w14:textId="77777777" w:rsidR="00816BC0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Last4Digits]</w:t>
            </w:r>
          </w:p>
          <w:p w14:paraId="23E082D9" w14:textId="77777777" w:rsidR="00816BC0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</w:p>
          <w:p w14:paraId="3398C76D" w14:textId="0F080888" w:rsidR="00816BC0" w:rsidRPr="005367A2" w:rsidRDefault="00816BC0" w:rsidP="005367A2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Linked by [PaymentInfoId]</w:t>
            </w:r>
          </w:p>
        </w:tc>
        <w:tc>
          <w:tcPr>
            <w:tcW w:w="3529" w:type="dxa"/>
            <w:shd w:val="clear" w:color="auto" w:fill="auto"/>
          </w:tcPr>
          <w:p w14:paraId="66A6502E" w14:textId="77777777" w:rsidR="005367A2" w:rsidRPr="005367A2" w:rsidRDefault="005367A2" w:rsidP="005367A2">
            <w:pPr>
              <w:rPr>
                <w:bCs/>
                <w:sz w:val="20"/>
                <w:szCs w:val="20"/>
              </w:rPr>
            </w:pPr>
            <w:r w:rsidRPr="005367A2">
              <w:rPr>
                <w:bCs/>
                <w:sz w:val="20"/>
                <w:szCs w:val="20"/>
              </w:rPr>
              <w:t>MASTERCARD</w:t>
            </w:r>
          </w:p>
          <w:p w14:paraId="07276D1A" w14:textId="0F03CDD5" w:rsidR="005367A2" w:rsidRPr="005367A2" w:rsidRDefault="005367A2" w:rsidP="005367A2">
            <w:pPr>
              <w:rPr>
                <w:bCs/>
                <w:sz w:val="20"/>
                <w:szCs w:val="20"/>
              </w:rPr>
            </w:pPr>
            <w:r w:rsidRPr="005367A2">
              <w:rPr>
                <w:bCs/>
                <w:sz w:val="20"/>
                <w:szCs w:val="20"/>
              </w:rPr>
              <w:t>XXXXXXXXXXX2417</w:t>
            </w:r>
          </w:p>
        </w:tc>
        <w:tc>
          <w:tcPr>
            <w:tcW w:w="2982" w:type="dxa"/>
            <w:shd w:val="clear" w:color="auto" w:fill="auto"/>
          </w:tcPr>
          <w:p w14:paraId="0E914362" w14:textId="1FFC23B2" w:rsidR="005367A2" w:rsidRPr="005367A2" w:rsidRDefault="005367A2" w:rsidP="005367A2">
            <w:pPr>
              <w:rPr>
                <w:rFonts w:cs="Arial"/>
                <w:bCs/>
                <w:sz w:val="20"/>
                <w:szCs w:val="20"/>
              </w:rPr>
            </w:pPr>
            <w:r w:rsidRPr="005367A2">
              <w:rPr>
                <w:rFonts w:cs="Arial"/>
                <w:bCs/>
                <w:sz w:val="20"/>
                <w:szCs w:val="20"/>
              </w:rPr>
              <w:t>Note masking required</w:t>
            </w:r>
          </w:p>
        </w:tc>
      </w:tr>
      <w:tr w:rsidR="001A5A78" w:rsidRPr="009E6D67" w14:paraId="1F14B0C3" w14:textId="77777777" w:rsidTr="005367A2">
        <w:tc>
          <w:tcPr>
            <w:tcW w:w="663" w:type="dxa"/>
            <w:vAlign w:val="bottom"/>
          </w:tcPr>
          <w:p w14:paraId="7AC72B95" w14:textId="77777777" w:rsidR="001A5A78" w:rsidRDefault="001A5A78" w:rsidP="001A5A7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4</w:t>
            </w:r>
          </w:p>
        </w:tc>
        <w:tc>
          <w:tcPr>
            <w:tcW w:w="2181" w:type="dxa"/>
            <w:shd w:val="clear" w:color="auto" w:fill="auto"/>
          </w:tcPr>
          <w:p w14:paraId="000F22CC" w14:textId="0E464EAE" w:rsidR="001A5A78" w:rsidRDefault="001A5A78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ime of Receipt Print</w:t>
            </w:r>
          </w:p>
          <w:p w14:paraId="3A452288" w14:textId="5C80A3E2" w:rsidR="00393581" w:rsidRDefault="00393581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4E1C0CFC" w14:textId="1E455C9A" w:rsidR="00393581" w:rsidRDefault="00393581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ReceiptPrintOutEndTime]</w:t>
            </w:r>
          </w:p>
          <w:p w14:paraId="45DFF68E" w14:textId="077A760A" w:rsidR="00CA6829" w:rsidRDefault="00CA6829" w:rsidP="001A5A78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3529" w:type="dxa"/>
            <w:shd w:val="clear" w:color="auto" w:fill="auto"/>
          </w:tcPr>
          <w:p w14:paraId="3C027024" w14:textId="37D096AC" w:rsidR="001A5A78" w:rsidRPr="002312EF" w:rsidRDefault="001A5A78" w:rsidP="001A5A78">
            <w:pPr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1:10:50</w:t>
            </w:r>
            <w:r w:rsidRPr="002312EF">
              <w:rPr>
                <w:sz w:val="20"/>
                <w:szCs w:val="20"/>
              </w:rPr>
              <w:t xml:space="preserve"> AM</w:t>
            </w:r>
          </w:p>
        </w:tc>
        <w:tc>
          <w:tcPr>
            <w:tcW w:w="2982" w:type="dxa"/>
            <w:shd w:val="clear" w:color="auto" w:fill="auto"/>
          </w:tcPr>
          <w:p w14:paraId="4494E4A7" w14:textId="55ABA573" w:rsidR="001A5A78" w:rsidRPr="002312EF" w:rsidRDefault="001A5A78" w:rsidP="001A5A78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ime Bill Receipt is printed</w:t>
            </w:r>
          </w:p>
        </w:tc>
      </w:tr>
      <w:tr w:rsidR="001A5A78" w:rsidRPr="009E6D67" w14:paraId="732A8DA6" w14:textId="77777777" w:rsidTr="005367A2">
        <w:tc>
          <w:tcPr>
            <w:tcW w:w="663" w:type="dxa"/>
            <w:vAlign w:val="bottom"/>
          </w:tcPr>
          <w:p w14:paraId="1400F07A" w14:textId="60FC0313" w:rsidR="001A5A78" w:rsidRDefault="001A5A78" w:rsidP="001A5A7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5</w:t>
            </w:r>
          </w:p>
        </w:tc>
        <w:tc>
          <w:tcPr>
            <w:tcW w:w="2181" w:type="dxa"/>
            <w:shd w:val="clear" w:color="auto" w:fill="auto"/>
          </w:tcPr>
          <w:p w14:paraId="660730E2" w14:textId="77777777" w:rsidR="001A5A78" w:rsidRDefault="001A5A78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Duration (min:sec)</w:t>
            </w:r>
          </w:p>
          <w:p w14:paraId="0316437A" w14:textId="73142C79" w:rsidR="00393581" w:rsidRDefault="00393581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Column 14 – Column 7]</w:t>
            </w:r>
          </w:p>
        </w:tc>
        <w:tc>
          <w:tcPr>
            <w:tcW w:w="3529" w:type="dxa"/>
            <w:shd w:val="clear" w:color="auto" w:fill="auto"/>
          </w:tcPr>
          <w:p w14:paraId="082759EB" w14:textId="5830F0FB" w:rsidR="001A5A78" w:rsidRPr="002312EF" w:rsidRDefault="001A5A78" w:rsidP="001A5A7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05:50</w:t>
            </w:r>
          </w:p>
        </w:tc>
        <w:tc>
          <w:tcPr>
            <w:tcW w:w="2982" w:type="dxa"/>
            <w:shd w:val="clear" w:color="auto" w:fill="auto"/>
          </w:tcPr>
          <w:p w14:paraId="68B1417F" w14:textId="684B2DEE" w:rsidR="001A5A78" w:rsidRPr="002312EF" w:rsidRDefault="001A5A78" w:rsidP="001A5A78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ime of Receipt Print – Time of NRIC Scan</w:t>
            </w:r>
          </w:p>
        </w:tc>
      </w:tr>
      <w:tr w:rsidR="001A5A78" w:rsidRPr="009E6D67" w14:paraId="2C4A5C0A" w14:textId="77777777" w:rsidTr="005367A2">
        <w:tc>
          <w:tcPr>
            <w:tcW w:w="663" w:type="dxa"/>
            <w:vAlign w:val="bottom"/>
          </w:tcPr>
          <w:p w14:paraId="2239DB65" w14:textId="4F507638" w:rsidR="001A5A78" w:rsidRDefault="001A5A78" w:rsidP="001A5A7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6</w:t>
            </w:r>
          </w:p>
        </w:tc>
        <w:tc>
          <w:tcPr>
            <w:tcW w:w="2181" w:type="dxa"/>
            <w:shd w:val="clear" w:color="auto" w:fill="auto"/>
          </w:tcPr>
          <w:p w14:paraId="20A26A90" w14:textId="00813F4B" w:rsidR="001A5A78" w:rsidRDefault="001A5A78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Status</w:t>
            </w:r>
          </w:p>
        </w:tc>
        <w:tc>
          <w:tcPr>
            <w:tcW w:w="3529" w:type="dxa"/>
            <w:shd w:val="clear" w:color="auto" w:fill="auto"/>
          </w:tcPr>
          <w:p w14:paraId="11DEEAFC" w14:textId="2616BE91" w:rsidR="001A5A78" w:rsidRPr="002312EF" w:rsidRDefault="001A5A78" w:rsidP="001A5A78">
            <w:pPr>
              <w:rPr>
                <w:bCs/>
                <w:sz w:val="20"/>
                <w:szCs w:val="20"/>
              </w:rPr>
            </w:pPr>
            <w:commentRangeStart w:id="52"/>
            <w:commentRangeStart w:id="53"/>
            <w:r>
              <w:rPr>
                <w:bCs/>
                <w:sz w:val="20"/>
                <w:szCs w:val="20"/>
              </w:rPr>
              <w:t>OK</w:t>
            </w:r>
            <w:commentRangeEnd w:id="52"/>
            <w:r>
              <w:rPr>
                <w:rStyle w:val="CommentReference"/>
              </w:rPr>
              <w:commentReference w:id="52"/>
            </w:r>
            <w:commentRangeEnd w:id="53"/>
            <w:r w:rsidR="00C75452">
              <w:rPr>
                <w:rStyle w:val="CommentReference"/>
              </w:rPr>
              <w:commentReference w:id="53"/>
            </w:r>
          </w:p>
        </w:tc>
        <w:tc>
          <w:tcPr>
            <w:tcW w:w="2982" w:type="dxa"/>
            <w:shd w:val="clear" w:color="auto" w:fill="auto"/>
          </w:tcPr>
          <w:p w14:paraId="2FE982C4" w14:textId="438939C8" w:rsidR="001A5A78" w:rsidRPr="002312EF" w:rsidRDefault="00C75452" w:rsidP="001A5A78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an be ‘-</w:t>
            </w:r>
            <w:proofErr w:type="gramStart"/>
            <w:r>
              <w:rPr>
                <w:rFonts w:cs="Arial"/>
                <w:bCs/>
                <w:sz w:val="20"/>
                <w:szCs w:val="20"/>
              </w:rPr>
              <w:t>‘ if</w:t>
            </w:r>
            <w:proofErr w:type="gramEnd"/>
            <w:r>
              <w:rPr>
                <w:rFonts w:cs="Arial"/>
                <w:bCs/>
                <w:sz w:val="20"/>
                <w:szCs w:val="20"/>
              </w:rPr>
              <w:t xml:space="preserve"> no payment is made.</w:t>
            </w:r>
          </w:p>
        </w:tc>
      </w:tr>
      <w:tr w:rsidR="001A5A78" w:rsidRPr="009E6D67" w14:paraId="346B4F31" w14:textId="77777777" w:rsidTr="005367A2">
        <w:tc>
          <w:tcPr>
            <w:tcW w:w="663" w:type="dxa"/>
            <w:vAlign w:val="bottom"/>
          </w:tcPr>
          <w:p w14:paraId="5A7024D8" w14:textId="384ECE4C" w:rsidR="001A5A78" w:rsidRDefault="001A5A78" w:rsidP="001A5A7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7</w:t>
            </w:r>
          </w:p>
        </w:tc>
        <w:tc>
          <w:tcPr>
            <w:tcW w:w="2181" w:type="dxa"/>
            <w:shd w:val="clear" w:color="auto" w:fill="auto"/>
          </w:tcPr>
          <w:p w14:paraId="74725C20" w14:textId="77777777" w:rsidR="001A5A78" w:rsidRDefault="001A5A78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 xml:space="preserve">New Bills </w:t>
            </w:r>
            <w:commentRangeStart w:id="54"/>
            <w:r>
              <w:rPr>
                <w:rFonts w:cs="Arial"/>
                <w:i/>
                <w:sz w:val="20"/>
                <w:szCs w:val="20"/>
              </w:rPr>
              <w:t>Paid</w:t>
            </w:r>
            <w:commentRangeEnd w:id="54"/>
            <w:r>
              <w:rPr>
                <w:rStyle w:val="CommentReference"/>
              </w:rPr>
              <w:commentReference w:id="54"/>
            </w:r>
          </w:p>
          <w:p w14:paraId="2981855F" w14:textId="77777777" w:rsidR="003D4AB6" w:rsidRDefault="003D4AB6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EPOSBillsDetails]</w:t>
            </w:r>
          </w:p>
          <w:p w14:paraId="63E6DAD3" w14:textId="77777777" w:rsidR="003D4AB6" w:rsidRDefault="003D4AB6" w:rsidP="001A5A78">
            <w:pPr>
              <w:rPr>
                <w:rFonts w:cs="Arial"/>
                <w:i/>
                <w:sz w:val="20"/>
                <w:szCs w:val="20"/>
              </w:rPr>
            </w:pPr>
          </w:p>
          <w:p w14:paraId="24E45264" w14:textId="77777777" w:rsidR="003D4AB6" w:rsidRDefault="003D4AB6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Count the bills that BillTypeId = 1</w:t>
            </w:r>
          </w:p>
          <w:p w14:paraId="79D2E3B3" w14:textId="77777777" w:rsidR="004367E3" w:rsidRDefault="004367E3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Linked by [SPKPaymentMaster]</w:t>
            </w:r>
          </w:p>
          <w:p w14:paraId="1B42633D" w14:textId="0221E524" w:rsidR="004367E3" w:rsidRDefault="004367E3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ymentMasterId]</w:t>
            </w:r>
          </w:p>
        </w:tc>
        <w:tc>
          <w:tcPr>
            <w:tcW w:w="3529" w:type="dxa"/>
            <w:shd w:val="clear" w:color="auto" w:fill="auto"/>
          </w:tcPr>
          <w:p w14:paraId="5CE5DCCC" w14:textId="3D6002A7" w:rsidR="001A5A78" w:rsidRDefault="001A5A78" w:rsidP="001A5A7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2982" w:type="dxa"/>
            <w:shd w:val="clear" w:color="auto" w:fill="auto"/>
          </w:tcPr>
          <w:p w14:paraId="79545C71" w14:textId="6B9E0011" w:rsidR="001A5A78" w:rsidRPr="002312EF" w:rsidRDefault="001A5A78" w:rsidP="001A5A78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No. of new bills paid in this transaction</w:t>
            </w:r>
          </w:p>
        </w:tc>
      </w:tr>
      <w:tr w:rsidR="001A5A78" w:rsidRPr="009E6D67" w14:paraId="7DC1AE77" w14:textId="77777777" w:rsidTr="005367A2">
        <w:tc>
          <w:tcPr>
            <w:tcW w:w="663" w:type="dxa"/>
            <w:vAlign w:val="bottom"/>
          </w:tcPr>
          <w:p w14:paraId="47E2C6FB" w14:textId="1F4F52B7" w:rsidR="001A5A78" w:rsidRDefault="001A5A78" w:rsidP="001A5A7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8</w:t>
            </w:r>
          </w:p>
        </w:tc>
        <w:tc>
          <w:tcPr>
            <w:tcW w:w="2181" w:type="dxa"/>
            <w:shd w:val="clear" w:color="auto" w:fill="auto"/>
          </w:tcPr>
          <w:p w14:paraId="1A5D41CB" w14:textId="77777777" w:rsidR="001A5A78" w:rsidRDefault="001A5A78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Outstanding Bills Paid</w:t>
            </w:r>
          </w:p>
          <w:p w14:paraId="06B1C7EA" w14:textId="77777777" w:rsidR="003D4AB6" w:rsidRDefault="003D4AB6" w:rsidP="003D4AB6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EPOSBillsDetails]</w:t>
            </w:r>
          </w:p>
          <w:p w14:paraId="6D4F1434" w14:textId="77777777" w:rsidR="003D4AB6" w:rsidRDefault="003D4AB6" w:rsidP="003D4AB6">
            <w:pPr>
              <w:rPr>
                <w:rFonts w:cs="Arial"/>
                <w:i/>
                <w:sz w:val="20"/>
                <w:szCs w:val="20"/>
              </w:rPr>
            </w:pPr>
          </w:p>
          <w:p w14:paraId="77EB24CF" w14:textId="77777777" w:rsidR="003D4AB6" w:rsidRDefault="003D4AB6" w:rsidP="003D4AB6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Count the bills that BillTypeId = 2</w:t>
            </w:r>
          </w:p>
          <w:p w14:paraId="12F000C1" w14:textId="77777777" w:rsidR="004367E3" w:rsidRDefault="004367E3" w:rsidP="004367E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Linked by [SPKPaymentMaster]</w:t>
            </w:r>
          </w:p>
          <w:p w14:paraId="61F86E89" w14:textId="1C59A0CA" w:rsidR="004367E3" w:rsidRDefault="004367E3" w:rsidP="004367E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ymentMasterId]</w:t>
            </w:r>
          </w:p>
        </w:tc>
        <w:tc>
          <w:tcPr>
            <w:tcW w:w="3529" w:type="dxa"/>
            <w:shd w:val="clear" w:color="auto" w:fill="auto"/>
          </w:tcPr>
          <w:p w14:paraId="12B5786E" w14:textId="275292B7" w:rsidR="001A5A78" w:rsidRDefault="001A5A78" w:rsidP="001A5A7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2982" w:type="dxa"/>
            <w:shd w:val="clear" w:color="auto" w:fill="auto"/>
          </w:tcPr>
          <w:p w14:paraId="56D9D4B3" w14:textId="5A31F354" w:rsidR="001A5A78" w:rsidRPr="002312EF" w:rsidRDefault="001A5A78" w:rsidP="001A5A78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No. of outstanding bills paid in this transaction</w:t>
            </w:r>
          </w:p>
        </w:tc>
      </w:tr>
      <w:tr w:rsidR="001A5A78" w:rsidRPr="009E6D67" w14:paraId="464CECB3" w14:textId="77777777" w:rsidTr="005367A2">
        <w:tc>
          <w:tcPr>
            <w:tcW w:w="663" w:type="dxa"/>
            <w:vAlign w:val="bottom"/>
          </w:tcPr>
          <w:p w14:paraId="43607F79" w14:textId="40E82566" w:rsidR="001A5A78" w:rsidRDefault="001A5A78" w:rsidP="001A5A78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9</w:t>
            </w:r>
          </w:p>
        </w:tc>
        <w:tc>
          <w:tcPr>
            <w:tcW w:w="2181" w:type="dxa"/>
            <w:shd w:val="clear" w:color="auto" w:fill="auto"/>
          </w:tcPr>
          <w:p w14:paraId="04EEB2D9" w14:textId="77777777" w:rsidR="001A5A78" w:rsidRDefault="001A5A78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otal Bills Paid</w:t>
            </w:r>
          </w:p>
          <w:p w14:paraId="68070FA9" w14:textId="7803AF75" w:rsidR="004367E3" w:rsidRDefault="004367E3" w:rsidP="001A5A78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um of column 17-18]</w:t>
            </w:r>
          </w:p>
        </w:tc>
        <w:tc>
          <w:tcPr>
            <w:tcW w:w="3529" w:type="dxa"/>
            <w:shd w:val="clear" w:color="auto" w:fill="auto"/>
          </w:tcPr>
          <w:p w14:paraId="71F0A3E7" w14:textId="25D34C5A" w:rsidR="001A5A78" w:rsidRDefault="001A5A78" w:rsidP="001A5A78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2982" w:type="dxa"/>
            <w:shd w:val="clear" w:color="auto" w:fill="auto"/>
          </w:tcPr>
          <w:p w14:paraId="37CCC922" w14:textId="3865E31E" w:rsidR="001A5A78" w:rsidRPr="002312EF" w:rsidRDefault="001A5A78" w:rsidP="001A5A78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otal no. of bills paid in this transaction</w:t>
            </w:r>
          </w:p>
        </w:tc>
      </w:tr>
    </w:tbl>
    <w:p w14:paraId="13508616" w14:textId="77777777" w:rsidR="00B94CB1" w:rsidRPr="00737EEF" w:rsidRDefault="00B94CB1" w:rsidP="00737EEF">
      <w:pPr>
        <w:rPr>
          <w:i/>
          <w:iCs/>
          <w:sz w:val="20"/>
          <w:szCs w:val="20"/>
        </w:rPr>
      </w:pPr>
      <w:r w:rsidRPr="00737EEF">
        <w:rPr>
          <w:i/>
          <w:iCs/>
          <w:sz w:val="20"/>
          <w:szCs w:val="20"/>
        </w:rPr>
        <w:t>Note: Exportable to Excel</w:t>
      </w:r>
    </w:p>
    <w:p w14:paraId="77CDF75D" w14:textId="77777777" w:rsidR="00604236" w:rsidRDefault="00604236" w:rsidP="00604236">
      <w:pPr>
        <w:spacing w:line="360" w:lineRule="auto"/>
        <w:rPr>
          <w:i/>
          <w:iCs/>
          <w:sz w:val="20"/>
          <w:szCs w:val="20"/>
        </w:rPr>
      </w:pPr>
    </w:p>
    <w:p w14:paraId="33979269" w14:textId="77777777" w:rsidR="00604236" w:rsidRPr="00737EEF" w:rsidRDefault="00604236" w:rsidP="00737EEF">
      <w:pPr>
        <w:rPr>
          <w:b/>
          <w:bCs/>
        </w:rPr>
      </w:pPr>
      <w:r w:rsidRPr="00737EEF">
        <w:rPr>
          <w:b/>
          <w:bCs/>
        </w:rPr>
        <w:t xml:space="preserve">Sorting Order </w:t>
      </w:r>
    </w:p>
    <w:p w14:paraId="58D8A813" w14:textId="77777777" w:rsidR="00604236" w:rsidRPr="009E6D67" w:rsidRDefault="00604236" w:rsidP="00604236"/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2316"/>
        <w:gridCol w:w="3600"/>
      </w:tblGrid>
      <w:tr w:rsidR="00C63C03" w:rsidRPr="009E6D67" w14:paraId="51305490" w14:textId="77777777" w:rsidTr="001939A2">
        <w:trPr>
          <w:tblHeader/>
        </w:trPr>
        <w:tc>
          <w:tcPr>
            <w:tcW w:w="649" w:type="dxa"/>
            <w:shd w:val="pct20" w:color="auto" w:fill="auto"/>
          </w:tcPr>
          <w:p w14:paraId="1521AAB0" w14:textId="77777777" w:rsidR="00C63C03" w:rsidRPr="009E6D67" w:rsidRDefault="00C63C03" w:rsidP="001939A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479DE8F8" w14:textId="77777777" w:rsidR="00C63C03" w:rsidRPr="009E6D67" w:rsidRDefault="00C63C03" w:rsidP="001939A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600" w:type="dxa"/>
            <w:shd w:val="pct20" w:color="auto" w:fill="auto"/>
          </w:tcPr>
          <w:p w14:paraId="0FFF536E" w14:textId="77777777" w:rsidR="00C63C03" w:rsidRPr="009E6D67" w:rsidRDefault="00C63C03" w:rsidP="001939A2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C63C03" w14:paraId="3BDCE7E9" w14:textId="77777777" w:rsidTr="001939A2">
        <w:tc>
          <w:tcPr>
            <w:tcW w:w="649" w:type="dxa"/>
          </w:tcPr>
          <w:p w14:paraId="4628FB98" w14:textId="368265B8" w:rsidR="00C63C03" w:rsidRDefault="00437096" w:rsidP="001939A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2D48C38C" w14:textId="77777777" w:rsidR="00C63C03" w:rsidRDefault="00C63C03" w:rsidP="001939A2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Date/Time</w:t>
            </w:r>
          </w:p>
        </w:tc>
        <w:tc>
          <w:tcPr>
            <w:tcW w:w="3600" w:type="dxa"/>
            <w:shd w:val="clear" w:color="auto" w:fill="auto"/>
          </w:tcPr>
          <w:p w14:paraId="5B8296B8" w14:textId="77777777" w:rsidR="00C63C03" w:rsidRDefault="00C63C03" w:rsidP="001939A2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 xml:space="preserve">Earliest </w:t>
            </w:r>
            <w:commentRangeStart w:id="55"/>
            <w:r>
              <w:rPr>
                <w:bCs/>
                <w:i/>
                <w:iCs/>
                <w:sz w:val="20"/>
                <w:szCs w:val="20"/>
              </w:rPr>
              <w:t>above</w:t>
            </w:r>
            <w:commentRangeEnd w:id="55"/>
            <w:r>
              <w:rPr>
                <w:rStyle w:val="CommentReference"/>
              </w:rPr>
              <w:commentReference w:id="55"/>
            </w:r>
          </w:p>
        </w:tc>
      </w:tr>
      <w:tr w:rsidR="00C63C03" w14:paraId="023D2FEC" w14:textId="77777777" w:rsidTr="001939A2">
        <w:tc>
          <w:tcPr>
            <w:tcW w:w="649" w:type="dxa"/>
          </w:tcPr>
          <w:p w14:paraId="24B9B208" w14:textId="26F229CC" w:rsidR="00C63C03" w:rsidRDefault="00437096" w:rsidP="001939A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02EFB553" w14:textId="77777777" w:rsidR="00C63C03" w:rsidRDefault="00C63C03" w:rsidP="001939A2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Polyclinic</w:t>
            </w:r>
          </w:p>
        </w:tc>
        <w:tc>
          <w:tcPr>
            <w:tcW w:w="3600" w:type="dxa"/>
            <w:shd w:val="clear" w:color="auto" w:fill="auto"/>
          </w:tcPr>
          <w:p w14:paraId="410BF184" w14:textId="333A518D" w:rsidR="00C63C03" w:rsidRDefault="00437096" w:rsidP="001939A2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Alphabetical</w:t>
            </w:r>
          </w:p>
        </w:tc>
      </w:tr>
      <w:tr w:rsidR="00C63C03" w14:paraId="345E3DE3" w14:textId="77777777" w:rsidTr="001939A2">
        <w:tc>
          <w:tcPr>
            <w:tcW w:w="649" w:type="dxa"/>
          </w:tcPr>
          <w:p w14:paraId="0064287C" w14:textId="20E70DA4" w:rsidR="00C63C03" w:rsidRDefault="00437096" w:rsidP="001939A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316" w:type="dxa"/>
            <w:shd w:val="clear" w:color="auto" w:fill="auto"/>
          </w:tcPr>
          <w:p w14:paraId="1D71D5EC" w14:textId="77777777" w:rsidR="00C63C03" w:rsidRDefault="00C63C03" w:rsidP="001939A2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Kiosk id</w:t>
            </w:r>
          </w:p>
        </w:tc>
        <w:tc>
          <w:tcPr>
            <w:tcW w:w="3600" w:type="dxa"/>
            <w:shd w:val="clear" w:color="auto" w:fill="auto"/>
          </w:tcPr>
          <w:p w14:paraId="3328840A" w14:textId="77777777" w:rsidR="00C63C03" w:rsidRDefault="00C63C03" w:rsidP="001939A2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Alphabetical</w:t>
            </w:r>
          </w:p>
        </w:tc>
      </w:tr>
    </w:tbl>
    <w:p w14:paraId="75EE5C99" w14:textId="71345A83" w:rsidR="00227B93" w:rsidRDefault="00227B93" w:rsidP="00652C5E">
      <w:pPr>
        <w:spacing w:line="360" w:lineRule="auto"/>
        <w:rPr>
          <w:b/>
          <w:bCs/>
        </w:rPr>
      </w:pPr>
    </w:p>
    <w:p w14:paraId="00813753" w14:textId="274BD752" w:rsidR="00303103" w:rsidRDefault="00303103" w:rsidP="00303103">
      <w:pPr>
        <w:pStyle w:val="ListParagraph"/>
        <w:numPr>
          <w:ilvl w:val="2"/>
          <w:numId w:val="2"/>
        </w:numPr>
        <w:outlineLvl w:val="1"/>
        <w:rPr>
          <w:b/>
          <w:bCs/>
        </w:rPr>
      </w:pPr>
      <w:bookmarkStart w:id="56" w:name="_Toc30666600"/>
      <w:r>
        <w:rPr>
          <w:b/>
          <w:bCs/>
        </w:rPr>
        <w:t>SPK – Audit Trail</w:t>
      </w:r>
      <w:bookmarkEnd w:id="56"/>
    </w:p>
    <w:p w14:paraId="239026F4" w14:textId="01A69A66" w:rsidR="006250FA" w:rsidRPr="00737EEF" w:rsidRDefault="006250FA" w:rsidP="00737EEF">
      <w:pPr>
        <w:outlineLvl w:val="1"/>
        <w:rPr>
          <w:b/>
          <w:bCs/>
        </w:rPr>
      </w:pPr>
      <w:bookmarkStart w:id="57" w:name="_Toc30666601"/>
      <w:r>
        <w:rPr>
          <w:b/>
          <w:bCs/>
        </w:rPr>
        <w:t>Extract Visit</w:t>
      </w:r>
      <w:bookmarkEnd w:id="57"/>
    </w:p>
    <w:p w14:paraId="1198215A" w14:textId="42D0278A" w:rsidR="003E36A8" w:rsidRDefault="003E36A8" w:rsidP="00DD3613">
      <w:pPr>
        <w:spacing w:line="360" w:lineRule="auto"/>
      </w:pPr>
      <w:r>
        <w:t>Discloses</w:t>
      </w:r>
      <w:r w:rsidRPr="003E36A8">
        <w:t xml:space="preserve"> details of payment transaction</w:t>
      </w:r>
      <w:r w:rsidR="00EF23AD">
        <w:t xml:space="preserve">, </w:t>
      </w:r>
      <w:r w:rsidRPr="003E36A8">
        <w:t>each</w:t>
      </w:r>
      <w:r>
        <w:t xml:space="preserve"> payment</w:t>
      </w:r>
      <w:r w:rsidRPr="003E36A8">
        <w:t xml:space="preserve"> stage</w:t>
      </w:r>
      <w:r w:rsidR="006D02A7">
        <w:t>’s status</w:t>
      </w:r>
      <w:r w:rsidRPr="003E36A8">
        <w:t>, date range for</w:t>
      </w:r>
      <w:r w:rsidR="00EF23AD">
        <w:t xml:space="preserve"> a</w:t>
      </w:r>
      <w:r w:rsidRPr="003E36A8">
        <w:t xml:space="preserve"> particular patient</w:t>
      </w:r>
      <w:r w:rsidR="0061603D">
        <w:t>.</w:t>
      </w:r>
    </w:p>
    <w:p w14:paraId="7A2410D7" w14:textId="5AC43ED7" w:rsidR="00DD3613" w:rsidRDefault="00A45FE9" w:rsidP="00DD3613">
      <w:pPr>
        <w:spacing w:line="360" w:lineRule="auto"/>
        <w:rPr>
          <w:b/>
          <w:bCs/>
        </w:rPr>
      </w:pPr>
      <w:r>
        <w:rPr>
          <w:noProof/>
          <w:lang w:val="en-US"/>
        </w:rPr>
        <w:drawing>
          <wp:inline distT="0" distB="0" distL="0" distR="0" wp14:anchorId="03C03965" wp14:editId="0928C7A4">
            <wp:extent cx="2466439" cy="14566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87449" cy="1469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38E5E" w14:textId="7E796B03" w:rsidR="00A45FE9" w:rsidRDefault="00A45FE9" w:rsidP="00DD3613">
      <w:pPr>
        <w:spacing w:line="360" w:lineRule="auto"/>
        <w:rPr>
          <w:b/>
          <w:bCs/>
        </w:rPr>
      </w:pPr>
    </w:p>
    <w:p w14:paraId="30E8A108" w14:textId="505DA075" w:rsidR="00A45FE9" w:rsidRDefault="00A45FE9" w:rsidP="00A45FE9">
      <w:pPr>
        <w:tabs>
          <w:tab w:val="left" w:pos="1080"/>
        </w:tabs>
        <w:spacing w:line="360" w:lineRule="auto"/>
      </w:pPr>
      <w:r>
        <w:rPr>
          <w:noProof/>
          <w:lang w:val="en-US"/>
        </w:rPr>
        <w:drawing>
          <wp:inline distT="0" distB="0" distL="0" distR="0" wp14:anchorId="32E18305" wp14:editId="0933043C">
            <wp:extent cx="5943600" cy="10922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17431" w14:textId="77777777" w:rsidR="00A45FE9" w:rsidRDefault="00A45FE9" w:rsidP="00A45FE9">
      <w:pPr>
        <w:rPr>
          <w:rFonts w:cs="Arial"/>
          <w:b/>
          <w:bCs/>
          <w:iCs/>
        </w:rPr>
      </w:pPr>
      <w:r w:rsidRPr="00A047F3">
        <w:rPr>
          <w:rFonts w:cs="Arial"/>
          <w:b/>
          <w:bCs/>
          <w:iCs/>
        </w:rPr>
        <w:t>Input</w:t>
      </w:r>
    </w:p>
    <w:p w14:paraId="38035651" w14:textId="77777777" w:rsidR="00A45FE9" w:rsidRPr="00A047F3" w:rsidRDefault="00A45FE9" w:rsidP="00A45FE9">
      <w:pPr>
        <w:rPr>
          <w:rFonts w:cs="Arial"/>
          <w:b/>
          <w:bCs/>
          <w:iCs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6"/>
        <w:gridCol w:w="2028"/>
        <w:gridCol w:w="1582"/>
        <w:gridCol w:w="1774"/>
        <w:gridCol w:w="1655"/>
        <w:gridCol w:w="1652"/>
      </w:tblGrid>
      <w:tr w:rsidR="00A45FE9" w:rsidRPr="00572A8F" w14:paraId="1CFF66D7" w14:textId="77777777" w:rsidTr="00B94CB1">
        <w:trPr>
          <w:tblHeader/>
        </w:trPr>
        <w:tc>
          <w:tcPr>
            <w:tcW w:w="558" w:type="dxa"/>
            <w:shd w:val="pct20" w:color="auto" w:fill="auto"/>
          </w:tcPr>
          <w:p w14:paraId="73132515" w14:textId="77777777" w:rsidR="00A45FE9" w:rsidRPr="00572A8F" w:rsidRDefault="00A45FE9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029" w:type="dxa"/>
            <w:shd w:val="pct20" w:color="auto" w:fill="auto"/>
          </w:tcPr>
          <w:p w14:paraId="408297A8" w14:textId="77777777" w:rsidR="00A45FE9" w:rsidRPr="00572A8F" w:rsidRDefault="00A45FE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1620" w:type="dxa"/>
            <w:shd w:val="pct20" w:color="auto" w:fill="auto"/>
          </w:tcPr>
          <w:p w14:paraId="6D00D9C7" w14:textId="77777777" w:rsidR="00A45FE9" w:rsidRPr="00572A8F" w:rsidRDefault="00A45FE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ection Mode</w:t>
            </w:r>
          </w:p>
        </w:tc>
        <w:tc>
          <w:tcPr>
            <w:tcW w:w="1620" w:type="dxa"/>
            <w:shd w:val="pct20" w:color="auto" w:fill="auto"/>
          </w:tcPr>
          <w:p w14:paraId="54AF87A6" w14:textId="77777777" w:rsidR="00A45FE9" w:rsidRPr="00572A8F" w:rsidRDefault="00A45FE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1710" w:type="dxa"/>
            <w:shd w:val="pct20" w:color="auto" w:fill="auto"/>
          </w:tcPr>
          <w:p w14:paraId="6CF3DBEB" w14:textId="77777777" w:rsidR="00A45FE9" w:rsidRPr="00572A8F" w:rsidRDefault="00A45FE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fault Value</w:t>
            </w:r>
          </w:p>
        </w:tc>
        <w:tc>
          <w:tcPr>
            <w:tcW w:w="1710" w:type="dxa"/>
            <w:shd w:val="pct20" w:color="auto" w:fill="auto"/>
          </w:tcPr>
          <w:p w14:paraId="6248C6CC" w14:textId="77777777" w:rsidR="00A45FE9" w:rsidRPr="00572A8F" w:rsidRDefault="00A45FE9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Remarks</w:t>
            </w:r>
          </w:p>
        </w:tc>
      </w:tr>
      <w:tr w:rsidR="00A45FE9" w:rsidRPr="00572A8F" w14:paraId="5AB279DA" w14:textId="77777777" w:rsidTr="00B94CB1">
        <w:tc>
          <w:tcPr>
            <w:tcW w:w="558" w:type="dxa"/>
          </w:tcPr>
          <w:p w14:paraId="0D18FAB5" w14:textId="77777777" w:rsidR="00A45FE9" w:rsidRPr="00572A8F" w:rsidRDefault="00A45FE9" w:rsidP="00B94CB1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1</w:t>
            </w:r>
          </w:p>
        </w:tc>
        <w:tc>
          <w:tcPr>
            <w:tcW w:w="2029" w:type="dxa"/>
            <w:shd w:val="clear" w:color="auto" w:fill="auto"/>
          </w:tcPr>
          <w:p w14:paraId="1256B8DD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From</w:t>
            </w:r>
          </w:p>
        </w:tc>
        <w:tc>
          <w:tcPr>
            <w:tcW w:w="1620" w:type="dxa"/>
            <w:shd w:val="clear" w:color="auto" w:fill="auto"/>
          </w:tcPr>
          <w:p w14:paraId="23FEB839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7DEE368C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36AFA2E1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0B085BB2" w14:textId="6A10CBC3" w:rsidR="00A45FE9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A45FE9" w:rsidRPr="00572A8F" w14:paraId="3DD98928" w14:textId="77777777" w:rsidTr="00B94CB1">
        <w:tc>
          <w:tcPr>
            <w:tcW w:w="558" w:type="dxa"/>
          </w:tcPr>
          <w:p w14:paraId="0BF99743" w14:textId="77777777" w:rsidR="00A45FE9" w:rsidRPr="00572A8F" w:rsidRDefault="00A45FE9" w:rsidP="00B94CB1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2</w:t>
            </w:r>
          </w:p>
        </w:tc>
        <w:tc>
          <w:tcPr>
            <w:tcW w:w="2029" w:type="dxa"/>
            <w:shd w:val="clear" w:color="auto" w:fill="auto"/>
          </w:tcPr>
          <w:p w14:paraId="012C8A82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End</w:t>
            </w:r>
          </w:p>
        </w:tc>
        <w:tc>
          <w:tcPr>
            <w:tcW w:w="1620" w:type="dxa"/>
            <w:shd w:val="clear" w:color="auto" w:fill="auto"/>
          </w:tcPr>
          <w:p w14:paraId="24CA544D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0110D4DC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7DC2B474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3191B500" w14:textId="2165EA55" w:rsidR="00A45FE9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A45FE9" w:rsidRPr="00572A8F" w14:paraId="33328922" w14:textId="77777777" w:rsidTr="00B94CB1">
        <w:tc>
          <w:tcPr>
            <w:tcW w:w="558" w:type="dxa"/>
          </w:tcPr>
          <w:p w14:paraId="5D6F9A4C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 w:rsidRPr="00572A8F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2029" w:type="dxa"/>
            <w:shd w:val="clear" w:color="auto" w:fill="auto"/>
          </w:tcPr>
          <w:p w14:paraId="1ADB28E2" w14:textId="77777777" w:rsidR="00A45FE9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lyclinic</w:t>
            </w:r>
          </w:p>
          <w:p w14:paraId="4B2F64BC" w14:textId="77777777" w:rsidR="000E5321" w:rsidRDefault="000E532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Instituition]</w:t>
            </w:r>
          </w:p>
          <w:p w14:paraId="1D7F3C7D" w14:textId="2BE4A6AD" w:rsidR="000E5321" w:rsidRPr="00572A8F" w:rsidRDefault="000E532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InstituitionName]</w:t>
            </w:r>
          </w:p>
        </w:tc>
        <w:tc>
          <w:tcPr>
            <w:tcW w:w="1620" w:type="dxa"/>
            <w:shd w:val="clear" w:color="auto" w:fill="auto"/>
          </w:tcPr>
          <w:p w14:paraId="354049F3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7E61AE24" w14:textId="77777777" w:rsidR="00A45FE9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ukit Batok</w:t>
            </w:r>
          </w:p>
          <w:p w14:paraId="04628422" w14:textId="77777777" w:rsidR="00A45FE9" w:rsidRPr="00572A8F" w:rsidRDefault="00A45FE9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</w:tcPr>
          <w:p w14:paraId="5273B2F0" w14:textId="56941FCD" w:rsidR="00A45FE9" w:rsidRPr="00572A8F" w:rsidRDefault="00E520C8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  <w:tc>
          <w:tcPr>
            <w:tcW w:w="1710" w:type="dxa"/>
            <w:shd w:val="clear" w:color="auto" w:fill="auto"/>
          </w:tcPr>
          <w:p w14:paraId="3BA48FEF" w14:textId="1EDFC66B" w:rsidR="00A45FE9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Location</w:t>
            </w:r>
          </w:p>
        </w:tc>
      </w:tr>
      <w:tr w:rsidR="00122B62" w:rsidRPr="00572A8F" w14:paraId="0650DE44" w14:textId="77777777" w:rsidTr="00B94CB1">
        <w:tc>
          <w:tcPr>
            <w:tcW w:w="558" w:type="dxa"/>
          </w:tcPr>
          <w:p w14:paraId="24C99E84" w14:textId="09CBAEEC" w:rsidR="00122B62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2029" w:type="dxa"/>
            <w:shd w:val="clear" w:color="auto" w:fill="auto"/>
          </w:tcPr>
          <w:p w14:paraId="53C1CEA4" w14:textId="77777777" w:rsidR="00122B62" w:rsidRDefault="00122B62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Kiosk ID</w:t>
            </w:r>
          </w:p>
          <w:p w14:paraId="28DE03F4" w14:textId="77777777" w:rsidR="000E5321" w:rsidRDefault="000E532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Terminal]</w:t>
            </w:r>
          </w:p>
          <w:p w14:paraId="65D305D8" w14:textId="16A2F6F4" w:rsidR="000E5321" w:rsidRDefault="000E532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TerminalName]</w:t>
            </w:r>
          </w:p>
        </w:tc>
        <w:tc>
          <w:tcPr>
            <w:tcW w:w="1620" w:type="dxa"/>
            <w:shd w:val="clear" w:color="auto" w:fill="auto"/>
          </w:tcPr>
          <w:p w14:paraId="6B940BC7" w14:textId="5679CE4D" w:rsidR="00122B62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2994C91B" w14:textId="45DF6A3E" w:rsidR="00122B62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BK_KSK_001</w:t>
            </w:r>
          </w:p>
        </w:tc>
        <w:tc>
          <w:tcPr>
            <w:tcW w:w="1710" w:type="dxa"/>
          </w:tcPr>
          <w:p w14:paraId="4BF3D55E" w14:textId="3A639C96" w:rsidR="00122B62" w:rsidRPr="00ED1ED3" w:rsidRDefault="00122B62" w:rsidP="00B94CB1">
            <w:pPr>
              <w:rPr>
                <w:i/>
                <w:sz w:val="20"/>
                <w:szCs w:val="20"/>
              </w:rPr>
            </w:pPr>
            <w:commentRangeStart w:id="58"/>
            <w:r w:rsidRPr="00ED1ED3">
              <w:rPr>
                <w:i/>
                <w:sz w:val="20"/>
                <w:szCs w:val="20"/>
              </w:rPr>
              <w:t>ALL</w:t>
            </w:r>
            <w:commentRangeEnd w:id="58"/>
            <w:r w:rsidRPr="00ED1ED3">
              <w:rPr>
                <w:rStyle w:val="CommentReference"/>
              </w:rPr>
              <w:commentReference w:id="58"/>
            </w:r>
          </w:p>
        </w:tc>
        <w:tc>
          <w:tcPr>
            <w:tcW w:w="1710" w:type="dxa"/>
            <w:shd w:val="clear" w:color="auto" w:fill="auto"/>
          </w:tcPr>
          <w:p w14:paraId="644D58B4" w14:textId="46899E4B" w:rsidR="00122B62" w:rsidRPr="00ED1ED3" w:rsidRDefault="00ED1ED3" w:rsidP="00B94CB1">
            <w:pPr>
              <w:rPr>
                <w:i/>
                <w:sz w:val="20"/>
                <w:szCs w:val="20"/>
              </w:rPr>
            </w:pPr>
            <w:r w:rsidRPr="00737EEF">
              <w:rPr>
                <w:i/>
                <w:sz w:val="20"/>
                <w:szCs w:val="20"/>
              </w:rPr>
              <w:t>List all relevant Kiosk IDs based on the Polyclinic selected.</w:t>
            </w:r>
          </w:p>
        </w:tc>
      </w:tr>
      <w:tr w:rsidR="00A45FE9" w:rsidRPr="00572A8F" w14:paraId="63F77D6B" w14:textId="77777777" w:rsidTr="00B94CB1">
        <w:tc>
          <w:tcPr>
            <w:tcW w:w="558" w:type="dxa"/>
          </w:tcPr>
          <w:p w14:paraId="34C3B7DE" w14:textId="288A6FD3" w:rsidR="00A45FE9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lastRenderedPageBreak/>
              <w:t>5</w:t>
            </w:r>
          </w:p>
        </w:tc>
        <w:tc>
          <w:tcPr>
            <w:tcW w:w="2029" w:type="dxa"/>
            <w:shd w:val="clear" w:color="auto" w:fill="auto"/>
          </w:tcPr>
          <w:p w14:paraId="5371834F" w14:textId="365FCB97" w:rsidR="00A45FE9" w:rsidRDefault="00C46B24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atient MRN</w:t>
            </w:r>
          </w:p>
        </w:tc>
        <w:tc>
          <w:tcPr>
            <w:tcW w:w="1620" w:type="dxa"/>
            <w:shd w:val="clear" w:color="auto" w:fill="auto"/>
          </w:tcPr>
          <w:p w14:paraId="44C7485D" w14:textId="2FFC721A" w:rsidR="00A45FE9" w:rsidRDefault="00122B62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Free entry</w:t>
            </w:r>
          </w:p>
        </w:tc>
        <w:tc>
          <w:tcPr>
            <w:tcW w:w="1620" w:type="dxa"/>
            <w:shd w:val="clear" w:color="auto" w:fill="auto"/>
          </w:tcPr>
          <w:p w14:paraId="2C2FE962" w14:textId="5CFB8AD1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S1234567J</w:t>
            </w:r>
          </w:p>
        </w:tc>
        <w:tc>
          <w:tcPr>
            <w:tcW w:w="1710" w:type="dxa"/>
          </w:tcPr>
          <w:p w14:paraId="45192706" w14:textId="77777777" w:rsidR="00A45FE9" w:rsidRDefault="00A45FE9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70FAE386" w14:textId="18F69545" w:rsidR="00A45FE9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C46B24" w:rsidRPr="00572A8F" w14:paraId="65D56038" w14:textId="77777777" w:rsidTr="00B94CB1">
        <w:tc>
          <w:tcPr>
            <w:tcW w:w="558" w:type="dxa"/>
          </w:tcPr>
          <w:p w14:paraId="60734361" w14:textId="61F0BD8E" w:rsidR="00C46B24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6</w:t>
            </w:r>
          </w:p>
        </w:tc>
        <w:tc>
          <w:tcPr>
            <w:tcW w:w="2029" w:type="dxa"/>
            <w:shd w:val="clear" w:color="auto" w:fill="auto"/>
          </w:tcPr>
          <w:p w14:paraId="40ECD760" w14:textId="4C0DC7CC" w:rsidR="00C46B24" w:rsidRDefault="00C46B24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SPK. Ref No</w:t>
            </w:r>
          </w:p>
        </w:tc>
        <w:tc>
          <w:tcPr>
            <w:tcW w:w="1620" w:type="dxa"/>
            <w:shd w:val="clear" w:color="auto" w:fill="auto"/>
          </w:tcPr>
          <w:p w14:paraId="590F675F" w14:textId="14BD1591" w:rsidR="00C46B24" w:rsidRDefault="00122B62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Free entry</w:t>
            </w:r>
          </w:p>
        </w:tc>
        <w:tc>
          <w:tcPr>
            <w:tcW w:w="1620" w:type="dxa"/>
            <w:shd w:val="clear" w:color="auto" w:fill="auto"/>
          </w:tcPr>
          <w:p w14:paraId="3EFD9E20" w14:textId="477F2A76" w:rsidR="00C46B24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_KSK_001-19102019123456</w:t>
            </w:r>
          </w:p>
        </w:tc>
        <w:tc>
          <w:tcPr>
            <w:tcW w:w="1710" w:type="dxa"/>
          </w:tcPr>
          <w:p w14:paraId="22A7F9B5" w14:textId="77777777" w:rsidR="00C46B24" w:rsidRDefault="00C46B24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2123648E" w14:textId="46C928B2" w:rsidR="00C46B24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C46B24" w:rsidRPr="00572A8F" w14:paraId="0E6AC18E" w14:textId="77777777" w:rsidTr="00B94CB1">
        <w:tc>
          <w:tcPr>
            <w:tcW w:w="558" w:type="dxa"/>
          </w:tcPr>
          <w:p w14:paraId="44DE28FB" w14:textId="6BA4CA7F" w:rsidR="00C46B24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7</w:t>
            </w:r>
          </w:p>
        </w:tc>
        <w:tc>
          <w:tcPr>
            <w:tcW w:w="2029" w:type="dxa"/>
            <w:shd w:val="clear" w:color="auto" w:fill="auto"/>
          </w:tcPr>
          <w:p w14:paraId="6FD63113" w14:textId="77777777" w:rsidR="00C46B24" w:rsidRDefault="00C46B24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ayment Mode</w:t>
            </w:r>
          </w:p>
          <w:p w14:paraId="68C0B161" w14:textId="77777777" w:rsidR="000E5321" w:rsidRDefault="000E532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SPKPaymentMode]</w:t>
            </w:r>
          </w:p>
          <w:p w14:paraId="19D6F715" w14:textId="0C62C1D2" w:rsidR="000E5321" w:rsidRDefault="000E532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Description]</w:t>
            </w:r>
          </w:p>
        </w:tc>
        <w:tc>
          <w:tcPr>
            <w:tcW w:w="1620" w:type="dxa"/>
            <w:shd w:val="clear" w:color="auto" w:fill="auto"/>
          </w:tcPr>
          <w:p w14:paraId="66D1A88F" w14:textId="06B2F637" w:rsidR="00C46B24" w:rsidRDefault="00C46B24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143C5E2D" w14:textId="333FB9A8" w:rsidR="00C46B24" w:rsidRDefault="00122B62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NETS</w:t>
            </w:r>
          </w:p>
        </w:tc>
        <w:tc>
          <w:tcPr>
            <w:tcW w:w="1710" w:type="dxa"/>
          </w:tcPr>
          <w:p w14:paraId="6AF5B139" w14:textId="175624CF" w:rsidR="00C46B24" w:rsidRDefault="00122B62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</w:t>
            </w:r>
          </w:p>
        </w:tc>
        <w:tc>
          <w:tcPr>
            <w:tcW w:w="1710" w:type="dxa"/>
            <w:shd w:val="clear" w:color="auto" w:fill="auto"/>
          </w:tcPr>
          <w:p w14:paraId="6E9CBF7B" w14:textId="2E2B0A15" w:rsidR="00C46B24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C46B24" w:rsidRPr="00572A8F" w14:paraId="6D10BB63" w14:textId="77777777" w:rsidTr="00B94CB1">
        <w:tc>
          <w:tcPr>
            <w:tcW w:w="558" w:type="dxa"/>
          </w:tcPr>
          <w:p w14:paraId="5BB3F0F2" w14:textId="2BF96924" w:rsidR="00C46B24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8</w:t>
            </w:r>
          </w:p>
        </w:tc>
        <w:tc>
          <w:tcPr>
            <w:tcW w:w="2029" w:type="dxa"/>
            <w:shd w:val="clear" w:color="auto" w:fill="auto"/>
          </w:tcPr>
          <w:p w14:paraId="3BF28F38" w14:textId="77777777" w:rsidR="00C46B24" w:rsidRDefault="00C46B24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Medisave</w:t>
            </w:r>
          </w:p>
          <w:p w14:paraId="212F492F" w14:textId="0A8F221A" w:rsidR="00E15E7F" w:rsidRDefault="00E15E7F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All, Yes, No]</w:t>
            </w:r>
          </w:p>
        </w:tc>
        <w:tc>
          <w:tcPr>
            <w:tcW w:w="1620" w:type="dxa"/>
            <w:shd w:val="clear" w:color="auto" w:fill="auto"/>
          </w:tcPr>
          <w:p w14:paraId="2E175EAD" w14:textId="305E3276" w:rsidR="00C46B24" w:rsidRDefault="00C46B24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5197DB14" w14:textId="28C07EFE" w:rsidR="00C46B24" w:rsidRDefault="00122B62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Yes, No</w:t>
            </w:r>
          </w:p>
        </w:tc>
        <w:tc>
          <w:tcPr>
            <w:tcW w:w="1710" w:type="dxa"/>
          </w:tcPr>
          <w:p w14:paraId="49BC6C00" w14:textId="7186EAEA" w:rsidR="00C46B24" w:rsidRDefault="00122B62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</w:t>
            </w:r>
          </w:p>
        </w:tc>
        <w:tc>
          <w:tcPr>
            <w:tcW w:w="1710" w:type="dxa"/>
            <w:shd w:val="clear" w:color="auto" w:fill="auto"/>
          </w:tcPr>
          <w:p w14:paraId="5C881EC1" w14:textId="442EA42A" w:rsidR="00C46B24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</w:tbl>
    <w:p w14:paraId="3A05262A" w14:textId="77777777" w:rsidR="00A45FE9" w:rsidRDefault="00A45FE9" w:rsidP="00737EEF"/>
    <w:p w14:paraId="1FF606F4" w14:textId="0D9354A9" w:rsidR="00E806AC" w:rsidRPr="006235BD" w:rsidRDefault="006235BD">
      <w:r>
        <w:rPr>
          <w:b/>
          <w:bCs/>
        </w:rPr>
        <w:t>*</w:t>
      </w:r>
      <w:r>
        <w:t>[SPKPaymentMaster][MedisaveClaimableIndicator]: 0 is Yes, 1 is No. This is for input column 8.</w:t>
      </w:r>
    </w:p>
    <w:p w14:paraId="03A7380B" w14:textId="77777777" w:rsidR="00E806AC" w:rsidRDefault="00E806AC">
      <w:pPr>
        <w:rPr>
          <w:b/>
          <w:bCs/>
        </w:rPr>
      </w:pPr>
    </w:p>
    <w:p w14:paraId="7295E3A9" w14:textId="3C75861F" w:rsidR="00A45FE9" w:rsidRPr="00737EEF" w:rsidRDefault="00A45FE9" w:rsidP="00737EEF">
      <w:pPr>
        <w:rPr>
          <w:b/>
          <w:bCs/>
        </w:rPr>
      </w:pPr>
      <w:r w:rsidRPr="00737EEF">
        <w:rPr>
          <w:b/>
          <w:bCs/>
        </w:rPr>
        <w:t xml:space="preserve">Output </w:t>
      </w:r>
    </w:p>
    <w:p w14:paraId="7B4BB264" w14:textId="77777777" w:rsidR="00A45FE9" w:rsidRPr="009E6D67" w:rsidRDefault="00A45FE9" w:rsidP="00A45FE9"/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351"/>
        <w:gridCol w:w="2601"/>
        <w:gridCol w:w="3755"/>
      </w:tblGrid>
      <w:tr w:rsidR="00A45FE9" w:rsidRPr="009E6D67" w14:paraId="6292C625" w14:textId="77777777" w:rsidTr="00B94CB1">
        <w:trPr>
          <w:tblHeader/>
        </w:trPr>
        <w:tc>
          <w:tcPr>
            <w:tcW w:w="649" w:type="dxa"/>
            <w:shd w:val="pct20" w:color="auto" w:fill="auto"/>
          </w:tcPr>
          <w:p w14:paraId="2207AB07" w14:textId="77777777" w:rsidR="00A45FE9" w:rsidRPr="009E6D67" w:rsidRDefault="00A45FE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1B38F965" w14:textId="77777777" w:rsidR="00A45FE9" w:rsidRPr="009E6D67" w:rsidRDefault="00A45FE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2610" w:type="dxa"/>
            <w:shd w:val="pct20" w:color="auto" w:fill="auto"/>
          </w:tcPr>
          <w:p w14:paraId="73C466F6" w14:textId="77777777" w:rsidR="00A45FE9" w:rsidRPr="009E6D67" w:rsidRDefault="00A45FE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3780" w:type="dxa"/>
            <w:shd w:val="pct20" w:color="auto" w:fill="auto"/>
          </w:tcPr>
          <w:p w14:paraId="50AEF250" w14:textId="77777777" w:rsidR="00A45FE9" w:rsidRPr="009E6D67" w:rsidRDefault="00A45FE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A45FE9" w:rsidRPr="009E6D67" w14:paraId="74DA7A4F" w14:textId="77777777" w:rsidTr="00B94CB1">
        <w:tc>
          <w:tcPr>
            <w:tcW w:w="649" w:type="dxa"/>
          </w:tcPr>
          <w:p w14:paraId="33C8668A" w14:textId="77777777" w:rsidR="00A45FE9" w:rsidRPr="009E6D67" w:rsidRDefault="00A45FE9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2F8E8461" w14:textId="77777777" w:rsidR="00A45FE9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nput Criteria</w:t>
            </w:r>
          </w:p>
          <w:p w14:paraId="2A128198" w14:textId="249D4500" w:rsidR="00A96F8E" w:rsidRPr="00A96F8E" w:rsidRDefault="00A96F8E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[Show input criteria when exported to excel]</w:t>
            </w:r>
          </w:p>
        </w:tc>
        <w:tc>
          <w:tcPr>
            <w:tcW w:w="2610" w:type="dxa"/>
            <w:shd w:val="clear" w:color="auto" w:fill="auto"/>
          </w:tcPr>
          <w:p w14:paraId="2302664F" w14:textId="77777777" w:rsidR="00A45FE9" w:rsidRPr="009E6D67" w:rsidRDefault="00A45FE9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 per input</w:t>
            </w:r>
          </w:p>
        </w:tc>
        <w:tc>
          <w:tcPr>
            <w:tcW w:w="3780" w:type="dxa"/>
            <w:shd w:val="clear" w:color="auto" w:fill="auto"/>
          </w:tcPr>
          <w:p w14:paraId="2E1BA01E" w14:textId="77777777" w:rsidR="00A45FE9" w:rsidRPr="00FA7E6B" w:rsidRDefault="00A45FE9" w:rsidP="00B94CB1">
            <w:pPr>
              <w:rPr>
                <w:bCs/>
                <w:sz w:val="20"/>
                <w:szCs w:val="20"/>
              </w:rPr>
            </w:pPr>
            <w:r w:rsidRPr="00FA7E6B">
              <w:rPr>
                <w:bCs/>
                <w:sz w:val="20"/>
                <w:szCs w:val="20"/>
              </w:rPr>
              <w:t xml:space="preserve">Based on above input </w:t>
            </w:r>
            <w:r>
              <w:rPr>
                <w:bCs/>
                <w:sz w:val="20"/>
                <w:szCs w:val="20"/>
              </w:rPr>
              <w:t>fields (show in exported excel)</w:t>
            </w:r>
          </w:p>
        </w:tc>
      </w:tr>
      <w:tr w:rsidR="00A45FE9" w:rsidRPr="009E6D67" w14:paraId="6BB4BF41" w14:textId="77777777" w:rsidTr="00B94CB1">
        <w:tc>
          <w:tcPr>
            <w:tcW w:w="649" w:type="dxa"/>
          </w:tcPr>
          <w:p w14:paraId="7C93199D" w14:textId="77777777" w:rsidR="00A45FE9" w:rsidRPr="009E6D67" w:rsidRDefault="00A45FE9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324A920C" w14:textId="3D2AB6B7" w:rsidR="009945B1" w:rsidRPr="009945B1" w:rsidRDefault="00A45FE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tracted Date/ Time</w:t>
            </w:r>
          </w:p>
        </w:tc>
        <w:tc>
          <w:tcPr>
            <w:tcW w:w="2610" w:type="dxa"/>
            <w:shd w:val="clear" w:color="auto" w:fill="auto"/>
          </w:tcPr>
          <w:p w14:paraId="71D1B37E" w14:textId="77777777" w:rsidR="00A45FE9" w:rsidRPr="009E6D67" w:rsidRDefault="00A45FE9" w:rsidP="00B94CB1">
            <w:pPr>
              <w:rPr>
                <w:b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3780" w:type="dxa"/>
            <w:shd w:val="clear" w:color="auto" w:fill="auto"/>
          </w:tcPr>
          <w:p w14:paraId="14DFE083" w14:textId="77777777" w:rsidR="00A45FE9" w:rsidRPr="002312EF" w:rsidRDefault="00A45FE9" w:rsidP="00B94CB1">
            <w:pPr>
              <w:rPr>
                <w:bCs/>
                <w:sz w:val="20"/>
                <w:szCs w:val="20"/>
              </w:rPr>
            </w:pPr>
            <w:r w:rsidRPr="002312EF">
              <w:rPr>
                <w:bCs/>
                <w:sz w:val="20"/>
                <w:szCs w:val="20"/>
              </w:rPr>
              <w:t>Based on report generation date/time (show in exported excel)</w:t>
            </w:r>
          </w:p>
        </w:tc>
      </w:tr>
      <w:tr w:rsidR="00A45FE9" w:rsidRPr="009E6D67" w14:paraId="281A3D6D" w14:textId="77777777" w:rsidTr="00B94CB1">
        <w:tc>
          <w:tcPr>
            <w:tcW w:w="649" w:type="dxa"/>
            <w:shd w:val="clear" w:color="auto" w:fill="D0CECE" w:themeFill="background2" w:themeFillShade="E6"/>
          </w:tcPr>
          <w:p w14:paraId="101A0D43" w14:textId="77777777" w:rsidR="00A45FE9" w:rsidRPr="009E6D67" w:rsidRDefault="00A45FE9" w:rsidP="00B94CB1">
            <w:pPr>
              <w:rPr>
                <w:sz w:val="20"/>
                <w:szCs w:val="20"/>
              </w:rPr>
            </w:pPr>
          </w:p>
        </w:tc>
        <w:tc>
          <w:tcPr>
            <w:tcW w:w="2316" w:type="dxa"/>
            <w:shd w:val="clear" w:color="auto" w:fill="D0CECE" w:themeFill="background2" w:themeFillShade="E6"/>
          </w:tcPr>
          <w:p w14:paraId="527B8580" w14:textId="77777777" w:rsidR="00A45FE9" w:rsidRDefault="00A45FE9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D0CECE" w:themeFill="background2" w:themeFillShade="E6"/>
          </w:tcPr>
          <w:p w14:paraId="67BD683F" w14:textId="77777777" w:rsidR="00A45FE9" w:rsidRPr="009E6D67" w:rsidRDefault="00A45FE9" w:rsidP="00B94CB1">
            <w:pPr>
              <w:rPr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D0CECE" w:themeFill="background2" w:themeFillShade="E6"/>
          </w:tcPr>
          <w:p w14:paraId="6855368A" w14:textId="77777777" w:rsidR="00A45FE9" w:rsidRPr="002312EF" w:rsidRDefault="00A45FE9" w:rsidP="00B94CB1">
            <w:pPr>
              <w:rPr>
                <w:bCs/>
                <w:sz w:val="20"/>
                <w:szCs w:val="20"/>
              </w:rPr>
            </w:pPr>
          </w:p>
        </w:tc>
      </w:tr>
      <w:tr w:rsidR="00A45FE9" w:rsidRPr="009E6D67" w14:paraId="084E75C8" w14:textId="77777777" w:rsidTr="00B94CB1">
        <w:tc>
          <w:tcPr>
            <w:tcW w:w="649" w:type="dxa"/>
            <w:vAlign w:val="bottom"/>
          </w:tcPr>
          <w:p w14:paraId="77F6FDE7" w14:textId="1A435F6D" w:rsidR="00A45FE9" w:rsidRDefault="00437096" w:rsidP="00B94C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4A8A0088" w14:textId="5E708B08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Reference No</w:t>
            </w:r>
          </w:p>
          <w:p w14:paraId="55361B4A" w14:textId="77777777" w:rsidR="006235BD" w:rsidRDefault="006235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QsoftTerminal]</w:t>
            </w:r>
          </w:p>
          <w:p w14:paraId="1E92883A" w14:textId="43080732" w:rsidR="006235BD" w:rsidRDefault="006235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TerminalName] +</w:t>
            </w:r>
          </w:p>
          <w:p w14:paraId="2608D67E" w14:textId="7AD79F39" w:rsidR="006235BD" w:rsidRDefault="006235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3D044F42" w14:textId="1CF55A8F" w:rsidR="006235BD" w:rsidRDefault="006235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ymentMasterId]</w:t>
            </w:r>
          </w:p>
          <w:p w14:paraId="59778EC3" w14:textId="2AB05A6E" w:rsidR="009945B1" w:rsidRDefault="009945B1" w:rsidP="00B94CB1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5AACB4D1" w14:textId="3A98B281" w:rsidR="00A45FE9" w:rsidRPr="002312EF" w:rsidRDefault="00122B62" w:rsidP="00B94CB1">
            <w:pPr>
              <w:rPr>
                <w:bCs/>
                <w:sz w:val="20"/>
                <w:szCs w:val="20"/>
              </w:rPr>
            </w:pPr>
            <w:r w:rsidRPr="00122B62">
              <w:rPr>
                <w:bCs/>
                <w:sz w:val="20"/>
                <w:szCs w:val="20"/>
              </w:rPr>
              <w:t>PIO_KSK_01-19102019123456</w:t>
            </w:r>
          </w:p>
        </w:tc>
        <w:tc>
          <w:tcPr>
            <w:tcW w:w="3780" w:type="dxa"/>
            <w:shd w:val="clear" w:color="auto" w:fill="auto"/>
          </w:tcPr>
          <w:p w14:paraId="2EA197EF" w14:textId="20087954" w:rsidR="00A45FE9" w:rsidRPr="002312EF" w:rsidRDefault="00437096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A45FE9" w:rsidRPr="009E6D67" w14:paraId="47132339" w14:textId="77777777" w:rsidTr="00B94CB1">
        <w:tc>
          <w:tcPr>
            <w:tcW w:w="649" w:type="dxa"/>
            <w:vAlign w:val="bottom"/>
          </w:tcPr>
          <w:p w14:paraId="450937D9" w14:textId="25B087CE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285592B9" w14:textId="77777777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atient MRN</w:t>
            </w:r>
          </w:p>
          <w:p w14:paraId="593BBF0A" w14:textId="77777777" w:rsidR="001129CD" w:rsidRDefault="001129C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0DB05088" w14:textId="6898266A" w:rsidR="001129CD" w:rsidRDefault="001129C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PatientMrN]</w:t>
            </w:r>
          </w:p>
        </w:tc>
        <w:tc>
          <w:tcPr>
            <w:tcW w:w="2610" w:type="dxa"/>
            <w:shd w:val="clear" w:color="auto" w:fill="auto"/>
          </w:tcPr>
          <w:p w14:paraId="400E3CEF" w14:textId="13536A9F" w:rsidR="00A45FE9" w:rsidRPr="002312EF" w:rsidRDefault="00122B62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S1234567K</w:t>
            </w:r>
          </w:p>
        </w:tc>
        <w:tc>
          <w:tcPr>
            <w:tcW w:w="3780" w:type="dxa"/>
            <w:shd w:val="clear" w:color="auto" w:fill="auto"/>
          </w:tcPr>
          <w:p w14:paraId="7D447A42" w14:textId="00233F72" w:rsidR="00A45FE9" w:rsidRPr="002312EF" w:rsidRDefault="00437096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A45FE9" w:rsidRPr="009E6D67" w14:paraId="47647500" w14:textId="77777777" w:rsidTr="00B94CB1">
        <w:tc>
          <w:tcPr>
            <w:tcW w:w="649" w:type="dxa"/>
            <w:vAlign w:val="bottom"/>
          </w:tcPr>
          <w:p w14:paraId="443B1541" w14:textId="0056ADF3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316" w:type="dxa"/>
            <w:shd w:val="clear" w:color="auto" w:fill="auto"/>
          </w:tcPr>
          <w:p w14:paraId="39C056B7" w14:textId="77777777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Date/time of Scan</w:t>
            </w:r>
          </w:p>
          <w:p w14:paraId="2C5FD32E" w14:textId="77777777" w:rsidR="00456921" w:rsidRDefault="00456921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29AB2665" w14:textId="5274223E" w:rsidR="00456921" w:rsidRDefault="00456921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RequestTime]</w:t>
            </w:r>
          </w:p>
        </w:tc>
        <w:tc>
          <w:tcPr>
            <w:tcW w:w="2610" w:type="dxa"/>
            <w:shd w:val="clear" w:color="auto" w:fill="auto"/>
          </w:tcPr>
          <w:p w14:paraId="25ECCAFB" w14:textId="13C9BE23" w:rsidR="00A45FE9" w:rsidRPr="002312EF" w:rsidRDefault="00122B62" w:rsidP="00B94CB1">
            <w:pPr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19/10</w:t>
            </w:r>
            <w:r w:rsidRPr="002312EF">
              <w:rPr>
                <w:sz w:val="20"/>
                <w:szCs w:val="20"/>
              </w:rPr>
              <w:t>/2019 11:10:00 AM</w:t>
            </w:r>
          </w:p>
        </w:tc>
        <w:tc>
          <w:tcPr>
            <w:tcW w:w="3780" w:type="dxa"/>
            <w:shd w:val="clear" w:color="auto" w:fill="auto"/>
          </w:tcPr>
          <w:p w14:paraId="0833D44E" w14:textId="77777777" w:rsidR="00A45FE9" w:rsidRPr="002312EF" w:rsidRDefault="00A45FE9" w:rsidP="00B94CB1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A45FE9" w:rsidRPr="009E6D67" w14:paraId="458139FE" w14:textId="77777777" w:rsidTr="00B94CB1">
        <w:tc>
          <w:tcPr>
            <w:tcW w:w="649" w:type="dxa"/>
            <w:vAlign w:val="bottom"/>
          </w:tcPr>
          <w:p w14:paraId="73E95178" w14:textId="1BB9F46B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16" w:type="dxa"/>
            <w:shd w:val="clear" w:color="auto" w:fill="auto"/>
          </w:tcPr>
          <w:p w14:paraId="5A730E2B" w14:textId="77777777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Screen Log</w:t>
            </w:r>
          </w:p>
          <w:p w14:paraId="58E76BF1" w14:textId="24292B69" w:rsidR="00E503D5" w:rsidRDefault="00E503D5" w:rsidP="00B94CB1">
            <w:pPr>
              <w:rPr>
                <w:rFonts w:cs="Arial"/>
                <w:i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auto"/>
          </w:tcPr>
          <w:p w14:paraId="5F463151" w14:textId="77777777" w:rsidR="00A45FE9" w:rsidRDefault="008126E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ed-N</w:t>
            </w:r>
          </w:p>
          <w:p w14:paraId="5383281D" w14:textId="77777777" w:rsidR="008126E1" w:rsidRDefault="008126E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MCPS-N</w:t>
            </w:r>
          </w:p>
          <w:p w14:paraId="4124E66D" w14:textId="32D29D6F" w:rsidR="008126E1" w:rsidRPr="002312EF" w:rsidRDefault="008126E1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Appt-Err</w:t>
            </w:r>
          </w:p>
        </w:tc>
        <w:tc>
          <w:tcPr>
            <w:tcW w:w="3780" w:type="dxa"/>
            <w:shd w:val="clear" w:color="auto" w:fill="auto"/>
          </w:tcPr>
          <w:p w14:paraId="06F9B21F" w14:textId="13D3D6F0" w:rsidR="00A45FE9" w:rsidRDefault="00122B62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This shows the selection by patient on </w:t>
            </w:r>
            <w:commentRangeStart w:id="59"/>
            <w:r>
              <w:rPr>
                <w:rFonts w:cs="Arial"/>
                <w:bCs/>
                <w:sz w:val="20"/>
                <w:szCs w:val="20"/>
              </w:rPr>
              <w:t>screen</w:t>
            </w:r>
            <w:commentRangeEnd w:id="59"/>
            <w:r w:rsidR="00437096">
              <w:rPr>
                <w:rStyle w:val="CommentReference"/>
              </w:rPr>
              <w:commentReference w:id="59"/>
            </w:r>
            <w:r>
              <w:rPr>
                <w:rFonts w:cs="Arial"/>
                <w:bCs/>
                <w:sz w:val="20"/>
                <w:szCs w:val="20"/>
              </w:rPr>
              <w:t xml:space="preserve"> if any</w:t>
            </w:r>
            <w:r w:rsidR="00F97909">
              <w:rPr>
                <w:rFonts w:cs="Arial"/>
                <w:bCs/>
                <w:sz w:val="20"/>
                <w:szCs w:val="20"/>
              </w:rPr>
              <w:t>:</w:t>
            </w:r>
          </w:p>
          <w:p w14:paraId="1E044F09" w14:textId="77777777" w:rsidR="008126E1" w:rsidRDefault="008126E1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Examples:</w:t>
            </w:r>
          </w:p>
          <w:p w14:paraId="5CF333E1" w14:textId="1C289F42" w:rsidR="008126E1" w:rsidRDefault="008126E1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f Medication prompt appears and patient chooses N, show “Med-N”.</w:t>
            </w:r>
          </w:p>
          <w:p w14:paraId="4E4DEF63" w14:textId="77777777" w:rsidR="008126E1" w:rsidRDefault="008126E1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f future appointment is applicable and patient chooses “Exit”, show “Appt-N”</w:t>
            </w:r>
          </w:p>
          <w:p w14:paraId="3FA8B053" w14:textId="1D6DC266" w:rsidR="008126E1" w:rsidRPr="002312EF" w:rsidRDefault="008126E1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f there is error in apt interface, show “Appt-Err”.</w:t>
            </w:r>
          </w:p>
        </w:tc>
      </w:tr>
      <w:tr w:rsidR="00A45FE9" w:rsidRPr="009E6D67" w14:paraId="05392D28" w14:textId="77777777" w:rsidTr="00B94CB1">
        <w:tc>
          <w:tcPr>
            <w:tcW w:w="649" w:type="dxa"/>
            <w:vAlign w:val="bottom"/>
          </w:tcPr>
          <w:p w14:paraId="099A96F3" w14:textId="47E2698B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2316" w:type="dxa"/>
            <w:shd w:val="clear" w:color="auto" w:fill="auto"/>
          </w:tcPr>
          <w:p w14:paraId="6B907419" w14:textId="77777777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(S1) ePOS Bill Retrieval</w:t>
            </w:r>
          </w:p>
          <w:p w14:paraId="10C4BDE7" w14:textId="77777777" w:rsidR="00FE1816" w:rsidRDefault="00FE181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7E5BFA5D" w14:textId="77777777" w:rsidR="00FE1816" w:rsidRDefault="00FE181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EPOSResponseStatus]</w:t>
            </w:r>
          </w:p>
          <w:p w14:paraId="5E7AF4EA" w14:textId="77777777" w:rsidR="00FE1816" w:rsidRDefault="00FE181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+</w:t>
            </w:r>
          </w:p>
          <w:p w14:paraId="5B3672F7" w14:textId="77777777" w:rsidR="00FE1816" w:rsidRDefault="007F2455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RetrieveErrorCode]</w:t>
            </w:r>
          </w:p>
          <w:p w14:paraId="0A9D9B4F" w14:textId="2A65DD1C" w:rsidR="007F2455" w:rsidRDefault="007F2455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Logic]</w:t>
            </w:r>
          </w:p>
        </w:tc>
        <w:tc>
          <w:tcPr>
            <w:tcW w:w="2610" w:type="dxa"/>
            <w:shd w:val="clear" w:color="auto" w:fill="auto"/>
          </w:tcPr>
          <w:p w14:paraId="5B5BCD8F" w14:textId="77777777" w:rsidR="00A45FE9" w:rsidRPr="002312EF" w:rsidRDefault="00A45FE9" w:rsidP="00B94CB1">
            <w:pPr>
              <w:rPr>
                <w:bCs/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auto"/>
          </w:tcPr>
          <w:p w14:paraId="6BE9D910" w14:textId="53F7E026" w:rsidR="00A45FE9" w:rsidRPr="002312EF" w:rsidRDefault="00F97909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 xml:space="preserve">Bill retrieval </w:t>
            </w:r>
            <w:r w:rsidR="00437096">
              <w:rPr>
                <w:rFonts w:cs="Arial"/>
                <w:bCs/>
                <w:sz w:val="20"/>
                <w:szCs w:val="20"/>
              </w:rPr>
              <w:t xml:space="preserve">status </w:t>
            </w:r>
            <w:r>
              <w:rPr>
                <w:rFonts w:cs="Arial"/>
                <w:bCs/>
                <w:sz w:val="20"/>
                <w:szCs w:val="20"/>
              </w:rPr>
              <w:t xml:space="preserve">code and </w:t>
            </w:r>
            <w:r w:rsidR="00437096">
              <w:rPr>
                <w:rFonts w:cs="Arial"/>
                <w:bCs/>
                <w:sz w:val="20"/>
                <w:szCs w:val="20"/>
              </w:rPr>
              <w:t>outcome</w:t>
            </w:r>
          </w:p>
        </w:tc>
      </w:tr>
      <w:tr w:rsidR="00A45FE9" w:rsidRPr="009E6D67" w14:paraId="734EB0AF" w14:textId="77777777" w:rsidTr="00B94CB1">
        <w:tc>
          <w:tcPr>
            <w:tcW w:w="649" w:type="dxa"/>
            <w:vAlign w:val="bottom"/>
          </w:tcPr>
          <w:p w14:paraId="7D861232" w14:textId="675EE5CC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316" w:type="dxa"/>
            <w:shd w:val="clear" w:color="auto" w:fill="auto"/>
          </w:tcPr>
          <w:p w14:paraId="05D086B4" w14:textId="77777777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(S2) Select Payment Mode</w:t>
            </w:r>
          </w:p>
          <w:p w14:paraId="0C4BE297" w14:textId="77777777" w:rsidR="00FE1816" w:rsidRDefault="00FE181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ode]</w:t>
            </w:r>
          </w:p>
          <w:p w14:paraId="1B7510FC" w14:textId="003FAC21" w:rsidR="00FE1816" w:rsidRDefault="00FE1816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Description]</w:t>
            </w:r>
          </w:p>
        </w:tc>
        <w:tc>
          <w:tcPr>
            <w:tcW w:w="2610" w:type="dxa"/>
            <w:shd w:val="clear" w:color="auto" w:fill="auto"/>
          </w:tcPr>
          <w:p w14:paraId="75196118" w14:textId="77777777" w:rsidR="00A45FE9" w:rsidRPr="002312EF" w:rsidRDefault="00A45FE9" w:rsidP="00B94CB1">
            <w:pPr>
              <w:rPr>
                <w:bCs/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auto"/>
          </w:tcPr>
          <w:p w14:paraId="69AED5D8" w14:textId="19EF5819" w:rsidR="00A45FE9" w:rsidRPr="002312EF" w:rsidRDefault="00F97909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Payment mode selected and status.</w:t>
            </w:r>
          </w:p>
        </w:tc>
      </w:tr>
      <w:tr w:rsidR="00A45FE9" w:rsidRPr="009E6D67" w14:paraId="5BA2125B" w14:textId="77777777" w:rsidTr="00B94CB1">
        <w:tc>
          <w:tcPr>
            <w:tcW w:w="649" w:type="dxa"/>
            <w:vAlign w:val="bottom"/>
          </w:tcPr>
          <w:p w14:paraId="2CDD1506" w14:textId="3EA2B4B3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316" w:type="dxa"/>
            <w:shd w:val="clear" w:color="auto" w:fill="auto"/>
          </w:tcPr>
          <w:p w14:paraId="41E5BD2A" w14:textId="77777777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(S4) Payment gateway Deduction</w:t>
            </w:r>
          </w:p>
          <w:p w14:paraId="3605AF86" w14:textId="77777777" w:rsidR="007A38BD" w:rsidRDefault="007A38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35019E40" w14:textId="77777777" w:rsidR="007A38BD" w:rsidRDefault="007A38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GatewayStatus] +</w:t>
            </w:r>
          </w:p>
          <w:p w14:paraId="387C4CF0" w14:textId="334544C2" w:rsidR="007A38BD" w:rsidRDefault="007A38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AmountPaid]</w:t>
            </w:r>
          </w:p>
        </w:tc>
        <w:tc>
          <w:tcPr>
            <w:tcW w:w="2610" w:type="dxa"/>
            <w:shd w:val="clear" w:color="auto" w:fill="auto"/>
          </w:tcPr>
          <w:p w14:paraId="13A07127" w14:textId="77777777" w:rsidR="00A45FE9" w:rsidRPr="002312EF" w:rsidRDefault="00A45FE9" w:rsidP="00B94CB1">
            <w:pPr>
              <w:rPr>
                <w:bCs/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auto"/>
          </w:tcPr>
          <w:p w14:paraId="0D21901B" w14:textId="6631F0B3" w:rsidR="00A45FE9" w:rsidRPr="002312EF" w:rsidRDefault="00F97909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Payment gateway payment status and amount paid.</w:t>
            </w:r>
          </w:p>
        </w:tc>
      </w:tr>
      <w:tr w:rsidR="00A45FE9" w:rsidRPr="009E6D67" w14:paraId="172C2268" w14:textId="77777777" w:rsidTr="00B94CB1">
        <w:tc>
          <w:tcPr>
            <w:tcW w:w="649" w:type="dxa"/>
            <w:vAlign w:val="bottom"/>
          </w:tcPr>
          <w:p w14:paraId="73A70FE3" w14:textId="02FB1EF5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316" w:type="dxa"/>
            <w:shd w:val="clear" w:color="auto" w:fill="auto"/>
          </w:tcPr>
          <w:p w14:paraId="4F3D23CD" w14:textId="77777777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(S5) ePOS Bill Payment</w:t>
            </w:r>
          </w:p>
          <w:p w14:paraId="45E3D564" w14:textId="77777777" w:rsidR="007A38BD" w:rsidRDefault="007A38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6B1967B5" w14:textId="13D3F6CD" w:rsidR="007A38BD" w:rsidRDefault="007A38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UpdateStatus]</w:t>
            </w:r>
          </w:p>
        </w:tc>
        <w:tc>
          <w:tcPr>
            <w:tcW w:w="2610" w:type="dxa"/>
            <w:shd w:val="clear" w:color="auto" w:fill="auto"/>
          </w:tcPr>
          <w:p w14:paraId="48AC687D" w14:textId="77777777" w:rsidR="00A45FE9" w:rsidRPr="002312EF" w:rsidRDefault="00A45FE9" w:rsidP="00B94CB1">
            <w:pPr>
              <w:rPr>
                <w:bCs/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auto"/>
          </w:tcPr>
          <w:p w14:paraId="1931663E" w14:textId="669AF64C" w:rsidR="00A45FE9" w:rsidRPr="002312EF" w:rsidRDefault="00F97909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Payment update to EPOS status.</w:t>
            </w:r>
          </w:p>
        </w:tc>
      </w:tr>
      <w:tr w:rsidR="00A45FE9" w:rsidRPr="009E6D67" w14:paraId="6163362E" w14:textId="77777777" w:rsidTr="00B94CB1">
        <w:tc>
          <w:tcPr>
            <w:tcW w:w="649" w:type="dxa"/>
            <w:vAlign w:val="bottom"/>
          </w:tcPr>
          <w:p w14:paraId="1330A702" w14:textId="6FC0749F" w:rsidR="00A45FE9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2316" w:type="dxa"/>
            <w:shd w:val="clear" w:color="auto" w:fill="auto"/>
          </w:tcPr>
          <w:p w14:paraId="06F11DC7" w14:textId="77777777" w:rsidR="00A45FE9" w:rsidRDefault="00C46B24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(S6) Print Receipt</w:t>
            </w:r>
          </w:p>
          <w:p w14:paraId="003C1FCF" w14:textId="77777777" w:rsidR="007A38BD" w:rsidRDefault="007A38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SPKPaymentMaster]</w:t>
            </w:r>
          </w:p>
          <w:p w14:paraId="4C83A62F" w14:textId="6BD78A28" w:rsidR="007A38BD" w:rsidRDefault="007A38BD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[</w:t>
            </w:r>
            <w:r w:rsidR="000226FA">
              <w:rPr>
                <w:rFonts w:cs="Arial"/>
                <w:i/>
                <w:sz w:val="20"/>
                <w:szCs w:val="20"/>
              </w:rPr>
              <w:t>ReceiptPrintOutStatus]</w:t>
            </w:r>
          </w:p>
        </w:tc>
        <w:tc>
          <w:tcPr>
            <w:tcW w:w="2610" w:type="dxa"/>
            <w:shd w:val="clear" w:color="auto" w:fill="auto"/>
          </w:tcPr>
          <w:p w14:paraId="718B2439" w14:textId="77777777" w:rsidR="00A45FE9" w:rsidRPr="002312EF" w:rsidRDefault="00A45FE9" w:rsidP="00B94CB1">
            <w:pPr>
              <w:rPr>
                <w:bCs/>
                <w:sz w:val="20"/>
                <w:szCs w:val="20"/>
              </w:rPr>
            </w:pPr>
          </w:p>
        </w:tc>
        <w:tc>
          <w:tcPr>
            <w:tcW w:w="3780" w:type="dxa"/>
            <w:shd w:val="clear" w:color="auto" w:fill="auto"/>
          </w:tcPr>
          <w:p w14:paraId="01F9A608" w14:textId="1F5CC0D2" w:rsidR="00A45FE9" w:rsidRPr="002312EF" w:rsidRDefault="00F97909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Receipt print status.</w:t>
            </w:r>
          </w:p>
        </w:tc>
      </w:tr>
    </w:tbl>
    <w:p w14:paraId="39F1BC0F" w14:textId="77777777" w:rsidR="00B94CB1" w:rsidRPr="00737EEF" w:rsidRDefault="00B94CB1" w:rsidP="00737EEF">
      <w:pPr>
        <w:rPr>
          <w:i/>
          <w:iCs/>
          <w:sz w:val="20"/>
          <w:szCs w:val="20"/>
        </w:rPr>
      </w:pPr>
      <w:r w:rsidRPr="00737EEF">
        <w:rPr>
          <w:i/>
          <w:iCs/>
          <w:sz w:val="20"/>
          <w:szCs w:val="20"/>
        </w:rPr>
        <w:t>Note: Exportable to Excel</w:t>
      </w:r>
    </w:p>
    <w:p w14:paraId="0B58A9BF" w14:textId="77777777" w:rsidR="00A45FE9" w:rsidRDefault="00A45FE9" w:rsidP="00A45FE9">
      <w:pPr>
        <w:spacing w:line="360" w:lineRule="auto"/>
        <w:rPr>
          <w:i/>
          <w:iCs/>
          <w:sz w:val="20"/>
          <w:szCs w:val="20"/>
        </w:rPr>
      </w:pPr>
    </w:p>
    <w:p w14:paraId="6374CA98" w14:textId="77777777" w:rsidR="00A45FE9" w:rsidRPr="00737EEF" w:rsidRDefault="00A45FE9" w:rsidP="00737EEF">
      <w:pPr>
        <w:rPr>
          <w:b/>
          <w:bCs/>
        </w:rPr>
      </w:pPr>
      <w:r w:rsidRPr="00737EEF">
        <w:rPr>
          <w:b/>
          <w:bCs/>
        </w:rPr>
        <w:t xml:space="preserve">Sorting Order </w:t>
      </w:r>
    </w:p>
    <w:p w14:paraId="128D0AA1" w14:textId="77777777" w:rsidR="00A45FE9" w:rsidRPr="009E6D67" w:rsidRDefault="00A45FE9" w:rsidP="00A45FE9"/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2316"/>
        <w:gridCol w:w="3600"/>
      </w:tblGrid>
      <w:tr w:rsidR="00A45FE9" w:rsidRPr="009E6D67" w14:paraId="7083CF36" w14:textId="77777777" w:rsidTr="00B94CB1">
        <w:trPr>
          <w:tblHeader/>
        </w:trPr>
        <w:tc>
          <w:tcPr>
            <w:tcW w:w="649" w:type="dxa"/>
            <w:shd w:val="pct20" w:color="auto" w:fill="auto"/>
          </w:tcPr>
          <w:p w14:paraId="47DD7B0F" w14:textId="77777777" w:rsidR="00A45FE9" w:rsidRPr="009E6D67" w:rsidRDefault="00A45FE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16C6CD9C" w14:textId="77777777" w:rsidR="00A45FE9" w:rsidRPr="009E6D67" w:rsidRDefault="00A45FE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600" w:type="dxa"/>
            <w:shd w:val="pct20" w:color="auto" w:fill="auto"/>
          </w:tcPr>
          <w:p w14:paraId="63CAA75F" w14:textId="77777777" w:rsidR="00A45FE9" w:rsidRPr="009E6D67" w:rsidRDefault="00A45FE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A45FE9" w:rsidRPr="009E6D67" w14:paraId="7F726C53" w14:textId="77777777" w:rsidTr="00B94CB1">
        <w:tc>
          <w:tcPr>
            <w:tcW w:w="649" w:type="dxa"/>
          </w:tcPr>
          <w:p w14:paraId="0BB13372" w14:textId="77777777" w:rsidR="00A45FE9" w:rsidRDefault="00A45FE9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280F5463" w14:textId="402D4C65" w:rsidR="00A45FE9" w:rsidRDefault="00F97909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Reference No.</w:t>
            </w:r>
          </w:p>
        </w:tc>
        <w:tc>
          <w:tcPr>
            <w:tcW w:w="3600" w:type="dxa"/>
            <w:shd w:val="clear" w:color="auto" w:fill="auto"/>
          </w:tcPr>
          <w:p w14:paraId="6F2527BD" w14:textId="5A375E64" w:rsidR="00A45FE9" w:rsidRDefault="00F97909" w:rsidP="00B94CB1">
            <w:pPr>
              <w:rPr>
                <w:bCs/>
                <w:i/>
                <w:iCs/>
                <w:sz w:val="20"/>
                <w:szCs w:val="20"/>
              </w:rPr>
            </w:pPr>
            <w:commentRangeStart w:id="60"/>
            <w:r>
              <w:rPr>
                <w:bCs/>
                <w:i/>
                <w:iCs/>
                <w:sz w:val="20"/>
                <w:szCs w:val="20"/>
              </w:rPr>
              <w:t>Alphabetical</w:t>
            </w:r>
            <w:commentRangeEnd w:id="60"/>
            <w:r>
              <w:rPr>
                <w:rStyle w:val="CommentReference"/>
              </w:rPr>
              <w:commentReference w:id="60"/>
            </w:r>
          </w:p>
        </w:tc>
      </w:tr>
    </w:tbl>
    <w:p w14:paraId="130B3B24" w14:textId="411DBD3C" w:rsidR="00A45FE9" w:rsidRDefault="00A45FE9" w:rsidP="00DD3613">
      <w:pPr>
        <w:spacing w:line="360" w:lineRule="auto"/>
        <w:rPr>
          <w:b/>
          <w:bCs/>
        </w:rPr>
      </w:pPr>
    </w:p>
    <w:p w14:paraId="2CF18C54" w14:textId="49A12AB6" w:rsidR="00E806AC" w:rsidRDefault="00E806AC" w:rsidP="00DD3613">
      <w:pPr>
        <w:spacing w:line="360" w:lineRule="auto"/>
        <w:rPr>
          <w:b/>
          <w:bCs/>
        </w:rPr>
      </w:pPr>
    </w:p>
    <w:p w14:paraId="46F06ACC" w14:textId="43828550" w:rsidR="00E806AC" w:rsidRDefault="00E806AC" w:rsidP="00DD3613">
      <w:pPr>
        <w:spacing w:line="360" w:lineRule="auto"/>
        <w:rPr>
          <w:b/>
          <w:bCs/>
        </w:rPr>
      </w:pPr>
    </w:p>
    <w:p w14:paraId="01412043" w14:textId="2A9C91E5" w:rsidR="00E806AC" w:rsidRDefault="00E806AC" w:rsidP="00DD3613">
      <w:pPr>
        <w:spacing w:line="360" w:lineRule="auto"/>
        <w:rPr>
          <w:b/>
          <w:bCs/>
        </w:rPr>
      </w:pPr>
    </w:p>
    <w:p w14:paraId="5395CFDD" w14:textId="77777777" w:rsidR="00E806AC" w:rsidRDefault="00E806AC" w:rsidP="00DD3613">
      <w:pPr>
        <w:spacing w:line="360" w:lineRule="auto"/>
        <w:rPr>
          <w:b/>
          <w:bCs/>
        </w:rPr>
      </w:pPr>
    </w:p>
    <w:p w14:paraId="22F84011" w14:textId="408266C9" w:rsidR="004422DB" w:rsidRDefault="004422DB" w:rsidP="004422DB">
      <w:pPr>
        <w:pStyle w:val="ListParagraph"/>
        <w:numPr>
          <w:ilvl w:val="2"/>
          <w:numId w:val="2"/>
        </w:numPr>
        <w:outlineLvl w:val="1"/>
        <w:rPr>
          <w:b/>
          <w:bCs/>
        </w:rPr>
      </w:pPr>
      <w:bookmarkStart w:id="61" w:name="_Toc30666602"/>
      <w:r>
        <w:rPr>
          <w:b/>
          <w:bCs/>
        </w:rPr>
        <w:t>SPK – Cash</w:t>
      </w:r>
      <w:bookmarkEnd w:id="61"/>
    </w:p>
    <w:p w14:paraId="61388CDC" w14:textId="0CB91B3C" w:rsidR="00471E46" w:rsidRPr="001B37C6" w:rsidRDefault="002026F6" w:rsidP="001B37C6">
      <w:bookmarkStart w:id="62" w:name="_Toc28277050"/>
      <w:bookmarkStart w:id="63" w:name="_Toc30666603"/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bookmarkEnd w:id="62"/>
      <w:bookmarkEnd w:id="63"/>
    </w:p>
    <w:p w14:paraId="345687EB" w14:textId="200A5908" w:rsidR="006341B7" w:rsidRPr="00737EEF" w:rsidRDefault="006341B7" w:rsidP="00737EEF">
      <w:pPr>
        <w:outlineLvl w:val="1"/>
        <w:rPr>
          <w:b/>
          <w:bCs/>
        </w:rPr>
      </w:pPr>
      <w:bookmarkStart w:id="64" w:name="_Toc30666604"/>
      <w:r>
        <w:rPr>
          <w:b/>
          <w:bCs/>
        </w:rPr>
        <w:t>Cash Collection &amp; Change Analysis/Change Given Video</w:t>
      </w:r>
      <w:bookmarkEnd w:id="64"/>
    </w:p>
    <w:p w14:paraId="0AE6AD4B" w14:textId="4E92D3D6" w:rsidR="00891654" w:rsidRDefault="00891654" w:rsidP="00891654">
      <w:pPr>
        <w:rPr>
          <w:b/>
          <w:bCs/>
        </w:rPr>
      </w:pPr>
    </w:p>
    <w:p w14:paraId="2B2B5B5E" w14:textId="6F88BE6C" w:rsidR="00891654" w:rsidRDefault="00891654" w:rsidP="00C54C54">
      <w:pPr>
        <w:pStyle w:val="ListParagraph"/>
        <w:numPr>
          <w:ilvl w:val="0"/>
          <w:numId w:val="46"/>
        </w:numPr>
        <w:spacing w:line="360" w:lineRule="auto"/>
      </w:pPr>
      <w:r>
        <w:lastRenderedPageBreak/>
        <w:t xml:space="preserve">Track cash collections by seeing </w:t>
      </w:r>
      <w:r w:rsidRPr="006D02A7">
        <w:t>individual cash payment</w:t>
      </w:r>
      <w:r>
        <w:t>s</w:t>
      </w:r>
      <w:r w:rsidRPr="006D02A7">
        <w:t xml:space="preserve"> made through kiosks, including details like patient info, device ID, amount received, change due, change given,</w:t>
      </w:r>
      <w:r>
        <w:t xml:space="preserve"> and</w:t>
      </w:r>
      <w:r w:rsidRPr="006D02A7">
        <w:t xml:space="preserve"> deposit collected for a date range for</w:t>
      </w:r>
      <w:r>
        <w:t xml:space="preserve"> a</w:t>
      </w:r>
      <w:r w:rsidRPr="006D02A7">
        <w:t xml:space="preserve"> selected polyclinic</w:t>
      </w:r>
      <w:r>
        <w:t>.</w:t>
      </w:r>
    </w:p>
    <w:p w14:paraId="6BFE313D" w14:textId="77777777" w:rsidR="00C54C54" w:rsidRDefault="00C54C54" w:rsidP="00737EEF">
      <w:pPr>
        <w:pStyle w:val="ListParagraph"/>
        <w:spacing w:line="360" w:lineRule="auto"/>
      </w:pPr>
    </w:p>
    <w:p w14:paraId="23D9857E" w14:textId="11B3E2AE" w:rsidR="00C54C54" w:rsidRDefault="00C54C54" w:rsidP="00C54C54">
      <w:pPr>
        <w:pStyle w:val="ListParagraph"/>
        <w:numPr>
          <w:ilvl w:val="0"/>
          <w:numId w:val="46"/>
        </w:numPr>
        <w:spacing w:line="360" w:lineRule="auto"/>
      </w:pPr>
      <w:r>
        <w:t>Track and ensure payments collected add up by viewing</w:t>
      </w:r>
      <w:r w:rsidRPr="00EF23AD">
        <w:t xml:space="preserve"> individual cash payment</w:t>
      </w:r>
      <w:r>
        <w:t>s</w:t>
      </w:r>
      <w:r w:rsidRPr="00EF23AD">
        <w:t xml:space="preserve"> made through kiosks, including details like transaction timestamp, device ID, amount received,</w:t>
      </w:r>
      <w:r>
        <w:t xml:space="preserve"> and</w:t>
      </w:r>
      <w:r w:rsidRPr="00EF23AD">
        <w:t xml:space="preserve"> change given (breakdown by compartment) for a date range for selected polyclinic</w:t>
      </w:r>
      <w:r>
        <w:t>.</w:t>
      </w:r>
    </w:p>
    <w:p w14:paraId="0CCB8533" w14:textId="77777777" w:rsidR="00C54C54" w:rsidRDefault="00C54C54" w:rsidP="00737EEF">
      <w:pPr>
        <w:pStyle w:val="ListParagraph"/>
      </w:pPr>
    </w:p>
    <w:p w14:paraId="3D0BE7E1" w14:textId="60E99F88" w:rsidR="00C54C54" w:rsidRDefault="00C54C54">
      <w:pPr>
        <w:pStyle w:val="ListParagraph"/>
        <w:numPr>
          <w:ilvl w:val="0"/>
          <w:numId w:val="46"/>
        </w:numPr>
        <w:spacing w:line="360" w:lineRule="auto"/>
      </w:pPr>
      <w:r>
        <w:t>URL to view videos of individual cash payments made through kiosk to verify details when discrepancies arise to be included for each payment.</w:t>
      </w:r>
    </w:p>
    <w:p w14:paraId="462D7EE4" w14:textId="77777777" w:rsidR="00C54C54" w:rsidRDefault="00C54C54" w:rsidP="00737EEF"/>
    <w:p w14:paraId="392EE97E" w14:textId="7D7081A0" w:rsidR="00AC6879" w:rsidRDefault="00B12C4A" w:rsidP="00DD3613">
      <w:pPr>
        <w:spacing w:line="360" w:lineRule="auto"/>
      </w:pPr>
      <w:r>
        <w:rPr>
          <w:noProof/>
          <w:lang w:val="en-US"/>
        </w:rPr>
        <w:drawing>
          <wp:inline distT="0" distB="0" distL="0" distR="0" wp14:anchorId="195C1396" wp14:editId="4CDC23DA">
            <wp:extent cx="2782771" cy="80807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0559" cy="81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F9C18" w14:textId="264553B6" w:rsidR="00E40E8C" w:rsidRDefault="0019785A" w:rsidP="00DD3613">
      <w:pPr>
        <w:spacing w:line="360" w:lineRule="auto"/>
        <w:rPr>
          <w:b/>
          <w:bCs/>
        </w:rPr>
      </w:pPr>
      <w:r w:rsidRPr="0019785A">
        <w:rPr>
          <w:noProof/>
        </w:rPr>
        <w:t xml:space="preserve"> </w:t>
      </w:r>
      <w:r w:rsidR="00962245">
        <w:rPr>
          <w:noProof/>
          <w:lang w:val="en-US"/>
        </w:rPr>
        <w:drawing>
          <wp:inline distT="0" distB="0" distL="0" distR="0" wp14:anchorId="0B8EDB3E" wp14:editId="5947DDD7">
            <wp:extent cx="5943600" cy="166243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3216" w14:textId="77777777" w:rsidR="00E806AC" w:rsidRDefault="00E806AC" w:rsidP="00AC6879">
      <w:pPr>
        <w:rPr>
          <w:rFonts w:cs="Arial"/>
          <w:b/>
          <w:bCs/>
          <w:iCs/>
        </w:rPr>
      </w:pPr>
    </w:p>
    <w:p w14:paraId="37943A15" w14:textId="77777777" w:rsidR="00E806AC" w:rsidRDefault="00E806AC" w:rsidP="00AC6879">
      <w:pPr>
        <w:rPr>
          <w:rFonts w:cs="Arial"/>
          <w:b/>
          <w:bCs/>
          <w:iCs/>
        </w:rPr>
      </w:pPr>
    </w:p>
    <w:p w14:paraId="276960DD" w14:textId="77777777" w:rsidR="00E806AC" w:rsidRDefault="00E806AC" w:rsidP="00AC6879">
      <w:pPr>
        <w:rPr>
          <w:rFonts w:cs="Arial"/>
          <w:b/>
          <w:bCs/>
          <w:iCs/>
        </w:rPr>
      </w:pPr>
    </w:p>
    <w:p w14:paraId="4CBC7686" w14:textId="4C850DA5" w:rsidR="00AC6879" w:rsidRDefault="00AC6879" w:rsidP="00AC6879">
      <w:pPr>
        <w:rPr>
          <w:rFonts w:cs="Arial"/>
          <w:b/>
          <w:bCs/>
          <w:iCs/>
        </w:rPr>
      </w:pPr>
      <w:r w:rsidRPr="00A047F3">
        <w:rPr>
          <w:rFonts w:cs="Arial"/>
          <w:b/>
          <w:bCs/>
          <w:iCs/>
        </w:rPr>
        <w:t>Input</w:t>
      </w:r>
    </w:p>
    <w:p w14:paraId="751BE0AC" w14:textId="77777777" w:rsidR="00AC6879" w:rsidRPr="00A047F3" w:rsidRDefault="00AC6879" w:rsidP="00AC6879">
      <w:pPr>
        <w:rPr>
          <w:rFonts w:cs="Arial"/>
          <w:b/>
          <w:bCs/>
          <w:iCs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2029"/>
        <w:gridCol w:w="1620"/>
        <w:gridCol w:w="1620"/>
        <w:gridCol w:w="1710"/>
        <w:gridCol w:w="1710"/>
      </w:tblGrid>
      <w:tr w:rsidR="00AC6879" w:rsidRPr="00572A8F" w14:paraId="40B3F68A" w14:textId="77777777" w:rsidTr="00B94CB1">
        <w:trPr>
          <w:tblHeader/>
        </w:trPr>
        <w:tc>
          <w:tcPr>
            <w:tcW w:w="558" w:type="dxa"/>
            <w:shd w:val="pct20" w:color="auto" w:fill="auto"/>
          </w:tcPr>
          <w:p w14:paraId="49871933" w14:textId="77777777" w:rsidR="00AC6879" w:rsidRPr="00572A8F" w:rsidRDefault="00AC6879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lastRenderedPageBreak/>
              <w:t>S/N</w:t>
            </w:r>
          </w:p>
        </w:tc>
        <w:tc>
          <w:tcPr>
            <w:tcW w:w="2029" w:type="dxa"/>
            <w:shd w:val="pct20" w:color="auto" w:fill="auto"/>
          </w:tcPr>
          <w:p w14:paraId="5EDE96F6" w14:textId="77777777" w:rsidR="00AC6879" w:rsidRPr="00572A8F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1620" w:type="dxa"/>
            <w:shd w:val="pct20" w:color="auto" w:fill="auto"/>
          </w:tcPr>
          <w:p w14:paraId="1C52489D" w14:textId="77777777" w:rsidR="00AC6879" w:rsidRPr="00572A8F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ection Mode</w:t>
            </w:r>
          </w:p>
        </w:tc>
        <w:tc>
          <w:tcPr>
            <w:tcW w:w="1620" w:type="dxa"/>
            <w:shd w:val="pct20" w:color="auto" w:fill="auto"/>
          </w:tcPr>
          <w:p w14:paraId="1BB8826F" w14:textId="77777777" w:rsidR="00AC6879" w:rsidRPr="00572A8F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1710" w:type="dxa"/>
            <w:shd w:val="pct20" w:color="auto" w:fill="auto"/>
          </w:tcPr>
          <w:p w14:paraId="1070962C" w14:textId="77777777" w:rsidR="00AC6879" w:rsidRPr="00572A8F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fault Value</w:t>
            </w:r>
          </w:p>
        </w:tc>
        <w:tc>
          <w:tcPr>
            <w:tcW w:w="1710" w:type="dxa"/>
            <w:shd w:val="pct20" w:color="auto" w:fill="auto"/>
          </w:tcPr>
          <w:p w14:paraId="4A3DD227" w14:textId="77777777" w:rsidR="00AC6879" w:rsidRPr="00572A8F" w:rsidRDefault="00AC6879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Remarks</w:t>
            </w:r>
          </w:p>
        </w:tc>
      </w:tr>
      <w:tr w:rsidR="00AC6879" w:rsidRPr="00572A8F" w14:paraId="1F002830" w14:textId="77777777" w:rsidTr="00B94CB1">
        <w:tc>
          <w:tcPr>
            <w:tcW w:w="558" w:type="dxa"/>
          </w:tcPr>
          <w:p w14:paraId="5305D3D7" w14:textId="77777777" w:rsidR="00AC6879" w:rsidRPr="00572A8F" w:rsidRDefault="00AC6879" w:rsidP="00B94CB1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1</w:t>
            </w:r>
          </w:p>
        </w:tc>
        <w:tc>
          <w:tcPr>
            <w:tcW w:w="2029" w:type="dxa"/>
            <w:shd w:val="clear" w:color="auto" w:fill="auto"/>
          </w:tcPr>
          <w:p w14:paraId="219CB26E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From</w:t>
            </w:r>
          </w:p>
        </w:tc>
        <w:tc>
          <w:tcPr>
            <w:tcW w:w="1620" w:type="dxa"/>
            <w:shd w:val="clear" w:color="auto" w:fill="auto"/>
          </w:tcPr>
          <w:p w14:paraId="1375D8D7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2B0C7065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1740A6B0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2647792B" w14:textId="1E1C6CCF" w:rsidR="00AC6879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AC6879" w:rsidRPr="00572A8F" w14:paraId="1A08C5BE" w14:textId="77777777" w:rsidTr="00B94CB1">
        <w:tc>
          <w:tcPr>
            <w:tcW w:w="558" w:type="dxa"/>
          </w:tcPr>
          <w:p w14:paraId="64126A70" w14:textId="77777777" w:rsidR="00AC6879" w:rsidRPr="00572A8F" w:rsidRDefault="00AC6879" w:rsidP="00B94CB1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2</w:t>
            </w:r>
          </w:p>
        </w:tc>
        <w:tc>
          <w:tcPr>
            <w:tcW w:w="2029" w:type="dxa"/>
            <w:shd w:val="clear" w:color="auto" w:fill="auto"/>
          </w:tcPr>
          <w:p w14:paraId="318A42F3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End</w:t>
            </w:r>
          </w:p>
        </w:tc>
        <w:tc>
          <w:tcPr>
            <w:tcW w:w="1620" w:type="dxa"/>
            <w:shd w:val="clear" w:color="auto" w:fill="auto"/>
          </w:tcPr>
          <w:p w14:paraId="20372C36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7FA7D57A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64B59C8F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264401E0" w14:textId="0392498E" w:rsidR="00AC6879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AC6879" w:rsidRPr="00572A8F" w14:paraId="5D454F0E" w14:textId="77777777" w:rsidTr="00B94CB1">
        <w:tc>
          <w:tcPr>
            <w:tcW w:w="558" w:type="dxa"/>
          </w:tcPr>
          <w:p w14:paraId="5D96DBEB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 w:rsidRPr="00572A8F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2029" w:type="dxa"/>
            <w:shd w:val="clear" w:color="auto" w:fill="auto"/>
          </w:tcPr>
          <w:p w14:paraId="48CFC097" w14:textId="77777777" w:rsidR="00AC6879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lyclinic</w:t>
            </w:r>
          </w:p>
          <w:p w14:paraId="1B3A8F16" w14:textId="77777777" w:rsidR="007B3443" w:rsidRDefault="007B3443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Instituition]</w:t>
            </w:r>
          </w:p>
          <w:p w14:paraId="7F7FB4A9" w14:textId="5962D397" w:rsidR="007B3443" w:rsidRPr="00572A8F" w:rsidRDefault="007B3443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InstituitionName]</w:t>
            </w:r>
          </w:p>
        </w:tc>
        <w:tc>
          <w:tcPr>
            <w:tcW w:w="1620" w:type="dxa"/>
            <w:shd w:val="clear" w:color="auto" w:fill="auto"/>
          </w:tcPr>
          <w:p w14:paraId="6142C5FB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59B2217F" w14:textId="77777777" w:rsidR="00AC6879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ukit Batok</w:t>
            </w:r>
          </w:p>
          <w:p w14:paraId="21BBF3E2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</w:tcPr>
          <w:p w14:paraId="4287EA69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733898A8" w14:textId="4386F8B9" w:rsidR="00AC6879" w:rsidRPr="00572A8F" w:rsidRDefault="0043709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AC6879" w:rsidRPr="00572A8F" w14:paraId="59201E72" w14:textId="77777777" w:rsidTr="00B94CB1">
        <w:tc>
          <w:tcPr>
            <w:tcW w:w="558" w:type="dxa"/>
          </w:tcPr>
          <w:p w14:paraId="46F6A6D3" w14:textId="77777777" w:rsidR="00AC6879" w:rsidRPr="00572A8F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2029" w:type="dxa"/>
            <w:shd w:val="clear" w:color="auto" w:fill="auto"/>
          </w:tcPr>
          <w:p w14:paraId="50CF89EF" w14:textId="77777777" w:rsidR="00AC6879" w:rsidRDefault="00B43D6B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Kiosk ID</w:t>
            </w:r>
          </w:p>
          <w:p w14:paraId="66123553" w14:textId="77777777" w:rsidR="007B3443" w:rsidRDefault="007B3443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QsoftTerminal]</w:t>
            </w:r>
          </w:p>
          <w:p w14:paraId="7F6AC537" w14:textId="7E434725" w:rsidR="007B3443" w:rsidRDefault="007B3443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[TerminalName]</w:t>
            </w:r>
          </w:p>
        </w:tc>
        <w:tc>
          <w:tcPr>
            <w:tcW w:w="1620" w:type="dxa"/>
            <w:shd w:val="clear" w:color="auto" w:fill="auto"/>
          </w:tcPr>
          <w:p w14:paraId="3E1CC3A5" w14:textId="589939E6" w:rsidR="00AC6879" w:rsidRDefault="00B43D6B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62E9637B" w14:textId="026D9BD7" w:rsidR="00B43D6B" w:rsidRDefault="00443400" w:rsidP="00B43D6B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BK_KSK_</w:t>
            </w:r>
            <w:r w:rsidR="00B43D6B">
              <w:rPr>
                <w:i/>
                <w:sz w:val="20"/>
                <w:szCs w:val="20"/>
              </w:rPr>
              <w:t>03</w:t>
            </w:r>
          </w:p>
          <w:p w14:paraId="708A63BC" w14:textId="77777777" w:rsidR="00AC6879" w:rsidRDefault="00AC6879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</w:tcPr>
          <w:p w14:paraId="0821187D" w14:textId="338BBDAD" w:rsidR="00AC6879" w:rsidRDefault="000A5507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</w:t>
            </w:r>
          </w:p>
        </w:tc>
        <w:tc>
          <w:tcPr>
            <w:tcW w:w="1710" w:type="dxa"/>
            <w:shd w:val="clear" w:color="auto" w:fill="auto"/>
          </w:tcPr>
          <w:p w14:paraId="78B52A2E" w14:textId="4CA945FB" w:rsidR="00AC6879" w:rsidRPr="00EC1C5A" w:rsidRDefault="00BF7EA9" w:rsidP="00B94CB1">
            <w:pPr>
              <w:rPr>
                <w:i/>
                <w:sz w:val="20"/>
                <w:szCs w:val="20"/>
              </w:rPr>
            </w:pPr>
            <w:commentRangeStart w:id="65"/>
            <w:commentRangeEnd w:id="65"/>
            <w:r w:rsidRPr="00EC1C5A">
              <w:rPr>
                <w:rStyle w:val="CommentReference"/>
              </w:rPr>
              <w:commentReference w:id="65"/>
            </w:r>
            <w:r w:rsidR="00EC1C5A" w:rsidRPr="00737EEF">
              <w:rPr>
                <w:i/>
                <w:sz w:val="20"/>
                <w:szCs w:val="20"/>
              </w:rPr>
              <w:t xml:space="preserve"> List all relevant Kiosk IDs based on the Polyclinic selected.</w:t>
            </w:r>
          </w:p>
        </w:tc>
      </w:tr>
    </w:tbl>
    <w:p w14:paraId="509B8864" w14:textId="77777777" w:rsidR="00AC6879" w:rsidRPr="00737EEF" w:rsidRDefault="00AC6879" w:rsidP="00737EEF">
      <w:pPr>
        <w:rPr>
          <w:b/>
          <w:bCs/>
        </w:rPr>
      </w:pPr>
    </w:p>
    <w:p w14:paraId="79CC4548" w14:textId="77777777" w:rsidR="00AC6879" w:rsidRPr="00737EEF" w:rsidRDefault="00AC6879" w:rsidP="00737EEF">
      <w:pPr>
        <w:rPr>
          <w:b/>
          <w:bCs/>
        </w:rPr>
      </w:pPr>
      <w:r w:rsidRPr="00737EEF">
        <w:rPr>
          <w:b/>
          <w:bCs/>
        </w:rPr>
        <w:t xml:space="preserve">Output </w:t>
      </w:r>
    </w:p>
    <w:p w14:paraId="2C8ADD02" w14:textId="77777777" w:rsidR="00AC6879" w:rsidRPr="009E6D67" w:rsidRDefault="00AC6879" w:rsidP="00AC6879"/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4"/>
        <w:gridCol w:w="2408"/>
        <w:gridCol w:w="2603"/>
        <w:gridCol w:w="3700"/>
      </w:tblGrid>
      <w:tr w:rsidR="00AC6879" w:rsidRPr="009E6D67" w14:paraId="46F3307D" w14:textId="77777777" w:rsidTr="00E7610F">
        <w:trPr>
          <w:tblHeader/>
        </w:trPr>
        <w:tc>
          <w:tcPr>
            <w:tcW w:w="644" w:type="dxa"/>
            <w:shd w:val="pct20" w:color="auto" w:fill="auto"/>
          </w:tcPr>
          <w:p w14:paraId="664D6752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408" w:type="dxa"/>
            <w:shd w:val="pct20" w:color="auto" w:fill="auto"/>
          </w:tcPr>
          <w:p w14:paraId="4281AD93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2603" w:type="dxa"/>
            <w:shd w:val="pct20" w:color="auto" w:fill="auto"/>
          </w:tcPr>
          <w:p w14:paraId="03ECB2C1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3700" w:type="dxa"/>
            <w:shd w:val="pct20" w:color="auto" w:fill="auto"/>
          </w:tcPr>
          <w:p w14:paraId="2A923B21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AC6879" w:rsidRPr="009E6D67" w14:paraId="62FB7412" w14:textId="77777777" w:rsidTr="00E7610F">
        <w:tc>
          <w:tcPr>
            <w:tcW w:w="644" w:type="dxa"/>
          </w:tcPr>
          <w:p w14:paraId="7A97FA88" w14:textId="77777777" w:rsidR="00AC6879" w:rsidRPr="009E6D67" w:rsidRDefault="00AC6879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1</w:t>
            </w:r>
          </w:p>
        </w:tc>
        <w:tc>
          <w:tcPr>
            <w:tcW w:w="2408" w:type="dxa"/>
            <w:shd w:val="clear" w:color="auto" w:fill="auto"/>
          </w:tcPr>
          <w:p w14:paraId="13A0CF41" w14:textId="77777777" w:rsidR="00AC6879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nput Criteria</w:t>
            </w:r>
          </w:p>
          <w:p w14:paraId="33732C6B" w14:textId="547FC82C" w:rsidR="002C7A5D" w:rsidRPr="002C7A5D" w:rsidRDefault="002C7A5D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[Show input criteria in export to excel]</w:t>
            </w:r>
          </w:p>
        </w:tc>
        <w:tc>
          <w:tcPr>
            <w:tcW w:w="2603" w:type="dxa"/>
            <w:shd w:val="clear" w:color="auto" w:fill="auto"/>
          </w:tcPr>
          <w:p w14:paraId="647BC5D5" w14:textId="77777777" w:rsidR="00AC6879" w:rsidRPr="009E6D67" w:rsidRDefault="00AC6879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 per input</w:t>
            </w:r>
          </w:p>
        </w:tc>
        <w:tc>
          <w:tcPr>
            <w:tcW w:w="3700" w:type="dxa"/>
            <w:shd w:val="clear" w:color="auto" w:fill="auto"/>
          </w:tcPr>
          <w:p w14:paraId="7B6168B9" w14:textId="77777777" w:rsidR="00AC6879" w:rsidRPr="00FA7E6B" w:rsidRDefault="00AC6879" w:rsidP="00B94CB1">
            <w:pPr>
              <w:rPr>
                <w:bCs/>
                <w:sz w:val="20"/>
                <w:szCs w:val="20"/>
              </w:rPr>
            </w:pPr>
            <w:r w:rsidRPr="00FA7E6B">
              <w:rPr>
                <w:bCs/>
                <w:sz w:val="20"/>
                <w:szCs w:val="20"/>
              </w:rPr>
              <w:t xml:space="preserve">Based on above input </w:t>
            </w:r>
            <w:r>
              <w:rPr>
                <w:bCs/>
                <w:sz w:val="20"/>
                <w:szCs w:val="20"/>
              </w:rPr>
              <w:t>fields (show in exported excel)</w:t>
            </w:r>
          </w:p>
        </w:tc>
      </w:tr>
      <w:tr w:rsidR="00AC6879" w:rsidRPr="009E6D67" w14:paraId="01203163" w14:textId="77777777" w:rsidTr="00E7610F">
        <w:tc>
          <w:tcPr>
            <w:tcW w:w="644" w:type="dxa"/>
          </w:tcPr>
          <w:p w14:paraId="63A0C1E9" w14:textId="77777777" w:rsidR="00AC6879" w:rsidRPr="009E6D67" w:rsidRDefault="00AC6879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2</w:t>
            </w:r>
          </w:p>
        </w:tc>
        <w:tc>
          <w:tcPr>
            <w:tcW w:w="2408" w:type="dxa"/>
            <w:shd w:val="clear" w:color="auto" w:fill="auto"/>
          </w:tcPr>
          <w:p w14:paraId="293BECA6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tracted Date/ Time</w:t>
            </w:r>
          </w:p>
        </w:tc>
        <w:tc>
          <w:tcPr>
            <w:tcW w:w="2603" w:type="dxa"/>
            <w:shd w:val="clear" w:color="auto" w:fill="auto"/>
          </w:tcPr>
          <w:p w14:paraId="7AF27072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3700" w:type="dxa"/>
            <w:shd w:val="clear" w:color="auto" w:fill="auto"/>
          </w:tcPr>
          <w:p w14:paraId="41D0C4F1" w14:textId="77777777" w:rsidR="00AC6879" w:rsidRPr="002312EF" w:rsidRDefault="00AC6879" w:rsidP="00B94CB1">
            <w:pPr>
              <w:rPr>
                <w:bCs/>
                <w:sz w:val="20"/>
                <w:szCs w:val="20"/>
              </w:rPr>
            </w:pPr>
            <w:r w:rsidRPr="002312EF">
              <w:rPr>
                <w:bCs/>
                <w:sz w:val="20"/>
                <w:szCs w:val="20"/>
              </w:rPr>
              <w:t>Based on report generation date/time (show in exported excel)</w:t>
            </w:r>
          </w:p>
        </w:tc>
      </w:tr>
      <w:tr w:rsidR="00AC6879" w:rsidRPr="009E6D67" w14:paraId="7203C25E" w14:textId="77777777" w:rsidTr="00E7610F">
        <w:tc>
          <w:tcPr>
            <w:tcW w:w="644" w:type="dxa"/>
            <w:shd w:val="clear" w:color="auto" w:fill="D0CECE" w:themeFill="background2" w:themeFillShade="E6"/>
          </w:tcPr>
          <w:p w14:paraId="4B1362A7" w14:textId="77777777" w:rsidR="00AC6879" w:rsidRPr="009E6D67" w:rsidRDefault="00AC6879" w:rsidP="00B94CB1">
            <w:pPr>
              <w:rPr>
                <w:sz w:val="20"/>
                <w:szCs w:val="20"/>
              </w:rPr>
            </w:pPr>
          </w:p>
        </w:tc>
        <w:tc>
          <w:tcPr>
            <w:tcW w:w="2408" w:type="dxa"/>
            <w:shd w:val="clear" w:color="auto" w:fill="D0CECE" w:themeFill="background2" w:themeFillShade="E6"/>
          </w:tcPr>
          <w:p w14:paraId="41BC89A5" w14:textId="77777777" w:rsidR="00AC6879" w:rsidRDefault="00AC6879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2603" w:type="dxa"/>
            <w:shd w:val="clear" w:color="auto" w:fill="D0CECE" w:themeFill="background2" w:themeFillShade="E6"/>
          </w:tcPr>
          <w:p w14:paraId="78F9503C" w14:textId="77777777" w:rsidR="00AC6879" w:rsidRPr="009E6D67" w:rsidRDefault="00AC6879" w:rsidP="00B94CB1">
            <w:pPr>
              <w:rPr>
                <w:sz w:val="20"/>
                <w:szCs w:val="20"/>
              </w:rPr>
            </w:pPr>
          </w:p>
        </w:tc>
        <w:tc>
          <w:tcPr>
            <w:tcW w:w="3700" w:type="dxa"/>
            <w:shd w:val="clear" w:color="auto" w:fill="D0CECE" w:themeFill="background2" w:themeFillShade="E6"/>
          </w:tcPr>
          <w:p w14:paraId="0F881113" w14:textId="77777777" w:rsidR="00AC6879" w:rsidRPr="002312EF" w:rsidRDefault="00AC6879" w:rsidP="00B94CB1">
            <w:pPr>
              <w:rPr>
                <w:bCs/>
                <w:sz w:val="20"/>
                <w:szCs w:val="20"/>
              </w:rPr>
            </w:pPr>
          </w:p>
        </w:tc>
      </w:tr>
      <w:tr w:rsidR="00596EBD" w:rsidRPr="009E6D67" w14:paraId="18AE6B44" w14:textId="77777777" w:rsidTr="00E7610F">
        <w:tc>
          <w:tcPr>
            <w:tcW w:w="644" w:type="dxa"/>
            <w:vAlign w:val="bottom"/>
          </w:tcPr>
          <w:p w14:paraId="0BBC87C7" w14:textId="14EE985C" w:rsidR="00596EBD" w:rsidRDefault="00596EBD" w:rsidP="00596EB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408" w:type="dxa"/>
            <w:shd w:val="clear" w:color="auto" w:fill="auto"/>
          </w:tcPr>
          <w:p w14:paraId="5AB1865A" w14:textId="2057C3A9" w:rsidR="00596EBD" w:rsidRPr="00873FD7" w:rsidRDefault="00596EBD" w:rsidP="00596EBD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imestamp</w:t>
            </w:r>
          </w:p>
        </w:tc>
        <w:tc>
          <w:tcPr>
            <w:tcW w:w="2603" w:type="dxa"/>
            <w:shd w:val="clear" w:color="auto" w:fill="auto"/>
          </w:tcPr>
          <w:p w14:paraId="677C1936" w14:textId="61F9F3BF" w:rsidR="00596EBD" w:rsidRPr="00873FD7" w:rsidRDefault="00596EBD" w:rsidP="00596EBD">
            <w:pPr>
              <w:rPr>
                <w:bCs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 xml:space="preserve">9/11/2019 11:10:00 </w:t>
            </w:r>
            <w:commentRangeStart w:id="66"/>
            <w:commentRangeStart w:id="67"/>
            <w:r w:rsidRPr="002312EF">
              <w:rPr>
                <w:sz w:val="20"/>
                <w:szCs w:val="20"/>
              </w:rPr>
              <w:t>AM</w:t>
            </w:r>
            <w:commentRangeEnd w:id="66"/>
            <w:r>
              <w:rPr>
                <w:rStyle w:val="CommentReference"/>
              </w:rPr>
              <w:commentReference w:id="66"/>
            </w:r>
            <w:commentRangeEnd w:id="67"/>
            <w:r>
              <w:rPr>
                <w:rStyle w:val="CommentReference"/>
              </w:rPr>
              <w:commentReference w:id="67"/>
            </w:r>
          </w:p>
        </w:tc>
        <w:tc>
          <w:tcPr>
            <w:tcW w:w="3700" w:type="dxa"/>
            <w:shd w:val="clear" w:color="auto" w:fill="auto"/>
          </w:tcPr>
          <w:p w14:paraId="1EE029C0" w14:textId="68832C09" w:rsidR="00596EBD" w:rsidRPr="00873FD7" w:rsidRDefault="00596EBD" w:rsidP="00596EBD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ime completing the insertion of cash</w:t>
            </w:r>
          </w:p>
        </w:tc>
      </w:tr>
      <w:tr w:rsidR="00596EBD" w:rsidRPr="009E6D67" w14:paraId="06598FA4" w14:textId="77777777" w:rsidTr="00E7610F">
        <w:tc>
          <w:tcPr>
            <w:tcW w:w="644" w:type="dxa"/>
            <w:vAlign w:val="bottom"/>
          </w:tcPr>
          <w:p w14:paraId="1867A2BB" w14:textId="0FA715EF" w:rsidR="00596EBD" w:rsidRDefault="00596EBD" w:rsidP="00596EB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408" w:type="dxa"/>
            <w:shd w:val="clear" w:color="auto" w:fill="auto"/>
          </w:tcPr>
          <w:p w14:paraId="5ADAA34B" w14:textId="0B3D442B" w:rsidR="00596EBD" w:rsidRDefault="00596EBD" w:rsidP="00596EBD">
            <w:pPr>
              <w:rPr>
                <w:rFonts w:cs="Arial"/>
                <w:i/>
                <w:sz w:val="20"/>
                <w:szCs w:val="20"/>
              </w:rPr>
            </w:pPr>
            <w:commentRangeStart w:id="68"/>
            <w:r>
              <w:rPr>
                <w:rFonts w:cs="Arial"/>
                <w:i/>
                <w:sz w:val="20"/>
                <w:szCs w:val="20"/>
              </w:rPr>
              <w:t>Polyclinic</w:t>
            </w:r>
            <w:commentRangeEnd w:id="68"/>
            <w:r>
              <w:rPr>
                <w:rStyle w:val="CommentReference"/>
              </w:rPr>
              <w:commentReference w:id="68"/>
            </w:r>
          </w:p>
        </w:tc>
        <w:tc>
          <w:tcPr>
            <w:tcW w:w="2603" w:type="dxa"/>
            <w:shd w:val="clear" w:color="auto" w:fill="auto"/>
          </w:tcPr>
          <w:p w14:paraId="10B75967" w14:textId="11D47123" w:rsidR="00596EBD" w:rsidRDefault="00596EBD" w:rsidP="00596EBD">
            <w:pPr>
              <w:rPr>
                <w:i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neer Polyclinic</w:t>
            </w:r>
          </w:p>
        </w:tc>
        <w:tc>
          <w:tcPr>
            <w:tcW w:w="3700" w:type="dxa"/>
            <w:shd w:val="clear" w:color="auto" w:fill="auto"/>
          </w:tcPr>
          <w:p w14:paraId="64ED8022" w14:textId="1E051020" w:rsidR="00596EBD" w:rsidRPr="002312EF" w:rsidRDefault="00596EBD" w:rsidP="00596EBD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Location</w:t>
            </w:r>
          </w:p>
        </w:tc>
      </w:tr>
      <w:tr w:rsidR="00AC6879" w:rsidRPr="009E6D67" w14:paraId="2D2FAC50" w14:textId="77777777" w:rsidTr="00E7610F">
        <w:tc>
          <w:tcPr>
            <w:tcW w:w="644" w:type="dxa"/>
            <w:vAlign w:val="bottom"/>
          </w:tcPr>
          <w:p w14:paraId="7655D23D" w14:textId="77777777" w:rsidR="00AC6879" w:rsidRDefault="00AC6879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408" w:type="dxa"/>
            <w:shd w:val="clear" w:color="auto" w:fill="auto"/>
          </w:tcPr>
          <w:p w14:paraId="556F5363" w14:textId="769740F7" w:rsidR="00AC6879" w:rsidRDefault="00B94CB1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Kiosk ID</w:t>
            </w:r>
          </w:p>
        </w:tc>
        <w:tc>
          <w:tcPr>
            <w:tcW w:w="2603" w:type="dxa"/>
            <w:shd w:val="clear" w:color="auto" w:fill="auto"/>
          </w:tcPr>
          <w:p w14:paraId="2ADEE617" w14:textId="05D8F4D0" w:rsidR="00AC6879" w:rsidRPr="002312EF" w:rsidRDefault="00443400" w:rsidP="00B94CB1">
            <w:pPr>
              <w:rPr>
                <w:bCs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BBK_KSK_0</w:t>
            </w:r>
            <w:r w:rsidR="00437096">
              <w:rPr>
                <w:i/>
                <w:sz w:val="20"/>
                <w:szCs w:val="20"/>
              </w:rPr>
              <w:t>0</w:t>
            </w:r>
            <w:r>
              <w:rPr>
                <w:i/>
                <w:sz w:val="20"/>
                <w:szCs w:val="20"/>
              </w:rPr>
              <w:t>3</w:t>
            </w:r>
          </w:p>
        </w:tc>
        <w:tc>
          <w:tcPr>
            <w:tcW w:w="3700" w:type="dxa"/>
            <w:shd w:val="clear" w:color="auto" w:fill="auto"/>
          </w:tcPr>
          <w:p w14:paraId="442DD420" w14:textId="7647EE57" w:rsidR="00AC6879" w:rsidRPr="002312EF" w:rsidRDefault="00437096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nternal kiosk ID</w:t>
            </w:r>
          </w:p>
        </w:tc>
      </w:tr>
      <w:tr w:rsidR="00596EBD" w:rsidRPr="009E6D67" w14:paraId="665BD7BC" w14:textId="77777777" w:rsidTr="00E7610F">
        <w:tc>
          <w:tcPr>
            <w:tcW w:w="644" w:type="dxa"/>
            <w:vAlign w:val="bottom"/>
          </w:tcPr>
          <w:p w14:paraId="0059B689" w14:textId="4DB591C5" w:rsidR="00596EBD" w:rsidRDefault="00596EBD" w:rsidP="00596EB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408" w:type="dxa"/>
            <w:shd w:val="clear" w:color="auto" w:fill="auto"/>
          </w:tcPr>
          <w:p w14:paraId="0CBC5162" w14:textId="2A3456FD" w:rsidR="00596EBD" w:rsidRDefault="00596EBD" w:rsidP="00596EBD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atient Name</w:t>
            </w:r>
          </w:p>
        </w:tc>
        <w:tc>
          <w:tcPr>
            <w:tcW w:w="2603" w:type="dxa"/>
            <w:shd w:val="clear" w:color="auto" w:fill="auto"/>
          </w:tcPr>
          <w:p w14:paraId="2F8AC524" w14:textId="34F9F982" w:rsidR="00596EBD" w:rsidRDefault="00596EBD" w:rsidP="00596EB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an Ah Bee</w:t>
            </w:r>
          </w:p>
        </w:tc>
        <w:tc>
          <w:tcPr>
            <w:tcW w:w="3700" w:type="dxa"/>
            <w:shd w:val="clear" w:color="auto" w:fill="auto"/>
          </w:tcPr>
          <w:p w14:paraId="79B9C231" w14:textId="74E5C2A5" w:rsidR="00596EBD" w:rsidRDefault="00596EBD" w:rsidP="00596EBD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596EBD" w:rsidRPr="009E6D67" w14:paraId="57FF2A9E" w14:textId="77777777" w:rsidTr="00E7610F">
        <w:tc>
          <w:tcPr>
            <w:tcW w:w="644" w:type="dxa"/>
            <w:vAlign w:val="bottom"/>
          </w:tcPr>
          <w:p w14:paraId="18F246FE" w14:textId="43486F3F" w:rsidR="00596EBD" w:rsidRDefault="00596EBD" w:rsidP="00596EBD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408" w:type="dxa"/>
            <w:shd w:val="clear" w:color="auto" w:fill="auto"/>
          </w:tcPr>
          <w:p w14:paraId="219A2E28" w14:textId="15C55185" w:rsidR="00596EBD" w:rsidRDefault="00596EBD" w:rsidP="00596EBD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atient MRN</w:t>
            </w:r>
          </w:p>
        </w:tc>
        <w:tc>
          <w:tcPr>
            <w:tcW w:w="2603" w:type="dxa"/>
            <w:shd w:val="clear" w:color="auto" w:fill="auto"/>
          </w:tcPr>
          <w:p w14:paraId="32E96AA1" w14:textId="2D9A936A" w:rsidR="00596EBD" w:rsidRPr="002312EF" w:rsidRDefault="00596EBD" w:rsidP="00596EB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S1234567K</w:t>
            </w:r>
          </w:p>
        </w:tc>
        <w:tc>
          <w:tcPr>
            <w:tcW w:w="3700" w:type="dxa"/>
            <w:shd w:val="clear" w:color="auto" w:fill="auto"/>
          </w:tcPr>
          <w:p w14:paraId="3FAC81DF" w14:textId="6F347673" w:rsidR="00596EBD" w:rsidRPr="002312EF" w:rsidRDefault="00596EBD" w:rsidP="00596EBD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EB1F41" w:rsidRPr="009E6D67" w14:paraId="52F83722" w14:textId="77777777" w:rsidTr="00E7610F">
        <w:tc>
          <w:tcPr>
            <w:tcW w:w="644" w:type="dxa"/>
            <w:vAlign w:val="bottom"/>
          </w:tcPr>
          <w:p w14:paraId="1DC59045" w14:textId="4CE092A3" w:rsidR="00EB1F41" w:rsidRDefault="00EB1F41" w:rsidP="00EB1F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408" w:type="dxa"/>
            <w:shd w:val="clear" w:color="auto" w:fill="auto"/>
          </w:tcPr>
          <w:p w14:paraId="3F3C65EE" w14:textId="5E664D61" w:rsidR="00EB1F41" w:rsidRDefault="00EB1F41" w:rsidP="00EB1F4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Bill Amt</w:t>
            </w:r>
          </w:p>
        </w:tc>
        <w:tc>
          <w:tcPr>
            <w:tcW w:w="2603" w:type="dxa"/>
            <w:shd w:val="clear" w:color="auto" w:fill="auto"/>
          </w:tcPr>
          <w:p w14:paraId="0B1F4484" w14:textId="15B37E19" w:rsidR="00EB1F41" w:rsidRPr="002312EF" w:rsidRDefault="00EB1F41" w:rsidP="00EB1F4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50.00</w:t>
            </w:r>
          </w:p>
        </w:tc>
        <w:tc>
          <w:tcPr>
            <w:tcW w:w="3700" w:type="dxa"/>
            <w:shd w:val="clear" w:color="auto" w:fill="auto"/>
          </w:tcPr>
          <w:p w14:paraId="49942264" w14:textId="106FE40D" w:rsidR="00EB1F41" w:rsidRPr="002312EF" w:rsidRDefault="00EB1F41" w:rsidP="00EB1F4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otal amount to be paid (including outstanding bill)</w:t>
            </w:r>
          </w:p>
        </w:tc>
      </w:tr>
      <w:tr w:rsidR="00EB1F41" w:rsidRPr="009E6D67" w14:paraId="00DFCBAA" w14:textId="77777777" w:rsidTr="00E7610F">
        <w:tc>
          <w:tcPr>
            <w:tcW w:w="644" w:type="dxa"/>
            <w:vAlign w:val="bottom"/>
          </w:tcPr>
          <w:p w14:paraId="7312CABC" w14:textId="3AFF4AC9" w:rsidR="00EB1F41" w:rsidRDefault="00EB1F41" w:rsidP="00EB1F4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408" w:type="dxa"/>
            <w:shd w:val="clear" w:color="auto" w:fill="auto"/>
          </w:tcPr>
          <w:p w14:paraId="32F8783F" w14:textId="6EE4E01A" w:rsidR="00EB1F41" w:rsidRDefault="00EB1F41" w:rsidP="00EB1F41">
            <w:pPr>
              <w:rPr>
                <w:rFonts w:cs="Arial"/>
                <w:i/>
                <w:sz w:val="20"/>
                <w:szCs w:val="20"/>
              </w:rPr>
            </w:pPr>
            <w:r w:rsidRPr="00443400">
              <w:rPr>
                <w:rFonts w:cs="Arial"/>
                <w:i/>
                <w:sz w:val="20"/>
                <w:szCs w:val="20"/>
              </w:rPr>
              <w:t xml:space="preserve">ePOS </w:t>
            </w:r>
            <w:commentRangeStart w:id="69"/>
            <w:r w:rsidRPr="00443400">
              <w:rPr>
                <w:rFonts w:cs="Arial"/>
                <w:i/>
                <w:sz w:val="20"/>
                <w:szCs w:val="20"/>
              </w:rPr>
              <w:t>OK</w:t>
            </w:r>
            <w:commentRangeEnd w:id="69"/>
            <w:r>
              <w:rPr>
                <w:rStyle w:val="CommentReference"/>
              </w:rPr>
              <w:commentReference w:id="69"/>
            </w:r>
          </w:p>
        </w:tc>
        <w:tc>
          <w:tcPr>
            <w:tcW w:w="2603" w:type="dxa"/>
            <w:shd w:val="clear" w:color="auto" w:fill="auto"/>
          </w:tcPr>
          <w:p w14:paraId="0129DCBC" w14:textId="5D76328A" w:rsidR="00EB1F41" w:rsidRPr="002312EF" w:rsidRDefault="00EB1F41" w:rsidP="00EB1F4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60.00</w:t>
            </w:r>
          </w:p>
        </w:tc>
        <w:tc>
          <w:tcPr>
            <w:tcW w:w="3700" w:type="dxa"/>
            <w:shd w:val="clear" w:color="auto" w:fill="auto"/>
          </w:tcPr>
          <w:p w14:paraId="3E05D597" w14:textId="1A7DC3F5" w:rsidR="00EB1F41" w:rsidRPr="002312EF" w:rsidRDefault="00EB1F41" w:rsidP="00EB1F4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f payment to EPOS is successful, amount submitted to EPOS is shown here.</w:t>
            </w:r>
          </w:p>
        </w:tc>
      </w:tr>
      <w:tr w:rsidR="00EB1F41" w:rsidRPr="009E6D67" w14:paraId="26CA63FE" w14:textId="77777777" w:rsidTr="00E7610F">
        <w:tc>
          <w:tcPr>
            <w:tcW w:w="644" w:type="dxa"/>
            <w:vAlign w:val="bottom"/>
          </w:tcPr>
          <w:p w14:paraId="2494F47A" w14:textId="76B46422" w:rsidR="00EB1F41" w:rsidRPr="00443400" w:rsidRDefault="00EB1F41" w:rsidP="00EB1F41">
            <w:pPr>
              <w:rPr>
                <w:i/>
                <w:sz w:val="20"/>
                <w:szCs w:val="20"/>
              </w:rPr>
            </w:pPr>
          </w:p>
        </w:tc>
        <w:tc>
          <w:tcPr>
            <w:tcW w:w="2408" w:type="dxa"/>
            <w:shd w:val="clear" w:color="auto" w:fill="auto"/>
          </w:tcPr>
          <w:p w14:paraId="0173BD40" w14:textId="1DF7B28B" w:rsidR="00EB1F41" w:rsidRPr="00443400" w:rsidRDefault="00EB1F41" w:rsidP="00EB1F41">
            <w:pPr>
              <w:rPr>
                <w:rFonts w:cs="Arial"/>
                <w:i/>
                <w:sz w:val="20"/>
                <w:szCs w:val="20"/>
              </w:rPr>
            </w:pPr>
            <w:r w:rsidRPr="00443400">
              <w:rPr>
                <w:rFonts w:cs="Arial"/>
                <w:i/>
                <w:sz w:val="20"/>
                <w:szCs w:val="20"/>
              </w:rPr>
              <w:t>ePOS NOK</w:t>
            </w:r>
          </w:p>
        </w:tc>
        <w:tc>
          <w:tcPr>
            <w:tcW w:w="2603" w:type="dxa"/>
            <w:shd w:val="clear" w:color="auto" w:fill="auto"/>
          </w:tcPr>
          <w:p w14:paraId="502FDF75" w14:textId="42894E12" w:rsidR="00EB1F41" w:rsidRPr="00443400" w:rsidRDefault="00EB1F41" w:rsidP="00EB1F41">
            <w:pPr>
              <w:rPr>
                <w:bCs/>
                <w:sz w:val="20"/>
                <w:szCs w:val="20"/>
              </w:rPr>
            </w:pPr>
          </w:p>
        </w:tc>
        <w:tc>
          <w:tcPr>
            <w:tcW w:w="3700" w:type="dxa"/>
            <w:shd w:val="clear" w:color="auto" w:fill="auto"/>
          </w:tcPr>
          <w:p w14:paraId="579C6B3A" w14:textId="2884EA23" w:rsidR="00EB1F41" w:rsidRPr="00443400" w:rsidRDefault="00EB1F41" w:rsidP="00EB1F4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f payment to EPOS is unsuccessful, amount submitted to EPOS is shown here.</w:t>
            </w:r>
          </w:p>
        </w:tc>
      </w:tr>
      <w:tr w:rsidR="00EB1F41" w:rsidRPr="009E6D67" w14:paraId="3A56781B" w14:textId="77777777" w:rsidTr="00E7610F">
        <w:tc>
          <w:tcPr>
            <w:tcW w:w="644" w:type="dxa"/>
            <w:vAlign w:val="bottom"/>
          </w:tcPr>
          <w:p w14:paraId="3D6ACB89" w14:textId="0E16F791" w:rsidR="00EB1F41" w:rsidRPr="00443400" w:rsidRDefault="00EB1F41" w:rsidP="00EB1F4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408" w:type="dxa"/>
            <w:shd w:val="clear" w:color="auto" w:fill="auto"/>
          </w:tcPr>
          <w:p w14:paraId="450F0C74" w14:textId="222427A8" w:rsidR="00EB1F41" w:rsidRPr="00443400" w:rsidRDefault="00EB1F41" w:rsidP="00EB1F4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aken</w:t>
            </w:r>
          </w:p>
        </w:tc>
        <w:tc>
          <w:tcPr>
            <w:tcW w:w="2603" w:type="dxa"/>
            <w:shd w:val="clear" w:color="auto" w:fill="auto"/>
          </w:tcPr>
          <w:p w14:paraId="6D5D9521" w14:textId="649743F3" w:rsidR="00EB1F41" w:rsidRPr="00443400" w:rsidRDefault="00EB1F41" w:rsidP="00EB1F4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60.00</w:t>
            </w:r>
          </w:p>
        </w:tc>
        <w:tc>
          <w:tcPr>
            <w:tcW w:w="3700" w:type="dxa"/>
            <w:shd w:val="clear" w:color="auto" w:fill="auto"/>
          </w:tcPr>
          <w:p w14:paraId="3A2F0EC5" w14:textId="303361AF" w:rsidR="00EB1F41" w:rsidRPr="00443400" w:rsidRDefault="00EB1F41" w:rsidP="00EB1F4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ash accepted from patient</w:t>
            </w:r>
          </w:p>
        </w:tc>
      </w:tr>
      <w:tr w:rsidR="00EB1F41" w:rsidRPr="009E6D67" w14:paraId="40B06EEB" w14:textId="77777777" w:rsidTr="00E7610F">
        <w:tc>
          <w:tcPr>
            <w:tcW w:w="644" w:type="dxa"/>
            <w:vAlign w:val="bottom"/>
          </w:tcPr>
          <w:p w14:paraId="224A63CD" w14:textId="3E373D4F" w:rsidR="00EB1F41" w:rsidRDefault="00EB1F41" w:rsidP="00EB1F4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2408" w:type="dxa"/>
            <w:shd w:val="clear" w:color="auto" w:fill="auto"/>
          </w:tcPr>
          <w:p w14:paraId="1AE36799" w14:textId="6837C528" w:rsidR="00EB1F41" w:rsidRDefault="00EB1F41" w:rsidP="00EB1F4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Change Due</w:t>
            </w:r>
          </w:p>
        </w:tc>
        <w:tc>
          <w:tcPr>
            <w:tcW w:w="2603" w:type="dxa"/>
            <w:shd w:val="clear" w:color="auto" w:fill="auto"/>
          </w:tcPr>
          <w:p w14:paraId="210A0DEF" w14:textId="3E9377FB" w:rsidR="00EB1F41" w:rsidRPr="002312EF" w:rsidRDefault="00EB1F41" w:rsidP="00EB1F4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3700" w:type="dxa"/>
            <w:shd w:val="clear" w:color="auto" w:fill="auto"/>
          </w:tcPr>
          <w:p w14:paraId="19C549E4" w14:textId="3A6EB9F7" w:rsidR="00EB1F41" w:rsidRPr="002312EF" w:rsidRDefault="00EB1F41" w:rsidP="00EB1F4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hange due to patient</w:t>
            </w:r>
          </w:p>
        </w:tc>
      </w:tr>
      <w:tr w:rsidR="00EB1F41" w:rsidRPr="009E6D67" w14:paraId="6C83AEB6" w14:textId="77777777" w:rsidTr="00E7610F">
        <w:tc>
          <w:tcPr>
            <w:tcW w:w="644" w:type="dxa"/>
            <w:vAlign w:val="bottom"/>
          </w:tcPr>
          <w:p w14:paraId="4B9C04F6" w14:textId="44E11425" w:rsidR="00EB1F41" w:rsidRDefault="00EB1F41" w:rsidP="00EB1F4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408" w:type="dxa"/>
            <w:shd w:val="clear" w:color="auto" w:fill="auto"/>
          </w:tcPr>
          <w:p w14:paraId="3B77382B" w14:textId="09CE9A00" w:rsidR="00EB1F41" w:rsidRDefault="00EB1F41" w:rsidP="00EB1F4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Change Given</w:t>
            </w:r>
          </w:p>
        </w:tc>
        <w:tc>
          <w:tcPr>
            <w:tcW w:w="2603" w:type="dxa"/>
            <w:shd w:val="clear" w:color="auto" w:fill="auto"/>
          </w:tcPr>
          <w:p w14:paraId="67B2AB8D" w14:textId="55F69B36" w:rsidR="00EB1F41" w:rsidRPr="002312EF" w:rsidRDefault="00EB1F41" w:rsidP="00EB1F4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0.00</w:t>
            </w:r>
          </w:p>
        </w:tc>
        <w:tc>
          <w:tcPr>
            <w:tcW w:w="3700" w:type="dxa"/>
            <w:shd w:val="clear" w:color="auto" w:fill="auto"/>
          </w:tcPr>
          <w:p w14:paraId="4C6C2992" w14:textId="70AD3CB5" w:rsidR="00EB1F41" w:rsidRPr="002312EF" w:rsidRDefault="00EB1F41" w:rsidP="00EB1F4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hange dispensed for patient</w:t>
            </w:r>
          </w:p>
        </w:tc>
      </w:tr>
      <w:tr w:rsidR="00EB1F41" w:rsidRPr="009E6D67" w14:paraId="47A5F3C8" w14:textId="77777777" w:rsidTr="00E7610F">
        <w:tc>
          <w:tcPr>
            <w:tcW w:w="644" w:type="dxa"/>
            <w:vAlign w:val="bottom"/>
          </w:tcPr>
          <w:p w14:paraId="12D272CF" w14:textId="40FEE0A4" w:rsidR="00EB1F41" w:rsidRDefault="00EB1F41" w:rsidP="00EB1F4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2408" w:type="dxa"/>
            <w:shd w:val="clear" w:color="auto" w:fill="auto"/>
          </w:tcPr>
          <w:p w14:paraId="2E8B17E3" w14:textId="0CFCDB35" w:rsidR="00EB1F41" w:rsidRDefault="00EB1F41" w:rsidP="00EB1F4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Deposit</w:t>
            </w:r>
          </w:p>
        </w:tc>
        <w:tc>
          <w:tcPr>
            <w:tcW w:w="2603" w:type="dxa"/>
            <w:shd w:val="clear" w:color="auto" w:fill="auto"/>
          </w:tcPr>
          <w:p w14:paraId="29202B25" w14:textId="5B723BBF" w:rsidR="00EB1F41" w:rsidRPr="002312EF" w:rsidRDefault="00EB1F41" w:rsidP="00EB1F4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0.00</w:t>
            </w:r>
          </w:p>
        </w:tc>
        <w:tc>
          <w:tcPr>
            <w:tcW w:w="3700" w:type="dxa"/>
            <w:shd w:val="clear" w:color="auto" w:fill="auto"/>
          </w:tcPr>
          <w:p w14:paraId="5223EF73" w14:textId="486AF0C4" w:rsidR="00EB1F41" w:rsidRPr="002312EF" w:rsidRDefault="00EB1F41" w:rsidP="00EB1F4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Amount accepted due to insufficient change to be put as deposit</w:t>
            </w:r>
          </w:p>
        </w:tc>
      </w:tr>
      <w:tr w:rsidR="00E7610F" w:rsidRPr="009E6D67" w14:paraId="70622024" w14:textId="77777777" w:rsidTr="00737EEF">
        <w:tc>
          <w:tcPr>
            <w:tcW w:w="644" w:type="dxa"/>
            <w:shd w:val="clear" w:color="auto" w:fill="E7E6E6" w:themeFill="background2"/>
            <w:vAlign w:val="bottom"/>
          </w:tcPr>
          <w:p w14:paraId="566E64D0" w14:textId="5D7ACBD9" w:rsidR="00E7610F" w:rsidRDefault="00E7610F" w:rsidP="00E761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711" w:type="dxa"/>
            <w:gridSpan w:val="3"/>
            <w:shd w:val="clear" w:color="auto" w:fill="E7E6E6" w:themeFill="background2"/>
          </w:tcPr>
          <w:p w14:paraId="1D94CBFB" w14:textId="48C015DA" w:rsidR="00E7610F" w:rsidRPr="002312EF" w:rsidRDefault="00E7610F" w:rsidP="00E7610F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Cash In /</w:t>
            </w:r>
            <w:r>
              <w:rPr>
                <w:rFonts w:cs="Arial"/>
                <w:bCs/>
                <w:sz w:val="20"/>
                <w:szCs w:val="20"/>
              </w:rPr>
              <w:t>Cash Out by Compartment</w:t>
            </w:r>
          </w:p>
        </w:tc>
      </w:tr>
      <w:tr w:rsidR="00D54346" w:rsidRPr="009E6D67" w14:paraId="79DC84F9" w14:textId="77777777" w:rsidTr="00E7610F">
        <w:tc>
          <w:tcPr>
            <w:tcW w:w="644" w:type="dxa"/>
            <w:vAlign w:val="bottom"/>
          </w:tcPr>
          <w:p w14:paraId="7C0B571E" w14:textId="37C9838E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7E6F">
              <w:rPr>
                <w:rFonts w:ascii="Calibri" w:hAnsi="Calibri" w:cs="Calibri"/>
                <w:color w:val="000000"/>
              </w:rPr>
              <w:lastRenderedPageBreak/>
              <w:t>12</w:t>
            </w:r>
          </w:p>
        </w:tc>
        <w:tc>
          <w:tcPr>
            <w:tcW w:w="2408" w:type="dxa"/>
            <w:shd w:val="clear" w:color="auto" w:fill="auto"/>
          </w:tcPr>
          <w:p w14:paraId="5863533E" w14:textId="77777777" w:rsidR="00D54346" w:rsidRPr="00447E6F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A05CCB">
              <w:rPr>
                <w:rFonts w:cs="Arial"/>
                <w:i/>
                <w:strike/>
                <w:sz w:val="20"/>
                <w:szCs w:val="20"/>
              </w:rPr>
              <w:t>Note Dispenser $</w:t>
            </w:r>
            <w:commentRangeStart w:id="70"/>
            <w:commentRangeStart w:id="71"/>
            <w:commentRangeStart w:id="72"/>
            <w:r w:rsidRPr="00A05CCB">
              <w:rPr>
                <w:rFonts w:cs="Arial"/>
                <w:i/>
                <w:strike/>
                <w:sz w:val="20"/>
                <w:szCs w:val="20"/>
              </w:rPr>
              <w:t>10</w:t>
            </w:r>
            <w:commentRangeEnd w:id="70"/>
            <w:r w:rsidRPr="00A05CCB">
              <w:rPr>
                <w:rStyle w:val="CommentReference"/>
                <w:strike/>
              </w:rPr>
              <w:commentReference w:id="70"/>
            </w:r>
            <w:commentRangeEnd w:id="71"/>
          </w:p>
          <w:p w14:paraId="5A1A1EE5" w14:textId="757D4B49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A05CCB">
              <w:rPr>
                <w:rFonts w:cs="Arial"/>
                <w:i/>
                <w:sz w:val="20"/>
                <w:szCs w:val="20"/>
              </w:rPr>
              <w:t>Note Dispenser $2</w:t>
            </w:r>
            <w:r w:rsidRPr="00A05CCB">
              <w:rPr>
                <w:rFonts w:cs="Arial"/>
                <w:i/>
                <w:sz w:val="20"/>
                <w:szCs w:val="20"/>
              </w:rPr>
              <w:commentReference w:id="71"/>
            </w:r>
            <w:commentRangeEnd w:id="72"/>
            <w:r w:rsidRPr="00A05CCB">
              <w:rPr>
                <w:rFonts w:cs="Arial"/>
                <w:i/>
                <w:sz w:val="20"/>
                <w:szCs w:val="20"/>
              </w:rPr>
              <w:commentReference w:id="72"/>
            </w:r>
          </w:p>
        </w:tc>
        <w:tc>
          <w:tcPr>
            <w:tcW w:w="2603" w:type="dxa"/>
            <w:shd w:val="clear" w:color="auto" w:fill="auto"/>
          </w:tcPr>
          <w:p w14:paraId="372020EB" w14:textId="36CF1379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123</w:t>
            </w:r>
          </w:p>
        </w:tc>
        <w:tc>
          <w:tcPr>
            <w:tcW w:w="3700" w:type="dxa"/>
            <w:shd w:val="clear" w:color="auto" w:fill="auto"/>
          </w:tcPr>
          <w:p w14:paraId="669B9629" w14:textId="412AEB6A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</w:p>
        </w:tc>
      </w:tr>
      <w:tr w:rsidR="00D54346" w:rsidRPr="009E6D67" w14:paraId="3AE0E705" w14:textId="77777777" w:rsidTr="00E7610F">
        <w:tc>
          <w:tcPr>
            <w:tcW w:w="644" w:type="dxa"/>
            <w:vAlign w:val="bottom"/>
          </w:tcPr>
          <w:p w14:paraId="39CE3EC3" w14:textId="26960EE9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7E6F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408" w:type="dxa"/>
            <w:shd w:val="clear" w:color="auto" w:fill="auto"/>
          </w:tcPr>
          <w:p w14:paraId="384A9E99" w14:textId="65C6CC78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447E6F">
              <w:rPr>
                <w:rFonts w:cs="Arial"/>
                <w:i/>
                <w:sz w:val="20"/>
                <w:szCs w:val="20"/>
              </w:rPr>
              <w:t>Note Dispenser $5</w:t>
            </w:r>
          </w:p>
        </w:tc>
        <w:tc>
          <w:tcPr>
            <w:tcW w:w="2603" w:type="dxa"/>
            <w:shd w:val="clear" w:color="auto" w:fill="auto"/>
          </w:tcPr>
          <w:p w14:paraId="21B332AB" w14:textId="169F10E8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3700" w:type="dxa"/>
            <w:shd w:val="clear" w:color="auto" w:fill="auto"/>
          </w:tcPr>
          <w:p w14:paraId="72AB90DA" w14:textId="6F584AAD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447E6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6E801DBF" w14:textId="77777777" w:rsidTr="00E7610F">
        <w:tc>
          <w:tcPr>
            <w:tcW w:w="644" w:type="dxa"/>
            <w:vAlign w:val="bottom"/>
          </w:tcPr>
          <w:p w14:paraId="77915B40" w14:textId="2935CA1B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7E6F"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408" w:type="dxa"/>
            <w:shd w:val="clear" w:color="auto" w:fill="auto"/>
          </w:tcPr>
          <w:p w14:paraId="1E668E1A" w14:textId="0F974002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447E6F">
              <w:rPr>
                <w:rFonts w:cs="Arial"/>
                <w:i/>
                <w:sz w:val="20"/>
                <w:szCs w:val="20"/>
              </w:rPr>
              <w:t>Note Dispenser $10</w:t>
            </w:r>
          </w:p>
        </w:tc>
        <w:tc>
          <w:tcPr>
            <w:tcW w:w="2603" w:type="dxa"/>
            <w:shd w:val="clear" w:color="auto" w:fill="auto"/>
          </w:tcPr>
          <w:p w14:paraId="5F664BFE" w14:textId="387F4A2B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123</w:t>
            </w:r>
          </w:p>
        </w:tc>
        <w:tc>
          <w:tcPr>
            <w:tcW w:w="3700" w:type="dxa"/>
            <w:shd w:val="clear" w:color="auto" w:fill="auto"/>
          </w:tcPr>
          <w:p w14:paraId="727E333A" w14:textId="064D2B5E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447E6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457C1880" w14:textId="77777777" w:rsidTr="00E7610F">
        <w:tc>
          <w:tcPr>
            <w:tcW w:w="644" w:type="dxa"/>
            <w:vAlign w:val="bottom"/>
          </w:tcPr>
          <w:p w14:paraId="440214F5" w14:textId="59855D29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7E6F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408" w:type="dxa"/>
            <w:shd w:val="clear" w:color="auto" w:fill="auto"/>
          </w:tcPr>
          <w:p w14:paraId="1EEADC7D" w14:textId="6C53C795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447E6F">
              <w:rPr>
                <w:rFonts w:cs="Arial"/>
                <w:i/>
                <w:sz w:val="20"/>
                <w:szCs w:val="20"/>
              </w:rPr>
              <w:t>Note Dispenser $50</w:t>
            </w:r>
          </w:p>
        </w:tc>
        <w:tc>
          <w:tcPr>
            <w:tcW w:w="2603" w:type="dxa"/>
            <w:shd w:val="clear" w:color="auto" w:fill="auto"/>
          </w:tcPr>
          <w:p w14:paraId="331966F3" w14:textId="651C893A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3700" w:type="dxa"/>
            <w:shd w:val="clear" w:color="auto" w:fill="auto"/>
          </w:tcPr>
          <w:p w14:paraId="708F5350" w14:textId="12C957B4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447E6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46AD827D" w14:textId="77777777" w:rsidTr="00E7610F">
        <w:tc>
          <w:tcPr>
            <w:tcW w:w="644" w:type="dxa"/>
            <w:vAlign w:val="bottom"/>
          </w:tcPr>
          <w:p w14:paraId="6CAE1E62" w14:textId="513661DE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05CCB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408" w:type="dxa"/>
            <w:shd w:val="clear" w:color="auto" w:fill="auto"/>
          </w:tcPr>
          <w:p w14:paraId="6ED08072" w14:textId="2E555472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A05CCB">
              <w:rPr>
                <w:rFonts w:cs="Arial"/>
                <w:i/>
                <w:sz w:val="20"/>
                <w:szCs w:val="20"/>
              </w:rPr>
              <w:t>Note Dispenser $100</w:t>
            </w:r>
          </w:p>
        </w:tc>
        <w:tc>
          <w:tcPr>
            <w:tcW w:w="2603" w:type="dxa"/>
            <w:shd w:val="clear" w:color="auto" w:fill="auto"/>
          </w:tcPr>
          <w:p w14:paraId="4FDC9684" w14:textId="1A95683E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A05CCB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3700" w:type="dxa"/>
            <w:shd w:val="clear" w:color="auto" w:fill="auto"/>
          </w:tcPr>
          <w:p w14:paraId="5C871E98" w14:textId="70CCC94B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A05CCB">
              <w:rPr>
                <w:rFonts w:cs="Arial"/>
                <w:bCs/>
                <w:sz w:val="20"/>
                <w:szCs w:val="20"/>
              </w:rPr>
              <w:t>Quantity dispensed</w:t>
            </w:r>
            <w:r w:rsidRPr="00A05CCB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1605109A" w14:textId="77777777" w:rsidTr="00E7610F">
        <w:tc>
          <w:tcPr>
            <w:tcW w:w="644" w:type="dxa"/>
            <w:vAlign w:val="bottom"/>
          </w:tcPr>
          <w:p w14:paraId="0973C403" w14:textId="7B5339FA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05CCB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408" w:type="dxa"/>
            <w:shd w:val="clear" w:color="auto" w:fill="auto"/>
          </w:tcPr>
          <w:p w14:paraId="39336F52" w14:textId="42E43637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447E6F">
              <w:rPr>
                <w:rFonts w:cs="Arial"/>
                <w:i/>
                <w:sz w:val="20"/>
                <w:szCs w:val="20"/>
              </w:rPr>
              <w:t>Coin Recycler $1</w:t>
            </w:r>
          </w:p>
        </w:tc>
        <w:tc>
          <w:tcPr>
            <w:tcW w:w="2603" w:type="dxa"/>
            <w:shd w:val="clear" w:color="auto" w:fill="auto"/>
          </w:tcPr>
          <w:p w14:paraId="05427A87" w14:textId="4800A257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3700" w:type="dxa"/>
            <w:shd w:val="clear" w:color="auto" w:fill="auto"/>
          </w:tcPr>
          <w:p w14:paraId="6263496F" w14:textId="5B60AC96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447E6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23AEB79E" w14:textId="77777777" w:rsidTr="00E7610F">
        <w:tc>
          <w:tcPr>
            <w:tcW w:w="644" w:type="dxa"/>
            <w:vAlign w:val="bottom"/>
          </w:tcPr>
          <w:p w14:paraId="5B5A9F4A" w14:textId="26C9CD30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7E6F">
              <w:rPr>
                <w:rFonts w:ascii="Calibri" w:hAnsi="Calibri" w:cs="Calibri"/>
                <w:color w:val="000000"/>
              </w:rPr>
              <w:t>1</w:t>
            </w:r>
            <w:r w:rsidRPr="00A05CCB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408" w:type="dxa"/>
            <w:shd w:val="clear" w:color="auto" w:fill="auto"/>
          </w:tcPr>
          <w:p w14:paraId="3E9DAE54" w14:textId="26D163FC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447E6F">
              <w:rPr>
                <w:rFonts w:cs="Arial"/>
                <w:i/>
                <w:sz w:val="20"/>
                <w:szCs w:val="20"/>
              </w:rPr>
              <w:t>Coin Recycler 50c</w:t>
            </w:r>
          </w:p>
        </w:tc>
        <w:tc>
          <w:tcPr>
            <w:tcW w:w="2603" w:type="dxa"/>
            <w:shd w:val="clear" w:color="auto" w:fill="auto"/>
          </w:tcPr>
          <w:p w14:paraId="42359B31" w14:textId="49F58134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3700" w:type="dxa"/>
            <w:shd w:val="clear" w:color="auto" w:fill="auto"/>
          </w:tcPr>
          <w:p w14:paraId="1D8F7601" w14:textId="6A6A8CBE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447E6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68C50E8A" w14:textId="77777777" w:rsidTr="00E7610F">
        <w:tc>
          <w:tcPr>
            <w:tcW w:w="644" w:type="dxa"/>
            <w:vAlign w:val="bottom"/>
          </w:tcPr>
          <w:p w14:paraId="00C6E52B" w14:textId="14A64199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7E6F">
              <w:rPr>
                <w:rFonts w:ascii="Calibri" w:hAnsi="Calibri" w:cs="Calibri"/>
                <w:color w:val="000000"/>
              </w:rPr>
              <w:t>1</w:t>
            </w:r>
            <w:r w:rsidRPr="00A05CCB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408" w:type="dxa"/>
            <w:shd w:val="clear" w:color="auto" w:fill="auto"/>
          </w:tcPr>
          <w:p w14:paraId="69526202" w14:textId="492F45A0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447E6F">
              <w:rPr>
                <w:rFonts w:cs="Arial"/>
                <w:i/>
                <w:sz w:val="20"/>
                <w:szCs w:val="20"/>
              </w:rPr>
              <w:t>Coin Recycler 20c</w:t>
            </w:r>
          </w:p>
        </w:tc>
        <w:tc>
          <w:tcPr>
            <w:tcW w:w="2603" w:type="dxa"/>
            <w:shd w:val="clear" w:color="auto" w:fill="auto"/>
          </w:tcPr>
          <w:p w14:paraId="1886DA32" w14:textId="358EEA0F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3700" w:type="dxa"/>
            <w:shd w:val="clear" w:color="auto" w:fill="auto"/>
          </w:tcPr>
          <w:p w14:paraId="086D6B96" w14:textId="46B6209C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447E6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30DDCC1B" w14:textId="77777777" w:rsidTr="00E7610F">
        <w:tc>
          <w:tcPr>
            <w:tcW w:w="644" w:type="dxa"/>
            <w:vAlign w:val="bottom"/>
          </w:tcPr>
          <w:p w14:paraId="2BFED5DF" w14:textId="540DCE5F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05CCB"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2408" w:type="dxa"/>
            <w:shd w:val="clear" w:color="auto" w:fill="auto"/>
          </w:tcPr>
          <w:p w14:paraId="6A5F8F5F" w14:textId="30B2FA37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447E6F">
              <w:rPr>
                <w:rFonts w:cs="Arial"/>
                <w:i/>
                <w:sz w:val="20"/>
                <w:szCs w:val="20"/>
              </w:rPr>
              <w:t>Coin Recycler 10c</w:t>
            </w:r>
          </w:p>
        </w:tc>
        <w:tc>
          <w:tcPr>
            <w:tcW w:w="2603" w:type="dxa"/>
            <w:shd w:val="clear" w:color="auto" w:fill="auto"/>
          </w:tcPr>
          <w:p w14:paraId="6F0C14AA" w14:textId="5D35D271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3700" w:type="dxa"/>
            <w:shd w:val="clear" w:color="auto" w:fill="auto"/>
          </w:tcPr>
          <w:p w14:paraId="3D819FD7" w14:textId="74D7174F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447E6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5274FA28" w14:textId="77777777" w:rsidTr="00E7610F">
        <w:tc>
          <w:tcPr>
            <w:tcW w:w="644" w:type="dxa"/>
            <w:vAlign w:val="bottom"/>
          </w:tcPr>
          <w:p w14:paraId="47EBE8D9" w14:textId="7AA61EDE" w:rsidR="00D54346" w:rsidRDefault="00D54346" w:rsidP="00D5434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05CCB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2408" w:type="dxa"/>
            <w:shd w:val="clear" w:color="auto" w:fill="auto"/>
          </w:tcPr>
          <w:p w14:paraId="405099C9" w14:textId="51FB1D83" w:rsid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447E6F">
              <w:rPr>
                <w:rFonts w:cs="Arial"/>
                <w:i/>
                <w:sz w:val="20"/>
                <w:szCs w:val="20"/>
              </w:rPr>
              <w:t>Coin Recycler 5c</w:t>
            </w:r>
          </w:p>
        </w:tc>
        <w:tc>
          <w:tcPr>
            <w:tcW w:w="2603" w:type="dxa"/>
            <w:shd w:val="clear" w:color="auto" w:fill="auto"/>
          </w:tcPr>
          <w:p w14:paraId="6F287C66" w14:textId="29A815F7" w:rsid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447E6F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3700" w:type="dxa"/>
            <w:shd w:val="clear" w:color="auto" w:fill="auto"/>
          </w:tcPr>
          <w:p w14:paraId="7F3940B9" w14:textId="305F635F" w:rsid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447E6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447E6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tr w:rsidR="00D54346" w:rsidRPr="009E6D67" w14:paraId="23CD6BA6" w14:textId="77777777" w:rsidTr="00E7610F">
        <w:tc>
          <w:tcPr>
            <w:tcW w:w="644" w:type="dxa"/>
            <w:vAlign w:val="bottom"/>
          </w:tcPr>
          <w:p w14:paraId="6CADC198" w14:textId="07ACDABE" w:rsidR="00D54346" w:rsidRPr="00737EEF" w:rsidRDefault="00D54346" w:rsidP="00D54346">
            <w:pPr>
              <w:rPr>
                <w:rFonts w:ascii="Calibri" w:hAnsi="Calibri" w:cs="Calibri"/>
                <w:strike/>
                <w:color w:val="000000"/>
                <w:sz w:val="22"/>
                <w:szCs w:val="22"/>
              </w:rPr>
            </w:pPr>
            <w:r w:rsidRPr="00737EEF">
              <w:rPr>
                <w:rFonts w:ascii="Calibri" w:hAnsi="Calibri" w:cs="Calibri"/>
                <w:strike/>
                <w:color w:val="000000"/>
              </w:rPr>
              <w:t>22</w:t>
            </w:r>
          </w:p>
        </w:tc>
        <w:tc>
          <w:tcPr>
            <w:tcW w:w="2408" w:type="dxa"/>
            <w:shd w:val="clear" w:color="auto" w:fill="auto"/>
          </w:tcPr>
          <w:p w14:paraId="3C569132" w14:textId="77777777" w:rsidR="00D54346" w:rsidRPr="00737EEF" w:rsidRDefault="00D54346" w:rsidP="00D54346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857007">
              <w:rPr>
                <w:rFonts w:cs="Arial"/>
                <w:i/>
                <w:strike/>
                <w:sz w:val="20"/>
                <w:szCs w:val="20"/>
              </w:rPr>
              <w:t>Note Dispenser $</w:t>
            </w:r>
            <w:commentRangeStart w:id="73"/>
            <w:commentRangeStart w:id="74"/>
            <w:commentRangeStart w:id="75"/>
            <w:r w:rsidRPr="00857007">
              <w:rPr>
                <w:rFonts w:cs="Arial"/>
                <w:i/>
                <w:strike/>
                <w:sz w:val="20"/>
                <w:szCs w:val="20"/>
              </w:rPr>
              <w:t>10</w:t>
            </w:r>
            <w:commentRangeEnd w:id="73"/>
            <w:r w:rsidRPr="00857007">
              <w:rPr>
                <w:rStyle w:val="CommentReference"/>
                <w:strike/>
              </w:rPr>
              <w:commentReference w:id="73"/>
            </w:r>
            <w:commentRangeEnd w:id="74"/>
          </w:p>
          <w:p w14:paraId="60E8E817" w14:textId="600D0AD9" w:rsidR="00D54346" w:rsidRPr="00737EEF" w:rsidDel="00EB1F41" w:rsidRDefault="00D54346" w:rsidP="00D54346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737EEF">
              <w:rPr>
                <w:rFonts w:cs="Arial"/>
                <w:i/>
                <w:strike/>
                <w:sz w:val="20"/>
                <w:szCs w:val="20"/>
              </w:rPr>
              <w:t>Note Dispenser $2</w:t>
            </w:r>
            <w:r w:rsidRPr="00737EEF">
              <w:rPr>
                <w:rFonts w:cs="Arial"/>
                <w:i/>
                <w:strike/>
                <w:sz w:val="20"/>
                <w:szCs w:val="20"/>
              </w:rPr>
              <w:commentReference w:id="74"/>
            </w:r>
            <w:commentRangeEnd w:id="75"/>
            <w:r w:rsidRPr="00737EEF">
              <w:rPr>
                <w:rFonts w:cs="Arial"/>
                <w:i/>
                <w:strike/>
                <w:sz w:val="20"/>
                <w:szCs w:val="20"/>
              </w:rPr>
              <w:commentReference w:id="75"/>
            </w:r>
          </w:p>
        </w:tc>
        <w:tc>
          <w:tcPr>
            <w:tcW w:w="2603" w:type="dxa"/>
            <w:shd w:val="clear" w:color="auto" w:fill="auto"/>
          </w:tcPr>
          <w:p w14:paraId="621CAE91" w14:textId="7E331F85" w:rsidR="00D54346" w:rsidRPr="00737EEF" w:rsidDel="00EB1F41" w:rsidRDefault="00D54346" w:rsidP="00D54346">
            <w:pPr>
              <w:rPr>
                <w:bCs/>
                <w:strike/>
                <w:sz w:val="20"/>
                <w:szCs w:val="20"/>
              </w:rPr>
            </w:pPr>
            <w:r w:rsidRPr="00737EEF">
              <w:rPr>
                <w:bCs/>
                <w:strike/>
                <w:sz w:val="20"/>
                <w:szCs w:val="20"/>
              </w:rPr>
              <w:t>123</w:t>
            </w:r>
          </w:p>
        </w:tc>
        <w:tc>
          <w:tcPr>
            <w:tcW w:w="3700" w:type="dxa"/>
            <w:shd w:val="clear" w:color="auto" w:fill="auto"/>
          </w:tcPr>
          <w:p w14:paraId="0161E651" w14:textId="0A4D3199" w:rsidR="00D54346" w:rsidRPr="00737EEF" w:rsidDel="00EB1F41" w:rsidRDefault="00D54346" w:rsidP="00D54346">
            <w:pPr>
              <w:rPr>
                <w:rFonts w:cs="Arial"/>
                <w:bCs/>
                <w:strike/>
                <w:sz w:val="20"/>
                <w:szCs w:val="20"/>
              </w:rPr>
            </w:pPr>
            <w:r w:rsidRPr="00737EEF">
              <w:rPr>
                <w:rFonts w:cs="Arial"/>
                <w:bCs/>
                <w:strike/>
                <w:sz w:val="20"/>
                <w:szCs w:val="20"/>
              </w:rPr>
              <w:t>Quantity dispensed</w:t>
            </w:r>
          </w:p>
        </w:tc>
      </w:tr>
      <w:tr w:rsidR="00D54346" w:rsidRPr="009E6D67" w14:paraId="42D39F91" w14:textId="77777777" w:rsidTr="00E7610F">
        <w:tc>
          <w:tcPr>
            <w:tcW w:w="644" w:type="dxa"/>
            <w:vAlign w:val="bottom"/>
          </w:tcPr>
          <w:p w14:paraId="1AA777F4" w14:textId="1F0E2119" w:rsidR="00D54346" w:rsidRPr="00737EEF" w:rsidRDefault="00D54346" w:rsidP="00D54346">
            <w:pPr>
              <w:rPr>
                <w:rFonts w:ascii="Calibri" w:hAnsi="Calibri" w:cs="Calibri"/>
                <w:strike/>
                <w:color w:val="000000"/>
                <w:sz w:val="22"/>
                <w:szCs w:val="22"/>
              </w:rPr>
            </w:pPr>
            <w:r w:rsidRPr="00737EEF">
              <w:rPr>
                <w:rFonts w:ascii="Calibri" w:hAnsi="Calibri" w:cs="Calibri"/>
                <w:strike/>
                <w:color w:val="000000"/>
              </w:rPr>
              <w:t>23</w:t>
            </w:r>
          </w:p>
        </w:tc>
        <w:tc>
          <w:tcPr>
            <w:tcW w:w="2408" w:type="dxa"/>
            <w:shd w:val="clear" w:color="auto" w:fill="auto"/>
          </w:tcPr>
          <w:p w14:paraId="25B196E8" w14:textId="63810930" w:rsidR="00D54346" w:rsidRPr="00737EEF" w:rsidDel="00EB1F41" w:rsidRDefault="00D54346" w:rsidP="00D54346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737EEF">
              <w:rPr>
                <w:rFonts w:cs="Arial"/>
                <w:i/>
                <w:strike/>
                <w:sz w:val="20"/>
                <w:szCs w:val="20"/>
              </w:rPr>
              <w:t>Note Dispenser $5</w:t>
            </w:r>
          </w:p>
        </w:tc>
        <w:tc>
          <w:tcPr>
            <w:tcW w:w="2603" w:type="dxa"/>
            <w:shd w:val="clear" w:color="auto" w:fill="auto"/>
          </w:tcPr>
          <w:p w14:paraId="28F71A83" w14:textId="684A6B66" w:rsidR="00D54346" w:rsidRPr="00737EEF" w:rsidDel="00EB1F41" w:rsidRDefault="00D54346" w:rsidP="00D54346">
            <w:pPr>
              <w:rPr>
                <w:bCs/>
                <w:strike/>
                <w:sz w:val="20"/>
                <w:szCs w:val="20"/>
              </w:rPr>
            </w:pPr>
            <w:r w:rsidRPr="00737EEF">
              <w:rPr>
                <w:bCs/>
                <w:strike/>
                <w:sz w:val="20"/>
                <w:szCs w:val="20"/>
              </w:rPr>
              <w:t>0</w:t>
            </w:r>
          </w:p>
        </w:tc>
        <w:tc>
          <w:tcPr>
            <w:tcW w:w="3700" w:type="dxa"/>
            <w:shd w:val="clear" w:color="auto" w:fill="auto"/>
          </w:tcPr>
          <w:p w14:paraId="2AC0D5B7" w14:textId="0A0716A7" w:rsidR="00D54346" w:rsidRPr="00737EEF" w:rsidDel="00EB1F41" w:rsidRDefault="00D54346" w:rsidP="00D54346">
            <w:pPr>
              <w:rPr>
                <w:rFonts w:cs="Arial"/>
                <w:bCs/>
                <w:strike/>
                <w:sz w:val="20"/>
                <w:szCs w:val="20"/>
              </w:rPr>
            </w:pPr>
            <w:r w:rsidRPr="00737EEF">
              <w:rPr>
                <w:rFonts w:cs="Arial"/>
                <w:bCs/>
                <w:strike/>
                <w:sz w:val="20"/>
                <w:szCs w:val="20"/>
              </w:rPr>
              <w:t>Quantity dispensed</w:t>
            </w:r>
            <w:r w:rsidRPr="00737EEF" w:rsidDel="0026713E">
              <w:rPr>
                <w:rFonts w:cs="Arial"/>
                <w:bCs/>
                <w:strike/>
                <w:sz w:val="20"/>
                <w:szCs w:val="20"/>
              </w:rPr>
              <w:t xml:space="preserve"> </w:t>
            </w:r>
          </w:p>
        </w:tc>
      </w:tr>
      <w:tr w:rsidR="00D54346" w:rsidRPr="009E6D67" w14:paraId="323B0F13" w14:textId="77777777" w:rsidTr="00737EEF">
        <w:tc>
          <w:tcPr>
            <w:tcW w:w="644" w:type="dxa"/>
            <w:shd w:val="clear" w:color="auto" w:fill="E7E6E6" w:themeFill="background2"/>
            <w:vAlign w:val="bottom"/>
          </w:tcPr>
          <w:p w14:paraId="4B9D43D9" w14:textId="77777777" w:rsidR="00D54346" w:rsidRDefault="00D54346" w:rsidP="00EB1F4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711" w:type="dxa"/>
            <w:gridSpan w:val="3"/>
            <w:shd w:val="clear" w:color="auto" w:fill="E7E6E6" w:themeFill="background2"/>
          </w:tcPr>
          <w:p w14:paraId="23CE08F9" w14:textId="7D793277" w:rsidR="00D54346" w:rsidDel="00EB1F41" w:rsidRDefault="00D54346" w:rsidP="00EB1F4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hange Video</w:t>
            </w:r>
          </w:p>
        </w:tc>
      </w:tr>
      <w:tr w:rsidR="00D54346" w:rsidRPr="009E6D67" w14:paraId="51F95842" w14:textId="77777777" w:rsidTr="00737EEF">
        <w:tc>
          <w:tcPr>
            <w:tcW w:w="644" w:type="dxa"/>
          </w:tcPr>
          <w:p w14:paraId="1EBE24D8" w14:textId="06B602CA" w:rsidR="00D54346" w:rsidRPr="00737EEF" w:rsidRDefault="00D54346" w:rsidP="00D54346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737EEF">
              <w:rPr>
                <w:rFonts w:cstheme="minorHAnsi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408" w:type="dxa"/>
            <w:shd w:val="clear" w:color="auto" w:fill="auto"/>
          </w:tcPr>
          <w:p w14:paraId="7F983D3E" w14:textId="4449D678" w:rsidR="00D54346" w:rsidRPr="00D54346" w:rsidDel="00EB1F41" w:rsidRDefault="00D54346" w:rsidP="00D54346">
            <w:pPr>
              <w:rPr>
                <w:rFonts w:cs="Arial"/>
                <w:i/>
                <w:sz w:val="20"/>
                <w:szCs w:val="20"/>
              </w:rPr>
            </w:pPr>
            <w:r w:rsidRPr="00D54346">
              <w:rPr>
                <w:rFonts w:cs="Arial"/>
                <w:i/>
                <w:sz w:val="20"/>
                <w:szCs w:val="20"/>
              </w:rPr>
              <w:t>URL of Change Video</w:t>
            </w:r>
          </w:p>
        </w:tc>
        <w:tc>
          <w:tcPr>
            <w:tcW w:w="2603" w:type="dxa"/>
            <w:shd w:val="clear" w:color="auto" w:fill="auto"/>
          </w:tcPr>
          <w:p w14:paraId="0E727E5E" w14:textId="51C9812C" w:rsidR="00D54346" w:rsidRPr="00D54346" w:rsidDel="00EB1F41" w:rsidRDefault="00D54346" w:rsidP="00D54346">
            <w:pPr>
              <w:rPr>
                <w:bCs/>
                <w:sz w:val="20"/>
                <w:szCs w:val="20"/>
              </w:rPr>
            </w:pPr>
            <w:r w:rsidRPr="00D54346">
              <w:rPr>
                <w:rFonts w:cs="Arial"/>
                <w:bCs/>
                <w:sz w:val="20"/>
                <w:szCs w:val="20"/>
              </w:rPr>
              <w:t>Generic URL (Change Video)</w:t>
            </w:r>
            <w:commentRangeStart w:id="76"/>
            <w:commentRangeEnd w:id="76"/>
            <w:r w:rsidRPr="00737EEF">
              <w:rPr>
                <w:rStyle w:val="CommentReference"/>
                <w:sz w:val="20"/>
                <w:szCs w:val="20"/>
              </w:rPr>
              <w:commentReference w:id="76"/>
            </w:r>
          </w:p>
        </w:tc>
        <w:tc>
          <w:tcPr>
            <w:tcW w:w="3700" w:type="dxa"/>
            <w:shd w:val="clear" w:color="auto" w:fill="auto"/>
          </w:tcPr>
          <w:p w14:paraId="5966A5F4" w14:textId="0D3C746D" w:rsidR="00D54346" w:rsidRPr="00D54346" w:rsidDel="00EB1F41" w:rsidRDefault="00D54346" w:rsidP="00D54346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theme="minorHAnsi"/>
                <w:color w:val="000000"/>
                <w:sz w:val="20"/>
                <w:szCs w:val="20"/>
              </w:rPr>
              <w:t>20</w:t>
            </w:r>
          </w:p>
        </w:tc>
      </w:tr>
    </w:tbl>
    <w:p w14:paraId="0A36A895" w14:textId="77777777" w:rsidR="00B94CB1" w:rsidRPr="00737EEF" w:rsidRDefault="00B94CB1" w:rsidP="00737EEF">
      <w:pPr>
        <w:rPr>
          <w:i/>
          <w:iCs/>
          <w:sz w:val="20"/>
          <w:szCs w:val="20"/>
        </w:rPr>
      </w:pPr>
      <w:r w:rsidRPr="00737EEF">
        <w:rPr>
          <w:i/>
          <w:iCs/>
          <w:sz w:val="20"/>
          <w:szCs w:val="20"/>
        </w:rPr>
        <w:t>Note: Exportable to Excel</w:t>
      </w:r>
    </w:p>
    <w:p w14:paraId="448613CD" w14:textId="77777777" w:rsidR="00AC6879" w:rsidRPr="00737EEF" w:rsidRDefault="00AC6879" w:rsidP="00AC6879">
      <w:pPr>
        <w:spacing w:line="360" w:lineRule="auto"/>
        <w:rPr>
          <w:b/>
          <w:bCs/>
          <w:i/>
          <w:iCs/>
          <w:sz w:val="20"/>
          <w:szCs w:val="20"/>
        </w:rPr>
      </w:pPr>
    </w:p>
    <w:p w14:paraId="66B278A3" w14:textId="77777777" w:rsidR="00AC6879" w:rsidRPr="00737EEF" w:rsidRDefault="00AC6879" w:rsidP="00737EEF">
      <w:pPr>
        <w:rPr>
          <w:b/>
          <w:bCs/>
        </w:rPr>
      </w:pPr>
      <w:r w:rsidRPr="00737EEF">
        <w:rPr>
          <w:b/>
          <w:bCs/>
        </w:rPr>
        <w:t xml:space="preserve">Sorting Order </w:t>
      </w:r>
    </w:p>
    <w:p w14:paraId="67CAE4E5" w14:textId="77777777" w:rsidR="00AC6879" w:rsidRPr="009E6D67" w:rsidRDefault="00AC6879" w:rsidP="00AC6879"/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2316"/>
        <w:gridCol w:w="3600"/>
      </w:tblGrid>
      <w:tr w:rsidR="00AC6879" w:rsidRPr="009E6D67" w14:paraId="3A7789C8" w14:textId="77777777" w:rsidTr="00B94CB1">
        <w:trPr>
          <w:tblHeader/>
        </w:trPr>
        <w:tc>
          <w:tcPr>
            <w:tcW w:w="649" w:type="dxa"/>
            <w:shd w:val="pct20" w:color="auto" w:fill="auto"/>
          </w:tcPr>
          <w:p w14:paraId="6DBC23AB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65B14856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600" w:type="dxa"/>
            <w:shd w:val="pct20" w:color="auto" w:fill="auto"/>
          </w:tcPr>
          <w:p w14:paraId="5D30F6C3" w14:textId="77777777" w:rsidR="00AC6879" w:rsidRPr="009E6D67" w:rsidRDefault="00AC6879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CD2643" w:rsidRPr="009E6D67" w14:paraId="4E851A61" w14:textId="77777777" w:rsidTr="00B94CB1">
        <w:tc>
          <w:tcPr>
            <w:tcW w:w="649" w:type="dxa"/>
          </w:tcPr>
          <w:p w14:paraId="6F35A81D" w14:textId="111798FD" w:rsidR="00CD2643" w:rsidRDefault="00CD2643" w:rsidP="00CD26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787F5F29" w14:textId="0C133732" w:rsidR="00CD2643" w:rsidRPr="00C82060" w:rsidRDefault="00CD2643" w:rsidP="00CD2643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Timestamp</w:t>
            </w:r>
          </w:p>
        </w:tc>
        <w:tc>
          <w:tcPr>
            <w:tcW w:w="3600" w:type="dxa"/>
            <w:shd w:val="clear" w:color="auto" w:fill="auto"/>
          </w:tcPr>
          <w:p w14:paraId="4972A733" w14:textId="26A5C7E7" w:rsidR="00CD2643" w:rsidRDefault="00CD2643" w:rsidP="00CD2643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Earliest above</w:t>
            </w:r>
          </w:p>
        </w:tc>
      </w:tr>
      <w:tr w:rsidR="00C82060" w:rsidRPr="009E6D67" w14:paraId="5367235D" w14:textId="77777777" w:rsidTr="00B94CB1">
        <w:tc>
          <w:tcPr>
            <w:tcW w:w="649" w:type="dxa"/>
          </w:tcPr>
          <w:p w14:paraId="16ED8990" w14:textId="40F2C036" w:rsidR="00C82060" w:rsidRDefault="00C82060" w:rsidP="00C8206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31C30CDD" w14:textId="77777777" w:rsidR="00C82060" w:rsidRDefault="00C82060" w:rsidP="00C82060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Polyclinic</w:t>
            </w:r>
          </w:p>
        </w:tc>
        <w:tc>
          <w:tcPr>
            <w:tcW w:w="3600" w:type="dxa"/>
            <w:shd w:val="clear" w:color="auto" w:fill="auto"/>
          </w:tcPr>
          <w:p w14:paraId="22D152ED" w14:textId="3BC4A28C" w:rsidR="00C82060" w:rsidRDefault="00C82060" w:rsidP="00C82060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Alphabetical order</w:t>
            </w:r>
          </w:p>
        </w:tc>
      </w:tr>
      <w:tr w:rsidR="00C82060" w:rsidRPr="009E6D67" w14:paraId="633DCC01" w14:textId="77777777" w:rsidTr="00B94CB1">
        <w:tc>
          <w:tcPr>
            <w:tcW w:w="649" w:type="dxa"/>
          </w:tcPr>
          <w:p w14:paraId="4B73BC75" w14:textId="40769286" w:rsidR="00C82060" w:rsidRDefault="00C82060" w:rsidP="00C8206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316" w:type="dxa"/>
            <w:shd w:val="clear" w:color="auto" w:fill="auto"/>
          </w:tcPr>
          <w:p w14:paraId="3211B949" w14:textId="763E80BA" w:rsidR="00C82060" w:rsidRDefault="00C82060" w:rsidP="00C82060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Kiosk Id</w:t>
            </w:r>
          </w:p>
        </w:tc>
        <w:tc>
          <w:tcPr>
            <w:tcW w:w="3600" w:type="dxa"/>
            <w:shd w:val="clear" w:color="auto" w:fill="auto"/>
          </w:tcPr>
          <w:p w14:paraId="6CFDE4C2" w14:textId="5E85D3AA" w:rsidR="00C82060" w:rsidRDefault="00C82060" w:rsidP="00C82060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Alphabetical order</w:t>
            </w:r>
          </w:p>
        </w:tc>
      </w:tr>
    </w:tbl>
    <w:p w14:paraId="25FB17A1" w14:textId="77777777" w:rsidR="00AC6879" w:rsidRDefault="00AC6879" w:rsidP="00DD3613">
      <w:pPr>
        <w:spacing w:line="360" w:lineRule="auto"/>
        <w:rPr>
          <w:b/>
          <w:bCs/>
        </w:rPr>
      </w:pPr>
    </w:p>
    <w:p w14:paraId="5BF5E59B" w14:textId="0EC29BEF" w:rsidR="00F97931" w:rsidRDefault="00F97931" w:rsidP="00737EEF">
      <w:pPr>
        <w:outlineLvl w:val="1"/>
        <w:rPr>
          <w:b/>
          <w:bCs/>
        </w:rPr>
      </w:pPr>
      <w:bookmarkStart w:id="77" w:name="_Toc30666605"/>
      <w:r>
        <w:rPr>
          <w:b/>
          <w:bCs/>
        </w:rPr>
        <w:t>Cash Event Summary</w:t>
      </w:r>
      <w:bookmarkEnd w:id="77"/>
    </w:p>
    <w:p w14:paraId="420A3E56" w14:textId="0E168BFF" w:rsidR="00EF23AD" w:rsidRDefault="00EF23AD" w:rsidP="00DD3613">
      <w:pPr>
        <w:spacing w:line="360" w:lineRule="auto"/>
      </w:pPr>
      <w:r>
        <w:t>Manage accurate daily closing reports through viewing</w:t>
      </w:r>
      <w:r w:rsidRPr="00EF23AD">
        <w:t xml:space="preserve"> the state of the compartments before and after each activity involving cash compartments (e.g. top up</w:t>
      </w:r>
      <w:r>
        <w:t>s</w:t>
      </w:r>
      <w:r w:rsidRPr="00EF23AD">
        <w:t>, empty change)</w:t>
      </w:r>
      <w:r>
        <w:t>.</w:t>
      </w:r>
    </w:p>
    <w:p w14:paraId="120568D1" w14:textId="6BD06E16" w:rsidR="00CB0976" w:rsidRDefault="00CB0976" w:rsidP="00DD3613">
      <w:pPr>
        <w:spacing w:line="360" w:lineRule="auto"/>
      </w:pPr>
    </w:p>
    <w:p w14:paraId="5142F76F" w14:textId="70D5F27E" w:rsidR="00B94CB1" w:rsidRDefault="00B94CB1" w:rsidP="00DD3613">
      <w:pPr>
        <w:spacing w:line="360" w:lineRule="auto"/>
        <w:rPr>
          <w:b/>
          <w:bCs/>
        </w:rPr>
      </w:pPr>
      <w:r>
        <w:rPr>
          <w:noProof/>
          <w:lang w:val="en-US"/>
        </w:rPr>
        <w:drawing>
          <wp:inline distT="0" distB="0" distL="0" distR="0" wp14:anchorId="0543589E" wp14:editId="28F90520">
            <wp:extent cx="4880344" cy="69346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46214" cy="70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E3F6A" w14:textId="5AC4C289" w:rsidR="00B94CB1" w:rsidRDefault="00AA2BE5" w:rsidP="00DD3613">
      <w:pPr>
        <w:spacing w:line="360" w:lineRule="auto"/>
        <w:rPr>
          <w:b/>
          <w:bCs/>
        </w:rPr>
      </w:pPr>
      <w:commentRangeStart w:id="78"/>
      <w:r>
        <w:rPr>
          <w:noProof/>
          <w:lang w:val="en-US"/>
        </w:rPr>
        <w:lastRenderedPageBreak/>
        <w:drawing>
          <wp:inline distT="0" distB="0" distL="0" distR="0" wp14:anchorId="5F5CCA2B" wp14:editId="6A98C6B7">
            <wp:extent cx="6605699" cy="2110154"/>
            <wp:effectExtent l="0" t="0" r="508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7315" cy="211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78"/>
      <w:r>
        <w:rPr>
          <w:rStyle w:val="CommentReference"/>
        </w:rPr>
        <w:commentReference w:id="78"/>
      </w:r>
    </w:p>
    <w:p w14:paraId="3919E2C7" w14:textId="77777777" w:rsidR="00F55B0B" w:rsidRDefault="00F55B0B" w:rsidP="00B94CB1">
      <w:pPr>
        <w:rPr>
          <w:rFonts w:cs="Arial"/>
          <w:b/>
          <w:bCs/>
          <w:iCs/>
        </w:rPr>
      </w:pPr>
    </w:p>
    <w:p w14:paraId="03253FA9" w14:textId="59C0C87C" w:rsidR="00B94CB1" w:rsidRDefault="00B94CB1" w:rsidP="00B94CB1">
      <w:pPr>
        <w:rPr>
          <w:rFonts w:cs="Arial"/>
          <w:b/>
          <w:bCs/>
          <w:iCs/>
        </w:rPr>
      </w:pPr>
      <w:r w:rsidRPr="00A047F3">
        <w:rPr>
          <w:rFonts w:cs="Arial"/>
          <w:b/>
          <w:bCs/>
          <w:iCs/>
        </w:rPr>
        <w:t>Input</w:t>
      </w:r>
    </w:p>
    <w:p w14:paraId="4707ED51" w14:textId="77777777" w:rsidR="00B94CB1" w:rsidRPr="00A047F3" w:rsidRDefault="00B94CB1" w:rsidP="00B94CB1">
      <w:pPr>
        <w:rPr>
          <w:rFonts w:cs="Arial"/>
          <w:b/>
          <w:bCs/>
          <w:iCs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2029"/>
        <w:gridCol w:w="1620"/>
        <w:gridCol w:w="1620"/>
        <w:gridCol w:w="1710"/>
        <w:gridCol w:w="1710"/>
      </w:tblGrid>
      <w:tr w:rsidR="00B94CB1" w:rsidRPr="00572A8F" w14:paraId="14B57C97" w14:textId="77777777" w:rsidTr="00B94CB1">
        <w:trPr>
          <w:tblHeader/>
        </w:trPr>
        <w:tc>
          <w:tcPr>
            <w:tcW w:w="558" w:type="dxa"/>
            <w:shd w:val="pct20" w:color="auto" w:fill="auto"/>
          </w:tcPr>
          <w:p w14:paraId="16281BBD" w14:textId="77777777" w:rsidR="00B94CB1" w:rsidRPr="00572A8F" w:rsidRDefault="00B94CB1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029" w:type="dxa"/>
            <w:shd w:val="pct20" w:color="auto" w:fill="auto"/>
          </w:tcPr>
          <w:p w14:paraId="1BBCEDF1" w14:textId="77777777" w:rsidR="00B94CB1" w:rsidRPr="00572A8F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1620" w:type="dxa"/>
            <w:shd w:val="pct20" w:color="auto" w:fill="auto"/>
          </w:tcPr>
          <w:p w14:paraId="3A00E695" w14:textId="77777777" w:rsidR="00B94CB1" w:rsidRPr="00572A8F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ection Mode</w:t>
            </w:r>
          </w:p>
        </w:tc>
        <w:tc>
          <w:tcPr>
            <w:tcW w:w="1620" w:type="dxa"/>
            <w:shd w:val="pct20" w:color="auto" w:fill="auto"/>
          </w:tcPr>
          <w:p w14:paraId="4F9AA62A" w14:textId="77777777" w:rsidR="00B94CB1" w:rsidRPr="00572A8F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1710" w:type="dxa"/>
            <w:shd w:val="pct20" w:color="auto" w:fill="auto"/>
          </w:tcPr>
          <w:p w14:paraId="7AE57065" w14:textId="77777777" w:rsidR="00B94CB1" w:rsidRPr="00572A8F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fault Value</w:t>
            </w:r>
          </w:p>
        </w:tc>
        <w:tc>
          <w:tcPr>
            <w:tcW w:w="1710" w:type="dxa"/>
            <w:shd w:val="pct20" w:color="auto" w:fill="auto"/>
          </w:tcPr>
          <w:p w14:paraId="4F15DC69" w14:textId="77777777" w:rsidR="00B94CB1" w:rsidRPr="00572A8F" w:rsidRDefault="00B94CB1" w:rsidP="00B94CB1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Remarks</w:t>
            </w:r>
          </w:p>
        </w:tc>
      </w:tr>
      <w:tr w:rsidR="00B94CB1" w:rsidRPr="00572A8F" w14:paraId="4D87F89D" w14:textId="77777777" w:rsidTr="00B94CB1">
        <w:tc>
          <w:tcPr>
            <w:tcW w:w="558" w:type="dxa"/>
          </w:tcPr>
          <w:p w14:paraId="11797B89" w14:textId="77777777" w:rsidR="00B94CB1" w:rsidRPr="00572A8F" w:rsidRDefault="00B94CB1" w:rsidP="00B94CB1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1</w:t>
            </w:r>
          </w:p>
        </w:tc>
        <w:tc>
          <w:tcPr>
            <w:tcW w:w="2029" w:type="dxa"/>
            <w:shd w:val="clear" w:color="auto" w:fill="auto"/>
          </w:tcPr>
          <w:p w14:paraId="7C84DF9A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From</w:t>
            </w:r>
          </w:p>
        </w:tc>
        <w:tc>
          <w:tcPr>
            <w:tcW w:w="1620" w:type="dxa"/>
            <w:shd w:val="clear" w:color="auto" w:fill="auto"/>
          </w:tcPr>
          <w:p w14:paraId="108316ED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10133EDE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4D5F8A0A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653F6EBB" w14:textId="4044914F" w:rsidR="00B94CB1" w:rsidRPr="00572A8F" w:rsidRDefault="0072592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B94CB1" w:rsidRPr="00572A8F" w14:paraId="7B546C68" w14:textId="77777777" w:rsidTr="00B94CB1">
        <w:tc>
          <w:tcPr>
            <w:tcW w:w="558" w:type="dxa"/>
          </w:tcPr>
          <w:p w14:paraId="74598276" w14:textId="77777777" w:rsidR="00B94CB1" w:rsidRPr="00572A8F" w:rsidRDefault="00B94CB1" w:rsidP="00B94CB1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2</w:t>
            </w:r>
          </w:p>
        </w:tc>
        <w:tc>
          <w:tcPr>
            <w:tcW w:w="2029" w:type="dxa"/>
            <w:shd w:val="clear" w:color="auto" w:fill="auto"/>
          </w:tcPr>
          <w:p w14:paraId="28EEEA7F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End</w:t>
            </w:r>
          </w:p>
        </w:tc>
        <w:tc>
          <w:tcPr>
            <w:tcW w:w="1620" w:type="dxa"/>
            <w:shd w:val="clear" w:color="auto" w:fill="auto"/>
          </w:tcPr>
          <w:p w14:paraId="70A6C6E7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492971AC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55FAA0BC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0AF5308E" w14:textId="21875F44" w:rsidR="00B94CB1" w:rsidRPr="00572A8F" w:rsidRDefault="0072592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B94CB1" w:rsidRPr="00572A8F" w14:paraId="69E32C53" w14:textId="77777777" w:rsidTr="00B94CB1">
        <w:tc>
          <w:tcPr>
            <w:tcW w:w="558" w:type="dxa"/>
          </w:tcPr>
          <w:p w14:paraId="70CFD427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 w:rsidRPr="00572A8F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2029" w:type="dxa"/>
            <w:shd w:val="clear" w:color="auto" w:fill="auto"/>
          </w:tcPr>
          <w:p w14:paraId="700ADE77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lyclinic</w:t>
            </w:r>
          </w:p>
        </w:tc>
        <w:tc>
          <w:tcPr>
            <w:tcW w:w="1620" w:type="dxa"/>
            <w:shd w:val="clear" w:color="auto" w:fill="auto"/>
          </w:tcPr>
          <w:p w14:paraId="6C0576A3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28A52B59" w14:textId="77777777" w:rsidR="00B94CB1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ukit Batok</w:t>
            </w:r>
          </w:p>
          <w:p w14:paraId="637CD0F8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</w:tcPr>
          <w:p w14:paraId="4669998D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5C349FCC" w14:textId="615E7CD5" w:rsidR="00B94CB1" w:rsidRPr="00572A8F" w:rsidRDefault="00725926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B94CB1" w:rsidRPr="00572A8F" w14:paraId="2055A811" w14:textId="77777777" w:rsidTr="00B94CB1">
        <w:tc>
          <w:tcPr>
            <w:tcW w:w="558" w:type="dxa"/>
          </w:tcPr>
          <w:p w14:paraId="4B28567A" w14:textId="77777777" w:rsidR="00B94CB1" w:rsidRPr="00572A8F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2029" w:type="dxa"/>
            <w:shd w:val="clear" w:color="auto" w:fill="auto"/>
          </w:tcPr>
          <w:p w14:paraId="658A567E" w14:textId="77777777" w:rsidR="00B94CB1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Kiosk ID</w:t>
            </w:r>
          </w:p>
        </w:tc>
        <w:tc>
          <w:tcPr>
            <w:tcW w:w="1620" w:type="dxa"/>
            <w:shd w:val="clear" w:color="auto" w:fill="auto"/>
          </w:tcPr>
          <w:p w14:paraId="07250741" w14:textId="77777777" w:rsidR="00B94CB1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3293F62C" w14:textId="77777777" w:rsidR="00B94CB1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BK_SPK_003</w:t>
            </w:r>
          </w:p>
          <w:p w14:paraId="7157BA3E" w14:textId="77777777" w:rsidR="00B94CB1" w:rsidRDefault="00B94CB1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</w:tcPr>
          <w:p w14:paraId="4D90C892" w14:textId="350C1C74" w:rsidR="00B94CB1" w:rsidRDefault="000A5507" w:rsidP="00B94CB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</w:t>
            </w:r>
          </w:p>
        </w:tc>
        <w:tc>
          <w:tcPr>
            <w:tcW w:w="1710" w:type="dxa"/>
            <w:shd w:val="clear" w:color="auto" w:fill="auto"/>
          </w:tcPr>
          <w:p w14:paraId="466B602E" w14:textId="4967E367" w:rsidR="00B94CB1" w:rsidRPr="00572A8F" w:rsidRDefault="00BF7EA9" w:rsidP="00B94CB1">
            <w:pPr>
              <w:rPr>
                <w:i/>
                <w:sz w:val="20"/>
                <w:szCs w:val="20"/>
              </w:rPr>
            </w:pPr>
            <w:commentRangeStart w:id="79"/>
            <w:commentRangeEnd w:id="79"/>
            <w:r>
              <w:rPr>
                <w:rStyle w:val="CommentReference"/>
              </w:rPr>
              <w:commentReference w:id="79"/>
            </w:r>
            <w:r w:rsidR="00DD46BD" w:rsidRPr="00737EEF">
              <w:rPr>
                <w:i/>
                <w:sz w:val="20"/>
                <w:szCs w:val="20"/>
              </w:rPr>
              <w:t xml:space="preserve"> List all relevant Kiosk IDs based on the Polyclinic selected.</w:t>
            </w:r>
          </w:p>
        </w:tc>
      </w:tr>
    </w:tbl>
    <w:p w14:paraId="303DAAB2" w14:textId="77777777" w:rsidR="00B94CB1" w:rsidRPr="00737EEF" w:rsidRDefault="00B94CB1" w:rsidP="00737EEF">
      <w:pPr>
        <w:rPr>
          <w:b/>
          <w:bCs/>
        </w:rPr>
      </w:pPr>
    </w:p>
    <w:p w14:paraId="48CA461B" w14:textId="77777777" w:rsidR="00B94CB1" w:rsidRPr="00737EEF" w:rsidRDefault="00B94CB1" w:rsidP="00737EEF">
      <w:pPr>
        <w:rPr>
          <w:b/>
          <w:bCs/>
        </w:rPr>
      </w:pPr>
      <w:r w:rsidRPr="00737EEF">
        <w:rPr>
          <w:b/>
          <w:bCs/>
        </w:rPr>
        <w:t xml:space="preserve">Output </w:t>
      </w:r>
    </w:p>
    <w:p w14:paraId="12F052AD" w14:textId="77777777" w:rsidR="00B94CB1" w:rsidRPr="009E6D67" w:rsidRDefault="00B94CB1" w:rsidP="00B94CB1"/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3"/>
        <w:gridCol w:w="2586"/>
        <w:gridCol w:w="2533"/>
        <w:gridCol w:w="3573"/>
      </w:tblGrid>
      <w:tr w:rsidR="00B94CB1" w:rsidRPr="009E6D67" w14:paraId="36E9E7E7" w14:textId="77777777" w:rsidTr="00C163B1">
        <w:trPr>
          <w:tblHeader/>
        </w:trPr>
        <w:tc>
          <w:tcPr>
            <w:tcW w:w="663" w:type="dxa"/>
            <w:shd w:val="pct20" w:color="auto" w:fill="auto"/>
          </w:tcPr>
          <w:p w14:paraId="28A07AA9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586" w:type="dxa"/>
            <w:shd w:val="pct20" w:color="auto" w:fill="auto"/>
          </w:tcPr>
          <w:p w14:paraId="2F8E67A2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2533" w:type="dxa"/>
            <w:shd w:val="pct20" w:color="auto" w:fill="auto"/>
          </w:tcPr>
          <w:p w14:paraId="052A7B36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3573" w:type="dxa"/>
            <w:shd w:val="pct20" w:color="auto" w:fill="auto"/>
          </w:tcPr>
          <w:p w14:paraId="49C5736D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B94CB1" w:rsidRPr="009E6D67" w14:paraId="1790A6D8" w14:textId="77777777" w:rsidTr="00C163B1">
        <w:tc>
          <w:tcPr>
            <w:tcW w:w="663" w:type="dxa"/>
          </w:tcPr>
          <w:p w14:paraId="46725173" w14:textId="77777777" w:rsidR="00B94CB1" w:rsidRPr="009E6D67" w:rsidRDefault="00B94CB1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1</w:t>
            </w:r>
          </w:p>
        </w:tc>
        <w:tc>
          <w:tcPr>
            <w:tcW w:w="2586" w:type="dxa"/>
            <w:shd w:val="clear" w:color="auto" w:fill="auto"/>
          </w:tcPr>
          <w:p w14:paraId="2AAB7C06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nput Criteria</w:t>
            </w:r>
          </w:p>
        </w:tc>
        <w:tc>
          <w:tcPr>
            <w:tcW w:w="2533" w:type="dxa"/>
            <w:shd w:val="clear" w:color="auto" w:fill="auto"/>
          </w:tcPr>
          <w:p w14:paraId="0FC1C474" w14:textId="77777777" w:rsidR="00B94CB1" w:rsidRPr="009E6D67" w:rsidRDefault="00B94CB1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 per input</w:t>
            </w:r>
          </w:p>
        </w:tc>
        <w:tc>
          <w:tcPr>
            <w:tcW w:w="3573" w:type="dxa"/>
            <w:shd w:val="clear" w:color="auto" w:fill="auto"/>
          </w:tcPr>
          <w:p w14:paraId="179A5A8E" w14:textId="77777777" w:rsidR="00B94CB1" w:rsidRPr="00FA7E6B" w:rsidRDefault="00B94CB1" w:rsidP="00B94CB1">
            <w:pPr>
              <w:rPr>
                <w:bCs/>
                <w:sz w:val="20"/>
                <w:szCs w:val="20"/>
              </w:rPr>
            </w:pPr>
            <w:r w:rsidRPr="00FA7E6B">
              <w:rPr>
                <w:bCs/>
                <w:sz w:val="20"/>
                <w:szCs w:val="20"/>
              </w:rPr>
              <w:t xml:space="preserve">Based on above input </w:t>
            </w:r>
            <w:r>
              <w:rPr>
                <w:bCs/>
                <w:sz w:val="20"/>
                <w:szCs w:val="20"/>
              </w:rPr>
              <w:t>fields (show in exported excel)</w:t>
            </w:r>
          </w:p>
        </w:tc>
      </w:tr>
      <w:tr w:rsidR="00B94CB1" w:rsidRPr="009E6D67" w14:paraId="251C3B96" w14:textId="77777777" w:rsidTr="00C163B1">
        <w:tc>
          <w:tcPr>
            <w:tcW w:w="663" w:type="dxa"/>
          </w:tcPr>
          <w:p w14:paraId="235D7B38" w14:textId="77777777" w:rsidR="00B94CB1" w:rsidRPr="009E6D67" w:rsidRDefault="00B94CB1" w:rsidP="00B94CB1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2</w:t>
            </w:r>
          </w:p>
        </w:tc>
        <w:tc>
          <w:tcPr>
            <w:tcW w:w="2586" w:type="dxa"/>
            <w:shd w:val="clear" w:color="auto" w:fill="auto"/>
          </w:tcPr>
          <w:p w14:paraId="544CE983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tracted Date/ Time</w:t>
            </w:r>
          </w:p>
        </w:tc>
        <w:tc>
          <w:tcPr>
            <w:tcW w:w="2533" w:type="dxa"/>
            <w:shd w:val="clear" w:color="auto" w:fill="auto"/>
          </w:tcPr>
          <w:p w14:paraId="25A71C16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3573" w:type="dxa"/>
            <w:shd w:val="clear" w:color="auto" w:fill="auto"/>
          </w:tcPr>
          <w:p w14:paraId="16ED3523" w14:textId="77777777" w:rsidR="00B94CB1" w:rsidRPr="002312EF" w:rsidRDefault="00B94CB1" w:rsidP="00B94CB1">
            <w:pPr>
              <w:rPr>
                <w:bCs/>
                <w:sz w:val="20"/>
                <w:szCs w:val="20"/>
              </w:rPr>
            </w:pPr>
            <w:r w:rsidRPr="002312EF">
              <w:rPr>
                <w:bCs/>
                <w:sz w:val="20"/>
                <w:szCs w:val="20"/>
              </w:rPr>
              <w:t>Based on report generation date/time (show in exported excel)</w:t>
            </w:r>
          </w:p>
        </w:tc>
      </w:tr>
      <w:tr w:rsidR="00B94CB1" w:rsidRPr="009E6D67" w14:paraId="571A9AE3" w14:textId="77777777" w:rsidTr="00C163B1">
        <w:tc>
          <w:tcPr>
            <w:tcW w:w="663" w:type="dxa"/>
            <w:shd w:val="clear" w:color="auto" w:fill="D0CECE" w:themeFill="background2" w:themeFillShade="E6"/>
          </w:tcPr>
          <w:p w14:paraId="4726A1FD" w14:textId="77777777" w:rsidR="00B94CB1" w:rsidRPr="009E6D67" w:rsidRDefault="00B94CB1" w:rsidP="00B94CB1">
            <w:pPr>
              <w:rPr>
                <w:sz w:val="20"/>
                <w:szCs w:val="20"/>
              </w:rPr>
            </w:pPr>
          </w:p>
        </w:tc>
        <w:tc>
          <w:tcPr>
            <w:tcW w:w="2586" w:type="dxa"/>
            <w:shd w:val="clear" w:color="auto" w:fill="D0CECE" w:themeFill="background2" w:themeFillShade="E6"/>
          </w:tcPr>
          <w:p w14:paraId="30213F1A" w14:textId="77777777" w:rsidR="00B94CB1" w:rsidRDefault="00B94CB1" w:rsidP="00B94CB1">
            <w:pPr>
              <w:rPr>
                <w:i/>
                <w:sz w:val="20"/>
                <w:szCs w:val="20"/>
              </w:rPr>
            </w:pPr>
          </w:p>
        </w:tc>
        <w:tc>
          <w:tcPr>
            <w:tcW w:w="2533" w:type="dxa"/>
            <w:shd w:val="clear" w:color="auto" w:fill="D0CECE" w:themeFill="background2" w:themeFillShade="E6"/>
          </w:tcPr>
          <w:p w14:paraId="067E9A45" w14:textId="77777777" w:rsidR="00B94CB1" w:rsidRPr="009E6D67" w:rsidRDefault="00B94CB1" w:rsidP="00B94CB1">
            <w:pPr>
              <w:rPr>
                <w:sz w:val="20"/>
                <w:szCs w:val="20"/>
              </w:rPr>
            </w:pPr>
          </w:p>
        </w:tc>
        <w:tc>
          <w:tcPr>
            <w:tcW w:w="3573" w:type="dxa"/>
            <w:shd w:val="clear" w:color="auto" w:fill="D0CECE" w:themeFill="background2" w:themeFillShade="E6"/>
          </w:tcPr>
          <w:p w14:paraId="41F10A08" w14:textId="77777777" w:rsidR="00B94CB1" w:rsidRPr="002312EF" w:rsidRDefault="00B94CB1" w:rsidP="00B94CB1">
            <w:pPr>
              <w:rPr>
                <w:bCs/>
                <w:sz w:val="20"/>
                <w:szCs w:val="20"/>
              </w:rPr>
            </w:pPr>
          </w:p>
        </w:tc>
      </w:tr>
      <w:tr w:rsidR="00B94CB1" w:rsidRPr="009E6D67" w14:paraId="6C5ABDC5" w14:textId="77777777" w:rsidTr="00C163B1">
        <w:tc>
          <w:tcPr>
            <w:tcW w:w="663" w:type="dxa"/>
            <w:vAlign w:val="bottom"/>
          </w:tcPr>
          <w:p w14:paraId="32B4E955" w14:textId="77777777" w:rsidR="00B94CB1" w:rsidRDefault="00B94CB1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586" w:type="dxa"/>
            <w:shd w:val="clear" w:color="auto" w:fill="auto"/>
          </w:tcPr>
          <w:p w14:paraId="616826D0" w14:textId="6288069C" w:rsidR="00B94CB1" w:rsidRDefault="00B94CB1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imestamp</w:t>
            </w:r>
          </w:p>
        </w:tc>
        <w:tc>
          <w:tcPr>
            <w:tcW w:w="2533" w:type="dxa"/>
            <w:shd w:val="clear" w:color="auto" w:fill="auto"/>
          </w:tcPr>
          <w:p w14:paraId="73A5D798" w14:textId="2DDB3AA6" w:rsidR="00B94CB1" w:rsidRPr="002312EF" w:rsidRDefault="00BF7EA9" w:rsidP="00B94CB1">
            <w:pPr>
              <w:rPr>
                <w:bCs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3573" w:type="dxa"/>
            <w:shd w:val="clear" w:color="auto" w:fill="auto"/>
          </w:tcPr>
          <w:p w14:paraId="3C4CE0D9" w14:textId="59F01064" w:rsidR="00B94CB1" w:rsidRPr="002312EF" w:rsidRDefault="00725926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0A5507" w:rsidRPr="009E6D67" w14:paraId="10539DC9" w14:textId="77777777" w:rsidTr="00C163B1">
        <w:tc>
          <w:tcPr>
            <w:tcW w:w="663" w:type="dxa"/>
            <w:vAlign w:val="bottom"/>
          </w:tcPr>
          <w:p w14:paraId="486195AF" w14:textId="163997F6" w:rsidR="000A5507" w:rsidRDefault="00725926" w:rsidP="00B94C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586" w:type="dxa"/>
            <w:shd w:val="clear" w:color="auto" w:fill="auto"/>
          </w:tcPr>
          <w:p w14:paraId="62B82726" w14:textId="18B9DD9D" w:rsidR="000A5507" w:rsidRDefault="000A5507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olyclinic</w:t>
            </w:r>
          </w:p>
        </w:tc>
        <w:tc>
          <w:tcPr>
            <w:tcW w:w="2533" w:type="dxa"/>
            <w:shd w:val="clear" w:color="auto" w:fill="auto"/>
          </w:tcPr>
          <w:p w14:paraId="4DC2CF12" w14:textId="57812AFC" w:rsidR="000A5507" w:rsidRDefault="000A5507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nee</w:t>
            </w:r>
            <w:commentRangeStart w:id="80"/>
            <w:r w:rsidR="00725926">
              <w:rPr>
                <w:bCs/>
                <w:sz w:val="20"/>
                <w:szCs w:val="20"/>
              </w:rPr>
              <w:t>r</w:t>
            </w:r>
            <w:commentRangeEnd w:id="80"/>
            <w:r>
              <w:rPr>
                <w:rStyle w:val="CommentReference"/>
              </w:rPr>
              <w:commentReference w:id="80"/>
            </w:r>
          </w:p>
        </w:tc>
        <w:tc>
          <w:tcPr>
            <w:tcW w:w="3573" w:type="dxa"/>
            <w:shd w:val="clear" w:color="auto" w:fill="auto"/>
          </w:tcPr>
          <w:p w14:paraId="458EBF74" w14:textId="2AA12324" w:rsidR="000A5507" w:rsidRPr="002312EF" w:rsidRDefault="00725926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Location</w:t>
            </w:r>
          </w:p>
        </w:tc>
      </w:tr>
      <w:tr w:rsidR="00B94CB1" w:rsidRPr="009E6D67" w14:paraId="2660B1A9" w14:textId="77777777" w:rsidTr="00C163B1">
        <w:tc>
          <w:tcPr>
            <w:tcW w:w="663" w:type="dxa"/>
            <w:vAlign w:val="bottom"/>
          </w:tcPr>
          <w:p w14:paraId="702F1FB5" w14:textId="115AFABD" w:rsidR="00B94CB1" w:rsidRDefault="00725926" w:rsidP="00B94C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586" w:type="dxa"/>
            <w:shd w:val="clear" w:color="auto" w:fill="auto"/>
          </w:tcPr>
          <w:p w14:paraId="5AE04762" w14:textId="177284B0" w:rsidR="00B94CB1" w:rsidRDefault="00B94CB1" w:rsidP="00B94CB1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Kiosk ID</w:t>
            </w:r>
          </w:p>
        </w:tc>
        <w:tc>
          <w:tcPr>
            <w:tcW w:w="2533" w:type="dxa"/>
            <w:shd w:val="clear" w:color="auto" w:fill="auto"/>
          </w:tcPr>
          <w:p w14:paraId="691F5257" w14:textId="72E63921" w:rsidR="00B94CB1" w:rsidRPr="002312EF" w:rsidRDefault="00BF7EA9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_KSK_0</w:t>
            </w:r>
            <w:r w:rsidR="00725926">
              <w:rPr>
                <w:bCs/>
                <w:sz w:val="20"/>
                <w:szCs w:val="20"/>
              </w:rPr>
              <w:t>0</w:t>
            </w:r>
            <w:r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3573" w:type="dxa"/>
            <w:shd w:val="clear" w:color="auto" w:fill="auto"/>
          </w:tcPr>
          <w:p w14:paraId="71A6C857" w14:textId="608EE85B" w:rsidR="00B94CB1" w:rsidRPr="002312EF" w:rsidRDefault="00725926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nternal kiosk ID</w:t>
            </w:r>
          </w:p>
        </w:tc>
      </w:tr>
      <w:tr w:rsidR="00B94CB1" w:rsidRPr="009E6D67" w14:paraId="46FAE733" w14:textId="77777777" w:rsidTr="00737EEF">
        <w:trPr>
          <w:trHeight w:val="548"/>
        </w:trPr>
        <w:tc>
          <w:tcPr>
            <w:tcW w:w="663" w:type="dxa"/>
            <w:vAlign w:val="bottom"/>
          </w:tcPr>
          <w:p w14:paraId="668C6434" w14:textId="6A51DB6E" w:rsidR="00B94CB1" w:rsidRDefault="00725926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4</w:t>
            </w:r>
          </w:p>
        </w:tc>
        <w:tc>
          <w:tcPr>
            <w:tcW w:w="2586" w:type="dxa"/>
            <w:shd w:val="clear" w:color="auto" w:fill="auto"/>
          </w:tcPr>
          <w:p w14:paraId="32ED077E" w14:textId="0F5A8C51" w:rsidR="001D22E4" w:rsidRPr="00715DA8" w:rsidRDefault="001D22E4" w:rsidP="00B94CB1">
            <w:pPr>
              <w:rPr>
                <w:rFonts w:cs="Arial"/>
                <w:i/>
                <w:sz w:val="20"/>
                <w:szCs w:val="20"/>
              </w:rPr>
            </w:pPr>
            <w:commentRangeStart w:id="81"/>
            <w:commentRangeStart w:id="82"/>
            <w:commentRangeStart w:id="83"/>
            <w:r w:rsidRPr="00715DA8">
              <w:rPr>
                <w:rFonts w:cs="Arial"/>
                <w:i/>
                <w:sz w:val="20"/>
                <w:szCs w:val="20"/>
              </w:rPr>
              <w:t>Event</w:t>
            </w:r>
            <w:commentRangeEnd w:id="81"/>
            <w:r w:rsidR="00BF7EA9" w:rsidRPr="00715DA8">
              <w:rPr>
                <w:rStyle w:val="CommentReference"/>
              </w:rPr>
              <w:commentReference w:id="81"/>
            </w:r>
            <w:commentRangeEnd w:id="82"/>
            <w:r w:rsidR="000C5D4D" w:rsidRPr="00715DA8">
              <w:rPr>
                <w:rStyle w:val="CommentReference"/>
              </w:rPr>
              <w:commentReference w:id="82"/>
            </w:r>
            <w:commentRangeEnd w:id="83"/>
            <w:r w:rsidR="001D5D4D">
              <w:rPr>
                <w:rStyle w:val="CommentReference"/>
              </w:rPr>
              <w:commentReference w:id="83"/>
            </w:r>
          </w:p>
        </w:tc>
        <w:tc>
          <w:tcPr>
            <w:tcW w:w="2533" w:type="dxa"/>
            <w:shd w:val="clear" w:color="auto" w:fill="auto"/>
          </w:tcPr>
          <w:p w14:paraId="4C6AF2C3" w14:textId="77777777" w:rsidR="00B94CB1" w:rsidRDefault="00EA332C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Empty Change, </w:t>
            </w:r>
          </w:p>
          <w:p w14:paraId="4A453621" w14:textId="1FFD7D7A" w:rsidR="00EA332C" w:rsidRPr="00715DA8" w:rsidRDefault="00EA332C" w:rsidP="00B94CB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mpty Cashbox &amp; Collection</w:t>
            </w:r>
          </w:p>
        </w:tc>
        <w:tc>
          <w:tcPr>
            <w:tcW w:w="3573" w:type="dxa"/>
            <w:shd w:val="clear" w:color="auto" w:fill="auto"/>
          </w:tcPr>
          <w:p w14:paraId="40CC40C8" w14:textId="03235175" w:rsidR="00DD39B9" w:rsidRDefault="00531517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learance of Float on ad-hoc basis</w:t>
            </w:r>
          </w:p>
          <w:p w14:paraId="5C3A6328" w14:textId="7D8A2417" w:rsidR="00531517" w:rsidRPr="00DD39B9" w:rsidRDefault="00531517" w:rsidP="00B94CB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ollection of Float and Cashbox during end of day</w:t>
            </w:r>
          </w:p>
        </w:tc>
      </w:tr>
      <w:tr w:rsidR="001D22E4" w:rsidRPr="009E6D67" w14:paraId="0228C234" w14:textId="77777777" w:rsidTr="00C163B1">
        <w:tc>
          <w:tcPr>
            <w:tcW w:w="663" w:type="dxa"/>
            <w:shd w:val="clear" w:color="auto" w:fill="D0CECE" w:themeFill="background2" w:themeFillShade="E6"/>
            <w:vAlign w:val="bottom"/>
          </w:tcPr>
          <w:p w14:paraId="12854385" w14:textId="77777777" w:rsidR="001D22E4" w:rsidRPr="006028FB" w:rsidRDefault="001D22E4" w:rsidP="00B94C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692" w:type="dxa"/>
            <w:gridSpan w:val="3"/>
            <w:shd w:val="clear" w:color="auto" w:fill="D0CECE" w:themeFill="background2" w:themeFillShade="E6"/>
          </w:tcPr>
          <w:p w14:paraId="32E123D7" w14:textId="1E9A8224" w:rsidR="001D22E4" w:rsidRPr="006028FB" w:rsidRDefault="001D22E4" w:rsidP="00B94CB1">
            <w:pPr>
              <w:rPr>
                <w:rFonts w:cs="Arial"/>
                <w:bCs/>
                <w:sz w:val="20"/>
                <w:szCs w:val="20"/>
              </w:rPr>
            </w:pPr>
            <w:r w:rsidRPr="006028FB">
              <w:rPr>
                <w:rFonts w:cs="Arial"/>
                <w:i/>
                <w:sz w:val="20"/>
                <w:szCs w:val="20"/>
              </w:rPr>
              <w:t>Total Cash = Float + Collection = Change + Cashbox before and After Event</w:t>
            </w:r>
          </w:p>
        </w:tc>
      </w:tr>
      <w:tr w:rsidR="00B94CB1" w:rsidRPr="009E6D67" w14:paraId="4470D034" w14:textId="77777777" w:rsidTr="00C163B1">
        <w:tc>
          <w:tcPr>
            <w:tcW w:w="663" w:type="dxa"/>
            <w:vAlign w:val="bottom"/>
          </w:tcPr>
          <w:p w14:paraId="2284580F" w14:textId="615C02B2" w:rsidR="00B94CB1" w:rsidRPr="006028FB" w:rsidRDefault="00E22038" w:rsidP="00B94CB1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586" w:type="dxa"/>
            <w:shd w:val="clear" w:color="auto" w:fill="auto"/>
          </w:tcPr>
          <w:p w14:paraId="4A330AB2" w14:textId="0609E658" w:rsidR="00B94CB1" w:rsidRPr="006028FB" w:rsidRDefault="001D22E4" w:rsidP="00B94CB1">
            <w:pPr>
              <w:rPr>
                <w:rFonts w:cs="Arial"/>
                <w:i/>
                <w:sz w:val="20"/>
                <w:szCs w:val="20"/>
              </w:rPr>
            </w:pPr>
            <w:r w:rsidRPr="006028FB">
              <w:rPr>
                <w:rFonts w:cs="Arial"/>
                <w:i/>
                <w:sz w:val="20"/>
                <w:szCs w:val="20"/>
              </w:rPr>
              <w:t>Total Cash</w:t>
            </w:r>
          </w:p>
        </w:tc>
        <w:tc>
          <w:tcPr>
            <w:tcW w:w="2533" w:type="dxa"/>
            <w:shd w:val="clear" w:color="auto" w:fill="auto"/>
          </w:tcPr>
          <w:p w14:paraId="232E20F0" w14:textId="77777777" w:rsidR="00B94CB1" w:rsidRPr="00737EEF" w:rsidRDefault="00B94CB1" w:rsidP="00B94CB1">
            <w:pPr>
              <w:rPr>
                <w:bCs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3BB25B99" w14:textId="77777777" w:rsidR="00B94CB1" w:rsidRPr="002312EF" w:rsidRDefault="00B94CB1" w:rsidP="00B94CB1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6028FB" w:rsidRPr="009E6D67" w14:paraId="478A15C1" w14:textId="77777777" w:rsidTr="00C163B1">
        <w:tc>
          <w:tcPr>
            <w:tcW w:w="663" w:type="dxa"/>
            <w:vAlign w:val="bottom"/>
          </w:tcPr>
          <w:p w14:paraId="36F029A4" w14:textId="21E04A8C" w:rsidR="006028FB" w:rsidRPr="006028FB" w:rsidRDefault="00E22038" w:rsidP="006028FB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586" w:type="dxa"/>
            <w:shd w:val="clear" w:color="auto" w:fill="auto"/>
          </w:tcPr>
          <w:p w14:paraId="367A4EBF" w14:textId="7AE0518C" w:rsidR="006028FB" w:rsidRPr="006028FB" w:rsidRDefault="006028FB" w:rsidP="006028FB">
            <w:pPr>
              <w:rPr>
                <w:rFonts w:cs="Arial"/>
                <w:i/>
                <w:sz w:val="20"/>
                <w:szCs w:val="20"/>
              </w:rPr>
            </w:pPr>
            <w:r w:rsidRPr="006028FB">
              <w:rPr>
                <w:rFonts w:cs="Arial"/>
                <w:i/>
                <w:sz w:val="20"/>
                <w:szCs w:val="20"/>
              </w:rPr>
              <w:t>Float</w:t>
            </w:r>
          </w:p>
        </w:tc>
        <w:tc>
          <w:tcPr>
            <w:tcW w:w="2533" w:type="dxa"/>
            <w:shd w:val="clear" w:color="auto" w:fill="auto"/>
          </w:tcPr>
          <w:p w14:paraId="0D2BCAE2" w14:textId="77777777" w:rsidR="006028FB" w:rsidRPr="00737EEF" w:rsidRDefault="006028FB" w:rsidP="006028FB">
            <w:pPr>
              <w:rPr>
                <w:bCs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6412FD3E" w14:textId="41D726EF" w:rsidR="006028FB" w:rsidRPr="002312EF" w:rsidRDefault="006028FB" w:rsidP="006028FB">
            <w:pPr>
              <w:rPr>
                <w:rFonts w:cs="Arial"/>
                <w:bCs/>
                <w:sz w:val="20"/>
                <w:szCs w:val="20"/>
              </w:rPr>
            </w:pPr>
            <w:r w:rsidRPr="009A1422">
              <w:rPr>
                <w:rFonts w:cs="Arial"/>
                <w:bCs/>
                <w:sz w:val="20"/>
                <w:szCs w:val="20"/>
              </w:rPr>
              <w:t>Amount of change filled up in Device during Fill Mode.</w:t>
            </w:r>
          </w:p>
        </w:tc>
      </w:tr>
      <w:tr w:rsidR="006028FB" w:rsidRPr="009E6D67" w14:paraId="58EDE59F" w14:textId="77777777" w:rsidTr="00C163B1">
        <w:tc>
          <w:tcPr>
            <w:tcW w:w="663" w:type="dxa"/>
            <w:vAlign w:val="bottom"/>
          </w:tcPr>
          <w:p w14:paraId="17716BFA" w14:textId="34989535" w:rsidR="006028FB" w:rsidRPr="006028FB" w:rsidRDefault="00E22038" w:rsidP="006028FB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586" w:type="dxa"/>
            <w:shd w:val="clear" w:color="auto" w:fill="auto"/>
          </w:tcPr>
          <w:p w14:paraId="754807A5" w14:textId="705EF9FC" w:rsidR="006028FB" w:rsidRPr="006028FB" w:rsidRDefault="006028FB" w:rsidP="006028FB">
            <w:pPr>
              <w:rPr>
                <w:rFonts w:cs="Arial"/>
                <w:i/>
                <w:sz w:val="20"/>
                <w:szCs w:val="20"/>
              </w:rPr>
            </w:pPr>
            <w:r w:rsidRPr="006028FB">
              <w:rPr>
                <w:rFonts w:cs="Arial"/>
                <w:i/>
                <w:sz w:val="20"/>
                <w:szCs w:val="20"/>
              </w:rPr>
              <w:t>Collection</w:t>
            </w:r>
          </w:p>
        </w:tc>
        <w:tc>
          <w:tcPr>
            <w:tcW w:w="2533" w:type="dxa"/>
            <w:shd w:val="clear" w:color="auto" w:fill="auto"/>
          </w:tcPr>
          <w:p w14:paraId="675A3D20" w14:textId="77777777" w:rsidR="006028FB" w:rsidRPr="00737EEF" w:rsidRDefault="006028FB" w:rsidP="006028FB">
            <w:pPr>
              <w:rPr>
                <w:bCs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0BE7DBF4" w14:textId="75FD7F1B" w:rsidR="006028FB" w:rsidRPr="002312EF" w:rsidRDefault="006028FB" w:rsidP="006028FB">
            <w:pPr>
              <w:rPr>
                <w:rFonts w:cs="Arial"/>
                <w:bCs/>
                <w:sz w:val="20"/>
                <w:szCs w:val="20"/>
              </w:rPr>
            </w:pPr>
            <w:r w:rsidRPr="009A1422">
              <w:rPr>
                <w:rFonts w:cs="Arial"/>
                <w:bCs/>
                <w:sz w:val="20"/>
                <w:szCs w:val="20"/>
              </w:rPr>
              <w:t>Amount collected from Device during Empty Mo</w:t>
            </w:r>
            <w:r>
              <w:rPr>
                <w:rFonts w:cs="Arial"/>
                <w:bCs/>
                <w:sz w:val="20"/>
                <w:szCs w:val="20"/>
              </w:rPr>
              <w:t>de.</w:t>
            </w:r>
          </w:p>
        </w:tc>
      </w:tr>
      <w:tr w:rsidR="006028FB" w:rsidRPr="009E6D67" w14:paraId="4FA0FDD1" w14:textId="77777777" w:rsidTr="00C163B1">
        <w:tc>
          <w:tcPr>
            <w:tcW w:w="663" w:type="dxa"/>
            <w:vAlign w:val="bottom"/>
          </w:tcPr>
          <w:p w14:paraId="398EF7A1" w14:textId="5CA0DC82" w:rsidR="006028FB" w:rsidRPr="006028FB" w:rsidRDefault="00E22038" w:rsidP="006028FB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586" w:type="dxa"/>
            <w:shd w:val="clear" w:color="auto" w:fill="auto"/>
          </w:tcPr>
          <w:p w14:paraId="3CBEA06C" w14:textId="2E3995E9" w:rsidR="006028FB" w:rsidRPr="00FD0044" w:rsidRDefault="006028FB" w:rsidP="006028FB">
            <w:pPr>
              <w:rPr>
                <w:rFonts w:cs="Arial"/>
                <w:i/>
                <w:sz w:val="20"/>
                <w:szCs w:val="20"/>
              </w:rPr>
            </w:pPr>
            <w:r w:rsidRPr="00FD0044">
              <w:rPr>
                <w:rFonts w:cs="Arial"/>
                <w:i/>
                <w:sz w:val="20"/>
                <w:szCs w:val="20"/>
              </w:rPr>
              <w:t>Change</w:t>
            </w:r>
          </w:p>
        </w:tc>
        <w:tc>
          <w:tcPr>
            <w:tcW w:w="2533" w:type="dxa"/>
            <w:shd w:val="clear" w:color="auto" w:fill="auto"/>
          </w:tcPr>
          <w:p w14:paraId="781D2D44" w14:textId="77777777" w:rsidR="006028FB" w:rsidRPr="00FD0044" w:rsidRDefault="006028FB" w:rsidP="006028FB">
            <w:pPr>
              <w:rPr>
                <w:bCs/>
                <w:sz w:val="20"/>
                <w:szCs w:val="20"/>
              </w:rPr>
            </w:pPr>
          </w:p>
        </w:tc>
        <w:tc>
          <w:tcPr>
            <w:tcW w:w="3573" w:type="dxa"/>
            <w:shd w:val="clear" w:color="auto" w:fill="auto"/>
          </w:tcPr>
          <w:p w14:paraId="125E8856" w14:textId="5B66D060" w:rsidR="006028FB" w:rsidRPr="00FD0044" w:rsidRDefault="006028FB" w:rsidP="006028FB">
            <w:pPr>
              <w:rPr>
                <w:rFonts w:cs="Arial"/>
                <w:bCs/>
                <w:sz w:val="20"/>
                <w:szCs w:val="20"/>
              </w:rPr>
            </w:pPr>
            <w:r w:rsidRPr="00FD0044">
              <w:rPr>
                <w:rFonts w:cs="Arial"/>
                <w:bCs/>
                <w:sz w:val="20"/>
                <w:szCs w:val="20"/>
              </w:rPr>
              <w:t xml:space="preserve">Total value of cash in </w:t>
            </w:r>
            <w:r w:rsidR="00FD0044" w:rsidRPr="00737EEF">
              <w:rPr>
                <w:rFonts w:cs="Arial"/>
                <w:bCs/>
                <w:sz w:val="20"/>
                <w:szCs w:val="20"/>
              </w:rPr>
              <w:t>in Note Dispensers and Coin Recyclers</w:t>
            </w:r>
          </w:p>
        </w:tc>
      </w:tr>
      <w:tr w:rsidR="006028FB" w:rsidRPr="009E6D67" w14:paraId="33022C5D" w14:textId="77777777" w:rsidTr="00C163B1">
        <w:tc>
          <w:tcPr>
            <w:tcW w:w="663" w:type="dxa"/>
            <w:vAlign w:val="bottom"/>
          </w:tcPr>
          <w:p w14:paraId="6E362C11" w14:textId="2238414B" w:rsidR="006028FB" w:rsidRPr="006028FB" w:rsidRDefault="00E22038" w:rsidP="006028FB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2586" w:type="dxa"/>
            <w:shd w:val="clear" w:color="auto" w:fill="auto"/>
          </w:tcPr>
          <w:p w14:paraId="2F456CA8" w14:textId="17BAC88B" w:rsidR="006028FB" w:rsidRPr="00FD0044" w:rsidRDefault="006028FB" w:rsidP="006028FB">
            <w:pPr>
              <w:rPr>
                <w:rFonts w:cs="Arial"/>
                <w:i/>
                <w:sz w:val="20"/>
                <w:szCs w:val="20"/>
              </w:rPr>
            </w:pPr>
            <w:r w:rsidRPr="00FD0044">
              <w:rPr>
                <w:rFonts w:cs="Arial"/>
                <w:i/>
                <w:sz w:val="20"/>
                <w:szCs w:val="20"/>
              </w:rPr>
              <w:t>Cashbox</w:t>
            </w:r>
          </w:p>
        </w:tc>
        <w:tc>
          <w:tcPr>
            <w:tcW w:w="2533" w:type="dxa"/>
            <w:shd w:val="clear" w:color="auto" w:fill="auto"/>
          </w:tcPr>
          <w:p w14:paraId="156632D7" w14:textId="77777777" w:rsidR="006028FB" w:rsidRPr="00FD0044" w:rsidRDefault="006028FB" w:rsidP="006028FB">
            <w:pPr>
              <w:rPr>
                <w:bCs/>
                <w:sz w:val="20"/>
                <w:szCs w:val="20"/>
              </w:rPr>
            </w:pPr>
          </w:p>
        </w:tc>
        <w:tc>
          <w:tcPr>
            <w:tcW w:w="3573" w:type="dxa"/>
            <w:shd w:val="clear" w:color="auto" w:fill="auto"/>
          </w:tcPr>
          <w:p w14:paraId="0CB9125D" w14:textId="4678A7A7" w:rsidR="006028FB" w:rsidRPr="00FD0044" w:rsidRDefault="006028FB" w:rsidP="006028FB">
            <w:pPr>
              <w:rPr>
                <w:rFonts w:cs="Arial"/>
                <w:bCs/>
                <w:sz w:val="20"/>
                <w:szCs w:val="20"/>
              </w:rPr>
            </w:pPr>
            <w:r w:rsidRPr="00FD0044">
              <w:rPr>
                <w:rFonts w:cs="Arial"/>
                <w:bCs/>
                <w:sz w:val="20"/>
                <w:szCs w:val="20"/>
              </w:rPr>
              <w:t xml:space="preserve">Total value of cash in </w:t>
            </w:r>
            <w:r w:rsidR="00FD0044" w:rsidRPr="00737EEF">
              <w:rPr>
                <w:rFonts w:cs="Arial"/>
                <w:bCs/>
                <w:sz w:val="20"/>
                <w:szCs w:val="20"/>
              </w:rPr>
              <w:t>Note Cashbox and Coin Cashbox.</w:t>
            </w:r>
          </w:p>
        </w:tc>
      </w:tr>
      <w:tr w:rsidR="006028FB" w:rsidRPr="009E6D67" w14:paraId="7FA2570B" w14:textId="77777777" w:rsidTr="00C163B1">
        <w:tc>
          <w:tcPr>
            <w:tcW w:w="663" w:type="dxa"/>
            <w:vAlign w:val="bottom"/>
          </w:tcPr>
          <w:p w14:paraId="756CB690" w14:textId="77777777" w:rsidR="006028FB" w:rsidRPr="00737EEF" w:rsidRDefault="006028FB" w:rsidP="006028FB">
            <w:pPr>
              <w:rPr>
                <w:i/>
                <w:strike/>
                <w:sz w:val="20"/>
                <w:szCs w:val="20"/>
              </w:rPr>
            </w:pPr>
            <w:r w:rsidRPr="00737EEF">
              <w:rPr>
                <w:rFonts w:ascii="Calibri" w:hAnsi="Calibri" w:cs="Calibri"/>
                <w:strike/>
                <w:color w:val="000000"/>
                <w:sz w:val="22"/>
                <w:szCs w:val="22"/>
              </w:rPr>
              <w:t>9</w:t>
            </w:r>
          </w:p>
        </w:tc>
        <w:tc>
          <w:tcPr>
            <w:tcW w:w="2586" w:type="dxa"/>
            <w:shd w:val="clear" w:color="auto" w:fill="auto"/>
          </w:tcPr>
          <w:p w14:paraId="66A496CA" w14:textId="77777777" w:rsidR="006028FB" w:rsidRPr="00737EEF" w:rsidRDefault="006028FB" w:rsidP="006028FB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737EEF">
              <w:rPr>
                <w:rFonts w:cs="Arial"/>
                <w:i/>
                <w:strike/>
                <w:sz w:val="20"/>
                <w:szCs w:val="20"/>
              </w:rPr>
              <w:t xml:space="preserve">Change </w:t>
            </w:r>
            <w:commentRangeStart w:id="84"/>
            <w:commentRangeStart w:id="85"/>
            <w:commentRangeStart w:id="86"/>
            <w:r w:rsidRPr="00737EEF">
              <w:rPr>
                <w:rFonts w:cs="Arial"/>
                <w:i/>
                <w:strike/>
                <w:sz w:val="20"/>
                <w:szCs w:val="20"/>
              </w:rPr>
              <w:t>Due</w:t>
            </w:r>
            <w:commentRangeEnd w:id="84"/>
            <w:r w:rsidRPr="00737EEF">
              <w:rPr>
                <w:rStyle w:val="CommentReference"/>
                <w:strike/>
              </w:rPr>
              <w:commentReference w:id="84"/>
            </w:r>
            <w:commentRangeEnd w:id="85"/>
            <w:r w:rsidRPr="00737EEF">
              <w:rPr>
                <w:rStyle w:val="CommentReference"/>
                <w:strike/>
              </w:rPr>
              <w:commentReference w:id="85"/>
            </w:r>
            <w:commentRangeEnd w:id="86"/>
            <w:r w:rsidR="008F1A60">
              <w:rPr>
                <w:rStyle w:val="CommentReference"/>
              </w:rPr>
              <w:commentReference w:id="86"/>
            </w:r>
          </w:p>
        </w:tc>
        <w:tc>
          <w:tcPr>
            <w:tcW w:w="2533" w:type="dxa"/>
            <w:shd w:val="clear" w:color="auto" w:fill="auto"/>
          </w:tcPr>
          <w:p w14:paraId="5339B38D" w14:textId="77777777" w:rsidR="006028FB" w:rsidRPr="00737EEF" w:rsidRDefault="006028FB" w:rsidP="006028FB">
            <w:pPr>
              <w:rPr>
                <w:bCs/>
                <w:strike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67A9FED6" w14:textId="77777777" w:rsidR="006028FB" w:rsidRPr="00737EEF" w:rsidRDefault="006028FB" w:rsidP="006028FB">
            <w:pPr>
              <w:rPr>
                <w:rFonts w:cs="Arial"/>
                <w:bCs/>
                <w:strike/>
                <w:sz w:val="20"/>
                <w:szCs w:val="20"/>
              </w:rPr>
            </w:pPr>
          </w:p>
        </w:tc>
      </w:tr>
      <w:tr w:rsidR="006028FB" w:rsidRPr="009E6D67" w14:paraId="19869593" w14:textId="77777777" w:rsidTr="00C163B1">
        <w:tc>
          <w:tcPr>
            <w:tcW w:w="663" w:type="dxa"/>
            <w:vAlign w:val="bottom"/>
          </w:tcPr>
          <w:p w14:paraId="11F23224" w14:textId="77777777" w:rsidR="006028FB" w:rsidRPr="00737EEF" w:rsidRDefault="006028FB" w:rsidP="006028FB">
            <w:pPr>
              <w:rPr>
                <w:i/>
                <w:strike/>
                <w:sz w:val="20"/>
                <w:szCs w:val="20"/>
              </w:rPr>
            </w:pPr>
            <w:r w:rsidRPr="00737EEF">
              <w:rPr>
                <w:rFonts w:ascii="Calibri" w:hAnsi="Calibri" w:cs="Calibri"/>
                <w:strike/>
                <w:color w:val="000000"/>
                <w:sz w:val="22"/>
                <w:szCs w:val="22"/>
              </w:rPr>
              <w:t>10</w:t>
            </w:r>
          </w:p>
        </w:tc>
        <w:tc>
          <w:tcPr>
            <w:tcW w:w="2586" w:type="dxa"/>
            <w:shd w:val="clear" w:color="auto" w:fill="auto"/>
          </w:tcPr>
          <w:p w14:paraId="137A4D59" w14:textId="77777777" w:rsidR="006028FB" w:rsidRPr="00737EEF" w:rsidRDefault="006028FB" w:rsidP="006028FB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737EEF">
              <w:rPr>
                <w:rFonts w:cs="Arial"/>
                <w:i/>
                <w:strike/>
                <w:sz w:val="20"/>
                <w:szCs w:val="20"/>
              </w:rPr>
              <w:t>Change Given</w:t>
            </w:r>
          </w:p>
        </w:tc>
        <w:tc>
          <w:tcPr>
            <w:tcW w:w="2533" w:type="dxa"/>
            <w:shd w:val="clear" w:color="auto" w:fill="auto"/>
          </w:tcPr>
          <w:p w14:paraId="55F600A2" w14:textId="77777777" w:rsidR="006028FB" w:rsidRPr="00737EEF" w:rsidRDefault="006028FB" w:rsidP="006028FB">
            <w:pPr>
              <w:rPr>
                <w:bCs/>
                <w:strike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5983349F" w14:textId="77777777" w:rsidR="006028FB" w:rsidRPr="00737EEF" w:rsidRDefault="006028FB" w:rsidP="006028FB">
            <w:pPr>
              <w:rPr>
                <w:rFonts w:cs="Arial"/>
                <w:bCs/>
                <w:strike/>
                <w:sz w:val="20"/>
                <w:szCs w:val="20"/>
              </w:rPr>
            </w:pPr>
          </w:p>
        </w:tc>
      </w:tr>
      <w:tr w:rsidR="006028FB" w:rsidRPr="009E6D67" w14:paraId="5FB5B29D" w14:textId="77777777" w:rsidTr="00C163B1">
        <w:tc>
          <w:tcPr>
            <w:tcW w:w="663" w:type="dxa"/>
            <w:vAlign w:val="bottom"/>
          </w:tcPr>
          <w:p w14:paraId="5B24EBC3" w14:textId="77777777" w:rsidR="006028FB" w:rsidRPr="00737EEF" w:rsidRDefault="006028FB" w:rsidP="006028FB">
            <w:pPr>
              <w:rPr>
                <w:rFonts w:ascii="Calibri" w:hAnsi="Calibri" w:cs="Calibri"/>
                <w:strike/>
                <w:color w:val="000000"/>
                <w:sz w:val="22"/>
                <w:szCs w:val="22"/>
              </w:rPr>
            </w:pPr>
            <w:r w:rsidRPr="00737EEF">
              <w:rPr>
                <w:rFonts w:ascii="Calibri" w:hAnsi="Calibri" w:cs="Calibri"/>
                <w:strike/>
                <w:color w:val="000000"/>
                <w:sz w:val="22"/>
                <w:szCs w:val="22"/>
              </w:rPr>
              <w:t>11</w:t>
            </w:r>
          </w:p>
        </w:tc>
        <w:tc>
          <w:tcPr>
            <w:tcW w:w="2586" w:type="dxa"/>
            <w:shd w:val="clear" w:color="auto" w:fill="auto"/>
          </w:tcPr>
          <w:p w14:paraId="32757CFF" w14:textId="77777777" w:rsidR="006028FB" w:rsidRPr="00737EEF" w:rsidRDefault="006028FB" w:rsidP="006028FB">
            <w:pPr>
              <w:rPr>
                <w:rFonts w:cs="Arial"/>
                <w:i/>
                <w:strike/>
                <w:sz w:val="20"/>
                <w:szCs w:val="20"/>
              </w:rPr>
            </w:pPr>
            <w:r w:rsidRPr="00737EEF">
              <w:rPr>
                <w:rFonts w:cs="Arial"/>
                <w:i/>
                <w:strike/>
                <w:sz w:val="20"/>
                <w:szCs w:val="20"/>
              </w:rPr>
              <w:t>Deposit</w:t>
            </w:r>
          </w:p>
        </w:tc>
        <w:tc>
          <w:tcPr>
            <w:tcW w:w="2533" w:type="dxa"/>
            <w:shd w:val="clear" w:color="auto" w:fill="auto"/>
          </w:tcPr>
          <w:p w14:paraId="6048FE5A" w14:textId="77777777" w:rsidR="006028FB" w:rsidRPr="00737EEF" w:rsidRDefault="006028FB" w:rsidP="006028FB">
            <w:pPr>
              <w:rPr>
                <w:bCs/>
                <w:strike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6B52B9FB" w14:textId="77777777" w:rsidR="006028FB" w:rsidRPr="00737EEF" w:rsidRDefault="006028FB" w:rsidP="006028FB">
            <w:pPr>
              <w:rPr>
                <w:rFonts w:cs="Arial"/>
                <w:bCs/>
                <w:strike/>
                <w:sz w:val="20"/>
                <w:szCs w:val="20"/>
              </w:rPr>
            </w:pPr>
          </w:p>
        </w:tc>
      </w:tr>
      <w:tr w:rsidR="006028FB" w:rsidRPr="009E6D67" w14:paraId="56B53687" w14:textId="77777777" w:rsidTr="00C163B1">
        <w:tc>
          <w:tcPr>
            <w:tcW w:w="663" w:type="dxa"/>
            <w:shd w:val="clear" w:color="auto" w:fill="D0CECE" w:themeFill="background2" w:themeFillShade="E6"/>
            <w:vAlign w:val="bottom"/>
          </w:tcPr>
          <w:p w14:paraId="7C24878A" w14:textId="77777777" w:rsidR="006028FB" w:rsidRDefault="006028FB" w:rsidP="006028F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692" w:type="dxa"/>
            <w:gridSpan w:val="3"/>
            <w:shd w:val="clear" w:color="auto" w:fill="D0CECE" w:themeFill="background2" w:themeFillShade="E6"/>
          </w:tcPr>
          <w:p w14:paraId="08B9B083" w14:textId="632D9A75" w:rsidR="006028FB" w:rsidRPr="002312EF" w:rsidRDefault="006028FB" w:rsidP="006028FB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ash In/Cash Out by Compartment</w:t>
            </w:r>
          </w:p>
        </w:tc>
      </w:tr>
      <w:tr w:rsidR="006028FB" w:rsidRPr="009E6D67" w14:paraId="732EBB91" w14:textId="77777777" w:rsidTr="00C163B1">
        <w:tc>
          <w:tcPr>
            <w:tcW w:w="663" w:type="dxa"/>
            <w:vAlign w:val="bottom"/>
          </w:tcPr>
          <w:p w14:paraId="28ADEA15" w14:textId="678B6DE4" w:rsidR="006028FB" w:rsidRPr="002271C2" w:rsidRDefault="00E22038" w:rsidP="006028F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bookmarkStart w:id="87" w:name="_Hlk26890314"/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586" w:type="dxa"/>
            <w:shd w:val="clear" w:color="auto" w:fill="auto"/>
          </w:tcPr>
          <w:p w14:paraId="32F9E718" w14:textId="6B03B98A" w:rsidR="006028FB" w:rsidRPr="002271C2" w:rsidRDefault="006028FB" w:rsidP="006028FB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 xml:space="preserve">Note Dispenser </w:t>
            </w:r>
            <w:r w:rsidR="00050A89" w:rsidRPr="002271C2">
              <w:rPr>
                <w:rFonts w:cs="Arial"/>
                <w:i/>
                <w:sz w:val="20"/>
                <w:szCs w:val="20"/>
              </w:rPr>
              <w:t>$2</w:t>
            </w:r>
          </w:p>
        </w:tc>
        <w:tc>
          <w:tcPr>
            <w:tcW w:w="2533" w:type="dxa"/>
            <w:shd w:val="clear" w:color="auto" w:fill="auto"/>
          </w:tcPr>
          <w:p w14:paraId="382357CA" w14:textId="06FA2982" w:rsidR="006028FB" w:rsidRPr="002271C2" w:rsidRDefault="00965701" w:rsidP="006028FB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58 pcs</w:t>
            </w:r>
            <w:r w:rsidRPr="002271C2">
              <w:rPr>
                <w:bCs/>
                <w:sz w:val="20"/>
                <w:szCs w:val="20"/>
              </w:rPr>
              <w:t xml:space="preserve"> ($116</w:t>
            </w:r>
            <w:r w:rsidR="00E462DF" w:rsidRPr="002271C2">
              <w:rPr>
                <w:bCs/>
                <w:sz w:val="20"/>
                <w:szCs w:val="20"/>
              </w:rPr>
              <w:t>.00</w:t>
            </w:r>
            <w:r w:rsidRPr="002271C2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573" w:type="dxa"/>
            <w:shd w:val="clear" w:color="auto" w:fill="auto"/>
          </w:tcPr>
          <w:p w14:paraId="3EEBB294" w14:textId="0BCFB9BE" w:rsidR="006028FB" w:rsidRPr="002271C2" w:rsidRDefault="00E462DF" w:rsidP="006028FB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Show in red as this amount is removed</w:t>
            </w:r>
          </w:p>
        </w:tc>
      </w:tr>
      <w:tr w:rsidR="006028FB" w:rsidRPr="009E6D67" w14:paraId="7129D4E1" w14:textId="77777777" w:rsidTr="00C163B1">
        <w:tc>
          <w:tcPr>
            <w:tcW w:w="663" w:type="dxa"/>
            <w:vAlign w:val="bottom"/>
          </w:tcPr>
          <w:p w14:paraId="7CCB4855" w14:textId="08F1CAB0" w:rsidR="006028FB" w:rsidRPr="002271C2" w:rsidRDefault="00E22038" w:rsidP="006028F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2586" w:type="dxa"/>
            <w:shd w:val="clear" w:color="auto" w:fill="auto"/>
          </w:tcPr>
          <w:p w14:paraId="1DA2DC2B" w14:textId="3EF9769D" w:rsidR="006028FB" w:rsidRPr="002271C2" w:rsidRDefault="00050A89" w:rsidP="006028FB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Note Dispenser $5</w:t>
            </w:r>
          </w:p>
        </w:tc>
        <w:tc>
          <w:tcPr>
            <w:tcW w:w="2533" w:type="dxa"/>
            <w:shd w:val="clear" w:color="auto" w:fill="auto"/>
          </w:tcPr>
          <w:p w14:paraId="0BE517B2" w14:textId="4997FDCF" w:rsidR="006028FB" w:rsidRPr="002271C2" w:rsidRDefault="00C163B1" w:rsidP="006028FB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-</w:t>
            </w:r>
          </w:p>
        </w:tc>
        <w:tc>
          <w:tcPr>
            <w:tcW w:w="3573" w:type="dxa"/>
            <w:shd w:val="clear" w:color="auto" w:fill="auto"/>
          </w:tcPr>
          <w:p w14:paraId="6ECAB25F" w14:textId="74B43E1A" w:rsidR="006028FB" w:rsidRPr="002271C2" w:rsidRDefault="00C163B1" w:rsidP="006028FB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6028FB" w:rsidRPr="009E6D67" w14:paraId="4947DA31" w14:textId="77777777" w:rsidTr="00C163B1">
        <w:tc>
          <w:tcPr>
            <w:tcW w:w="663" w:type="dxa"/>
            <w:vAlign w:val="bottom"/>
          </w:tcPr>
          <w:p w14:paraId="57184E27" w14:textId="0348331D" w:rsidR="006028FB" w:rsidRPr="002271C2" w:rsidRDefault="00E22038" w:rsidP="006028F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271C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586" w:type="dxa"/>
            <w:shd w:val="clear" w:color="auto" w:fill="auto"/>
          </w:tcPr>
          <w:p w14:paraId="5A7B05D6" w14:textId="03DD9D5B" w:rsidR="006028FB" w:rsidRPr="002271C2" w:rsidRDefault="00050A89" w:rsidP="006028FB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Note Dispenser $10</w:t>
            </w:r>
          </w:p>
        </w:tc>
        <w:tc>
          <w:tcPr>
            <w:tcW w:w="2533" w:type="dxa"/>
            <w:shd w:val="clear" w:color="auto" w:fill="auto"/>
          </w:tcPr>
          <w:p w14:paraId="3C9BC127" w14:textId="12D4C0B8" w:rsidR="006028FB" w:rsidRPr="002271C2" w:rsidRDefault="00C163B1" w:rsidP="006028FB">
            <w:pPr>
              <w:rPr>
                <w:bCs/>
                <w:sz w:val="20"/>
                <w:szCs w:val="20"/>
              </w:rPr>
            </w:pPr>
            <w:r w:rsidRPr="002271C2">
              <w:rPr>
                <w:bCs/>
                <w:sz w:val="20"/>
                <w:szCs w:val="20"/>
              </w:rPr>
              <w:t>2</w:t>
            </w:r>
            <w:r w:rsidR="00965701" w:rsidRPr="00737EEF">
              <w:rPr>
                <w:bCs/>
                <w:sz w:val="20"/>
                <w:szCs w:val="20"/>
              </w:rPr>
              <w:t>0 pcs ($</w:t>
            </w:r>
            <w:r w:rsidRPr="002271C2">
              <w:rPr>
                <w:bCs/>
                <w:sz w:val="20"/>
                <w:szCs w:val="20"/>
              </w:rPr>
              <w:t>2</w:t>
            </w:r>
            <w:r w:rsidR="00965701" w:rsidRPr="00737EEF">
              <w:rPr>
                <w:bCs/>
                <w:sz w:val="20"/>
                <w:szCs w:val="20"/>
              </w:rPr>
              <w:t>00</w:t>
            </w:r>
            <w:r w:rsidR="00E462DF" w:rsidRPr="002271C2">
              <w:rPr>
                <w:bCs/>
                <w:sz w:val="20"/>
                <w:szCs w:val="20"/>
              </w:rPr>
              <w:t>.00</w:t>
            </w:r>
            <w:r w:rsidR="00965701" w:rsidRPr="00737EEF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573" w:type="dxa"/>
            <w:shd w:val="clear" w:color="auto" w:fill="auto"/>
          </w:tcPr>
          <w:p w14:paraId="3E4DC9EA" w14:textId="3403111C" w:rsidR="006028FB" w:rsidRPr="002271C2" w:rsidRDefault="00E462DF" w:rsidP="006028FB">
            <w:pPr>
              <w:rPr>
                <w:rFonts w:cs="Arial"/>
                <w:bCs/>
                <w:sz w:val="20"/>
                <w:szCs w:val="20"/>
              </w:rPr>
            </w:pPr>
            <w:r w:rsidRPr="002271C2">
              <w:rPr>
                <w:rFonts w:cs="Arial"/>
                <w:bCs/>
                <w:sz w:val="20"/>
                <w:szCs w:val="20"/>
              </w:rPr>
              <w:t xml:space="preserve">Show in </w:t>
            </w:r>
            <w:r w:rsidR="00C163B1" w:rsidRPr="002271C2">
              <w:rPr>
                <w:rFonts w:cs="Arial"/>
                <w:bCs/>
                <w:sz w:val="20"/>
                <w:szCs w:val="20"/>
              </w:rPr>
              <w:t>black</w:t>
            </w:r>
            <w:r w:rsidRPr="002271C2">
              <w:rPr>
                <w:rFonts w:cs="Arial"/>
                <w:bCs/>
                <w:sz w:val="20"/>
                <w:szCs w:val="20"/>
              </w:rPr>
              <w:t xml:space="preserve"> as this amount is </w:t>
            </w:r>
            <w:r w:rsidR="00C163B1" w:rsidRPr="002271C2">
              <w:rPr>
                <w:rFonts w:cs="Arial"/>
                <w:bCs/>
                <w:sz w:val="20"/>
                <w:szCs w:val="20"/>
              </w:rPr>
              <w:t>added</w:t>
            </w:r>
          </w:p>
        </w:tc>
      </w:tr>
      <w:tr w:rsidR="006028FB" w:rsidRPr="009E6D67" w14:paraId="3398743E" w14:textId="77777777" w:rsidTr="00C163B1">
        <w:tc>
          <w:tcPr>
            <w:tcW w:w="663" w:type="dxa"/>
            <w:vAlign w:val="bottom"/>
          </w:tcPr>
          <w:p w14:paraId="6C24D4EF" w14:textId="67EA59EA" w:rsidR="006028FB" w:rsidRPr="002271C2" w:rsidRDefault="00E22038" w:rsidP="006028F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586" w:type="dxa"/>
            <w:shd w:val="clear" w:color="auto" w:fill="auto"/>
          </w:tcPr>
          <w:p w14:paraId="596BF125" w14:textId="77777777" w:rsidR="00050A89" w:rsidRPr="002271C2" w:rsidRDefault="006028FB" w:rsidP="006028FB">
            <w:pPr>
              <w:rPr>
                <w:rFonts w:cs="Arial"/>
                <w:i/>
                <w:sz w:val="20"/>
                <w:szCs w:val="20"/>
              </w:rPr>
            </w:pPr>
            <w:r w:rsidRPr="00737EEF">
              <w:rPr>
                <w:rFonts w:cs="Arial"/>
                <w:i/>
                <w:strike/>
                <w:sz w:val="20"/>
                <w:szCs w:val="20"/>
              </w:rPr>
              <w:t xml:space="preserve">Coin Recycler </w:t>
            </w:r>
            <w:commentRangeStart w:id="88"/>
            <w:commentRangeStart w:id="89"/>
            <w:commentRangeStart w:id="90"/>
            <w:commentRangeStart w:id="91"/>
            <w:r w:rsidRPr="00737EEF">
              <w:rPr>
                <w:rFonts w:cs="Arial"/>
                <w:i/>
                <w:strike/>
                <w:sz w:val="20"/>
                <w:szCs w:val="20"/>
              </w:rPr>
              <w:t>10c</w:t>
            </w:r>
            <w:commentRangeEnd w:id="88"/>
            <w:r w:rsidRPr="00737EEF">
              <w:rPr>
                <w:rStyle w:val="CommentReference"/>
                <w:strike/>
              </w:rPr>
              <w:commentReference w:id="88"/>
            </w:r>
            <w:commentRangeEnd w:id="89"/>
          </w:p>
          <w:p w14:paraId="5C09D7CC" w14:textId="5E0C3507" w:rsidR="006028FB" w:rsidRPr="002271C2" w:rsidRDefault="00050A89" w:rsidP="006028FB">
            <w:pPr>
              <w:rPr>
                <w:rFonts w:cs="Arial"/>
                <w:i/>
                <w:sz w:val="20"/>
                <w:szCs w:val="20"/>
              </w:rPr>
            </w:pPr>
            <w:r w:rsidRPr="00737EEF">
              <w:rPr>
                <w:rFonts w:cs="Arial"/>
                <w:i/>
                <w:sz w:val="20"/>
                <w:szCs w:val="20"/>
              </w:rPr>
              <w:t>Note Dispenser $50</w:t>
            </w:r>
            <w:r w:rsidR="006028FB" w:rsidRPr="00737EEF">
              <w:rPr>
                <w:rFonts w:cs="Arial"/>
                <w:i/>
                <w:sz w:val="20"/>
                <w:szCs w:val="20"/>
              </w:rPr>
              <w:commentReference w:id="89"/>
            </w:r>
            <w:commentRangeEnd w:id="90"/>
            <w:r w:rsidR="00F05C18" w:rsidRPr="00737EEF">
              <w:rPr>
                <w:rFonts w:cs="Arial"/>
                <w:i/>
                <w:sz w:val="20"/>
                <w:szCs w:val="20"/>
              </w:rPr>
              <w:commentReference w:id="90"/>
            </w:r>
            <w:commentRangeEnd w:id="91"/>
            <w:r w:rsidRPr="002271C2">
              <w:rPr>
                <w:rStyle w:val="CommentReference"/>
              </w:rPr>
              <w:commentReference w:id="91"/>
            </w:r>
          </w:p>
        </w:tc>
        <w:tc>
          <w:tcPr>
            <w:tcW w:w="2533" w:type="dxa"/>
            <w:shd w:val="clear" w:color="auto" w:fill="auto"/>
          </w:tcPr>
          <w:p w14:paraId="00A89A6F" w14:textId="7EE8F972" w:rsidR="006028FB" w:rsidRPr="002271C2" w:rsidRDefault="00965701" w:rsidP="006028FB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9 pcs ($</w:t>
            </w:r>
            <w:r w:rsidRPr="002271C2">
              <w:rPr>
                <w:bCs/>
                <w:sz w:val="20"/>
                <w:szCs w:val="20"/>
              </w:rPr>
              <w:t>45</w:t>
            </w:r>
            <w:r w:rsidRPr="00737EEF">
              <w:rPr>
                <w:bCs/>
                <w:sz w:val="20"/>
                <w:szCs w:val="20"/>
              </w:rPr>
              <w:t>0</w:t>
            </w:r>
            <w:r w:rsidR="00E462DF" w:rsidRPr="002271C2">
              <w:rPr>
                <w:bCs/>
                <w:sz w:val="20"/>
                <w:szCs w:val="20"/>
              </w:rPr>
              <w:t>.00</w:t>
            </w:r>
            <w:r w:rsidRPr="00737EEF">
              <w:rPr>
                <w:bCs/>
                <w:sz w:val="20"/>
                <w:szCs w:val="20"/>
              </w:rPr>
              <w:t>)</w:t>
            </w:r>
          </w:p>
        </w:tc>
        <w:tc>
          <w:tcPr>
            <w:tcW w:w="3573" w:type="dxa"/>
            <w:shd w:val="clear" w:color="auto" w:fill="auto"/>
          </w:tcPr>
          <w:p w14:paraId="5F394853" w14:textId="2CCF76EA" w:rsidR="006028FB" w:rsidRPr="002271C2" w:rsidRDefault="00E462DF" w:rsidP="006028FB">
            <w:pPr>
              <w:rPr>
                <w:rFonts w:cs="Arial"/>
                <w:bCs/>
                <w:sz w:val="20"/>
                <w:szCs w:val="20"/>
              </w:rPr>
            </w:pPr>
            <w:r w:rsidRPr="002271C2">
              <w:rPr>
                <w:rFonts w:cs="Arial"/>
                <w:bCs/>
                <w:sz w:val="20"/>
                <w:szCs w:val="20"/>
              </w:rPr>
              <w:t>Show in red as this amount is removed</w:t>
            </w:r>
          </w:p>
        </w:tc>
      </w:tr>
      <w:tr w:rsidR="00480303" w:rsidRPr="009E6D67" w14:paraId="18EE1B08" w14:textId="77777777" w:rsidTr="00C163B1">
        <w:tc>
          <w:tcPr>
            <w:tcW w:w="663" w:type="dxa"/>
            <w:vAlign w:val="bottom"/>
          </w:tcPr>
          <w:p w14:paraId="7FF493CD" w14:textId="24885D23" w:rsidR="00480303" w:rsidRPr="002271C2" w:rsidRDefault="00E22038" w:rsidP="004803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586" w:type="dxa"/>
            <w:shd w:val="clear" w:color="auto" w:fill="auto"/>
          </w:tcPr>
          <w:p w14:paraId="64D70B5E" w14:textId="5B9ABD50" w:rsidR="00480303" w:rsidRPr="002271C2" w:rsidRDefault="00480303" w:rsidP="00480303">
            <w:pPr>
              <w:rPr>
                <w:rFonts w:cs="Arial"/>
                <w:i/>
                <w:sz w:val="20"/>
                <w:szCs w:val="20"/>
              </w:rPr>
            </w:pPr>
            <w:r w:rsidRPr="00737EEF">
              <w:rPr>
                <w:rFonts w:cs="Arial"/>
                <w:i/>
                <w:sz w:val="20"/>
                <w:szCs w:val="20"/>
              </w:rPr>
              <w:t>Note Dispenser $100</w:t>
            </w:r>
          </w:p>
        </w:tc>
        <w:tc>
          <w:tcPr>
            <w:tcW w:w="2533" w:type="dxa"/>
            <w:shd w:val="clear" w:color="auto" w:fill="auto"/>
          </w:tcPr>
          <w:p w14:paraId="28DC0492" w14:textId="0F1B7647" w:rsidR="00480303" w:rsidRPr="002271C2" w:rsidRDefault="00480303" w:rsidP="00480303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0</w:t>
            </w:r>
          </w:p>
        </w:tc>
        <w:tc>
          <w:tcPr>
            <w:tcW w:w="3573" w:type="dxa"/>
            <w:shd w:val="clear" w:color="auto" w:fill="auto"/>
          </w:tcPr>
          <w:p w14:paraId="1BA80C57" w14:textId="2B9528AF" w:rsidR="00480303" w:rsidRPr="002271C2" w:rsidRDefault="00480303" w:rsidP="00480303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Quantity dispensed</w:t>
            </w:r>
            <w:r w:rsidRPr="00737EEF" w:rsidDel="0026713E">
              <w:rPr>
                <w:rFonts w:cs="Arial"/>
                <w:bCs/>
                <w:sz w:val="20"/>
                <w:szCs w:val="20"/>
              </w:rPr>
              <w:t xml:space="preserve"> </w:t>
            </w:r>
          </w:p>
        </w:tc>
      </w:tr>
      <w:bookmarkEnd w:id="87"/>
      <w:tr w:rsidR="00480303" w:rsidRPr="009E6D67" w14:paraId="39312C14" w14:textId="77777777" w:rsidTr="00C163B1">
        <w:tc>
          <w:tcPr>
            <w:tcW w:w="663" w:type="dxa"/>
            <w:vAlign w:val="bottom"/>
          </w:tcPr>
          <w:p w14:paraId="5D343C44" w14:textId="32B28F59" w:rsidR="00480303" w:rsidRPr="00737EEF" w:rsidRDefault="00E22038" w:rsidP="004803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586" w:type="dxa"/>
            <w:shd w:val="clear" w:color="auto" w:fill="auto"/>
          </w:tcPr>
          <w:p w14:paraId="37F8EB26" w14:textId="0FE42823" w:rsidR="00480303" w:rsidRPr="00737EEF" w:rsidRDefault="00480303" w:rsidP="00480303">
            <w:pPr>
              <w:rPr>
                <w:rFonts w:cs="Arial"/>
                <w:i/>
                <w:sz w:val="20"/>
                <w:szCs w:val="20"/>
              </w:rPr>
            </w:pPr>
            <w:r w:rsidRPr="00737EEF">
              <w:rPr>
                <w:rFonts w:cs="Arial"/>
                <w:i/>
                <w:sz w:val="20"/>
                <w:szCs w:val="20"/>
              </w:rPr>
              <w:t>Coin Recycler 5c</w:t>
            </w:r>
          </w:p>
        </w:tc>
        <w:tc>
          <w:tcPr>
            <w:tcW w:w="2533" w:type="dxa"/>
            <w:shd w:val="clear" w:color="auto" w:fill="auto"/>
          </w:tcPr>
          <w:p w14:paraId="6361E09A" w14:textId="3EE47CAA" w:rsidR="00480303" w:rsidRPr="00737EEF" w:rsidRDefault="00480303" w:rsidP="00480303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20 pcs ($1.00)</w:t>
            </w:r>
          </w:p>
        </w:tc>
        <w:tc>
          <w:tcPr>
            <w:tcW w:w="3573" w:type="dxa"/>
            <w:shd w:val="clear" w:color="auto" w:fill="auto"/>
          </w:tcPr>
          <w:p w14:paraId="3CF25EF2" w14:textId="5E8F5734" w:rsidR="00480303" w:rsidRPr="00737EEF" w:rsidRDefault="00480303" w:rsidP="00480303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Show in red as this amount is removed</w:t>
            </w:r>
          </w:p>
        </w:tc>
      </w:tr>
      <w:tr w:rsidR="00480303" w:rsidRPr="009E6D67" w14:paraId="751BCD8C" w14:textId="77777777" w:rsidTr="00C163B1">
        <w:tc>
          <w:tcPr>
            <w:tcW w:w="663" w:type="dxa"/>
            <w:vAlign w:val="bottom"/>
          </w:tcPr>
          <w:p w14:paraId="09967332" w14:textId="5A5D9062" w:rsidR="00480303" w:rsidRPr="002271C2" w:rsidRDefault="00E22038" w:rsidP="004803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2586" w:type="dxa"/>
            <w:shd w:val="clear" w:color="auto" w:fill="auto"/>
          </w:tcPr>
          <w:p w14:paraId="6BCE0CDE" w14:textId="5278F623" w:rsidR="00480303" w:rsidRPr="002271C2" w:rsidRDefault="00480303" w:rsidP="00480303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Recycler 10c</w:t>
            </w:r>
          </w:p>
        </w:tc>
        <w:tc>
          <w:tcPr>
            <w:tcW w:w="2533" w:type="dxa"/>
            <w:shd w:val="clear" w:color="auto" w:fill="auto"/>
          </w:tcPr>
          <w:p w14:paraId="5AD09A55" w14:textId="222DCB9D" w:rsidR="00480303" w:rsidRPr="002271C2" w:rsidRDefault="00480303" w:rsidP="00480303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50 pcs ($5.00)</w:t>
            </w:r>
          </w:p>
        </w:tc>
        <w:tc>
          <w:tcPr>
            <w:tcW w:w="3573" w:type="dxa"/>
            <w:shd w:val="clear" w:color="auto" w:fill="auto"/>
          </w:tcPr>
          <w:p w14:paraId="0FBD881F" w14:textId="7AFFA240" w:rsidR="00480303" w:rsidRPr="002271C2" w:rsidRDefault="00480303" w:rsidP="00480303">
            <w:pPr>
              <w:rPr>
                <w:rFonts w:cs="Arial"/>
                <w:bCs/>
                <w:sz w:val="20"/>
                <w:szCs w:val="20"/>
              </w:rPr>
            </w:pPr>
            <w:r w:rsidRPr="002271C2">
              <w:rPr>
                <w:rFonts w:cs="Arial"/>
                <w:bCs/>
                <w:sz w:val="20"/>
                <w:szCs w:val="20"/>
              </w:rPr>
              <w:t>Show in red as this amount is removed</w:t>
            </w:r>
          </w:p>
        </w:tc>
      </w:tr>
      <w:tr w:rsidR="00480303" w:rsidRPr="009E6D67" w14:paraId="0BB2E6C4" w14:textId="77777777" w:rsidTr="00C163B1">
        <w:tc>
          <w:tcPr>
            <w:tcW w:w="663" w:type="dxa"/>
            <w:vAlign w:val="bottom"/>
          </w:tcPr>
          <w:p w14:paraId="4D724C3C" w14:textId="716F3E11" w:rsidR="00480303" w:rsidRPr="002271C2" w:rsidRDefault="00E22038" w:rsidP="004803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586" w:type="dxa"/>
            <w:shd w:val="clear" w:color="auto" w:fill="auto"/>
          </w:tcPr>
          <w:p w14:paraId="34E3682C" w14:textId="237AFA24" w:rsidR="00480303" w:rsidRPr="002271C2" w:rsidRDefault="00480303" w:rsidP="00480303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Recycler 20c</w:t>
            </w:r>
          </w:p>
        </w:tc>
        <w:tc>
          <w:tcPr>
            <w:tcW w:w="2533" w:type="dxa"/>
            <w:shd w:val="clear" w:color="auto" w:fill="auto"/>
          </w:tcPr>
          <w:p w14:paraId="132039AD" w14:textId="3FDAEE9A" w:rsidR="00480303" w:rsidRPr="00737EEF" w:rsidRDefault="00480303" w:rsidP="00480303">
            <w:pPr>
              <w:rPr>
                <w:bCs/>
                <w:sz w:val="20"/>
                <w:szCs w:val="20"/>
              </w:rPr>
            </w:pPr>
            <w:r w:rsidRPr="002271C2">
              <w:rPr>
                <w:bCs/>
                <w:sz w:val="20"/>
                <w:szCs w:val="20"/>
              </w:rPr>
              <w:t>-</w:t>
            </w:r>
          </w:p>
        </w:tc>
        <w:tc>
          <w:tcPr>
            <w:tcW w:w="3573" w:type="dxa"/>
            <w:shd w:val="clear" w:color="auto" w:fill="auto"/>
          </w:tcPr>
          <w:p w14:paraId="56516595" w14:textId="4D005446" w:rsidR="00480303" w:rsidRPr="00737EEF" w:rsidRDefault="00480303" w:rsidP="00480303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480303" w:rsidRPr="009E6D67" w14:paraId="61859E52" w14:textId="77777777" w:rsidTr="00C163B1">
        <w:tc>
          <w:tcPr>
            <w:tcW w:w="663" w:type="dxa"/>
            <w:vAlign w:val="bottom"/>
          </w:tcPr>
          <w:p w14:paraId="35637A1C" w14:textId="1DD23910" w:rsidR="00480303" w:rsidRPr="002271C2" w:rsidRDefault="00E22038" w:rsidP="004803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586" w:type="dxa"/>
            <w:shd w:val="clear" w:color="auto" w:fill="auto"/>
          </w:tcPr>
          <w:p w14:paraId="44505FBC" w14:textId="41916EE3" w:rsidR="00480303" w:rsidRPr="002271C2" w:rsidRDefault="00480303" w:rsidP="00480303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Recycler 50c</w:t>
            </w:r>
          </w:p>
        </w:tc>
        <w:tc>
          <w:tcPr>
            <w:tcW w:w="2533" w:type="dxa"/>
            <w:shd w:val="clear" w:color="auto" w:fill="auto"/>
          </w:tcPr>
          <w:p w14:paraId="5A7587C9" w14:textId="0357D970" w:rsidR="00480303" w:rsidRPr="002271C2" w:rsidRDefault="00480303" w:rsidP="00480303">
            <w:pPr>
              <w:rPr>
                <w:bCs/>
                <w:sz w:val="20"/>
                <w:szCs w:val="20"/>
              </w:rPr>
            </w:pPr>
            <w:r w:rsidRPr="002271C2">
              <w:rPr>
                <w:bCs/>
                <w:sz w:val="20"/>
                <w:szCs w:val="20"/>
              </w:rPr>
              <w:t>20 pcs ($10.00)</w:t>
            </w:r>
          </w:p>
        </w:tc>
        <w:tc>
          <w:tcPr>
            <w:tcW w:w="3573" w:type="dxa"/>
            <w:shd w:val="clear" w:color="auto" w:fill="auto"/>
          </w:tcPr>
          <w:p w14:paraId="69E717B6" w14:textId="5C3D562F" w:rsidR="00480303" w:rsidRPr="002271C2" w:rsidRDefault="00480303" w:rsidP="00480303">
            <w:pPr>
              <w:rPr>
                <w:rFonts w:cs="Arial"/>
                <w:bCs/>
                <w:sz w:val="20"/>
                <w:szCs w:val="20"/>
              </w:rPr>
            </w:pPr>
            <w:r w:rsidRPr="002271C2">
              <w:rPr>
                <w:rFonts w:cs="Arial"/>
                <w:bCs/>
                <w:sz w:val="20"/>
                <w:szCs w:val="20"/>
              </w:rPr>
              <w:t>Show in red as this amount is removed</w:t>
            </w:r>
          </w:p>
        </w:tc>
      </w:tr>
      <w:tr w:rsidR="00480303" w:rsidRPr="009E6D67" w14:paraId="13DFEE70" w14:textId="77777777" w:rsidTr="00C163B1">
        <w:tc>
          <w:tcPr>
            <w:tcW w:w="663" w:type="dxa"/>
            <w:vAlign w:val="bottom"/>
          </w:tcPr>
          <w:p w14:paraId="7F2C8BD2" w14:textId="05878432" w:rsidR="00480303" w:rsidRPr="002271C2" w:rsidRDefault="00E22038" w:rsidP="004803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586" w:type="dxa"/>
            <w:shd w:val="clear" w:color="auto" w:fill="auto"/>
          </w:tcPr>
          <w:p w14:paraId="6AFCED00" w14:textId="7F041D50" w:rsidR="00480303" w:rsidRPr="002271C2" w:rsidRDefault="00480303" w:rsidP="00480303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Recycler $1</w:t>
            </w:r>
          </w:p>
        </w:tc>
        <w:tc>
          <w:tcPr>
            <w:tcW w:w="2533" w:type="dxa"/>
            <w:shd w:val="clear" w:color="auto" w:fill="auto"/>
          </w:tcPr>
          <w:p w14:paraId="041D00A1" w14:textId="4D09AEBB" w:rsidR="00480303" w:rsidRPr="002271C2" w:rsidRDefault="00480303" w:rsidP="00480303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50 pcs ($50.00)</w:t>
            </w:r>
          </w:p>
        </w:tc>
        <w:tc>
          <w:tcPr>
            <w:tcW w:w="3573" w:type="dxa"/>
            <w:shd w:val="clear" w:color="auto" w:fill="auto"/>
          </w:tcPr>
          <w:p w14:paraId="67ADDC0E" w14:textId="78A599F4" w:rsidR="00480303" w:rsidRPr="002271C2" w:rsidRDefault="00480303" w:rsidP="00480303">
            <w:pPr>
              <w:rPr>
                <w:rFonts w:cs="Arial"/>
                <w:bCs/>
                <w:sz w:val="20"/>
                <w:szCs w:val="20"/>
              </w:rPr>
            </w:pPr>
            <w:r w:rsidRPr="002271C2">
              <w:rPr>
                <w:rFonts w:cs="Arial"/>
                <w:bCs/>
                <w:sz w:val="20"/>
                <w:szCs w:val="20"/>
              </w:rPr>
              <w:t>Show in red as this amount is removed</w:t>
            </w:r>
          </w:p>
        </w:tc>
      </w:tr>
      <w:tr w:rsidR="00480303" w:rsidRPr="009E6D67" w14:paraId="58743CCF" w14:textId="77777777" w:rsidTr="00C163B1">
        <w:tc>
          <w:tcPr>
            <w:tcW w:w="663" w:type="dxa"/>
            <w:vAlign w:val="bottom"/>
          </w:tcPr>
          <w:p w14:paraId="68197C0C" w14:textId="3AE71FB9" w:rsidR="00480303" w:rsidRPr="002271C2" w:rsidRDefault="00480303" w:rsidP="004803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37EE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E22038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586" w:type="dxa"/>
            <w:shd w:val="clear" w:color="auto" w:fill="auto"/>
          </w:tcPr>
          <w:p w14:paraId="34B8BD5D" w14:textId="091F261F" w:rsidR="00480303" w:rsidRPr="002271C2" w:rsidRDefault="00480303" w:rsidP="00480303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Note Cashbox</w:t>
            </w:r>
          </w:p>
        </w:tc>
        <w:tc>
          <w:tcPr>
            <w:tcW w:w="2533" w:type="dxa"/>
            <w:shd w:val="clear" w:color="auto" w:fill="auto"/>
          </w:tcPr>
          <w:p w14:paraId="2E456CEE" w14:textId="3DE12278" w:rsidR="00480303" w:rsidRPr="002271C2" w:rsidRDefault="00480303" w:rsidP="00480303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$1,578.00</w:t>
            </w:r>
          </w:p>
        </w:tc>
        <w:tc>
          <w:tcPr>
            <w:tcW w:w="3573" w:type="dxa"/>
            <w:shd w:val="clear" w:color="auto" w:fill="auto"/>
          </w:tcPr>
          <w:p w14:paraId="3870BFA0" w14:textId="1B846D17" w:rsidR="00480303" w:rsidRPr="002271C2" w:rsidRDefault="00480303" w:rsidP="00480303">
            <w:pPr>
              <w:rPr>
                <w:rFonts w:cs="Arial"/>
                <w:bCs/>
                <w:sz w:val="20"/>
                <w:szCs w:val="20"/>
              </w:rPr>
            </w:pPr>
            <w:r w:rsidRPr="002271C2">
              <w:rPr>
                <w:rFonts w:cs="Arial"/>
                <w:bCs/>
                <w:sz w:val="20"/>
                <w:szCs w:val="20"/>
              </w:rPr>
              <w:t>Show in red as this amount is removed</w:t>
            </w:r>
          </w:p>
        </w:tc>
      </w:tr>
      <w:tr w:rsidR="00480303" w:rsidRPr="009E6D67" w14:paraId="5C69E084" w14:textId="77777777" w:rsidTr="00C163B1">
        <w:tc>
          <w:tcPr>
            <w:tcW w:w="663" w:type="dxa"/>
            <w:vAlign w:val="bottom"/>
          </w:tcPr>
          <w:p w14:paraId="29A10844" w14:textId="4FB8C077" w:rsidR="00480303" w:rsidRPr="002271C2" w:rsidRDefault="00E22038" w:rsidP="0048030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586" w:type="dxa"/>
            <w:shd w:val="clear" w:color="auto" w:fill="auto"/>
          </w:tcPr>
          <w:p w14:paraId="21C6F29F" w14:textId="28CD2418" w:rsidR="00480303" w:rsidRPr="002271C2" w:rsidRDefault="00480303" w:rsidP="00480303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Cashbox</w:t>
            </w:r>
          </w:p>
        </w:tc>
        <w:tc>
          <w:tcPr>
            <w:tcW w:w="2533" w:type="dxa"/>
            <w:shd w:val="clear" w:color="auto" w:fill="auto"/>
          </w:tcPr>
          <w:p w14:paraId="68567009" w14:textId="3BE68324" w:rsidR="00480303" w:rsidRPr="002271C2" w:rsidRDefault="00480303" w:rsidP="00480303">
            <w:pPr>
              <w:rPr>
                <w:bCs/>
                <w:sz w:val="20"/>
                <w:szCs w:val="20"/>
              </w:rPr>
            </w:pPr>
            <w:r w:rsidRPr="00737EEF">
              <w:rPr>
                <w:bCs/>
                <w:sz w:val="20"/>
                <w:szCs w:val="20"/>
              </w:rPr>
              <w:t>$235.15</w:t>
            </w:r>
          </w:p>
        </w:tc>
        <w:tc>
          <w:tcPr>
            <w:tcW w:w="3573" w:type="dxa"/>
            <w:shd w:val="clear" w:color="auto" w:fill="auto"/>
          </w:tcPr>
          <w:p w14:paraId="571504E6" w14:textId="4259D217" w:rsidR="00480303" w:rsidRPr="002271C2" w:rsidRDefault="00480303" w:rsidP="00480303">
            <w:pPr>
              <w:rPr>
                <w:rFonts w:cs="Arial"/>
                <w:bCs/>
                <w:sz w:val="20"/>
                <w:szCs w:val="20"/>
              </w:rPr>
            </w:pPr>
            <w:r w:rsidRPr="002271C2">
              <w:rPr>
                <w:rFonts w:cs="Arial"/>
                <w:bCs/>
                <w:sz w:val="20"/>
                <w:szCs w:val="20"/>
              </w:rPr>
              <w:t>Show in red as this amount is removed</w:t>
            </w:r>
          </w:p>
        </w:tc>
      </w:tr>
    </w:tbl>
    <w:p w14:paraId="2CEA01AF" w14:textId="77777777" w:rsidR="00B94CB1" w:rsidRPr="00737EEF" w:rsidRDefault="00B94CB1" w:rsidP="00737EEF">
      <w:pPr>
        <w:rPr>
          <w:i/>
          <w:iCs/>
          <w:sz w:val="20"/>
          <w:szCs w:val="20"/>
        </w:rPr>
      </w:pPr>
      <w:r w:rsidRPr="00737EEF">
        <w:rPr>
          <w:i/>
          <w:iCs/>
          <w:sz w:val="20"/>
          <w:szCs w:val="20"/>
        </w:rPr>
        <w:t>Note: Exportable to Excel</w:t>
      </w:r>
    </w:p>
    <w:p w14:paraId="5892288B" w14:textId="77777777" w:rsidR="00B94CB1" w:rsidRDefault="00B94CB1" w:rsidP="00B94CB1">
      <w:pPr>
        <w:spacing w:line="360" w:lineRule="auto"/>
        <w:rPr>
          <w:i/>
          <w:iCs/>
          <w:sz w:val="20"/>
          <w:szCs w:val="20"/>
        </w:rPr>
      </w:pPr>
    </w:p>
    <w:p w14:paraId="7A2A51D5" w14:textId="77777777" w:rsidR="00B94CB1" w:rsidRPr="00737EEF" w:rsidRDefault="00B94CB1" w:rsidP="00737EEF">
      <w:pPr>
        <w:rPr>
          <w:b/>
          <w:bCs/>
        </w:rPr>
      </w:pPr>
      <w:r w:rsidRPr="00737EEF">
        <w:rPr>
          <w:b/>
          <w:bCs/>
        </w:rPr>
        <w:t xml:space="preserve">Sorting Order </w:t>
      </w:r>
    </w:p>
    <w:p w14:paraId="44924374" w14:textId="77777777" w:rsidR="00B94CB1" w:rsidRPr="009E6D67" w:rsidRDefault="00B94CB1" w:rsidP="00B94CB1"/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2316"/>
        <w:gridCol w:w="3600"/>
      </w:tblGrid>
      <w:tr w:rsidR="00B94CB1" w:rsidRPr="009E6D67" w14:paraId="08B1A57E" w14:textId="77777777" w:rsidTr="00B94CB1">
        <w:trPr>
          <w:tblHeader/>
        </w:trPr>
        <w:tc>
          <w:tcPr>
            <w:tcW w:w="649" w:type="dxa"/>
            <w:shd w:val="pct20" w:color="auto" w:fill="auto"/>
          </w:tcPr>
          <w:p w14:paraId="3A328259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S/N</w:t>
            </w:r>
          </w:p>
        </w:tc>
        <w:tc>
          <w:tcPr>
            <w:tcW w:w="2316" w:type="dxa"/>
            <w:shd w:val="pct20" w:color="auto" w:fill="auto"/>
          </w:tcPr>
          <w:p w14:paraId="3EBF5591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600" w:type="dxa"/>
            <w:shd w:val="pct20" w:color="auto" w:fill="auto"/>
          </w:tcPr>
          <w:p w14:paraId="4D426F38" w14:textId="77777777" w:rsidR="00B94CB1" w:rsidRPr="009E6D67" w:rsidRDefault="00B94CB1" w:rsidP="00B94CB1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B94CB1" w:rsidRPr="009E6D67" w14:paraId="5459BC11" w14:textId="77777777" w:rsidTr="00B94CB1">
        <w:tc>
          <w:tcPr>
            <w:tcW w:w="649" w:type="dxa"/>
          </w:tcPr>
          <w:p w14:paraId="222686B3" w14:textId="77777777" w:rsidR="00B94CB1" w:rsidRDefault="00B94CB1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3B0A5626" w14:textId="394E223B" w:rsidR="00B94CB1" w:rsidRDefault="001D22E4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Timestamp</w:t>
            </w:r>
          </w:p>
        </w:tc>
        <w:tc>
          <w:tcPr>
            <w:tcW w:w="3600" w:type="dxa"/>
            <w:shd w:val="clear" w:color="auto" w:fill="auto"/>
          </w:tcPr>
          <w:p w14:paraId="1697B078" w14:textId="0A42FB1C" w:rsidR="00B94CB1" w:rsidRDefault="000A5507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 xml:space="preserve">Earliest </w:t>
            </w:r>
            <w:commentRangeStart w:id="92"/>
            <w:r>
              <w:rPr>
                <w:bCs/>
                <w:i/>
                <w:iCs/>
                <w:sz w:val="20"/>
                <w:szCs w:val="20"/>
              </w:rPr>
              <w:t>above</w:t>
            </w:r>
            <w:commentRangeEnd w:id="92"/>
            <w:r>
              <w:rPr>
                <w:rStyle w:val="CommentReference"/>
              </w:rPr>
              <w:commentReference w:id="92"/>
            </w:r>
          </w:p>
        </w:tc>
      </w:tr>
      <w:tr w:rsidR="000A5507" w:rsidRPr="009E6D67" w14:paraId="33BD9CAA" w14:textId="77777777" w:rsidTr="00B94CB1">
        <w:tc>
          <w:tcPr>
            <w:tcW w:w="649" w:type="dxa"/>
          </w:tcPr>
          <w:p w14:paraId="0E52F6ED" w14:textId="26ED9630" w:rsidR="000A5507" w:rsidRDefault="00725926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1FD7A9E2" w14:textId="315B35BD" w:rsidR="000A5507" w:rsidRDefault="000A5507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Polyclinic</w:t>
            </w:r>
          </w:p>
        </w:tc>
        <w:tc>
          <w:tcPr>
            <w:tcW w:w="3600" w:type="dxa"/>
            <w:shd w:val="clear" w:color="auto" w:fill="auto"/>
          </w:tcPr>
          <w:p w14:paraId="2F9CF707" w14:textId="5843FC7E" w:rsidR="000A5507" w:rsidRDefault="000A5507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Alphabetical Order</w:t>
            </w:r>
          </w:p>
        </w:tc>
      </w:tr>
      <w:tr w:rsidR="000A5507" w:rsidRPr="009E6D67" w14:paraId="07701A4B" w14:textId="77777777" w:rsidTr="00B94CB1">
        <w:tc>
          <w:tcPr>
            <w:tcW w:w="649" w:type="dxa"/>
          </w:tcPr>
          <w:p w14:paraId="15BE7D76" w14:textId="03A78276" w:rsidR="000A5507" w:rsidRDefault="00725926" w:rsidP="00B94CB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316" w:type="dxa"/>
            <w:shd w:val="clear" w:color="auto" w:fill="auto"/>
          </w:tcPr>
          <w:p w14:paraId="47DFDDA0" w14:textId="4B366B03" w:rsidR="000A5507" w:rsidRDefault="000A5507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Kiosk ID</w:t>
            </w:r>
          </w:p>
        </w:tc>
        <w:tc>
          <w:tcPr>
            <w:tcW w:w="3600" w:type="dxa"/>
            <w:shd w:val="clear" w:color="auto" w:fill="auto"/>
          </w:tcPr>
          <w:p w14:paraId="72462115" w14:textId="38782943" w:rsidR="000A5507" w:rsidRDefault="000A5507" w:rsidP="00B94CB1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Alphabetical Order</w:t>
            </w:r>
          </w:p>
        </w:tc>
      </w:tr>
    </w:tbl>
    <w:p w14:paraId="06E1C18F" w14:textId="40F620CF" w:rsidR="00B94CB1" w:rsidRDefault="00B94CB1" w:rsidP="00DD3613">
      <w:pPr>
        <w:spacing w:line="360" w:lineRule="auto"/>
        <w:rPr>
          <w:b/>
          <w:bCs/>
        </w:rPr>
      </w:pPr>
    </w:p>
    <w:p w14:paraId="0799301B" w14:textId="53CE2853" w:rsidR="00940297" w:rsidRDefault="00940297" w:rsidP="00940297">
      <w:pPr>
        <w:outlineLvl w:val="1"/>
        <w:rPr>
          <w:b/>
          <w:bCs/>
        </w:rPr>
      </w:pPr>
      <w:bookmarkStart w:id="93" w:name="_Toc30666606"/>
      <w:commentRangeStart w:id="94"/>
      <w:r>
        <w:rPr>
          <w:b/>
          <w:bCs/>
        </w:rPr>
        <w:t>Cash Compartment</w:t>
      </w:r>
      <w:commentRangeEnd w:id="94"/>
      <w:r w:rsidR="00642BDE">
        <w:rPr>
          <w:rStyle w:val="CommentReference"/>
        </w:rPr>
        <w:commentReference w:id="94"/>
      </w:r>
      <w:bookmarkEnd w:id="93"/>
    </w:p>
    <w:p w14:paraId="1BC47E5A" w14:textId="71A20806" w:rsidR="00940297" w:rsidRDefault="00940297" w:rsidP="00940297">
      <w:pPr>
        <w:spacing w:line="360" w:lineRule="auto"/>
      </w:pPr>
      <w:r>
        <w:t>View</w:t>
      </w:r>
      <w:r w:rsidRPr="00EF23AD">
        <w:t xml:space="preserve"> the </w:t>
      </w:r>
      <w:r>
        <w:t xml:space="preserve">breakdown of the cash and coin compartments in each kiosk. </w:t>
      </w:r>
    </w:p>
    <w:p w14:paraId="54D4ED1C" w14:textId="734D2EC2" w:rsidR="00940297" w:rsidRDefault="00940297" w:rsidP="00DD3613">
      <w:pPr>
        <w:spacing w:line="360" w:lineRule="auto"/>
        <w:rPr>
          <w:b/>
          <w:bCs/>
        </w:rPr>
      </w:pPr>
    </w:p>
    <w:p w14:paraId="18B66CE2" w14:textId="6523C639" w:rsidR="00940297" w:rsidRDefault="00181FCE" w:rsidP="001D22E4">
      <w:pPr>
        <w:spacing w:line="360" w:lineRule="auto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09C20958" wp14:editId="0F99AA42">
            <wp:simplePos x="0" y="0"/>
            <wp:positionH relativeFrom="margin">
              <wp:posOffset>0</wp:posOffset>
            </wp:positionH>
            <wp:positionV relativeFrom="paragraph">
              <wp:posOffset>1483360</wp:posOffset>
            </wp:positionV>
            <wp:extent cx="2558321" cy="1438910"/>
            <wp:effectExtent l="0" t="0" r="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8321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0297">
        <w:rPr>
          <w:rFonts w:cs="Arial"/>
          <w:b/>
          <w:bCs/>
          <w:iCs/>
          <w:noProof/>
          <w:lang w:val="en-US"/>
        </w:rPr>
        <w:drawing>
          <wp:inline distT="0" distB="0" distL="0" distR="0" wp14:anchorId="6F036819" wp14:editId="70BD7333">
            <wp:extent cx="5937250" cy="2844800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0297">
        <w:rPr>
          <w:noProof/>
          <w:lang w:val="en-US"/>
        </w:rPr>
        <w:drawing>
          <wp:inline distT="0" distB="0" distL="0" distR="0" wp14:anchorId="0FF47CA3" wp14:editId="3A20FF08">
            <wp:extent cx="1841500" cy="877113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75481" cy="89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389C6" w14:textId="77777777" w:rsidR="000378EE" w:rsidRDefault="000378EE" w:rsidP="000378EE">
      <w:pPr>
        <w:rPr>
          <w:rFonts w:cs="Arial"/>
          <w:b/>
          <w:bCs/>
          <w:iCs/>
        </w:rPr>
      </w:pPr>
      <w:r w:rsidRPr="00A047F3">
        <w:rPr>
          <w:rFonts w:cs="Arial"/>
          <w:b/>
          <w:bCs/>
          <w:iCs/>
        </w:rPr>
        <w:t>Input</w:t>
      </w:r>
    </w:p>
    <w:p w14:paraId="6AF92920" w14:textId="77777777" w:rsidR="000378EE" w:rsidRPr="00A047F3" w:rsidRDefault="000378EE" w:rsidP="000378EE">
      <w:pPr>
        <w:rPr>
          <w:rFonts w:cs="Arial"/>
          <w:b/>
          <w:bCs/>
          <w:iCs/>
        </w:rPr>
      </w:pPr>
    </w:p>
    <w:tbl>
      <w:tblPr>
        <w:tblW w:w="92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2029"/>
        <w:gridCol w:w="1620"/>
        <w:gridCol w:w="1620"/>
        <w:gridCol w:w="1710"/>
        <w:gridCol w:w="1710"/>
      </w:tblGrid>
      <w:tr w:rsidR="000378EE" w:rsidRPr="00572A8F" w14:paraId="267EEA5F" w14:textId="77777777" w:rsidTr="00083EC3">
        <w:trPr>
          <w:tblHeader/>
        </w:trPr>
        <w:tc>
          <w:tcPr>
            <w:tcW w:w="558" w:type="dxa"/>
            <w:shd w:val="pct20" w:color="auto" w:fill="auto"/>
          </w:tcPr>
          <w:p w14:paraId="73AB934E" w14:textId="77777777" w:rsidR="000378EE" w:rsidRPr="00572A8F" w:rsidRDefault="000378EE" w:rsidP="00083EC3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029" w:type="dxa"/>
            <w:shd w:val="pct20" w:color="auto" w:fill="auto"/>
          </w:tcPr>
          <w:p w14:paraId="183EF9B8" w14:textId="77777777" w:rsidR="000378EE" w:rsidRPr="00572A8F" w:rsidRDefault="000378EE" w:rsidP="00083EC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1620" w:type="dxa"/>
            <w:shd w:val="pct20" w:color="auto" w:fill="auto"/>
          </w:tcPr>
          <w:p w14:paraId="42FECE5A" w14:textId="77777777" w:rsidR="000378EE" w:rsidRPr="00572A8F" w:rsidRDefault="000378EE" w:rsidP="00083EC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lection Mode</w:t>
            </w:r>
          </w:p>
        </w:tc>
        <w:tc>
          <w:tcPr>
            <w:tcW w:w="1620" w:type="dxa"/>
            <w:shd w:val="pct20" w:color="auto" w:fill="auto"/>
          </w:tcPr>
          <w:p w14:paraId="443F299D" w14:textId="77777777" w:rsidR="000378EE" w:rsidRPr="00572A8F" w:rsidRDefault="000378EE" w:rsidP="00083EC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1710" w:type="dxa"/>
            <w:shd w:val="pct20" w:color="auto" w:fill="auto"/>
          </w:tcPr>
          <w:p w14:paraId="462C3A7C" w14:textId="77777777" w:rsidR="000378EE" w:rsidRPr="00572A8F" w:rsidRDefault="000378EE" w:rsidP="00083EC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fault Value</w:t>
            </w:r>
          </w:p>
        </w:tc>
        <w:tc>
          <w:tcPr>
            <w:tcW w:w="1710" w:type="dxa"/>
            <w:shd w:val="pct20" w:color="auto" w:fill="auto"/>
          </w:tcPr>
          <w:p w14:paraId="29CC87B5" w14:textId="77777777" w:rsidR="000378EE" w:rsidRPr="00572A8F" w:rsidRDefault="000378EE" w:rsidP="00083EC3">
            <w:pPr>
              <w:rPr>
                <w:b/>
                <w:sz w:val="20"/>
                <w:szCs w:val="20"/>
              </w:rPr>
            </w:pPr>
            <w:r w:rsidRPr="00572A8F">
              <w:rPr>
                <w:b/>
                <w:sz w:val="20"/>
                <w:szCs w:val="20"/>
              </w:rPr>
              <w:t>Remarks</w:t>
            </w:r>
          </w:p>
        </w:tc>
      </w:tr>
      <w:tr w:rsidR="000378EE" w:rsidRPr="00572A8F" w14:paraId="4345326F" w14:textId="77777777" w:rsidTr="00083EC3">
        <w:tc>
          <w:tcPr>
            <w:tcW w:w="558" w:type="dxa"/>
          </w:tcPr>
          <w:p w14:paraId="6DF1FA27" w14:textId="77777777" w:rsidR="000378EE" w:rsidRPr="00572A8F" w:rsidRDefault="000378EE" w:rsidP="00083EC3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t>1</w:t>
            </w:r>
          </w:p>
        </w:tc>
        <w:tc>
          <w:tcPr>
            <w:tcW w:w="2029" w:type="dxa"/>
            <w:shd w:val="clear" w:color="auto" w:fill="auto"/>
          </w:tcPr>
          <w:p w14:paraId="77169A7C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From</w:t>
            </w:r>
          </w:p>
        </w:tc>
        <w:tc>
          <w:tcPr>
            <w:tcW w:w="1620" w:type="dxa"/>
            <w:shd w:val="clear" w:color="auto" w:fill="auto"/>
          </w:tcPr>
          <w:p w14:paraId="39316BAD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37FCA397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721CA63A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5021FF1F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0378EE" w:rsidRPr="00572A8F" w14:paraId="567B40C6" w14:textId="77777777" w:rsidTr="00083EC3">
        <w:tc>
          <w:tcPr>
            <w:tcW w:w="558" w:type="dxa"/>
          </w:tcPr>
          <w:p w14:paraId="50ACB4EC" w14:textId="77777777" w:rsidR="000378EE" w:rsidRPr="00572A8F" w:rsidRDefault="000378EE" w:rsidP="00083EC3">
            <w:pPr>
              <w:rPr>
                <w:sz w:val="20"/>
                <w:szCs w:val="20"/>
              </w:rPr>
            </w:pPr>
            <w:r w:rsidRPr="00572A8F">
              <w:rPr>
                <w:sz w:val="20"/>
                <w:szCs w:val="20"/>
              </w:rPr>
              <w:lastRenderedPageBreak/>
              <w:t>2</w:t>
            </w:r>
          </w:p>
        </w:tc>
        <w:tc>
          <w:tcPr>
            <w:tcW w:w="2029" w:type="dxa"/>
            <w:shd w:val="clear" w:color="auto" w:fill="auto"/>
          </w:tcPr>
          <w:p w14:paraId="0CA5B175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ate End</w:t>
            </w:r>
          </w:p>
        </w:tc>
        <w:tc>
          <w:tcPr>
            <w:tcW w:w="1620" w:type="dxa"/>
            <w:shd w:val="clear" w:color="auto" w:fill="auto"/>
          </w:tcPr>
          <w:p w14:paraId="4B958250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ree entry, </w:t>
            </w:r>
            <w:r w:rsidRPr="00572A8F">
              <w:rPr>
                <w:i/>
                <w:sz w:val="20"/>
                <w:szCs w:val="20"/>
              </w:rPr>
              <w:t>Calendar</w:t>
            </w:r>
            <w:r>
              <w:rPr>
                <w:i/>
                <w:sz w:val="20"/>
                <w:szCs w:val="20"/>
              </w:rPr>
              <w:t xml:space="preserve"> Option</w:t>
            </w:r>
          </w:p>
        </w:tc>
        <w:tc>
          <w:tcPr>
            <w:tcW w:w="1620" w:type="dxa"/>
            <w:shd w:val="clear" w:color="auto" w:fill="auto"/>
          </w:tcPr>
          <w:p w14:paraId="41B5025E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D/MM/YYYY</w:t>
            </w:r>
          </w:p>
        </w:tc>
        <w:tc>
          <w:tcPr>
            <w:tcW w:w="1710" w:type="dxa"/>
          </w:tcPr>
          <w:p w14:paraId="582898AE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day’s Date</w:t>
            </w:r>
          </w:p>
        </w:tc>
        <w:tc>
          <w:tcPr>
            <w:tcW w:w="1710" w:type="dxa"/>
            <w:shd w:val="clear" w:color="auto" w:fill="auto"/>
          </w:tcPr>
          <w:p w14:paraId="28761E75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0378EE" w:rsidRPr="00572A8F" w14:paraId="0F2FB18F" w14:textId="77777777" w:rsidTr="00083EC3">
        <w:tc>
          <w:tcPr>
            <w:tcW w:w="558" w:type="dxa"/>
          </w:tcPr>
          <w:p w14:paraId="5170D6B4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 w:rsidRPr="00572A8F">
              <w:rPr>
                <w:i/>
                <w:sz w:val="20"/>
                <w:szCs w:val="20"/>
              </w:rPr>
              <w:t>3</w:t>
            </w:r>
          </w:p>
        </w:tc>
        <w:tc>
          <w:tcPr>
            <w:tcW w:w="2029" w:type="dxa"/>
            <w:shd w:val="clear" w:color="auto" w:fill="auto"/>
          </w:tcPr>
          <w:p w14:paraId="70E98B02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lyclinic</w:t>
            </w:r>
          </w:p>
        </w:tc>
        <w:tc>
          <w:tcPr>
            <w:tcW w:w="1620" w:type="dxa"/>
            <w:shd w:val="clear" w:color="auto" w:fill="auto"/>
          </w:tcPr>
          <w:p w14:paraId="4A86C0D7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2EA0CE59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ukit Batok</w:t>
            </w:r>
          </w:p>
          <w:p w14:paraId="6A1908CB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</w:tcPr>
          <w:p w14:paraId="5D733321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277D5B99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-</w:t>
            </w:r>
          </w:p>
        </w:tc>
      </w:tr>
      <w:tr w:rsidR="000378EE" w:rsidRPr="00572A8F" w14:paraId="285A6A18" w14:textId="77777777" w:rsidTr="00083EC3">
        <w:tc>
          <w:tcPr>
            <w:tcW w:w="558" w:type="dxa"/>
          </w:tcPr>
          <w:p w14:paraId="33BB7E89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</w:p>
        </w:tc>
        <w:tc>
          <w:tcPr>
            <w:tcW w:w="2029" w:type="dxa"/>
            <w:shd w:val="clear" w:color="auto" w:fill="auto"/>
          </w:tcPr>
          <w:p w14:paraId="3AF22177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Kiosk ID</w:t>
            </w:r>
          </w:p>
        </w:tc>
        <w:tc>
          <w:tcPr>
            <w:tcW w:w="1620" w:type="dxa"/>
            <w:shd w:val="clear" w:color="auto" w:fill="auto"/>
          </w:tcPr>
          <w:p w14:paraId="75FAA7F2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ropdown-single selection</w:t>
            </w:r>
          </w:p>
        </w:tc>
        <w:tc>
          <w:tcPr>
            <w:tcW w:w="1620" w:type="dxa"/>
            <w:shd w:val="clear" w:color="auto" w:fill="auto"/>
          </w:tcPr>
          <w:p w14:paraId="2C09E753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, BBK_SPK_003</w:t>
            </w:r>
          </w:p>
          <w:p w14:paraId="12FC3119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</w:p>
        </w:tc>
        <w:tc>
          <w:tcPr>
            <w:tcW w:w="1710" w:type="dxa"/>
          </w:tcPr>
          <w:p w14:paraId="6FF44CAB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ALL</w:t>
            </w:r>
          </w:p>
        </w:tc>
        <w:tc>
          <w:tcPr>
            <w:tcW w:w="1710" w:type="dxa"/>
            <w:shd w:val="clear" w:color="auto" w:fill="auto"/>
          </w:tcPr>
          <w:p w14:paraId="0A2E2BFE" w14:textId="77777777" w:rsidR="000378EE" w:rsidRPr="00572A8F" w:rsidRDefault="000378EE" w:rsidP="00083EC3">
            <w:pPr>
              <w:rPr>
                <w:i/>
                <w:sz w:val="20"/>
                <w:szCs w:val="20"/>
              </w:rPr>
            </w:pPr>
            <w:r w:rsidRPr="002C3953">
              <w:rPr>
                <w:i/>
                <w:sz w:val="20"/>
                <w:szCs w:val="20"/>
              </w:rPr>
              <w:t xml:space="preserve"> List all relevant Kiosk IDs based on the Polyclinic selected.</w:t>
            </w:r>
          </w:p>
        </w:tc>
      </w:tr>
    </w:tbl>
    <w:p w14:paraId="0E6EEA0F" w14:textId="77777777" w:rsidR="000378EE" w:rsidRDefault="000378EE">
      <w:pPr>
        <w:spacing w:after="160" w:line="259" w:lineRule="auto"/>
      </w:pPr>
    </w:p>
    <w:p w14:paraId="501603C3" w14:textId="77777777" w:rsidR="000378EE" w:rsidRPr="002C3953" w:rsidRDefault="000378EE" w:rsidP="000378EE">
      <w:pPr>
        <w:rPr>
          <w:b/>
          <w:bCs/>
        </w:rPr>
      </w:pPr>
      <w:r w:rsidRPr="002C3953">
        <w:rPr>
          <w:b/>
          <w:bCs/>
        </w:rPr>
        <w:t xml:space="preserve">Output </w:t>
      </w:r>
    </w:p>
    <w:p w14:paraId="779B2029" w14:textId="77777777" w:rsidR="000378EE" w:rsidRPr="009E6D67" w:rsidRDefault="000378EE" w:rsidP="000378EE"/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3"/>
        <w:gridCol w:w="2586"/>
        <w:gridCol w:w="2533"/>
        <w:gridCol w:w="3573"/>
      </w:tblGrid>
      <w:tr w:rsidR="000378EE" w:rsidRPr="009E6D67" w14:paraId="2572722D" w14:textId="77777777" w:rsidTr="00083EC3">
        <w:trPr>
          <w:tblHeader/>
        </w:trPr>
        <w:tc>
          <w:tcPr>
            <w:tcW w:w="663" w:type="dxa"/>
            <w:shd w:val="pct20" w:color="auto" w:fill="auto"/>
          </w:tcPr>
          <w:p w14:paraId="152DBA4F" w14:textId="77777777" w:rsidR="000378EE" w:rsidRPr="009E6D67" w:rsidRDefault="000378EE" w:rsidP="00083EC3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586" w:type="dxa"/>
            <w:shd w:val="pct20" w:color="auto" w:fill="auto"/>
          </w:tcPr>
          <w:p w14:paraId="16513474" w14:textId="77777777" w:rsidR="000378EE" w:rsidRPr="009E6D67" w:rsidRDefault="000378EE" w:rsidP="00083EC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2533" w:type="dxa"/>
            <w:shd w:val="pct20" w:color="auto" w:fill="auto"/>
          </w:tcPr>
          <w:p w14:paraId="4456121E" w14:textId="77777777" w:rsidR="000378EE" w:rsidRPr="009E6D67" w:rsidRDefault="000378EE" w:rsidP="00083EC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ample Data</w:t>
            </w:r>
          </w:p>
        </w:tc>
        <w:tc>
          <w:tcPr>
            <w:tcW w:w="3573" w:type="dxa"/>
            <w:shd w:val="pct20" w:color="auto" w:fill="auto"/>
          </w:tcPr>
          <w:p w14:paraId="3501E9C8" w14:textId="77777777" w:rsidR="000378EE" w:rsidRPr="009E6D67" w:rsidRDefault="000378EE" w:rsidP="00083EC3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0378EE" w:rsidRPr="009E6D67" w14:paraId="7B0B4B38" w14:textId="77777777" w:rsidTr="00083EC3">
        <w:tc>
          <w:tcPr>
            <w:tcW w:w="663" w:type="dxa"/>
          </w:tcPr>
          <w:p w14:paraId="3292FDFE" w14:textId="77777777" w:rsidR="000378EE" w:rsidRPr="009E6D67" w:rsidRDefault="000378EE" w:rsidP="00083EC3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1</w:t>
            </w:r>
          </w:p>
        </w:tc>
        <w:tc>
          <w:tcPr>
            <w:tcW w:w="2586" w:type="dxa"/>
            <w:shd w:val="clear" w:color="auto" w:fill="auto"/>
          </w:tcPr>
          <w:p w14:paraId="4C26C45A" w14:textId="77777777" w:rsidR="000378EE" w:rsidRPr="009E6D67" w:rsidRDefault="000378EE" w:rsidP="00083EC3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Input Criteria</w:t>
            </w:r>
          </w:p>
        </w:tc>
        <w:tc>
          <w:tcPr>
            <w:tcW w:w="2533" w:type="dxa"/>
            <w:shd w:val="clear" w:color="auto" w:fill="auto"/>
          </w:tcPr>
          <w:p w14:paraId="06478AB0" w14:textId="77777777" w:rsidR="000378EE" w:rsidRPr="009E6D67" w:rsidRDefault="000378EE" w:rsidP="00083E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 per input</w:t>
            </w:r>
          </w:p>
        </w:tc>
        <w:tc>
          <w:tcPr>
            <w:tcW w:w="3573" w:type="dxa"/>
            <w:shd w:val="clear" w:color="auto" w:fill="auto"/>
          </w:tcPr>
          <w:p w14:paraId="01A03B30" w14:textId="77777777" w:rsidR="000378EE" w:rsidRPr="00FA7E6B" w:rsidRDefault="000378EE" w:rsidP="00083EC3">
            <w:pPr>
              <w:rPr>
                <w:bCs/>
                <w:sz w:val="20"/>
                <w:szCs w:val="20"/>
              </w:rPr>
            </w:pPr>
            <w:r w:rsidRPr="00FA7E6B">
              <w:rPr>
                <w:bCs/>
                <w:sz w:val="20"/>
                <w:szCs w:val="20"/>
              </w:rPr>
              <w:t xml:space="preserve">Based on above input </w:t>
            </w:r>
            <w:r>
              <w:rPr>
                <w:bCs/>
                <w:sz w:val="20"/>
                <w:szCs w:val="20"/>
              </w:rPr>
              <w:t>fields (show in exported excel)</w:t>
            </w:r>
          </w:p>
        </w:tc>
      </w:tr>
      <w:tr w:rsidR="000378EE" w:rsidRPr="009E6D67" w14:paraId="275CD49C" w14:textId="77777777" w:rsidTr="00083EC3">
        <w:tc>
          <w:tcPr>
            <w:tcW w:w="663" w:type="dxa"/>
          </w:tcPr>
          <w:p w14:paraId="7B5198AE" w14:textId="77777777" w:rsidR="000378EE" w:rsidRPr="009E6D67" w:rsidRDefault="000378EE" w:rsidP="00083EC3">
            <w:pPr>
              <w:rPr>
                <w:sz w:val="20"/>
                <w:szCs w:val="20"/>
              </w:rPr>
            </w:pPr>
            <w:r w:rsidRPr="009E6D67">
              <w:rPr>
                <w:sz w:val="20"/>
                <w:szCs w:val="20"/>
              </w:rPr>
              <w:t>2</w:t>
            </w:r>
          </w:p>
        </w:tc>
        <w:tc>
          <w:tcPr>
            <w:tcW w:w="2586" w:type="dxa"/>
            <w:shd w:val="clear" w:color="auto" w:fill="auto"/>
          </w:tcPr>
          <w:p w14:paraId="045B41D4" w14:textId="77777777" w:rsidR="000378EE" w:rsidRPr="009E6D67" w:rsidRDefault="000378EE" w:rsidP="00083EC3">
            <w:pPr>
              <w:rPr>
                <w:b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tracted Date/ Time</w:t>
            </w:r>
          </w:p>
        </w:tc>
        <w:tc>
          <w:tcPr>
            <w:tcW w:w="2533" w:type="dxa"/>
            <w:shd w:val="clear" w:color="auto" w:fill="auto"/>
          </w:tcPr>
          <w:p w14:paraId="3BF903CF" w14:textId="77777777" w:rsidR="000378EE" w:rsidRPr="009E6D67" w:rsidRDefault="000378EE" w:rsidP="00083EC3">
            <w:pPr>
              <w:rPr>
                <w:b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3573" w:type="dxa"/>
            <w:shd w:val="clear" w:color="auto" w:fill="auto"/>
          </w:tcPr>
          <w:p w14:paraId="5B13F2F7" w14:textId="77777777" w:rsidR="000378EE" w:rsidRPr="002312EF" w:rsidRDefault="000378EE" w:rsidP="00083EC3">
            <w:pPr>
              <w:rPr>
                <w:bCs/>
                <w:sz w:val="20"/>
                <w:szCs w:val="20"/>
              </w:rPr>
            </w:pPr>
            <w:r w:rsidRPr="002312EF">
              <w:rPr>
                <w:bCs/>
                <w:sz w:val="20"/>
                <w:szCs w:val="20"/>
              </w:rPr>
              <w:t>Based on report generation date/time (show in exported excel)</w:t>
            </w:r>
          </w:p>
        </w:tc>
      </w:tr>
      <w:tr w:rsidR="000378EE" w:rsidRPr="009E6D67" w14:paraId="5D9328A1" w14:textId="77777777" w:rsidTr="00083EC3">
        <w:tc>
          <w:tcPr>
            <w:tcW w:w="663" w:type="dxa"/>
            <w:shd w:val="clear" w:color="auto" w:fill="D0CECE" w:themeFill="background2" w:themeFillShade="E6"/>
          </w:tcPr>
          <w:p w14:paraId="2F552736" w14:textId="77777777" w:rsidR="000378EE" w:rsidRPr="009E6D67" w:rsidRDefault="000378EE" w:rsidP="00083EC3">
            <w:pPr>
              <w:rPr>
                <w:sz w:val="20"/>
                <w:szCs w:val="20"/>
              </w:rPr>
            </w:pPr>
          </w:p>
        </w:tc>
        <w:tc>
          <w:tcPr>
            <w:tcW w:w="2586" w:type="dxa"/>
            <w:shd w:val="clear" w:color="auto" w:fill="D0CECE" w:themeFill="background2" w:themeFillShade="E6"/>
          </w:tcPr>
          <w:p w14:paraId="70CE017B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</w:p>
        </w:tc>
        <w:tc>
          <w:tcPr>
            <w:tcW w:w="2533" w:type="dxa"/>
            <w:shd w:val="clear" w:color="auto" w:fill="D0CECE" w:themeFill="background2" w:themeFillShade="E6"/>
          </w:tcPr>
          <w:p w14:paraId="2A1BB4BC" w14:textId="77777777" w:rsidR="000378EE" w:rsidRPr="009E6D67" w:rsidRDefault="000378EE" w:rsidP="00083EC3">
            <w:pPr>
              <w:rPr>
                <w:sz w:val="20"/>
                <w:szCs w:val="20"/>
              </w:rPr>
            </w:pPr>
          </w:p>
        </w:tc>
        <w:tc>
          <w:tcPr>
            <w:tcW w:w="3573" w:type="dxa"/>
            <w:shd w:val="clear" w:color="auto" w:fill="D0CECE" w:themeFill="background2" w:themeFillShade="E6"/>
          </w:tcPr>
          <w:p w14:paraId="03F15D41" w14:textId="77777777" w:rsidR="000378EE" w:rsidRPr="002312EF" w:rsidRDefault="000378EE" w:rsidP="00083EC3">
            <w:pPr>
              <w:rPr>
                <w:bCs/>
                <w:sz w:val="20"/>
                <w:szCs w:val="20"/>
              </w:rPr>
            </w:pPr>
          </w:p>
        </w:tc>
      </w:tr>
      <w:tr w:rsidR="000378EE" w:rsidRPr="009E6D67" w14:paraId="0AE39AF9" w14:textId="77777777" w:rsidTr="00083EC3">
        <w:tc>
          <w:tcPr>
            <w:tcW w:w="663" w:type="dxa"/>
            <w:vAlign w:val="bottom"/>
          </w:tcPr>
          <w:p w14:paraId="718A9428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586" w:type="dxa"/>
            <w:shd w:val="clear" w:color="auto" w:fill="auto"/>
          </w:tcPr>
          <w:p w14:paraId="6C62C368" w14:textId="77777777" w:rsidR="000378EE" w:rsidRDefault="000378EE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Timestamp</w:t>
            </w:r>
          </w:p>
        </w:tc>
        <w:tc>
          <w:tcPr>
            <w:tcW w:w="2533" w:type="dxa"/>
            <w:shd w:val="clear" w:color="auto" w:fill="auto"/>
          </w:tcPr>
          <w:p w14:paraId="23EF56CF" w14:textId="77777777" w:rsidR="000378EE" w:rsidRPr="002312EF" w:rsidRDefault="000378EE" w:rsidP="00083EC3">
            <w:pPr>
              <w:rPr>
                <w:bCs/>
                <w:sz w:val="20"/>
                <w:szCs w:val="20"/>
              </w:rPr>
            </w:pPr>
            <w:r w:rsidRPr="002312EF">
              <w:rPr>
                <w:sz w:val="20"/>
                <w:szCs w:val="20"/>
              </w:rPr>
              <w:t>9/11/2019 11:10:00 AM</w:t>
            </w:r>
          </w:p>
        </w:tc>
        <w:tc>
          <w:tcPr>
            <w:tcW w:w="3573" w:type="dxa"/>
            <w:shd w:val="clear" w:color="auto" w:fill="auto"/>
          </w:tcPr>
          <w:p w14:paraId="2FE1F793" w14:textId="77777777" w:rsidR="000378EE" w:rsidRPr="002312EF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-</w:t>
            </w:r>
          </w:p>
        </w:tc>
      </w:tr>
      <w:tr w:rsidR="000378EE" w:rsidRPr="009E6D67" w14:paraId="3A2AB0FF" w14:textId="77777777" w:rsidTr="00083EC3">
        <w:tc>
          <w:tcPr>
            <w:tcW w:w="663" w:type="dxa"/>
            <w:vAlign w:val="bottom"/>
          </w:tcPr>
          <w:p w14:paraId="58BCEA65" w14:textId="77777777" w:rsidR="000378EE" w:rsidRDefault="000378EE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586" w:type="dxa"/>
            <w:shd w:val="clear" w:color="auto" w:fill="auto"/>
          </w:tcPr>
          <w:p w14:paraId="6278F769" w14:textId="77777777" w:rsidR="000378EE" w:rsidRDefault="000378EE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Polyclinic</w:t>
            </w:r>
          </w:p>
        </w:tc>
        <w:tc>
          <w:tcPr>
            <w:tcW w:w="2533" w:type="dxa"/>
            <w:shd w:val="clear" w:color="auto" w:fill="auto"/>
          </w:tcPr>
          <w:p w14:paraId="55B8655D" w14:textId="77777777" w:rsidR="000378EE" w:rsidRDefault="000378EE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neer</w:t>
            </w:r>
          </w:p>
        </w:tc>
        <w:tc>
          <w:tcPr>
            <w:tcW w:w="3573" w:type="dxa"/>
            <w:shd w:val="clear" w:color="auto" w:fill="auto"/>
          </w:tcPr>
          <w:p w14:paraId="1E15820B" w14:textId="77777777" w:rsidR="000378EE" w:rsidRPr="002312EF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Location</w:t>
            </w:r>
          </w:p>
        </w:tc>
      </w:tr>
      <w:tr w:rsidR="000378EE" w:rsidRPr="009E6D67" w14:paraId="5DB45129" w14:textId="77777777" w:rsidTr="00083EC3">
        <w:tc>
          <w:tcPr>
            <w:tcW w:w="663" w:type="dxa"/>
            <w:vAlign w:val="bottom"/>
          </w:tcPr>
          <w:p w14:paraId="12D4E7AD" w14:textId="77777777" w:rsidR="000378EE" w:rsidRDefault="000378EE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586" w:type="dxa"/>
            <w:shd w:val="clear" w:color="auto" w:fill="auto"/>
          </w:tcPr>
          <w:p w14:paraId="0CC8A4CD" w14:textId="77777777" w:rsidR="000378EE" w:rsidRDefault="000378EE" w:rsidP="00083EC3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Kiosk ID</w:t>
            </w:r>
          </w:p>
        </w:tc>
        <w:tc>
          <w:tcPr>
            <w:tcW w:w="2533" w:type="dxa"/>
            <w:shd w:val="clear" w:color="auto" w:fill="auto"/>
          </w:tcPr>
          <w:p w14:paraId="086714DB" w14:textId="77777777" w:rsidR="000378EE" w:rsidRPr="002312EF" w:rsidRDefault="000378EE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PIO_KSK_001</w:t>
            </w:r>
          </w:p>
        </w:tc>
        <w:tc>
          <w:tcPr>
            <w:tcW w:w="3573" w:type="dxa"/>
            <w:shd w:val="clear" w:color="auto" w:fill="auto"/>
          </w:tcPr>
          <w:p w14:paraId="7597DADD" w14:textId="77777777" w:rsidR="000378EE" w:rsidRPr="002312EF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Internal kiosk ID</w:t>
            </w:r>
          </w:p>
        </w:tc>
      </w:tr>
      <w:tr w:rsidR="000378EE" w:rsidRPr="009E6D67" w14:paraId="15A14ED7" w14:textId="77777777" w:rsidTr="00083EC3">
        <w:trPr>
          <w:trHeight w:val="548"/>
        </w:trPr>
        <w:tc>
          <w:tcPr>
            <w:tcW w:w="663" w:type="dxa"/>
            <w:vAlign w:val="bottom"/>
          </w:tcPr>
          <w:p w14:paraId="699A7BEA" w14:textId="77777777" w:rsidR="000378EE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586" w:type="dxa"/>
            <w:shd w:val="clear" w:color="auto" w:fill="auto"/>
          </w:tcPr>
          <w:p w14:paraId="6690C108" w14:textId="77777777" w:rsidR="000378EE" w:rsidRPr="00715DA8" w:rsidRDefault="000378EE" w:rsidP="00083EC3">
            <w:pPr>
              <w:rPr>
                <w:rFonts w:cs="Arial"/>
                <w:i/>
                <w:sz w:val="20"/>
                <w:szCs w:val="20"/>
              </w:rPr>
            </w:pPr>
            <w:r w:rsidRPr="00715DA8">
              <w:rPr>
                <w:rFonts w:cs="Arial"/>
                <w:i/>
                <w:sz w:val="20"/>
                <w:szCs w:val="20"/>
              </w:rPr>
              <w:t>Event</w:t>
            </w:r>
          </w:p>
        </w:tc>
        <w:tc>
          <w:tcPr>
            <w:tcW w:w="2533" w:type="dxa"/>
            <w:shd w:val="clear" w:color="auto" w:fill="auto"/>
          </w:tcPr>
          <w:p w14:paraId="5A4A47DD" w14:textId="77777777" w:rsidR="000378EE" w:rsidRDefault="000378EE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Empty Change, </w:t>
            </w:r>
          </w:p>
          <w:p w14:paraId="6EB3E211" w14:textId="77777777" w:rsidR="000378EE" w:rsidRPr="00715DA8" w:rsidRDefault="000378EE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mpty Cashbox &amp; Collection</w:t>
            </w:r>
          </w:p>
        </w:tc>
        <w:tc>
          <w:tcPr>
            <w:tcW w:w="3573" w:type="dxa"/>
            <w:shd w:val="clear" w:color="auto" w:fill="auto"/>
          </w:tcPr>
          <w:p w14:paraId="05F49EE4" w14:textId="77777777" w:rsidR="000378EE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learance of Float on ad-hoc basis</w:t>
            </w:r>
          </w:p>
          <w:p w14:paraId="148035EC" w14:textId="77777777" w:rsidR="000378EE" w:rsidRPr="00DD39B9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ollection of Float and Cashbox during end of day</w:t>
            </w:r>
          </w:p>
        </w:tc>
      </w:tr>
      <w:tr w:rsidR="000378EE" w:rsidRPr="009E6D67" w14:paraId="00A5ED89" w14:textId="77777777" w:rsidTr="00083EC3">
        <w:tc>
          <w:tcPr>
            <w:tcW w:w="663" w:type="dxa"/>
            <w:shd w:val="clear" w:color="auto" w:fill="D0CECE" w:themeFill="background2" w:themeFillShade="E6"/>
            <w:vAlign w:val="bottom"/>
          </w:tcPr>
          <w:p w14:paraId="685A591B" w14:textId="77777777" w:rsidR="000378EE" w:rsidRPr="006028FB" w:rsidRDefault="000378EE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692" w:type="dxa"/>
            <w:gridSpan w:val="3"/>
            <w:shd w:val="clear" w:color="auto" w:fill="D0CECE" w:themeFill="background2" w:themeFillShade="E6"/>
          </w:tcPr>
          <w:p w14:paraId="6D195A31" w14:textId="77777777" w:rsidR="000378EE" w:rsidRPr="006028FB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 w:rsidRPr="006028FB">
              <w:rPr>
                <w:rFonts w:cs="Arial"/>
                <w:i/>
                <w:sz w:val="20"/>
                <w:szCs w:val="20"/>
              </w:rPr>
              <w:t>Total Cash = Float + Collection = Change + Cashbox before and After Event</w:t>
            </w:r>
          </w:p>
        </w:tc>
      </w:tr>
      <w:tr w:rsidR="000378EE" w:rsidRPr="009E6D67" w14:paraId="594B2E03" w14:textId="77777777" w:rsidTr="00083EC3">
        <w:tc>
          <w:tcPr>
            <w:tcW w:w="663" w:type="dxa"/>
            <w:vAlign w:val="bottom"/>
          </w:tcPr>
          <w:p w14:paraId="78964B40" w14:textId="4484834C" w:rsidR="000378EE" w:rsidRPr="006028FB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586" w:type="dxa"/>
            <w:shd w:val="clear" w:color="auto" w:fill="auto"/>
          </w:tcPr>
          <w:p w14:paraId="38D1D614" w14:textId="77777777" w:rsidR="000378EE" w:rsidRPr="006028FB" w:rsidRDefault="000378EE" w:rsidP="00083EC3">
            <w:pPr>
              <w:rPr>
                <w:rFonts w:cs="Arial"/>
                <w:i/>
                <w:sz w:val="20"/>
                <w:szCs w:val="20"/>
              </w:rPr>
            </w:pPr>
            <w:r w:rsidRPr="006028FB">
              <w:rPr>
                <w:rFonts w:cs="Arial"/>
                <w:i/>
                <w:sz w:val="20"/>
                <w:szCs w:val="20"/>
              </w:rPr>
              <w:t>Total Cash</w:t>
            </w:r>
          </w:p>
        </w:tc>
        <w:tc>
          <w:tcPr>
            <w:tcW w:w="2533" w:type="dxa"/>
            <w:shd w:val="clear" w:color="auto" w:fill="auto"/>
          </w:tcPr>
          <w:p w14:paraId="650E9DFF" w14:textId="77777777" w:rsidR="000378EE" w:rsidRPr="002C3953" w:rsidRDefault="000378EE" w:rsidP="00083EC3">
            <w:pPr>
              <w:rPr>
                <w:bCs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7CD02C94" w14:textId="77777777" w:rsidR="000378EE" w:rsidRPr="002312EF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0378EE" w:rsidRPr="009E6D67" w14:paraId="0586E3EB" w14:textId="77777777" w:rsidTr="00083EC3">
        <w:tc>
          <w:tcPr>
            <w:tcW w:w="663" w:type="dxa"/>
            <w:vAlign w:val="bottom"/>
          </w:tcPr>
          <w:p w14:paraId="343119DC" w14:textId="6A6E496E" w:rsidR="000378EE" w:rsidRPr="006028FB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586" w:type="dxa"/>
            <w:shd w:val="clear" w:color="auto" w:fill="auto"/>
          </w:tcPr>
          <w:p w14:paraId="5AB9CE8F" w14:textId="77777777" w:rsidR="000378EE" w:rsidRPr="006028FB" w:rsidRDefault="000378EE" w:rsidP="00083EC3">
            <w:pPr>
              <w:rPr>
                <w:rFonts w:cs="Arial"/>
                <w:i/>
                <w:sz w:val="20"/>
                <w:szCs w:val="20"/>
              </w:rPr>
            </w:pPr>
            <w:r w:rsidRPr="006028FB">
              <w:rPr>
                <w:rFonts w:cs="Arial"/>
                <w:i/>
                <w:sz w:val="20"/>
                <w:szCs w:val="20"/>
              </w:rPr>
              <w:t>Float</w:t>
            </w:r>
          </w:p>
        </w:tc>
        <w:tc>
          <w:tcPr>
            <w:tcW w:w="2533" w:type="dxa"/>
            <w:shd w:val="clear" w:color="auto" w:fill="auto"/>
          </w:tcPr>
          <w:p w14:paraId="25362249" w14:textId="77777777" w:rsidR="000378EE" w:rsidRPr="002C3953" w:rsidRDefault="000378EE" w:rsidP="00083EC3">
            <w:pPr>
              <w:rPr>
                <w:bCs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28CE184C" w14:textId="77777777" w:rsidR="000378EE" w:rsidRPr="002312EF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 w:rsidRPr="009A1422">
              <w:rPr>
                <w:rFonts w:cs="Arial"/>
                <w:bCs/>
                <w:sz w:val="20"/>
                <w:szCs w:val="20"/>
              </w:rPr>
              <w:t>Amount of change filled up in Device during Fill Mode.</w:t>
            </w:r>
          </w:p>
        </w:tc>
      </w:tr>
      <w:tr w:rsidR="000378EE" w:rsidRPr="009E6D67" w14:paraId="713E7C5C" w14:textId="77777777" w:rsidTr="00083EC3">
        <w:tc>
          <w:tcPr>
            <w:tcW w:w="663" w:type="dxa"/>
            <w:vAlign w:val="bottom"/>
          </w:tcPr>
          <w:p w14:paraId="22E26CB7" w14:textId="44D0A66B" w:rsidR="000378EE" w:rsidRPr="006028FB" w:rsidRDefault="000378EE" w:rsidP="00083EC3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586" w:type="dxa"/>
            <w:shd w:val="clear" w:color="auto" w:fill="auto"/>
          </w:tcPr>
          <w:p w14:paraId="637160C0" w14:textId="77777777" w:rsidR="000378EE" w:rsidRPr="006028FB" w:rsidRDefault="000378EE" w:rsidP="00083EC3">
            <w:pPr>
              <w:rPr>
                <w:rFonts w:cs="Arial"/>
                <w:i/>
                <w:sz w:val="20"/>
                <w:szCs w:val="20"/>
              </w:rPr>
            </w:pPr>
            <w:r w:rsidRPr="006028FB">
              <w:rPr>
                <w:rFonts w:cs="Arial"/>
                <w:i/>
                <w:sz w:val="20"/>
                <w:szCs w:val="20"/>
              </w:rPr>
              <w:t>Collection</w:t>
            </w:r>
          </w:p>
        </w:tc>
        <w:tc>
          <w:tcPr>
            <w:tcW w:w="2533" w:type="dxa"/>
            <w:shd w:val="clear" w:color="auto" w:fill="auto"/>
          </w:tcPr>
          <w:p w14:paraId="0F998F67" w14:textId="77777777" w:rsidR="000378EE" w:rsidRPr="002C3953" w:rsidRDefault="000378EE" w:rsidP="00083EC3">
            <w:pPr>
              <w:rPr>
                <w:bCs/>
                <w:sz w:val="20"/>
                <w:szCs w:val="20"/>
                <w:highlight w:val="green"/>
              </w:rPr>
            </w:pPr>
          </w:p>
        </w:tc>
        <w:tc>
          <w:tcPr>
            <w:tcW w:w="3573" w:type="dxa"/>
            <w:shd w:val="clear" w:color="auto" w:fill="auto"/>
          </w:tcPr>
          <w:p w14:paraId="111F1A3E" w14:textId="77777777" w:rsidR="000378EE" w:rsidRPr="002312EF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 w:rsidRPr="009A1422">
              <w:rPr>
                <w:rFonts w:cs="Arial"/>
                <w:bCs/>
                <w:sz w:val="20"/>
                <w:szCs w:val="20"/>
              </w:rPr>
              <w:t>Amount collected from Device during Empty Mo</w:t>
            </w:r>
            <w:r>
              <w:rPr>
                <w:rFonts w:cs="Arial"/>
                <w:bCs/>
                <w:sz w:val="20"/>
                <w:szCs w:val="20"/>
              </w:rPr>
              <w:t>de.</w:t>
            </w:r>
          </w:p>
        </w:tc>
      </w:tr>
      <w:tr w:rsidR="00FD0044" w:rsidRPr="009E6D67" w14:paraId="5BA4D483" w14:textId="77777777" w:rsidTr="00083EC3">
        <w:tc>
          <w:tcPr>
            <w:tcW w:w="663" w:type="dxa"/>
            <w:vAlign w:val="bottom"/>
          </w:tcPr>
          <w:p w14:paraId="0535CC56" w14:textId="2A3C4BAC" w:rsidR="00FD0044" w:rsidRPr="006028FB" w:rsidRDefault="00FD0044" w:rsidP="00FD0044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586" w:type="dxa"/>
            <w:shd w:val="clear" w:color="auto" w:fill="auto"/>
          </w:tcPr>
          <w:p w14:paraId="7BECBCE8" w14:textId="6C615CC6" w:rsidR="00FD0044" w:rsidRPr="00FD0044" w:rsidRDefault="00FD0044" w:rsidP="00FD0044">
            <w:pPr>
              <w:rPr>
                <w:rFonts w:cs="Arial"/>
                <w:i/>
                <w:sz w:val="20"/>
                <w:szCs w:val="20"/>
              </w:rPr>
            </w:pPr>
            <w:r w:rsidRPr="00737EEF">
              <w:rPr>
                <w:rFonts w:cs="Arial"/>
                <w:i/>
                <w:sz w:val="20"/>
                <w:szCs w:val="20"/>
              </w:rPr>
              <w:t>Change</w:t>
            </w:r>
          </w:p>
        </w:tc>
        <w:tc>
          <w:tcPr>
            <w:tcW w:w="2533" w:type="dxa"/>
            <w:shd w:val="clear" w:color="auto" w:fill="auto"/>
          </w:tcPr>
          <w:p w14:paraId="4417FCED" w14:textId="77777777" w:rsidR="00FD0044" w:rsidRPr="00737EEF" w:rsidRDefault="00FD0044" w:rsidP="00FD0044">
            <w:pPr>
              <w:rPr>
                <w:bCs/>
                <w:sz w:val="20"/>
                <w:szCs w:val="20"/>
              </w:rPr>
            </w:pPr>
          </w:p>
        </w:tc>
        <w:tc>
          <w:tcPr>
            <w:tcW w:w="3573" w:type="dxa"/>
            <w:shd w:val="clear" w:color="auto" w:fill="auto"/>
          </w:tcPr>
          <w:p w14:paraId="674EF89F" w14:textId="68757057" w:rsidR="00FD0044" w:rsidRPr="00FD0044" w:rsidRDefault="00FD0044" w:rsidP="00FD0044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Total value of cash in in Note Dispensers and Coin Recyclers</w:t>
            </w:r>
          </w:p>
        </w:tc>
      </w:tr>
      <w:tr w:rsidR="00FD0044" w:rsidRPr="009E6D67" w14:paraId="662DFEF5" w14:textId="77777777" w:rsidTr="00083EC3">
        <w:tc>
          <w:tcPr>
            <w:tcW w:w="663" w:type="dxa"/>
            <w:vAlign w:val="bottom"/>
          </w:tcPr>
          <w:p w14:paraId="5D797CE1" w14:textId="510DF912" w:rsidR="00FD0044" w:rsidRPr="006028FB" w:rsidRDefault="00FD0044" w:rsidP="00FD0044">
            <w:pPr>
              <w:rPr>
                <w:i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2586" w:type="dxa"/>
            <w:shd w:val="clear" w:color="auto" w:fill="auto"/>
          </w:tcPr>
          <w:p w14:paraId="18B8B508" w14:textId="17271F88" w:rsidR="00FD0044" w:rsidRPr="00FD0044" w:rsidRDefault="00FD0044" w:rsidP="00FD0044">
            <w:pPr>
              <w:rPr>
                <w:rFonts w:cs="Arial"/>
                <w:i/>
                <w:sz w:val="20"/>
                <w:szCs w:val="20"/>
              </w:rPr>
            </w:pPr>
            <w:r w:rsidRPr="00737EEF">
              <w:rPr>
                <w:rFonts w:cs="Arial"/>
                <w:i/>
                <w:sz w:val="20"/>
                <w:szCs w:val="20"/>
              </w:rPr>
              <w:t>Cashbox</w:t>
            </w:r>
          </w:p>
        </w:tc>
        <w:tc>
          <w:tcPr>
            <w:tcW w:w="2533" w:type="dxa"/>
            <w:shd w:val="clear" w:color="auto" w:fill="auto"/>
          </w:tcPr>
          <w:p w14:paraId="0105BFF6" w14:textId="77777777" w:rsidR="00FD0044" w:rsidRPr="00737EEF" w:rsidRDefault="00FD0044" w:rsidP="00FD0044">
            <w:pPr>
              <w:rPr>
                <w:bCs/>
                <w:sz w:val="20"/>
                <w:szCs w:val="20"/>
              </w:rPr>
            </w:pPr>
          </w:p>
        </w:tc>
        <w:tc>
          <w:tcPr>
            <w:tcW w:w="3573" w:type="dxa"/>
            <w:shd w:val="clear" w:color="auto" w:fill="auto"/>
          </w:tcPr>
          <w:p w14:paraId="54A201DB" w14:textId="119CB591" w:rsidR="00FD0044" w:rsidRPr="00FD0044" w:rsidRDefault="00FD0044" w:rsidP="00FD0044">
            <w:pPr>
              <w:rPr>
                <w:rFonts w:cs="Arial"/>
                <w:bCs/>
                <w:sz w:val="20"/>
                <w:szCs w:val="20"/>
              </w:rPr>
            </w:pPr>
            <w:r w:rsidRPr="00737EEF">
              <w:rPr>
                <w:rFonts w:cs="Arial"/>
                <w:bCs/>
                <w:sz w:val="20"/>
                <w:szCs w:val="20"/>
              </w:rPr>
              <w:t>Total value of cash in Note Cashbox and Coin Cashbox.</w:t>
            </w:r>
          </w:p>
        </w:tc>
      </w:tr>
      <w:tr w:rsidR="000378EE" w:rsidRPr="009E6D67" w14:paraId="550F4252" w14:textId="77777777" w:rsidTr="00083EC3">
        <w:tc>
          <w:tcPr>
            <w:tcW w:w="663" w:type="dxa"/>
            <w:shd w:val="clear" w:color="auto" w:fill="D0CECE" w:themeFill="background2" w:themeFillShade="E6"/>
            <w:vAlign w:val="bottom"/>
          </w:tcPr>
          <w:p w14:paraId="0266B459" w14:textId="77777777" w:rsidR="000378EE" w:rsidRDefault="000378EE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692" w:type="dxa"/>
            <w:gridSpan w:val="3"/>
            <w:shd w:val="clear" w:color="auto" w:fill="D0CECE" w:themeFill="background2" w:themeFillShade="E6"/>
          </w:tcPr>
          <w:p w14:paraId="39217EEE" w14:textId="77777777" w:rsidR="000378EE" w:rsidRPr="002312EF" w:rsidRDefault="000378EE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Cash In/Cash Out by Compartment</w:t>
            </w:r>
          </w:p>
        </w:tc>
      </w:tr>
      <w:tr w:rsidR="000378EE" w:rsidRPr="009E6D67" w14:paraId="35770F18" w14:textId="77777777" w:rsidTr="00083EC3">
        <w:tc>
          <w:tcPr>
            <w:tcW w:w="663" w:type="dxa"/>
            <w:vAlign w:val="bottom"/>
          </w:tcPr>
          <w:p w14:paraId="45703262" w14:textId="7C8FDE4D" w:rsidR="000378EE" w:rsidRPr="002271C2" w:rsidRDefault="000378EE" w:rsidP="00083E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271C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586" w:type="dxa"/>
            <w:shd w:val="clear" w:color="auto" w:fill="auto"/>
          </w:tcPr>
          <w:p w14:paraId="7C49B755" w14:textId="77777777" w:rsidR="000378EE" w:rsidRPr="002271C2" w:rsidRDefault="000378EE" w:rsidP="00083EC3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Note Dispenser $2</w:t>
            </w:r>
          </w:p>
        </w:tc>
        <w:tc>
          <w:tcPr>
            <w:tcW w:w="2533" w:type="dxa"/>
            <w:shd w:val="clear" w:color="auto" w:fill="auto"/>
          </w:tcPr>
          <w:p w14:paraId="330B4100" w14:textId="36C629BE" w:rsidR="000378EE" w:rsidRPr="002271C2" w:rsidRDefault="007F00F1" w:rsidP="00083EC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0.00 / 0</w:t>
            </w:r>
          </w:p>
        </w:tc>
        <w:tc>
          <w:tcPr>
            <w:tcW w:w="3573" w:type="dxa"/>
            <w:shd w:val="clear" w:color="auto" w:fill="auto"/>
          </w:tcPr>
          <w:p w14:paraId="51C9600F" w14:textId="0FB6E010" w:rsidR="000378EE" w:rsidRPr="002271C2" w:rsidRDefault="007F00F1" w:rsidP="00083EC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$2 notes</w:t>
            </w:r>
            <w:r w:rsidR="009742DD">
              <w:rPr>
                <w:bCs/>
                <w:sz w:val="20"/>
                <w:szCs w:val="20"/>
              </w:rPr>
              <w:t xml:space="preserve"> in Dispenser</w:t>
            </w:r>
          </w:p>
        </w:tc>
      </w:tr>
      <w:tr w:rsidR="007F00F1" w:rsidRPr="009E6D67" w14:paraId="42200428" w14:textId="77777777" w:rsidTr="00083EC3">
        <w:tc>
          <w:tcPr>
            <w:tcW w:w="663" w:type="dxa"/>
            <w:vAlign w:val="bottom"/>
          </w:tcPr>
          <w:p w14:paraId="338AD7EC" w14:textId="3BB712B8" w:rsidR="007F00F1" w:rsidRPr="002271C2" w:rsidRDefault="007F00F1" w:rsidP="007F00F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271C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586" w:type="dxa"/>
            <w:shd w:val="clear" w:color="auto" w:fill="auto"/>
          </w:tcPr>
          <w:p w14:paraId="708A4828" w14:textId="77777777" w:rsidR="007F00F1" w:rsidRPr="002271C2" w:rsidRDefault="007F00F1" w:rsidP="007F00F1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Note Dispenser $5</w:t>
            </w:r>
          </w:p>
        </w:tc>
        <w:tc>
          <w:tcPr>
            <w:tcW w:w="2533" w:type="dxa"/>
            <w:shd w:val="clear" w:color="auto" w:fill="auto"/>
          </w:tcPr>
          <w:p w14:paraId="03FF150E" w14:textId="79AB64A5" w:rsidR="007F00F1" w:rsidRPr="002271C2" w:rsidRDefault="007F00F1" w:rsidP="007F00F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0.00 / 0</w:t>
            </w:r>
          </w:p>
        </w:tc>
        <w:tc>
          <w:tcPr>
            <w:tcW w:w="3573" w:type="dxa"/>
            <w:shd w:val="clear" w:color="auto" w:fill="auto"/>
          </w:tcPr>
          <w:p w14:paraId="6BD76A90" w14:textId="6A21920B" w:rsidR="007F00F1" w:rsidRPr="002271C2" w:rsidRDefault="007F00F1" w:rsidP="007F00F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$5 notes</w:t>
            </w:r>
            <w:r w:rsidR="009742DD">
              <w:rPr>
                <w:bCs/>
                <w:sz w:val="20"/>
                <w:szCs w:val="20"/>
              </w:rPr>
              <w:t xml:space="preserve"> in Dispenser</w:t>
            </w:r>
          </w:p>
        </w:tc>
      </w:tr>
      <w:tr w:rsidR="007F00F1" w:rsidRPr="009E6D67" w14:paraId="3AB563DE" w14:textId="77777777" w:rsidTr="00083EC3">
        <w:tc>
          <w:tcPr>
            <w:tcW w:w="663" w:type="dxa"/>
            <w:vAlign w:val="bottom"/>
          </w:tcPr>
          <w:p w14:paraId="614C5775" w14:textId="6FD1A12B" w:rsidR="007F00F1" w:rsidRPr="002271C2" w:rsidRDefault="007F00F1" w:rsidP="007F00F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271C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586" w:type="dxa"/>
            <w:shd w:val="clear" w:color="auto" w:fill="auto"/>
          </w:tcPr>
          <w:p w14:paraId="48C4170B" w14:textId="77777777" w:rsidR="007F00F1" w:rsidRPr="002271C2" w:rsidRDefault="007F00F1" w:rsidP="007F00F1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Note Dispenser $10</w:t>
            </w:r>
          </w:p>
        </w:tc>
        <w:tc>
          <w:tcPr>
            <w:tcW w:w="2533" w:type="dxa"/>
            <w:shd w:val="clear" w:color="auto" w:fill="auto"/>
          </w:tcPr>
          <w:p w14:paraId="25B4DE49" w14:textId="241D9DBC" w:rsidR="007F00F1" w:rsidRPr="002271C2" w:rsidRDefault="007F00F1" w:rsidP="007F00F1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400.00 / 40</w:t>
            </w:r>
          </w:p>
        </w:tc>
        <w:tc>
          <w:tcPr>
            <w:tcW w:w="3573" w:type="dxa"/>
            <w:shd w:val="clear" w:color="auto" w:fill="auto"/>
          </w:tcPr>
          <w:p w14:paraId="26C04F78" w14:textId="26B12A39" w:rsidR="007F00F1" w:rsidRPr="002271C2" w:rsidRDefault="007F00F1" w:rsidP="007F00F1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$10 notes</w:t>
            </w:r>
            <w:r w:rsidR="009742DD">
              <w:rPr>
                <w:bCs/>
                <w:sz w:val="20"/>
                <w:szCs w:val="20"/>
              </w:rPr>
              <w:t xml:space="preserve"> in Dispenser</w:t>
            </w:r>
          </w:p>
        </w:tc>
      </w:tr>
      <w:tr w:rsidR="000A5CF3" w:rsidRPr="009E6D67" w14:paraId="1C843FB6" w14:textId="77777777" w:rsidTr="00083EC3">
        <w:tc>
          <w:tcPr>
            <w:tcW w:w="663" w:type="dxa"/>
            <w:vAlign w:val="bottom"/>
          </w:tcPr>
          <w:p w14:paraId="5BC51B1B" w14:textId="01ADAF75" w:rsidR="000A5CF3" w:rsidRPr="002271C2" w:rsidRDefault="000A5CF3" w:rsidP="000A5C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271C2"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586" w:type="dxa"/>
            <w:shd w:val="clear" w:color="auto" w:fill="auto"/>
          </w:tcPr>
          <w:p w14:paraId="2C53BAD2" w14:textId="77777777" w:rsidR="000A5CF3" w:rsidRPr="002271C2" w:rsidRDefault="000A5CF3" w:rsidP="000A5CF3">
            <w:pPr>
              <w:rPr>
                <w:rFonts w:cs="Arial"/>
                <w:i/>
                <w:sz w:val="20"/>
                <w:szCs w:val="20"/>
              </w:rPr>
            </w:pPr>
            <w:r w:rsidRPr="002C3953">
              <w:rPr>
                <w:rFonts w:cs="Arial"/>
                <w:i/>
                <w:sz w:val="20"/>
                <w:szCs w:val="20"/>
              </w:rPr>
              <w:t>Note Dispenser $50</w:t>
            </w:r>
          </w:p>
        </w:tc>
        <w:tc>
          <w:tcPr>
            <w:tcW w:w="2533" w:type="dxa"/>
            <w:shd w:val="clear" w:color="auto" w:fill="auto"/>
          </w:tcPr>
          <w:p w14:paraId="2332CE40" w14:textId="5312D6F4" w:rsidR="000A5CF3" w:rsidRPr="002271C2" w:rsidRDefault="000A5CF3" w:rsidP="000A5CF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50.00 / 3</w:t>
            </w:r>
          </w:p>
        </w:tc>
        <w:tc>
          <w:tcPr>
            <w:tcW w:w="3573" w:type="dxa"/>
            <w:shd w:val="clear" w:color="auto" w:fill="auto"/>
          </w:tcPr>
          <w:p w14:paraId="6F1F3D6C" w14:textId="620D3761" w:rsidR="000A5CF3" w:rsidRPr="002271C2" w:rsidRDefault="000A5CF3" w:rsidP="000A5CF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$50 notes</w:t>
            </w:r>
            <w:r w:rsidR="009742DD">
              <w:rPr>
                <w:bCs/>
                <w:sz w:val="20"/>
                <w:szCs w:val="20"/>
              </w:rPr>
              <w:t xml:space="preserve"> in Dispenser</w:t>
            </w:r>
          </w:p>
        </w:tc>
      </w:tr>
      <w:tr w:rsidR="000A5CF3" w:rsidRPr="009E6D67" w14:paraId="33C58CCF" w14:textId="77777777" w:rsidTr="00083EC3">
        <w:tc>
          <w:tcPr>
            <w:tcW w:w="663" w:type="dxa"/>
            <w:vAlign w:val="bottom"/>
          </w:tcPr>
          <w:p w14:paraId="188CFD1D" w14:textId="127FB157" w:rsidR="000A5CF3" w:rsidRPr="002271C2" w:rsidRDefault="000A5CF3" w:rsidP="000A5C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271C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586" w:type="dxa"/>
            <w:shd w:val="clear" w:color="auto" w:fill="auto"/>
          </w:tcPr>
          <w:p w14:paraId="73D70CC3" w14:textId="77777777" w:rsidR="000A5CF3" w:rsidRPr="002271C2" w:rsidRDefault="000A5CF3" w:rsidP="000A5CF3">
            <w:pPr>
              <w:rPr>
                <w:rFonts w:cs="Arial"/>
                <w:i/>
                <w:sz w:val="20"/>
                <w:szCs w:val="20"/>
              </w:rPr>
            </w:pPr>
            <w:r w:rsidRPr="002C3953">
              <w:rPr>
                <w:rFonts w:cs="Arial"/>
                <w:i/>
                <w:sz w:val="20"/>
                <w:szCs w:val="20"/>
              </w:rPr>
              <w:t>Note Dispenser $100</w:t>
            </w:r>
          </w:p>
        </w:tc>
        <w:tc>
          <w:tcPr>
            <w:tcW w:w="2533" w:type="dxa"/>
            <w:shd w:val="clear" w:color="auto" w:fill="auto"/>
          </w:tcPr>
          <w:p w14:paraId="1C117CC5" w14:textId="5DF56D4A" w:rsidR="000A5CF3" w:rsidRPr="002271C2" w:rsidRDefault="000A5CF3" w:rsidP="000A5CF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0.00 / 0</w:t>
            </w:r>
          </w:p>
        </w:tc>
        <w:tc>
          <w:tcPr>
            <w:tcW w:w="3573" w:type="dxa"/>
            <w:shd w:val="clear" w:color="auto" w:fill="auto"/>
          </w:tcPr>
          <w:p w14:paraId="65EC42A4" w14:textId="54942225" w:rsidR="000A5CF3" w:rsidRPr="002271C2" w:rsidRDefault="000A5CF3" w:rsidP="000A5CF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$100</w:t>
            </w:r>
            <w:r w:rsidR="00AD140A">
              <w:rPr>
                <w:bCs/>
                <w:sz w:val="20"/>
                <w:szCs w:val="20"/>
              </w:rPr>
              <w:t xml:space="preserve"> notes</w:t>
            </w:r>
            <w:r>
              <w:rPr>
                <w:bCs/>
                <w:sz w:val="20"/>
                <w:szCs w:val="20"/>
              </w:rPr>
              <w:t xml:space="preserve"> </w:t>
            </w:r>
            <w:r w:rsidR="009742DD">
              <w:rPr>
                <w:bCs/>
                <w:sz w:val="20"/>
                <w:szCs w:val="20"/>
              </w:rPr>
              <w:t>in Dispenser</w:t>
            </w:r>
          </w:p>
        </w:tc>
      </w:tr>
      <w:tr w:rsidR="000A5CF3" w:rsidRPr="009E6D67" w14:paraId="5820913F" w14:textId="77777777" w:rsidTr="00083EC3">
        <w:tc>
          <w:tcPr>
            <w:tcW w:w="663" w:type="dxa"/>
            <w:vAlign w:val="bottom"/>
          </w:tcPr>
          <w:p w14:paraId="3CB7A503" w14:textId="1FDF7F62" w:rsidR="000A5CF3" w:rsidRPr="002C3953" w:rsidRDefault="000A5CF3" w:rsidP="000A5CF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C3953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586" w:type="dxa"/>
            <w:shd w:val="clear" w:color="auto" w:fill="auto"/>
          </w:tcPr>
          <w:p w14:paraId="6C422653" w14:textId="77777777" w:rsidR="000A5CF3" w:rsidRPr="002C3953" w:rsidRDefault="000A5CF3" w:rsidP="000A5CF3">
            <w:pPr>
              <w:rPr>
                <w:rFonts w:cs="Arial"/>
                <w:i/>
                <w:sz w:val="20"/>
                <w:szCs w:val="20"/>
              </w:rPr>
            </w:pPr>
            <w:r w:rsidRPr="002C3953">
              <w:rPr>
                <w:rFonts w:cs="Arial"/>
                <w:i/>
                <w:sz w:val="20"/>
                <w:szCs w:val="20"/>
              </w:rPr>
              <w:t>Coin Recycler 5c</w:t>
            </w:r>
          </w:p>
        </w:tc>
        <w:tc>
          <w:tcPr>
            <w:tcW w:w="2533" w:type="dxa"/>
            <w:shd w:val="clear" w:color="auto" w:fill="auto"/>
          </w:tcPr>
          <w:p w14:paraId="40C52DDF" w14:textId="0DBE1685" w:rsidR="000A5CF3" w:rsidRPr="002C3953" w:rsidRDefault="000A5CF3" w:rsidP="000A5CF3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0.95 / 19</w:t>
            </w:r>
          </w:p>
        </w:tc>
        <w:tc>
          <w:tcPr>
            <w:tcW w:w="3573" w:type="dxa"/>
            <w:shd w:val="clear" w:color="auto" w:fill="auto"/>
          </w:tcPr>
          <w:p w14:paraId="677D9741" w14:textId="0B3E5C3F" w:rsidR="000A5CF3" w:rsidRPr="002C3953" w:rsidRDefault="000A5CF3" w:rsidP="000A5CF3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5c coins</w:t>
            </w:r>
            <w:r w:rsidR="009742DD">
              <w:rPr>
                <w:bCs/>
                <w:sz w:val="20"/>
                <w:szCs w:val="20"/>
              </w:rPr>
              <w:t xml:space="preserve"> in Recycler</w:t>
            </w:r>
          </w:p>
        </w:tc>
      </w:tr>
      <w:tr w:rsidR="009742DD" w:rsidRPr="009E6D67" w14:paraId="42788518" w14:textId="77777777" w:rsidTr="00083EC3">
        <w:tc>
          <w:tcPr>
            <w:tcW w:w="663" w:type="dxa"/>
            <w:vAlign w:val="bottom"/>
          </w:tcPr>
          <w:p w14:paraId="747108A8" w14:textId="4D291C7B" w:rsidR="009742DD" w:rsidRPr="002271C2" w:rsidRDefault="009742DD" w:rsidP="009742D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C3953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586" w:type="dxa"/>
            <w:shd w:val="clear" w:color="auto" w:fill="auto"/>
          </w:tcPr>
          <w:p w14:paraId="2F660F04" w14:textId="77777777" w:rsidR="009742DD" w:rsidRPr="002271C2" w:rsidRDefault="009742DD" w:rsidP="009742DD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Recycler 10c</w:t>
            </w:r>
          </w:p>
        </w:tc>
        <w:tc>
          <w:tcPr>
            <w:tcW w:w="2533" w:type="dxa"/>
            <w:shd w:val="clear" w:color="auto" w:fill="auto"/>
          </w:tcPr>
          <w:p w14:paraId="795ADB33" w14:textId="37B38D62" w:rsidR="009742DD" w:rsidRPr="002271C2" w:rsidRDefault="009742DD" w:rsidP="009742D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4.70 / 47</w:t>
            </w:r>
          </w:p>
        </w:tc>
        <w:tc>
          <w:tcPr>
            <w:tcW w:w="3573" w:type="dxa"/>
            <w:shd w:val="clear" w:color="auto" w:fill="auto"/>
          </w:tcPr>
          <w:p w14:paraId="2D98300F" w14:textId="30E270AB" w:rsidR="009742DD" w:rsidRPr="002271C2" w:rsidRDefault="009742DD" w:rsidP="009742DD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10c coins in Recycler</w:t>
            </w:r>
          </w:p>
        </w:tc>
      </w:tr>
      <w:tr w:rsidR="009742DD" w:rsidRPr="009E6D67" w14:paraId="2FB2C3C1" w14:textId="77777777" w:rsidTr="00083EC3">
        <w:tc>
          <w:tcPr>
            <w:tcW w:w="663" w:type="dxa"/>
            <w:vAlign w:val="bottom"/>
          </w:tcPr>
          <w:p w14:paraId="2496B4CD" w14:textId="6CD36DD7" w:rsidR="009742DD" w:rsidRPr="002271C2" w:rsidRDefault="009742DD" w:rsidP="009742D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C3953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586" w:type="dxa"/>
            <w:shd w:val="clear" w:color="auto" w:fill="auto"/>
          </w:tcPr>
          <w:p w14:paraId="44A2D019" w14:textId="77777777" w:rsidR="009742DD" w:rsidRPr="002271C2" w:rsidRDefault="009742DD" w:rsidP="009742DD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Recycler 20c</w:t>
            </w:r>
          </w:p>
        </w:tc>
        <w:tc>
          <w:tcPr>
            <w:tcW w:w="2533" w:type="dxa"/>
            <w:shd w:val="clear" w:color="auto" w:fill="auto"/>
          </w:tcPr>
          <w:p w14:paraId="35162EB1" w14:textId="766F8974" w:rsidR="009742DD" w:rsidRPr="002C3953" w:rsidRDefault="009742DD" w:rsidP="009742D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4.80 / 24</w:t>
            </w:r>
          </w:p>
        </w:tc>
        <w:tc>
          <w:tcPr>
            <w:tcW w:w="3573" w:type="dxa"/>
            <w:shd w:val="clear" w:color="auto" w:fill="auto"/>
          </w:tcPr>
          <w:p w14:paraId="2F0A0D73" w14:textId="00C0F6D3" w:rsidR="009742DD" w:rsidRPr="002C3953" w:rsidRDefault="009742DD" w:rsidP="009742DD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20c coins in Recycler</w:t>
            </w:r>
          </w:p>
        </w:tc>
      </w:tr>
      <w:tr w:rsidR="009742DD" w:rsidRPr="009E6D67" w14:paraId="61195FD8" w14:textId="77777777" w:rsidTr="00083EC3">
        <w:tc>
          <w:tcPr>
            <w:tcW w:w="663" w:type="dxa"/>
            <w:vAlign w:val="bottom"/>
          </w:tcPr>
          <w:p w14:paraId="780C87D2" w14:textId="337A62E0" w:rsidR="009742DD" w:rsidRPr="002271C2" w:rsidRDefault="009742DD" w:rsidP="009742D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586" w:type="dxa"/>
            <w:shd w:val="clear" w:color="auto" w:fill="auto"/>
          </w:tcPr>
          <w:p w14:paraId="13C372C9" w14:textId="77777777" w:rsidR="009742DD" w:rsidRPr="002271C2" w:rsidRDefault="009742DD" w:rsidP="009742DD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Recycler 50c</w:t>
            </w:r>
          </w:p>
        </w:tc>
        <w:tc>
          <w:tcPr>
            <w:tcW w:w="2533" w:type="dxa"/>
            <w:shd w:val="clear" w:color="auto" w:fill="auto"/>
          </w:tcPr>
          <w:p w14:paraId="4C174749" w14:textId="69C8225D" w:rsidR="009742DD" w:rsidRPr="002271C2" w:rsidRDefault="009742DD" w:rsidP="009742D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2.00 / 24</w:t>
            </w:r>
          </w:p>
        </w:tc>
        <w:tc>
          <w:tcPr>
            <w:tcW w:w="3573" w:type="dxa"/>
            <w:shd w:val="clear" w:color="auto" w:fill="auto"/>
          </w:tcPr>
          <w:p w14:paraId="34169330" w14:textId="1F64CF96" w:rsidR="009742DD" w:rsidRPr="002271C2" w:rsidRDefault="009742DD" w:rsidP="009742DD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50c coins in Recycler</w:t>
            </w:r>
          </w:p>
        </w:tc>
      </w:tr>
      <w:tr w:rsidR="009742DD" w:rsidRPr="009E6D67" w14:paraId="12D499D4" w14:textId="77777777" w:rsidTr="00083EC3">
        <w:tc>
          <w:tcPr>
            <w:tcW w:w="663" w:type="dxa"/>
            <w:vAlign w:val="bottom"/>
          </w:tcPr>
          <w:p w14:paraId="257EBF48" w14:textId="08F78837" w:rsidR="009742DD" w:rsidRPr="002271C2" w:rsidRDefault="009742DD" w:rsidP="009742D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586" w:type="dxa"/>
            <w:shd w:val="clear" w:color="auto" w:fill="auto"/>
          </w:tcPr>
          <w:p w14:paraId="0A7CF085" w14:textId="77777777" w:rsidR="009742DD" w:rsidRPr="002271C2" w:rsidRDefault="009742DD" w:rsidP="009742DD">
            <w:pPr>
              <w:rPr>
                <w:rFonts w:cs="Arial"/>
                <w:i/>
                <w:sz w:val="20"/>
                <w:szCs w:val="20"/>
              </w:rPr>
            </w:pPr>
            <w:r w:rsidRPr="002271C2">
              <w:rPr>
                <w:rFonts w:cs="Arial"/>
                <w:i/>
                <w:sz w:val="20"/>
                <w:szCs w:val="20"/>
              </w:rPr>
              <w:t>Coin Recycler $1</w:t>
            </w:r>
          </w:p>
        </w:tc>
        <w:tc>
          <w:tcPr>
            <w:tcW w:w="2533" w:type="dxa"/>
            <w:shd w:val="clear" w:color="auto" w:fill="auto"/>
          </w:tcPr>
          <w:p w14:paraId="7623DD1A" w14:textId="03E4FB21" w:rsidR="009742DD" w:rsidRPr="002271C2" w:rsidRDefault="009742DD" w:rsidP="009742D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42.00 / 42</w:t>
            </w:r>
          </w:p>
        </w:tc>
        <w:tc>
          <w:tcPr>
            <w:tcW w:w="3573" w:type="dxa"/>
            <w:shd w:val="clear" w:color="auto" w:fill="auto"/>
          </w:tcPr>
          <w:p w14:paraId="58E636E3" w14:textId="65268D8D" w:rsidR="009742DD" w:rsidRPr="002271C2" w:rsidRDefault="009742DD" w:rsidP="009742DD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otal Value and number of $1 coins in Recycler</w:t>
            </w:r>
          </w:p>
        </w:tc>
      </w:tr>
      <w:tr w:rsidR="009742DD" w:rsidRPr="009E6D67" w14:paraId="2E60EED5" w14:textId="77777777" w:rsidTr="00737EEF">
        <w:tc>
          <w:tcPr>
            <w:tcW w:w="663" w:type="dxa"/>
            <w:shd w:val="clear" w:color="auto" w:fill="D9D9D9" w:themeFill="background1" w:themeFillShade="D9"/>
            <w:vAlign w:val="bottom"/>
          </w:tcPr>
          <w:p w14:paraId="34EAB1C6" w14:textId="77777777" w:rsidR="009742DD" w:rsidRDefault="009742DD" w:rsidP="009742D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692" w:type="dxa"/>
            <w:gridSpan w:val="3"/>
            <w:shd w:val="clear" w:color="auto" w:fill="D9D9D9" w:themeFill="background1" w:themeFillShade="D9"/>
          </w:tcPr>
          <w:p w14:paraId="69F9C755" w14:textId="4D8F7315" w:rsidR="009742DD" w:rsidRPr="00737EEF" w:rsidRDefault="009742DD" w:rsidP="009742DD">
            <w:pPr>
              <w:rPr>
                <w:rFonts w:cs="Arial"/>
                <w:b/>
                <w:sz w:val="20"/>
                <w:szCs w:val="20"/>
              </w:rPr>
            </w:pPr>
            <w:r w:rsidRPr="00737EEF">
              <w:rPr>
                <w:rFonts w:cs="Arial"/>
                <w:b/>
                <w:sz w:val="20"/>
                <w:szCs w:val="20"/>
              </w:rPr>
              <w:t>Cashbox</w:t>
            </w:r>
          </w:p>
        </w:tc>
      </w:tr>
      <w:tr w:rsidR="00556E00" w:rsidRPr="009E6D67" w14:paraId="519D7296" w14:textId="77777777" w:rsidTr="00083EC3">
        <w:tc>
          <w:tcPr>
            <w:tcW w:w="663" w:type="dxa"/>
            <w:vAlign w:val="bottom"/>
          </w:tcPr>
          <w:p w14:paraId="13C7C8FB" w14:textId="4E1FD961" w:rsidR="00556E00" w:rsidRDefault="00556E00" w:rsidP="00556E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586" w:type="dxa"/>
            <w:shd w:val="clear" w:color="auto" w:fill="auto"/>
          </w:tcPr>
          <w:p w14:paraId="7275EE3E" w14:textId="55B50629" w:rsidR="00556E00" w:rsidRPr="002271C2" w:rsidRDefault="00556E00" w:rsidP="00556E00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Note Cashbox</w:t>
            </w:r>
          </w:p>
        </w:tc>
        <w:tc>
          <w:tcPr>
            <w:tcW w:w="2533" w:type="dxa"/>
            <w:shd w:val="clear" w:color="auto" w:fill="auto"/>
          </w:tcPr>
          <w:p w14:paraId="3141AF0B" w14:textId="2DCE1E62" w:rsidR="00556E00" w:rsidRPr="002C3953" w:rsidRDefault="00556E00" w:rsidP="00556E0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1,893.00</w:t>
            </w:r>
          </w:p>
        </w:tc>
        <w:tc>
          <w:tcPr>
            <w:tcW w:w="3573" w:type="dxa"/>
            <w:shd w:val="clear" w:color="auto" w:fill="auto"/>
          </w:tcPr>
          <w:p w14:paraId="3FE50FD7" w14:textId="57707057" w:rsidR="00556E00" w:rsidRPr="002271C2" w:rsidRDefault="00556E00" w:rsidP="00556E00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otal Value in Note Cashbox</w:t>
            </w:r>
          </w:p>
        </w:tc>
      </w:tr>
      <w:tr w:rsidR="00556E00" w:rsidRPr="009E6D67" w14:paraId="0B833E5E" w14:textId="77777777" w:rsidTr="00083EC3">
        <w:tc>
          <w:tcPr>
            <w:tcW w:w="663" w:type="dxa"/>
            <w:vAlign w:val="bottom"/>
          </w:tcPr>
          <w:p w14:paraId="1E6FB8F8" w14:textId="4707BC22" w:rsidR="00556E00" w:rsidRDefault="00556E00" w:rsidP="00556E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586" w:type="dxa"/>
            <w:shd w:val="clear" w:color="auto" w:fill="auto"/>
          </w:tcPr>
          <w:p w14:paraId="3F17BE09" w14:textId="12AB50A0" w:rsidR="00556E00" w:rsidRPr="002271C2" w:rsidRDefault="00556E00" w:rsidP="00556E00">
            <w:pPr>
              <w:rPr>
                <w:rFonts w:cs="Arial"/>
                <w:i/>
                <w:sz w:val="20"/>
                <w:szCs w:val="20"/>
              </w:rPr>
            </w:pPr>
            <w:r>
              <w:rPr>
                <w:rFonts w:cs="Arial"/>
                <w:i/>
                <w:sz w:val="20"/>
                <w:szCs w:val="20"/>
              </w:rPr>
              <w:t>Coin Cashbox</w:t>
            </w:r>
          </w:p>
        </w:tc>
        <w:tc>
          <w:tcPr>
            <w:tcW w:w="2533" w:type="dxa"/>
            <w:shd w:val="clear" w:color="auto" w:fill="auto"/>
          </w:tcPr>
          <w:p w14:paraId="0CE2451A" w14:textId="0F92922D" w:rsidR="00556E00" w:rsidRPr="002C3953" w:rsidRDefault="00556E00" w:rsidP="00556E00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$6.05</w:t>
            </w:r>
          </w:p>
        </w:tc>
        <w:tc>
          <w:tcPr>
            <w:tcW w:w="3573" w:type="dxa"/>
            <w:shd w:val="clear" w:color="auto" w:fill="auto"/>
          </w:tcPr>
          <w:p w14:paraId="5F81A426" w14:textId="04FE704A" w:rsidR="00556E00" w:rsidRPr="002271C2" w:rsidRDefault="00556E00" w:rsidP="00556E00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Total Value in Coin Cashbox</w:t>
            </w:r>
          </w:p>
        </w:tc>
      </w:tr>
    </w:tbl>
    <w:p w14:paraId="4C5161C9" w14:textId="77777777" w:rsidR="000378EE" w:rsidRPr="002C3953" w:rsidRDefault="000378EE" w:rsidP="000378EE">
      <w:pPr>
        <w:rPr>
          <w:i/>
          <w:iCs/>
          <w:sz w:val="20"/>
          <w:szCs w:val="20"/>
        </w:rPr>
      </w:pPr>
      <w:r w:rsidRPr="002C3953">
        <w:rPr>
          <w:i/>
          <w:iCs/>
          <w:sz w:val="20"/>
          <w:szCs w:val="20"/>
        </w:rPr>
        <w:t>Note: Exportable to Excel</w:t>
      </w:r>
    </w:p>
    <w:p w14:paraId="6C710901" w14:textId="77777777" w:rsidR="00E22038" w:rsidRDefault="00E22038">
      <w:pPr>
        <w:spacing w:after="160" w:line="259" w:lineRule="auto"/>
      </w:pPr>
    </w:p>
    <w:p w14:paraId="47735C48" w14:textId="77777777" w:rsidR="00E22038" w:rsidRPr="006A7A4B" w:rsidRDefault="00E22038" w:rsidP="00E22038">
      <w:pPr>
        <w:rPr>
          <w:b/>
          <w:bCs/>
        </w:rPr>
      </w:pPr>
      <w:r w:rsidRPr="006A7A4B">
        <w:rPr>
          <w:b/>
          <w:bCs/>
        </w:rPr>
        <w:t xml:space="preserve">Sorting Order </w:t>
      </w:r>
    </w:p>
    <w:p w14:paraId="2FA805CE" w14:textId="77777777" w:rsidR="00E22038" w:rsidRPr="009E6D67" w:rsidRDefault="00E22038" w:rsidP="00E22038"/>
    <w:tbl>
      <w:tblPr>
        <w:tblW w:w="6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2316"/>
        <w:gridCol w:w="3600"/>
      </w:tblGrid>
      <w:tr w:rsidR="00E22038" w:rsidRPr="009E6D67" w14:paraId="08E68CB4" w14:textId="77777777" w:rsidTr="00083EC3">
        <w:trPr>
          <w:tblHeader/>
        </w:trPr>
        <w:tc>
          <w:tcPr>
            <w:tcW w:w="649" w:type="dxa"/>
            <w:shd w:val="pct20" w:color="auto" w:fill="auto"/>
          </w:tcPr>
          <w:p w14:paraId="5BF38CE5" w14:textId="77777777" w:rsidR="00E22038" w:rsidRPr="009E6D67" w:rsidRDefault="00E22038" w:rsidP="00083EC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/N</w:t>
            </w:r>
          </w:p>
        </w:tc>
        <w:tc>
          <w:tcPr>
            <w:tcW w:w="2316" w:type="dxa"/>
            <w:shd w:val="pct20" w:color="auto" w:fill="auto"/>
          </w:tcPr>
          <w:p w14:paraId="29711DF6" w14:textId="77777777" w:rsidR="00E22038" w:rsidRPr="009E6D67" w:rsidRDefault="00E22038" w:rsidP="00083EC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eld Name</w:t>
            </w:r>
          </w:p>
        </w:tc>
        <w:tc>
          <w:tcPr>
            <w:tcW w:w="3600" w:type="dxa"/>
            <w:shd w:val="pct20" w:color="auto" w:fill="auto"/>
          </w:tcPr>
          <w:p w14:paraId="73972800" w14:textId="77777777" w:rsidR="00E22038" w:rsidRPr="009E6D67" w:rsidRDefault="00E22038" w:rsidP="00083EC3">
            <w:pPr>
              <w:rPr>
                <w:b/>
                <w:sz w:val="20"/>
                <w:szCs w:val="20"/>
              </w:rPr>
            </w:pPr>
            <w:r w:rsidRPr="009E6D67">
              <w:rPr>
                <w:b/>
                <w:sz w:val="20"/>
                <w:szCs w:val="20"/>
              </w:rPr>
              <w:t>Remarks</w:t>
            </w:r>
          </w:p>
        </w:tc>
      </w:tr>
      <w:tr w:rsidR="00E22038" w:rsidRPr="009E6D67" w14:paraId="36D5377F" w14:textId="77777777" w:rsidTr="00083EC3">
        <w:tc>
          <w:tcPr>
            <w:tcW w:w="649" w:type="dxa"/>
          </w:tcPr>
          <w:p w14:paraId="0FB07CE2" w14:textId="77777777" w:rsidR="00E22038" w:rsidRDefault="00E22038" w:rsidP="00083E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6" w:type="dxa"/>
            <w:shd w:val="clear" w:color="auto" w:fill="auto"/>
          </w:tcPr>
          <w:p w14:paraId="00B39304" w14:textId="797C143C" w:rsidR="00E22038" w:rsidRDefault="00ED67E7" w:rsidP="00083EC3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Note Denomination</w:t>
            </w:r>
          </w:p>
        </w:tc>
        <w:tc>
          <w:tcPr>
            <w:tcW w:w="3600" w:type="dxa"/>
            <w:shd w:val="clear" w:color="auto" w:fill="auto"/>
          </w:tcPr>
          <w:p w14:paraId="041BBAAD" w14:textId="6D01D54D" w:rsidR="00E22038" w:rsidRDefault="00ED67E7" w:rsidP="00083EC3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Smallest Denomination as above</w:t>
            </w:r>
          </w:p>
        </w:tc>
      </w:tr>
      <w:tr w:rsidR="00E22038" w:rsidRPr="009E6D67" w14:paraId="255F2920" w14:textId="77777777" w:rsidTr="00083EC3">
        <w:tc>
          <w:tcPr>
            <w:tcW w:w="649" w:type="dxa"/>
          </w:tcPr>
          <w:p w14:paraId="2CBECE66" w14:textId="2821302B" w:rsidR="00E22038" w:rsidRDefault="00ED67E7" w:rsidP="00083E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6" w:type="dxa"/>
            <w:shd w:val="clear" w:color="auto" w:fill="auto"/>
          </w:tcPr>
          <w:p w14:paraId="2F00EFAE" w14:textId="0FEA140E" w:rsidR="00E22038" w:rsidRDefault="00ED67E7" w:rsidP="00083EC3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Coin Denomination</w:t>
            </w:r>
          </w:p>
        </w:tc>
        <w:tc>
          <w:tcPr>
            <w:tcW w:w="3600" w:type="dxa"/>
            <w:shd w:val="clear" w:color="auto" w:fill="auto"/>
          </w:tcPr>
          <w:p w14:paraId="51F7AAC5" w14:textId="5F8D29FE" w:rsidR="00E22038" w:rsidRDefault="00ED67E7" w:rsidP="00083EC3">
            <w:pPr>
              <w:rPr>
                <w:bCs/>
                <w:i/>
                <w:iCs/>
                <w:sz w:val="20"/>
                <w:szCs w:val="20"/>
              </w:rPr>
            </w:pPr>
            <w:r>
              <w:rPr>
                <w:bCs/>
                <w:i/>
                <w:iCs/>
                <w:sz w:val="20"/>
                <w:szCs w:val="20"/>
              </w:rPr>
              <w:t>Smallest Denomination as above</w:t>
            </w:r>
          </w:p>
        </w:tc>
      </w:tr>
    </w:tbl>
    <w:p w14:paraId="5BA79A9E" w14:textId="3AD3DA78" w:rsidR="00924595" w:rsidRDefault="00924595">
      <w:pPr>
        <w:spacing w:after="160" w:line="259" w:lineRule="auto"/>
      </w:pPr>
      <w:r>
        <w:br w:type="page"/>
      </w:r>
    </w:p>
    <w:p w14:paraId="50CC7B77" w14:textId="77777777" w:rsidR="00940297" w:rsidRDefault="00940297">
      <w:pPr>
        <w:spacing w:after="160" w:line="259" w:lineRule="auto"/>
      </w:pPr>
    </w:p>
    <w:p w14:paraId="672E8C1B" w14:textId="1A4DDD52" w:rsidR="00C569BD" w:rsidRPr="00C569BD" w:rsidRDefault="00C569BD" w:rsidP="00C569BD">
      <w:pPr>
        <w:pStyle w:val="ListParagraph"/>
        <w:keepNext/>
        <w:numPr>
          <w:ilvl w:val="0"/>
          <w:numId w:val="2"/>
        </w:numPr>
        <w:tabs>
          <w:tab w:val="left" w:pos="144"/>
          <w:tab w:val="num" w:pos="432"/>
        </w:tabs>
        <w:spacing w:before="120" w:after="120"/>
        <w:outlineLvl w:val="0"/>
        <w:rPr>
          <w:b/>
          <w:caps/>
          <w:kern w:val="28"/>
          <w:sz w:val="32"/>
        </w:rPr>
      </w:pPr>
      <w:bookmarkStart w:id="95" w:name="_Toc26890789"/>
      <w:bookmarkStart w:id="96" w:name="_Toc28277054"/>
      <w:bookmarkStart w:id="97" w:name="_Toc30666607"/>
      <w:bookmarkStart w:id="98" w:name="_Toc26890790"/>
      <w:bookmarkStart w:id="99" w:name="_Toc28277055"/>
      <w:bookmarkStart w:id="100" w:name="_Toc30666608"/>
      <w:bookmarkStart w:id="101" w:name="_Toc26890791"/>
      <w:bookmarkStart w:id="102" w:name="_Toc28277056"/>
      <w:bookmarkStart w:id="103" w:name="_Toc30666609"/>
      <w:bookmarkStart w:id="104" w:name="_Toc26890792"/>
      <w:bookmarkStart w:id="105" w:name="_Toc28277057"/>
      <w:bookmarkStart w:id="106" w:name="_Toc30666610"/>
      <w:bookmarkStart w:id="107" w:name="_Toc26890793"/>
      <w:bookmarkStart w:id="108" w:name="_Toc28277058"/>
      <w:bookmarkStart w:id="109" w:name="_Toc30666611"/>
      <w:bookmarkStart w:id="110" w:name="_Toc26890794"/>
      <w:bookmarkStart w:id="111" w:name="_Toc28277059"/>
      <w:bookmarkStart w:id="112" w:name="_Toc30666612"/>
      <w:bookmarkStart w:id="113" w:name="_Toc26890795"/>
      <w:bookmarkStart w:id="114" w:name="_Toc28277060"/>
      <w:bookmarkStart w:id="115" w:name="_Toc30666613"/>
      <w:bookmarkStart w:id="116" w:name="_Toc26890796"/>
      <w:bookmarkStart w:id="117" w:name="_Toc28277061"/>
      <w:bookmarkStart w:id="118" w:name="_Toc30666614"/>
      <w:bookmarkStart w:id="119" w:name="_Toc26890797"/>
      <w:bookmarkStart w:id="120" w:name="_Toc28277062"/>
      <w:bookmarkStart w:id="121" w:name="_Toc30666615"/>
      <w:bookmarkStart w:id="122" w:name="_Toc26890798"/>
      <w:bookmarkStart w:id="123" w:name="_Toc28277063"/>
      <w:bookmarkStart w:id="124" w:name="_Toc30666616"/>
      <w:bookmarkStart w:id="125" w:name="_Toc26890836"/>
      <w:bookmarkStart w:id="126" w:name="_Toc28277101"/>
      <w:bookmarkStart w:id="127" w:name="_Toc30666654"/>
      <w:bookmarkStart w:id="128" w:name="_Toc26890837"/>
      <w:bookmarkStart w:id="129" w:name="_Toc28277102"/>
      <w:bookmarkStart w:id="130" w:name="_Toc30666655"/>
      <w:bookmarkStart w:id="131" w:name="_Toc26890838"/>
      <w:bookmarkStart w:id="132" w:name="_Toc28277103"/>
      <w:bookmarkStart w:id="133" w:name="_Toc30666656"/>
      <w:bookmarkStart w:id="134" w:name="_Toc26890854"/>
      <w:bookmarkStart w:id="135" w:name="_Toc28277119"/>
      <w:bookmarkStart w:id="136" w:name="_Toc30666672"/>
      <w:bookmarkStart w:id="137" w:name="_Toc26890879"/>
      <w:bookmarkStart w:id="138" w:name="_Toc28277144"/>
      <w:bookmarkStart w:id="139" w:name="_Toc30666697"/>
      <w:bookmarkStart w:id="140" w:name="_Toc26890880"/>
      <w:bookmarkStart w:id="141" w:name="_Toc28277145"/>
      <w:bookmarkStart w:id="142" w:name="_Toc30666698"/>
      <w:bookmarkStart w:id="143" w:name="_Toc26890881"/>
      <w:bookmarkStart w:id="144" w:name="_Toc28277146"/>
      <w:bookmarkStart w:id="145" w:name="_Toc30666699"/>
      <w:bookmarkStart w:id="146" w:name="_Toc26890882"/>
      <w:bookmarkStart w:id="147" w:name="_Toc28277147"/>
      <w:bookmarkStart w:id="148" w:name="_Toc30666700"/>
      <w:bookmarkStart w:id="149" w:name="_Toc26890891"/>
      <w:bookmarkStart w:id="150" w:name="_Toc28277156"/>
      <w:bookmarkStart w:id="151" w:name="_Toc30666709"/>
      <w:bookmarkStart w:id="152" w:name="_Toc26890892"/>
      <w:bookmarkStart w:id="153" w:name="_Toc28277157"/>
      <w:bookmarkStart w:id="154" w:name="_Toc30666710"/>
      <w:bookmarkStart w:id="155" w:name="_Toc341102588"/>
      <w:bookmarkStart w:id="156" w:name="_Toc30666711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r w:rsidRPr="00C569BD">
        <w:rPr>
          <w:b/>
          <w:caps/>
          <w:kern w:val="28"/>
          <w:sz w:val="32"/>
        </w:rPr>
        <w:t>Appendices</w:t>
      </w:r>
      <w:bookmarkEnd w:id="155"/>
      <w:bookmarkEnd w:id="156"/>
    </w:p>
    <w:p w14:paraId="7FC1C8C3" w14:textId="77777777" w:rsidR="00C569BD" w:rsidRPr="00C569BD" w:rsidRDefault="00C569BD" w:rsidP="00737EEF"/>
    <w:p w14:paraId="3821EE2A" w14:textId="77777777" w:rsidR="00C569BD" w:rsidRPr="00C569BD" w:rsidRDefault="00C569BD" w:rsidP="00C569BD">
      <w:pPr>
        <w:pStyle w:val="ListParagraph"/>
        <w:keepNext/>
        <w:numPr>
          <w:ilvl w:val="1"/>
          <w:numId w:val="2"/>
        </w:numPr>
        <w:tabs>
          <w:tab w:val="num" w:pos="0"/>
        </w:tabs>
        <w:spacing w:before="120" w:after="120"/>
        <w:outlineLvl w:val="1"/>
        <w:rPr>
          <w:rFonts w:cs="Arial"/>
          <w:b/>
          <w:sz w:val="28"/>
        </w:rPr>
      </w:pPr>
      <w:bookmarkStart w:id="157" w:name="_Toc26890894"/>
      <w:bookmarkStart w:id="158" w:name="_Toc28277159"/>
      <w:bookmarkStart w:id="159" w:name="_Toc30666712"/>
      <w:bookmarkStart w:id="160" w:name="_Toc26890895"/>
      <w:bookmarkStart w:id="161" w:name="_Toc28277160"/>
      <w:bookmarkStart w:id="162" w:name="_Toc30666713"/>
      <w:bookmarkStart w:id="163" w:name="_Toc26890896"/>
      <w:bookmarkStart w:id="164" w:name="_Toc28277161"/>
      <w:bookmarkStart w:id="165" w:name="_Toc30666714"/>
      <w:bookmarkStart w:id="166" w:name="_Toc26890897"/>
      <w:bookmarkStart w:id="167" w:name="_Toc28277162"/>
      <w:bookmarkStart w:id="168" w:name="_Toc30666715"/>
      <w:bookmarkStart w:id="169" w:name="_Toc26890898"/>
      <w:bookmarkStart w:id="170" w:name="_Toc28277163"/>
      <w:bookmarkStart w:id="171" w:name="_Toc30666716"/>
      <w:bookmarkStart w:id="172" w:name="_Toc26890899"/>
      <w:bookmarkStart w:id="173" w:name="_Toc28277164"/>
      <w:bookmarkStart w:id="174" w:name="_Toc30666717"/>
      <w:bookmarkStart w:id="175" w:name="_Toc26890900"/>
      <w:bookmarkStart w:id="176" w:name="_Toc28277165"/>
      <w:bookmarkStart w:id="177" w:name="_Toc30666718"/>
      <w:bookmarkStart w:id="178" w:name="_Toc26890901"/>
      <w:bookmarkStart w:id="179" w:name="_Toc28277166"/>
      <w:bookmarkStart w:id="180" w:name="_Toc30666719"/>
      <w:bookmarkStart w:id="181" w:name="_Toc26890902"/>
      <w:bookmarkStart w:id="182" w:name="_Toc28277167"/>
      <w:bookmarkStart w:id="183" w:name="_Toc30666720"/>
      <w:bookmarkStart w:id="184" w:name="_Toc26890903"/>
      <w:bookmarkStart w:id="185" w:name="_Toc28277168"/>
      <w:bookmarkStart w:id="186" w:name="_Toc30666721"/>
      <w:bookmarkStart w:id="187" w:name="_Toc26890904"/>
      <w:bookmarkStart w:id="188" w:name="_Toc28277169"/>
      <w:bookmarkStart w:id="189" w:name="_Toc30666722"/>
      <w:bookmarkStart w:id="190" w:name="_Toc26890905"/>
      <w:bookmarkStart w:id="191" w:name="_Toc28277170"/>
      <w:bookmarkStart w:id="192" w:name="_Toc30666723"/>
      <w:bookmarkStart w:id="193" w:name="_Toc26890906"/>
      <w:bookmarkStart w:id="194" w:name="_Toc28277171"/>
      <w:bookmarkStart w:id="195" w:name="_Toc30666724"/>
      <w:bookmarkStart w:id="196" w:name="_Toc26890907"/>
      <w:bookmarkStart w:id="197" w:name="_Toc28277172"/>
      <w:bookmarkStart w:id="198" w:name="_Toc30666725"/>
      <w:bookmarkStart w:id="199" w:name="_Toc26890908"/>
      <w:bookmarkStart w:id="200" w:name="_Toc28277173"/>
      <w:bookmarkStart w:id="201" w:name="_Toc30666726"/>
      <w:bookmarkStart w:id="202" w:name="_Toc26890909"/>
      <w:bookmarkStart w:id="203" w:name="_Toc28277174"/>
      <w:bookmarkStart w:id="204" w:name="_Toc30666727"/>
      <w:bookmarkStart w:id="205" w:name="_Toc26890910"/>
      <w:bookmarkStart w:id="206" w:name="_Toc28277175"/>
      <w:bookmarkStart w:id="207" w:name="_Toc30666728"/>
      <w:bookmarkStart w:id="208" w:name="_Toc26890911"/>
      <w:bookmarkStart w:id="209" w:name="_Toc28277176"/>
      <w:bookmarkStart w:id="210" w:name="_Toc30666729"/>
      <w:bookmarkStart w:id="211" w:name="_Toc26890912"/>
      <w:bookmarkStart w:id="212" w:name="_Toc28277177"/>
      <w:bookmarkStart w:id="213" w:name="_Toc30666730"/>
      <w:bookmarkStart w:id="214" w:name="_Toc26890913"/>
      <w:bookmarkStart w:id="215" w:name="_Toc28277178"/>
      <w:bookmarkStart w:id="216" w:name="_Toc30666731"/>
      <w:bookmarkStart w:id="217" w:name="_Toc26890914"/>
      <w:bookmarkStart w:id="218" w:name="_Toc28277179"/>
      <w:bookmarkStart w:id="219" w:name="_Toc30666732"/>
      <w:bookmarkStart w:id="220" w:name="_Toc26890915"/>
      <w:bookmarkStart w:id="221" w:name="_Toc28277180"/>
      <w:bookmarkStart w:id="222" w:name="_Toc30666733"/>
      <w:bookmarkStart w:id="223" w:name="_Toc26890916"/>
      <w:bookmarkStart w:id="224" w:name="_Toc28277181"/>
      <w:bookmarkStart w:id="225" w:name="_Toc30666734"/>
      <w:bookmarkStart w:id="226" w:name="_Toc26890917"/>
      <w:bookmarkStart w:id="227" w:name="_Toc28277182"/>
      <w:bookmarkStart w:id="228" w:name="_Toc30666735"/>
      <w:bookmarkStart w:id="229" w:name="_Toc26890918"/>
      <w:bookmarkStart w:id="230" w:name="_Toc28277183"/>
      <w:bookmarkStart w:id="231" w:name="_Toc30666736"/>
      <w:bookmarkStart w:id="232" w:name="_Toc26890919"/>
      <w:bookmarkStart w:id="233" w:name="_Toc28277184"/>
      <w:bookmarkStart w:id="234" w:name="_Toc30666737"/>
      <w:bookmarkStart w:id="235" w:name="_Toc26890920"/>
      <w:bookmarkStart w:id="236" w:name="_Toc28277185"/>
      <w:bookmarkStart w:id="237" w:name="_Toc30666738"/>
      <w:bookmarkStart w:id="238" w:name="_Toc341102606"/>
      <w:bookmarkStart w:id="239" w:name="_Toc30666739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r w:rsidRPr="00C569BD">
        <w:rPr>
          <w:rFonts w:cs="Arial"/>
          <w:b/>
          <w:sz w:val="28"/>
        </w:rPr>
        <w:t>Table 18: Output Page of Audit Trail Report (OP-ATR1)</w:t>
      </w:r>
      <w:bookmarkEnd w:id="238"/>
      <w:bookmarkEnd w:id="239"/>
    </w:p>
    <w:p w14:paraId="08BA91BC" w14:textId="77777777" w:rsidR="00C569BD" w:rsidRPr="00C569BD" w:rsidRDefault="00C569BD" w:rsidP="00C569BD">
      <w:pPr>
        <w:rPr>
          <w:b/>
          <w:caps/>
          <w:kern w:val="28"/>
          <w:sz w:val="32"/>
        </w:rPr>
      </w:pPr>
    </w:p>
    <w:p w14:paraId="78758FEB" w14:textId="77777777" w:rsidR="00C569BD" w:rsidRPr="00C569BD" w:rsidRDefault="00C569BD" w:rsidP="00C569BD">
      <w:pPr>
        <w:rPr>
          <w:b/>
          <w:caps/>
          <w:kern w:val="28"/>
          <w:sz w:val="32"/>
        </w:rPr>
      </w:pPr>
      <w:r w:rsidRPr="00C569BD">
        <w:rPr>
          <w:b/>
          <w:caps/>
          <w:noProof/>
          <w:kern w:val="28"/>
          <w:sz w:val="32"/>
          <w:lang w:val="en-US"/>
        </w:rPr>
        <w:drawing>
          <wp:inline distT="0" distB="0" distL="0" distR="0" wp14:anchorId="2FFA8EC8" wp14:editId="3A4463B3">
            <wp:extent cx="6306185" cy="3545205"/>
            <wp:effectExtent l="19050" t="0" r="0" b="0"/>
            <wp:docPr id="56" name="Picture 35" descr="C:\Users\joelee\Desktop\NUHS\FSP\11-AdminNReports\20121022-NUH-Medical Centre User Gathering Admin and Reports\NUH Report Screenshots\Report\12. Audit Trail Report - Resul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joelee\Desktop\NUHS\FSP\11-AdminNReports\20121022-NUH-Medical Centre User Gathering Admin and Reports\NUH Report Screenshots\Report\12. Audit Trail Report - Result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185" cy="3545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D5E3E" w14:textId="20032B3A" w:rsidR="00C569BD" w:rsidRDefault="00C569BD" w:rsidP="00572A8F">
      <w:pPr>
        <w:rPr>
          <w:b/>
          <w:caps/>
          <w:kern w:val="28"/>
          <w:sz w:val="32"/>
        </w:rPr>
      </w:pPr>
    </w:p>
    <w:p w14:paraId="349E0A5E" w14:textId="27109879" w:rsidR="00AF7473" w:rsidRPr="00AF7473" w:rsidRDefault="00AF7473" w:rsidP="00AF7473">
      <w:pPr>
        <w:pStyle w:val="ListParagraph"/>
        <w:keepNext/>
        <w:numPr>
          <w:ilvl w:val="1"/>
          <w:numId w:val="2"/>
        </w:numPr>
        <w:tabs>
          <w:tab w:val="num" w:pos="0"/>
        </w:tabs>
        <w:spacing w:before="120" w:after="120"/>
        <w:outlineLvl w:val="1"/>
        <w:rPr>
          <w:rFonts w:cs="Arial"/>
          <w:b/>
          <w:sz w:val="28"/>
        </w:rPr>
      </w:pPr>
      <w:r w:rsidRPr="00AF7473">
        <w:rPr>
          <w:rFonts w:cs="Arial"/>
          <w:b/>
          <w:sz w:val="28"/>
        </w:rPr>
        <w:t>Table Relationship</w:t>
      </w:r>
    </w:p>
    <w:p w14:paraId="42B6269C" w14:textId="7D4E0E4F" w:rsidR="00AF7473" w:rsidRDefault="00AF7473" w:rsidP="00AF7473"/>
    <w:p w14:paraId="39E8A556" w14:textId="77777777" w:rsidR="00AF7473" w:rsidRDefault="00AF7473" w:rsidP="00AF7473">
      <w:pPr>
        <w:rPr>
          <w:noProof/>
        </w:rPr>
      </w:pPr>
    </w:p>
    <w:p w14:paraId="3687D500" w14:textId="6AAAEA3A" w:rsidR="00AF7473" w:rsidRPr="001C1C7F" w:rsidRDefault="00AF7473" w:rsidP="00AF7473">
      <w:r>
        <w:rPr>
          <w:noProof/>
          <w:lang w:val="en-US"/>
        </w:rPr>
        <w:lastRenderedPageBreak/>
        <w:drawing>
          <wp:inline distT="0" distB="0" distL="0" distR="0" wp14:anchorId="316ED1A0" wp14:editId="4FFEDD6E">
            <wp:extent cx="4869180" cy="4145010"/>
            <wp:effectExtent l="0" t="0" r="762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21090" t="15955" r="33653" b="15555"/>
                    <a:stretch/>
                  </pic:blipFill>
                  <pic:spPr bwMode="auto">
                    <a:xfrm>
                      <a:off x="0" y="0"/>
                      <a:ext cx="4870431" cy="414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F7473" w:rsidRPr="001C1C7F">
      <w:headerReference w:type="default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Ngiam Lijun (IHIS)" w:date="2019-10-19T17:21:00Z" w:initials="NL(">
    <w:p w14:paraId="04186963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378F9CC2" w14:textId="77777777" w:rsidR="00E74545" w:rsidRDefault="00E74545">
      <w:pPr>
        <w:pStyle w:val="CommentText"/>
      </w:pPr>
      <w:r>
        <w:t>For Payment reports, since kiosks are combined domain now, should the dropdown for polyclinic be LOCATION rather than domain?</w:t>
      </w:r>
    </w:p>
    <w:p w14:paraId="1B7D953F" w14:textId="77777777" w:rsidR="00E74545" w:rsidRDefault="00E74545">
      <w:pPr>
        <w:pStyle w:val="CommentText"/>
      </w:pPr>
    </w:p>
    <w:p w14:paraId="3BD35267" w14:textId="77777777" w:rsidR="00E74545" w:rsidRDefault="00E74545">
      <w:pPr>
        <w:pStyle w:val="CommentText"/>
      </w:pPr>
      <w:r>
        <w:t xml:space="preserve">Since intention is just to track money collected and number of transactions by physical location. </w:t>
      </w:r>
    </w:p>
  </w:comment>
  <w:comment w:id="3" w:author="Ngiam Lijun (IHIS)" w:date="2019-11-21T14:16:00Z" w:initials="NL(">
    <w:p w14:paraId="350CFBF5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Physical location</w:t>
      </w:r>
    </w:p>
  </w:comment>
  <w:comment w:id="4" w:author="Wong Jun Rui" w:date="2019-12-09T13:39:00Z" w:initials="WJR">
    <w:p w14:paraId="793BF933" w14:textId="1C3AFD60" w:rsidR="00E74545" w:rsidRDefault="00E74545">
      <w:pPr>
        <w:pStyle w:val="CommentText"/>
      </w:pPr>
      <w:r>
        <w:rPr>
          <w:rStyle w:val="CommentReference"/>
        </w:rPr>
        <w:annotationRef/>
      </w:r>
      <w:r>
        <w:t>Payment data for 1 Polyclinic are consolidated</w:t>
      </w:r>
    </w:p>
  </w:comment>
  <w:comment w:id="5" w:author="Microsoft account" w:date="2020-05-12T18:41:00Z" w:initials="Ma">
    <w:p w14:paraId="376AE3CC" w14:textId="1AB1E101" w:rsidR="00E74545" w:rsidRDefault="00E74545">
      <w:pPr>
        <w:pStyle w:val="CommentText"/>
      </w:pPr>
      <w:r>
        <w:rPr>
          <w:rStyle w:val="CommentReference"/>
        </w:rPr>
        <w:annotationRef/>
      </w:r>
    </w:p>
  </w:comment>
  <w:comment w:id="7" w:author="Ngiam Lijun (IHIS)" w:date="2019-10-19T17:29:00Z" w:initials="NL(">
    <w:p w14:paraId="6FB75867" w14:textId="097BF568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146B5569" w14:textId="7BBDF1C3" w:rsidR="00E74545" w:rsidRDefault="00E74545">
      <w:pPr>
        <w:pStyle w:val="CommentText"/>
      </w:pPr>
      <w:r>
        <w:t>Added the collection date column since there is possibility of multiple dates search</w:t>
      </w:r>
    </w:p>
  </w:comment>
  <w:comment w:id="8" w:author="Ngiam Lijun (IHIS)" w:date="2019-10-19T17:37:00Z" w:initials="NL(">
    <w:p w14:paraId="4EE0F210" w14:textId="6107CE41" w:rsidR="00E74545" w:rsidRDefault="00E74545">
      <w:pPr>
        <w:pStyle w:val="CommentText"/>
      </w:pPr>
      <w:r>
        <w:rPr>
          <w:rStyle w:val="CommentReference"/>
        </w:rPr>
        <w:annotationRef/>
      </w:r>
      <w:r>
        <w:t>Location/Domain depending on Phil clarification at the inputs</w:t>
      </w:r>
    </w:p>
  </w:comment>
  <w:comment w:id="9" w:author="Ngiam Lijun (IHIS)" w:date="2019-11-21T14:16:00Z" w:initials="NL(">
    <w:p w14:paraId="40687B34" w14:textId="4DA0E036" w:rsidR="00E74545" w:rsidRDefault="00E74545">
      <w:pPr>
        <w:pStyle w:val="CommentText"/>
      </w:pPr>
      <w:r>
        <w:rPr>
          <w:rStyle w:val="CommentReference"/>
        </w:rPr>
        <w:annotationRef/>
      </w:r>
      <w:r>
        <w:t>Location</w:t>
      </w:r>
    </w:p>
  </w:comment>
  <w:comment w:id="10" w:author="Wong Jun Rui" w:date="2019-12-09T13:42:00Z" w:initials="WJR">
    <w:p w14:paraId="40C74FA1" w14:textId="7620C746" w:rsidR="00E74545" w:rsidRDefault="00E74545">
      <w:pPr>
        <w:pStyle w:val="CommentText"/>
      </w:pPr>
      <w:r>
        <w:rPr>
          <w:rStyle w:val="CommentReference"/>
        </w:rPr>
        <w:annotationRef/>
      </w:r>
      <w:r>
        <w:t>Payment data for 1 Polyclinic are consolidated</w:t>
      </w:r>
    </w:p>
  </w:comment>
  <w:comment w:id="11" w:author="Ngiam Lijun (IHIS)" w:date="2019-10-19T19:54:00Z" w:initials="NL(">
    <w:p w14:paraId="52DF2A2B" w14:textId="7A5C8869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4AEA1DFA" w14:textId="0A2AAE79" w:rsidR="00E74545" w:rsidRDefault="00E74545">
      <w:pPr>
        <w:pStyle w:val="CommentText"/>
      </w:pPr>
      <w:r>
        <w:t xml:space="preserve">Added “zero payment” mode to align with daily kiosk collection report. </w:t>
      </w:r>
    </w:p>
  </w:comment>
  <w:comment w:id="13" w:author="Ngiam Lijun (IHIS)" w:date="2019-10-19T17:30:00Z" w:initials="NL(">
    <w:p w14:paraId="068A6D32" w14:textId="47158A09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37466877" w14:textId="77777777" w:rsidR="00E74545" w:rsidRDefault="00E74545">
      <w:pPr>
        <w:pStyle w:val="CommentText"/>
      </w:pPr>
      <w:r>
        <w:t xml:space="preserve">Believe need to add in NETS CDA? </w:t>
      </w:r>
    </w:p>
    <w:p w14:paraId="5A4E5399" w14:textId="63E831F2" w:rsidR="00E74545" w:rsidRDefault="00E74545">
      <w:pPr>
        <w:pStyle w:val="CommentText"/>
      </w:pPr>
      <w:r>
        <w:t>Need align with payment modes allowed at kiosk</w:t>
      </w:r>
    </w:p>
  </w:comment>
  <w:comment w:id="14" w:author="Ngiam Lijun (IHIS)" w:date="2019-11-21T14:34:00Z" w:initials="NL(">
    <w:p w14:paraId="5067DEE4" w14:textId="2ABEF83E" w:rsidR="00E74545" w:rsidRDefault="00E74545">
      <w:pPr>
        <w:pStyle w:val="CommentText"/>
      </w:pPr>
      <w:r>
        <w:rPr>
          <w:rStyle w:val="CommentReference"/>
        </w:rPr>
        <w:annotationRef/>
      </w:r>
      <w:r>
        <w:t>Added in cda</w:t>
      </w:r>
    </w:p>
  </w:comment>
  <w:comment w:id="15" w:author="Ngiam Lijun (IHIS)" w:date="2019-10-19T17:35:00Z" w:initials="NL(">
    <w:p w14:paraId="50C9A9DE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431F652D" w14:textId="77777777" w:rsidR="00E74545" w:rsidRDefault="00E74545">
      <w:pPr>
        <w:pStyle w:val="CommentText"/>
      </w:pPr>
      <w:r>
        <w:t>This is the net collected right?</w:t>
      </w:r>
    </w:p>
    <w:p w14:paraId="52945054" w14:textId="467CED95" w:rsidR="00E74545" w:rsidRDefault="00E74545">
      <w:pPr>
        <w:pStyle w:val="CommentText"/>
      </w:pPr>
      <w:r>
        <w:t>Meaning if patient pay $10 and got $5 change, then this figure should be $5?</w:t>
      </w:r>
    </w:p>
  </w:comment>
  <w:comment w:id="16" w:author="Ngiam Lijun (IHIS)" w:date="2019-11-21T14:33:00Z" w:initials="NL(">
    <w:p w14:paraId="4AE41C17" w14:textId="5BB52C0D" w:rsidR="00E74545" w:rsidRDefault="00E74545">
      <w:pPr>
        <w:pStyle w:val="CommentText"/>
      </w:pPr>
      <w:r>
        <w:rPr>
          <w:rStyle w:val="CommentReference"/>
        </w:rPr>
        <w:annotationRef/>
      </w:r>
      <w:r>
        <w:t>nett</w:t>
      </w:r>
    </w:p>
  </w:comment>
  <w:comment w:id="17" w:author="Ngiam Lijun (IHIS)" w:date="2019-10-19T17:39:00Z" w:initials="NL(">
    <w:p w14:paraId="4FBEE4A0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5D05306B" w14:textId="2291890A" w:rsidR="00E74545" w:rsidRDefault="00E74545">
      <w:pPr>
        <w:pStyle w:val="CommentText"/>
      </w:pPr>
      <w:r>
        <w:t>Updated the sorting</w:t>
      </w:r>
    </w:p>
  </w:comment>
  <w:comment w:id="19" w:author="Wong Jun Rui" w:date="2019-12-19T14:26:00Z" w:initials="WJR">
    <w:p w14:paraId="5EB7F119" w14:textId="3943485A" w:rsidR="00E74545" w:rsidRDefault="00E74545">
      <w:pPr>
        <w:pStyle w:val="CommentText"/>
      </w:pPr>
      <w:r>
        <w:rPr>
          <w:rStyle w:val="CommentReference"/>
        </w:rPr>
        <w:annotationRef/>
      </w:r>
      <w:r>
        <w:t>New screenshot</w:t>
      </w:r>
    </w:p>
  </w:comment>
  <w:comment w:id="20" w:author="Ngiam Lijun (IHIS)" w:date="2019-10-19T17:21:00Z" w:initials="NL(">
    <w:p w14:paraId="4ED591EA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724B8CAE" w14:textId="77777777" w:rsidR="00E74545" w:rsidRDefault="00E74545">
      <w:pPr>
        <w:pStyle w:val="CommentText"/>
      </w:pPr>
      <w:r>
        <w:t>For Payment reports, since kiosks are combined domain now, should the dropdown for polyclinic be LOCATION rather than domain?</w:t>
      </w:r>
    </w:p>
    <w:p w14:paraId="5760E4C6" w14:textId="77777777" w:rsidR="00E74545" w:rsidRDefault="00E74545">
      <w:pPr>
        <w:pStyle w:val="CommentText"/>
      </w:pPr>
    </w:p>
    <w:p w14:paraId="3B35599F" w14:textId="77777777" w:rsidR="00E74545" w:rsidRDefault="00E74545">
      <w:pPr>
        <w:pStyle w:val="CommentText"/>
      </w:pPr>
      <w:r>
        <w:t xml:space="preserve">Since intention is just to track money collected and number of transactions by physical location. </w:t>
      </w:r>
    </w:p>
  </w:comment>
  <w:comment w:id="21" w:author="Ngiam Lijun (IHIS)" w:date="2019-11-21T14:16:00Z" w:initials="NL(">
    <w:p w14:paraId="08BBEC80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Physical location</w:t>
      </w:r>
    </w:p>
  </w:comment>
  <w:comment w:id="22" w:author="Wong Jun Rui" w:date="2019-12-09T13:39:00Z" w:initials="WJR">
    <w:p w14:paraId="2C6CA5C5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Payment data for 1 Polyclinic are consolidated</w:t>
      </w:r>
    </w:p>
  </w:comment>
  <w:comment w:id="23" w:author="Ngiam Lijun (IHIS)" w:date="2019-10-19T17:52:00Z" w:initials="NL(">
    <w:p w14:paraId="4E4DA57B" w14:textId="77777777" w:rsidR="00E74545" w:rsidRDefault="00E74545" w:rsidP="00EC1C5A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13D241FE" w14:textId="77777777" w:rsidR="00E74545" w:rsidRDefault="00E74545" w:rsidP="00EC1C5A">
      <w:pPr>
        <w:pStyle w:val="CommentText"/>
      </w:pPr>
      <w:r>
        <w:t>Added this as per screengrab.</w:t>
      </w:r>
    </w:p>
  </w:comment>
  <w:comment w:id="24" w:author="Ngiam Lijun (IHIS)" w:date="2019-10-19T17:56:00Z" w:initials="NL(">
    <w:p w14:paraId="1D5DD78D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3422F3E5" w14:textId="77777777" w:rsidR="00E74545" w:rsidRDefault="00E74545">
      <w:pPr>
        <w:pStyle w:val="CommentText"/>
      </w:pPr>
      <w:r>
        <w:t>Updated this</w:t>
      </w:r>
    </w:p>
    <w:p w14:paraId="3BF37075" w14:textId="77777777" w:rsidR="00E74545" w:rsidRDefault="00E74545">
      <w:pPr>
        <w:pStyle w:val="CommentText"/>
      </w:pPr>
      <w:r>
        <w:t>Can confirm this is available?</w:t>
      </w:r>
    </w:p>
  </w:comment>
  <w:comment w:id="25" w:author="Ngiam Lijun (IHIS)" w:date="2019-11-21T14:40:00Z" w:initials="NL(">
    <w:p w14:paraId="052E114C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Available. Is the nets terminal id tagged to the kiosk.</w:t>
      </w:r>
    </w:p>
  </w:comment>
  <w:comment w:id="26" w:author="Wong Jun Rui" w:date="2019-12-19T14:39:00Z" w:initials="WJR">
    <w:p w14:paraId="06A09C03" w14:textId="7EF00B5A" w:rsidR="00E74545" w:rsidRDefault="00E74545">
      <w:pPr>
        <w:pStyle w:val="CommentText"/>
      </w:pPr>
      <w:r>
        <w:rPr>
          <w:rStyle w:val="CommentReference"/>
        </w:rPr>
        <w:annotationRef/>
      </w:r>
      <w:r>
        <w:t>Updated Output table based on screenshot</w:t>
      </w:r>
    </w:p>
  </w:comment>
  <w:comment w:id="27" w:author="Ngiam Lijun (IHIS)" w:date="2019-10-19T17:39:00Z" w:initials="NL(">
    <w:p w14:paraId="63EC31C9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773EC901" w14:textId="77777777" w:rsidR="00E74545" w:rsidRDefault="00E74545">
      <w:pPr>
        <w:pStyle w:val="CommentText"/>
      </w:pPr>
      <w:r>
        <w:t>Updated the sorting</w:t>
      </w:r>
    </w:p>
  </w:comment>
  <w:comment w:id="29" w:author="Wong Jun Rui" w:date="2019-12-19T15:18:00Z" w:initials="WJR">
    <w:p w14:paraId="7E887CC3" w14:textId="674DA28D" w:rsidR="00E74545" w:rsidRDefault="00E74545">
      <w:pPr>
        <w:pStyle w:val="CommentText"/>
      </w:pPr>
      <w:r>
        <w:rPr>
          <w:rStyle w:val="CommentReference"/>
        </w:rPr>
        <w:annotationRef/>
      </w:r>
      <w:r>
        <w:t>New screenshot</w:t>
      </w:r>
    </w:p>
  </w:comment>
  <w:comment w:id="30" w:author="Ngiam Lijun (IHIS)" w:date="2019-10-19T22:57:00Z" w:initials="NL(">
    <w:p w14:paraId="550644E0" w14:textId="42D8005B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73928510" w14:textId="30BF8B35" w:rsidR="00E74545" w:rsidRDefault="00E74545">
      <w:pPr>
        <w:pStyle w:val="CommentText"/>
      </w:pPr>
      <w:r>
        <w:t>Wrong illustration</w:t>
      </w:r>
    </w:p>
  </w:comment>
  <w:comment w:id="31" w:author="Ngiam Lijun (IHIS)" w:date="2019-10-19T17:52:00Z" w:initials="NL(">
    <w:p w14:paraId="2EDD34DC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1715F841" w14:textId="6AC1F51F" w:rsidR="00E74545" w:rsidRDefault="00E74545">
      <w:pPr>
        <w:pStyle w:val="CommentText"/>
      </w:pPr>
      <w:r>
        <w:t>Added this as per screengrab.</w:t>
      </w:r>
    </w:p>
  </w:comment>
  <w:comment w:id="32" w:author="Ngiam Lijun (IHIS)" w:date="2019-10-19T17:56:00Z" w:initials="NL(">
    <w:p w14:paraId="61FF64E0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6A93784D" w14:textId="5D6592BF" w:rsidR="00E74545" w:rsidRDefault="00E74545">
      <w:pPr>
        <w:pStyle w:val="CommentText"/>
      </w:pPr>
      <w:r>
        <w:t>Updated this</w:t>
      </w:r>
    </w:p>
    <w:p w14:paraId="1CBB9822" w14:textId="014419F5" w:rsidR="00E74545" w:rsidRDefault="00E74545">
      <w:pPr>
        <w:pStyle w:val="CommentText"/>
      </w:pPr>
      <w:r>
        <w:t>Can confirm this is available?</w:t>
      </w:r>
    </w:p>
  </w:comment>
  <w:comment w:id="33" w:author="Ngiam Lijun (IHIS)" w:date="2019-11-21T14:40:00Z" w:initials="NL(">
    <w:p w14:paraId="09E01AEB" w14:textId="48EFFB83" w:rsidR="00E74545" w:rsidRDefault="00E74545">
      <w:pPr>
        <w:pStyle w:val="CommentText"/>
      </w:pPr>
      <w:r>
        <w:rPr>
          <w:rStyle w:val="CommentReference"/>
        </w:rPr>
        <w:annotationRef/>
      </w:r>
      <w:r>
        <w:t>Available. Is the nets terminal id tagged to the kiosk.</w:t>
      </w:r>
    </w:p>
  </w:comment>
  <w:comment w:id="34" w:author="Wong Jun Rui" w:date="2019-12-09T18:28:00Z" w:initials="WJR">
    <w:p w14:paraId="17387541" w14:textId="78EA2EDD" w:rsidR="00E74545" w:rsidRDefault="00E74545">
      <w:pPr>
        <w:pStyle w:val="CommentText"/>
      </w:pPr>
      <w:r>
        <w:rPr>
          <w:rStyle w:val="CommentReference"/>
        </w:rPr>
        <w:annotationRef/>
      </w:r>
      <w:r>
        <w:t>Each Terminal ID is unique and tied to a particular Kiosk</w:t>
      </w:r>
    </w:p>
  </w:comment>
  <w:comment w:id="35" w:author="Ngiam Lijun (IHIS)" w:date="2019-10-19T18:09:00Z" w:initials="NL(">
    <w:p w14:paraId="1A12BBDD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1638631F" w14:textId="331725D2" w:rsidR="00E74545" w:rsidRDefault="00E74545">
      <w:pPr>
        <w:pStyle w:val="CommentText"/>
      </w:pPr>
      <w:r>
        <w:t xml:space="preserve">Added this. </w:t>
      </w:r>
    </w:p>
    <w:p w14:paraId="0C3F68EB" w14:textId="746989EB" w:rsidR="00E74545" w:rsidRDefault="00E74545">
      <w:pPr>
        <w:pStyle w:val="CommentText"/>
      </w:pPr>
      <w:r>
        <w:t>For transaction errors, better to include for investigation on specific patient complaint.</w:t>
      </w:r>
    </w:p>
  </w:comment>
  <w:comment w:id="36" w:author="Ngiam Lijun (IHIS)" w:date="2019-11-21T14:42:00Z" w:initials="NL(">
    <w:p w14:paraId="687627EB" w14:textId="2D6183D5" w:rsidR="00E74545" w:rsidRDefault="00E74545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37" w:author="Ngiam Lijun (IHIS)" w:date="2019-10-19T18:06:00Z" w:initials="NL(">
    <w:p w14:paraId="33EB123F" w14:textId="514C565A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789994E8" w14:textId="7D6F975F" w:rsidR="00E74545" w:rsidRDefault="00E74545">
      <w:pPr>
        <w:pStyle w:val="CommentText"/>
      </w:pPr>
      <w:r>
        <w:t>Updated the section</w:t>
      </w:r>
    </w:p>
  </w:comment>
  <w:comment w:id="38" w:author="Ngiam Lijun (IHIS)" w:date="2019-10-19T18:00:00Z" w:initials="NL(">
    <w:p w14:paraId="6D0091A0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570FD93B" w14:textId="77777777" w:rsidR="00E74545" w:rsidRDefault="00E74545">
      <w:pPr>
        <w:pStyle w:val="CommentText"/>
      </w:pPr>
      <w:r>
        <w:t>Again, this is LOCATION?</w:t>
      </w:r>
    </w:p>
    <w:p w14:paraId="31F2EFE7" w14:textId="2DCC37FE" w:rsidR="00E74545" w:rsidRDefault="00E74545">
      <w:pPr>
        <w:pStyle w:val="CommentText"/>
      </w:pPr>
      <w:r>
        <w:t>No splitting by domain.</w:t>
      </w:r>
    </w:p>
  </w:comment>
  <w:comment w:id="39" w:author="Ngiam Lijun (IHIS)" w:date="2019-10-19T23:05:00Z" w:initials="NL(">
    <w:p w14:paraId="7AF99118" w14:textId="2453BB48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3B446CDB" w14:textId="378DC077" w:rsidR="00E74545" w:rsidRDefault="00E74545">
      <w:pPr>
        <w:pStyle w:val="CommentText"/>
      </w:pPr>
      <w:r>
        <w:t>Take note-especially if there is outstanding bills paid also for the txn.</w:t>
      </w:r>
    </w:p>
  </w:comment>
  <w:comment w:id="40" w:author="Wong Jun Rui" w:date="2019-12-19T14:59:00Z" w:initials="WJR">
    <w:p w14:paraId="78E3DE5B" w14:textId="2861F26F" w:rsidR="00E74545" w:rsidRDefault="00E74545">
      <w:pPr>
        <w:pStyle w:val="CommentText"/>
      </w:pPr>
      <w:r>
        <w:rPr>
          <w:rStyle w:val="CommentReference"/>
        </w:rPr>
        <w:annotationRef/>
      </w:r>
      <w:r>
        <w:t>Added columns to capture error code and error reason from EPOS</w:t>
      </w:r>
    </w:p>
  </w:comment>
  <w:comment w:id="41" w:author="Ngiam Lijun (IHIS)" w:date="2019-10-19T18:13:00Z" w:initials="NL(">
    <w:p w14:paraId="260ED5F2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2B41CE76" w14:textId="72744F6D" w:rsidR="00E74545" w:rsidRDefault="00E74545">
      <w:pPr>
        <w:pStyle w:val="CommentText"/>
      </w:pPr>
      <w:r>
        <w:t>Updated this</w:t>
      </w:r>
    </w:p>
  </w:comment>
  <w:comment w:id="43" w:author="Ngiam Lijun (IHIS)" w:date="2019-10-19T18:14:00Z" w:initials="NL(">
    <w:p w14:paraId="118BDA22" w14:textId="77777777" w:rsidR="00E74545" w:rsidRDefault="00E74545">
      <w:pPr>
        <w:pStyle w:val="CommentText"/>
      </w:pPr>
      <w:r>
        <w:t>@ATT</w:t>
      </w:r>
    </w:p>
    <w:p w14:paraId="3799779D" w14:textId="440BBE2F" w:rsidR="00E74545" w:rsidRDefault="00E74545">
      <w:pPr>
        <w:pStyle w:val="CommentText"/>
      </w:pPr>
      <w:r>
        <w:rPr>
          <w:rStyle w:val="CommentReference"/>
        </w:rPr>
        <w:annotationRef/>
      </w:r>
      <w:r>
        <w:t>Not the correct screenshot.</w:t>
      </w:r>
    </w:p>
  </w:comment>
  <w:comment w:id="44" w:author="Ngiam Lijun (IHIS)" w:date="2019-10-19T17:52:00Z" w:initials="NL(">
    <w:p w14:paraId="199BFDBB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1061B226" w14:textId="77777777" w:rsidR="00E74545" w:rsidRDefault="00E74545">
      <w:pPr>
        <w:pStyle w:val="CommentText"/>
      </w:pPr>
      <w:r>
        <w:t>Added this.</w:t>
      </w:r>
    </w:p>
  </w:comment>
  <w:comment w:id="45" w:author="Ngiam Lijun (IHIS)" w:date="2019-10-19T17:56:00Z" w:initials="NL(">
    <w:p w14:paraId="1A4FEB5D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0705020A" w14:textId="77777777" w:rsidR="00E74545" w:rsidRDefault="00E74545">
      <w:pPr>
        <w:pStyle w:val="CommentText"/>
      </w:pPr>
      <w:r>
        <w:t>Updated this</w:t>
      </w:r>
    </w:p>
    <w:p w14:paraId="662BF666" w14:textId="77777777" w:rsidR="00E74545" w:rsidRDefault="00E74545">
      <w:pPr>
        <w:pStyle w:val="CommentText"/>
      </w:pPr>
      <w:r>
        <w:t>Can confirm this is available?</w:t>
      </w:r>
    </w:p>
  </w:comment>
  <w:comment w:id="46" w:author="Ngiam Lijun (IHIS)" w:date="2019-11-21T14:57:00Z" w:initials="NL(">
    <w:p w14:paraId="706899F5" w14:textId="2C23E023" w:rsidR="00E74545" w:rsidRDefault="00E74545">
      <w:pPr>
        <w:pStyle w:val="CommentText"/>
      </w:pPr>
      <w:r>
        <w:rPr>
          <w:rStyle w:val="CommentReference"/>
        </w:rPr>
        <w:annotationRef/>
      </w:r>
      <w:r>
        <w:t>Yes, available.</w:t>
      </w:r>
    </w:p>
  </w:comment>
  <w:comment w:id="47" w:author="Ngiam Lijun (IHIS)" w:date="2019-10-19T18:09:00Z" w:initials="NL(">
    <w:p w14:paraId="7D519649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 xml:space="preserve">Added this. </w:t>
      </w:r>
    </w:p>
    <w:p w14:paraId="3DFF7850" w14:textId="6A4DC6DF" w:rsidR="00E74545" w:rsidRDefault="00E74545">
      <w:pPr>
        <w:pStyle w:val="CommentText"/>
      </w:pPr>
      <w:r>
        <w:t>For trails, better to include for easy investigation for specific patient complaint.</w:t>
      </w:r>
    </w:p>
  </w:comment>
  <w:comment w:id="48" w:author="Ngiam Lijun (IHIS)" w:date="2019-10-19T18:23:00Z" w:initials="NL(">
    <w:p w14:paraId="32C66B87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0117DE9B" w14:textId="77777777" w:rsidR="00E74545" w:rsidRDefault="00E74545">
      <w:pPr>
        <w:pStyle w:val="CommentText"/>
      </w:pPr>
      <w:r>
        <w:t>This is the time when processing of $ starts?</w:t>
      </w:r>
    </w:p>
    <w:p w14:paraId="0BC39B81" w14:textId="77777777" w:rsidR="00E74545" w:rsidRDefault="00E74545">
      <w:pPr>
        <w:pStyle w:val="CommentText"/>
      </w:pPr>
      <w:r>
        <w:t>I.e For NETS, is after PIN entered success and payment processing start?</w:t>
      </w:r>
    </w:p>
    <w:p w14:paraId="6A316A5F" w14:textId="77777777" w:rsidR="00E74545" w:rsidRDefault="00E74545">
      <w:pPr>
        <w:pStyle w:val="CommentText"/>
      </w:pPr>
      <w:r>
        <w:t>For CASH, is after all acceptance of cash ends?</w:t>
      </w:r>
    </w:p>
    <w:p w14:paraId="04CAA0EF" w14:textId="77777777" w:rsidR="00E74545" w:rsidRDefault="00E74545">
      <w:pPr>
        <w:pStyle w:val="CommentText"/>
      </w:pPr>
    </w:p>
  </w:comment>
  <w:comment w:id="49" w:author="Ngiam Lijun (IHIS)" w:date="2019-11-21T15:01:00Z" w:initials="NL(">
    <w:p w14:paraId="6C8CA785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-Payment deducted successfully</w:t>
      </w:r>
    </w:p>
    <w:p w14:paraId="6B038A15" w14:textId="77777777" w:rsidR="00E74545" w:rsidRDefault="00E74545">
      <w:pPr>
        <w:pStyle w:val="CommentText"/>
      </w:pPr>
      <w:r>
        <w:t>-Cash-Complete payment time</w:t>
      </w:r>
    </w:p>
  </w:comment>
  <w:comment w:id="50" w:author="Ngiam Lijun (IHIS)" w:date="2019-10-19T23:10:00Z" w:initials="NL(">
    <w:p w14:paraId="384141C6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3A852B63" w14:textId="77777777" w:rsidR="00E74545" w:rsidRDefault="00E74545">
      <w:pPr>
        <w:pStyle w:val="CommentText"/>
      </w:pPr>
      <w:r>
        <w:t xml:space="preserve">If payment by CASH, then transaction amount is the net amount of cash received from patient? </w:t>
      </w:r>
    </w:p>
  </w:comment>
  <w:comment w:id="51" w:author="Ngiam Lijun (IHIS)" w:date="2019-11-21T15:07:00Z" w:initials="NL(">
    <w:p w14:paraId="21DE425E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Nett amount collected from patient</w:t>
      </w:r>
    </w:p>
  </w:comment>
  <w:comment w:id="52" w:author="Ngiam Lijun (IHIS)" w:date="2019-10-19T18:28:00Z" w:initials="NL(">
    <w:p w14:paraId="757EB284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242C57F8" w14:textId="6A0969BF" w:rsidR="00E74545" w:rsidRDefault="00E74545">
      <w:pPr>
        <w:pStyle w:val="CommentText"/>
      </w:pPr>
      <w:r>
        <w:t>I understand this report meant to be only for successful transactions (i.e receipt printed).</w:t>
      </w:r>
    </w:p>
    <w:p w14:paraId="062AB442" w14:textId="79E5C336" w:rsidR="00E74545" w:rsidRDefault="00E74545">
      <w:pPr>
        <w:pStyle w:val="CommentText"/>
      </w:pPr>
      <w:r>
        <w:t>This column is unnecessary right?</w:t>
      </w:r>
    </w:p>
    <w:p w14:paraId="51999831" w14:textId="29753374" w:rsidR="00E74545" w:rsidRDefault="00E74545">
      <w:pPr>
        <w:pStyle w:val="CommentText"/>
      </w:pPr>
    </w:p>
  </w:comment>
  <w:comment w:id="53" w:author="Ngiam Lijun (IHIS)" w:date="2019-11-21T15:12:00Z" w:initials="NL(">
    <w:p w14:paraId="6780DB7C" w14:textId="0E3AB62F" w:rsidR="00E74545" w:rsidRPr="00C75452" w:rsidRDefault="00E74545" w:rsidP="00C75452">
      <w:pPr>
        <w:rPr>
          <w:rFonts w:cs="Arial"/>
          <w:bCs/>
          <w:sz w:val="20"/>
          <w:szCs w:val="20"/>
        </w:rPr>
      </w:pPr>
      <w:r>
        <w:rPr>
          <w:rStyle w:val="CommentReference"/>
        </w:rPr>
        <w:annotationRef/>
      </w:r>
      <w:r>
        <w:rPr>
          <w:rFonts w:cs="Arial"/>
          <w:bCs/>
          <w:sz w:val="20"/>
          <w:szCs w:val="20"/>
        </w:rPr>
        <w:t>Can be ‘-‘ if no payment is made.</w:t>
      </w:r>
    </w:p>
  </w:comment>
  <w:comment w:id="54" w:author="Ngiam Lijun (IHIS)" w:date="2019-10-19T19:57:00Z" w:initials="NL(">
    <w:p w14:paraId="5B980E5B" w14:textId="7C1BF43A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3152A424" w14:textId="2417F991" w:rsidR="00E74545" w:rsidRDefault="00E74545">
      <w:pPr>
        <w:pStyle w:val="CommentText"/>
      </w:pPr>
      <w:r>
        <w:t>Added this according to excel.</w:t>
      </w:r>
    </w:p>
  </w:comment>
  <w:comment w:id="55" w:author="Ngiam Lijun (IHIS)" w:date="2019-10-19T18:13:00Z" w:initials="NL(">
    <w:p w14:paraId="1E790788" w14:textId="77777777" w:rsidR="00E74545" w:rsidRDefault="00E74545" w:rsidP="00C63C03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2422AC9F" w14:textId="77777777" w:rsidR="00E74545" w:rsidRDefault="00E74545" w:rsidP="00C63C03">
      <w:pPr>
        <w:pStyle w:val="CommentText"/>
      </w:pPr>
      <w:r>
        <w:t>Updated this</w:t>
      </w:r>
    </w:p>
  </w:comment>
  <w:comment w:id="58" w:author="Ngiam Lijun (IHIS)" w:date="2019-10-19T18:42:00Z" w:initials="NL(">
    <w:p w14:paraId="30326AB7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27EB2B8F" w14:textId="7032EEB5" w:rsidR="00E74545" w:rsidRDefault="00E74545">
      <w:pPr>
        <w:pStyle w:val="CommentText"/>
      </w:pPr>
      <w:r>
        <w:t>Added this field as per screenshot</w:t>
      </w:r>
    </w:p>
  </w:comment>
  <w:comment w:id="59" w:author="Ngiam Lijun (IHIS)" w:date="2019-10-19T23:17:00Z" w:initials="NL(">
    <w:p w14:paraId="64687EAC" w14:textId="7DAC946F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60C7688C" w14:textId="2950E907" w:rsidR="00E74545" w:rsidRDefault="00E74545">
      <w:pPr>
        <w:pStyle w:val="CommentText"/>
      </w:pPr>
      <w:r>
        <w:t>Take note</w:t>
      </w:r>
    </w:p>
  </w:comment>
  <w:comment w:id="60" w:author="Ngiam Lijun (IHIS)" w:date="2019-10-19T18:53:00Z" w:initials="NL(">
    <w:p w14:paraId="79C66701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192CF893" w14:textId="7DA7F762" w:rsidR="00E74545" w:rsidRDefault="00E74545">
      <w:pPr>
        <w:pStyle w:val="CommentText"/>
      </w:pPr>
      <w:r>
        <w:t>Updated this</w:t>
      </w:r>
    </w:p>
  </w:comment>
  <w:comment w:id="65" w:author="Ngiam Lijun (IHIS)" w:date="2019-10-19T19:26:00Z" w:initials="NL(">
    <w:p w14:paraId="7E548BCB" w14:textId="545E548B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41DE3B7A" w14:textId="343CF614" w:rsidR="00E74545" w:rsidRDefault="00E74545">
      <w:pPr>
        <w:pStyle w:val="CommentText"/>
      </w:pPr>
      <w:r>
        <w:t>This should only show the list of cash kiosks for dropdown</w:t>
      </w:r>
    </w:p>
  </w:comment>
  <w:comment w:id="66" w:author="Ngiam Lijun (IHIS)" w:date="2019-10-19T23:34:00Z" w:initials="NL(">
    <w:p w14:paraId="1A9086FF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35979D95" w14:textId="77777777" w:rsidR="00E74545" w:rsidRDefault="00E74545" w:rsidP="000517FE">
      <w:pPr>
        <w:pStyle w:val="CommentText"/>
      </w:pPr>
      <w:r>
        <w:t>This is the timestamp for the NRIC scan for this transaction ok?</w:t>
      </w:r>
    </w:p>
  </w:comment>
  <w:comment w:id="67" w:author="Ngiam Lijun (IHIS)" w:date="2019-11-21T15:42:00Z" w:initials="NL(">
    <w:p w14:paraId="148538C5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Time completing the insertion of cash</w:t>
      </w:r>
    </w:p>
  </w:comment>
  <w:comment w:id="68" w:author="Ngiam Lijun (IHIS)" w:date="2019-10-19T19:41:00Z" w:initials="NL(">
    <w:p w14:paraId="5DE9B613" w14:textId="77777777" w:rsidR="00E74545" w:rsidRDefault="00E74545" w:rsidP="000517FE">
      <w:pPr>
        <w:pStyle w:val="CommentText"/>
      </w:pPr>
      <w:r>
        <w:t>@ATT</w:t>
      </w:r>
    </w:p>
    <w:p w14:paraId="69FAD529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Added this as there is possibility of multiple polyclinic added</w:t>
      </w:r>
    </w:p>
  </w:comment>
  <w:comment w:id="69" w:author="Ngiam Lijun (IHIS)" w:date="2019-10-19T19:18:00Z" w:initials="NL(">
    <w:p w14:paraId="161E8E93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2D506BC7" w14:textId="77777777" w:rsidR="00E74545" w:rsidRDefault="00E74545">
      <w:pPr>
        <w:pStyle w:val="CommentText"/>
      </w:pPr>
      <w:r>
        <w:t>Please validate these fields remarks. Am guessing from screenshots this is amount submitted to EPOS to process.</w:t>
      </w:r>
    </w:p>
  </w:comment>
  <w:comment w:id="70" w:author="Ngiam Lijun (IHIS)" w:date="2019-10-19T19:42:00Z" w:initials="NL(">
    <w:p w14:paraId="62BE2096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32F4F814" w14:textId="77777777" w:rsidR="00E74545" w:rsidRDefault="00E74545" w:rsidP="000517FE">
      <w:pPr>
        <w:pStyle w:val="CommentText"/>
      </w:pPr>
      <w:r>
        <w:t>Please help validate the components available based on kiosk chosen</w:t>
      </w:r>
    </w:p>
  </w:comment>
  <w:comment w:id="71" w:author="Ngiam Lijun (IHIS)" w:date="2019-11-21T15:43:00Z" w:initials="NL(">
    <w:p w14:paraId="7ADDEC15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Should have 2Dollars-ATT get back on confirmed list</w:t>
      </w:r>
    </w:p>
  </w:comment>
  <w:comment w:id="72" w:author="Wong Jun Rui" w:date="2019-12-10T17:10:00Z" w:initials="WJR">
    <w:p w14:paraId="2EB6D326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Updated coin &amp; note denominations</w:t>
      </w:r>
    </w:p>
  </w:comment>
  <w:comment w:id="73" w:author="Ngiam Lijun (IHIS)" w:date="2019-10-19T19:42:00Z" w:initials="NL(">
    <w:p w14:paraId="6F65FEF2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36F27B22" w14:textId="77777777" w:rsidR="00E74545" w:rsidRDefault="00E74545" w:rsidP="000517FE">
      <w:pPr>
        <w:pStyle w:val="CommentText"/>
      </w:pPr>
      <w:r>
        <w:t>Please help validate the components available based on kiosk chosen</w:t>
      </w:r>
    </w:p>
  </w:comment>
  <w:comment w:id="74" w:author="Ngiam Lijun (IHIS)" w:date="2019-11-21T15:43:00Z" w:initials="NL(">
    <w:p w14:paraId="0F6A8C83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Should have 2Dollars-ATT get back on confirmed list</w:t>
      </w:r>
    </w:p>
  </w:comment>
  <w:comment w:id="75" w:author="Wong Jun Rui" w:date="2019-12-10T17:10:00Z" w:initials="WJR">
    <w:p w14:paraId="059D4A2C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Updated coin &amp; note denominations</w:t>
      </w:r>
    </w:p>
  </w:comment>
  <w:comment w:id="76" w:author="Wong Jun Rui" w:date="2019-12-09T11:14:00Z" w:initials="WJR">
    <w:p w14:paraId="3A6D46A8" w14:textId="77777777" w:rsidR="00E74545" w:rsidRDefault="00E74545" w:rsidP="000517FE">
      <w:pPr>
        <w:pStyle w:val="CommentText"/>
      </w:pPr>
      <w:r>
        <w:rPr>
          <w:rStyle w:val="CommentReference"/>
        </w:rPr>
        <w:annotationRef/>
      </w:r>
      <w:r>
        <w:t>Added Change Video URL in Change Analysis Report &amp; Removed Change Video Report</w:t>
      </w:r>
    </w:p>
  </w:comment>
  <w:comment w:id="78" w:author="Wong Jun Rui" w:date="2019-12-16T15:38:00Z" w:initials="WJR">
    <w:p w14:paraId="020C3D8A" w14:textId="3C29AFE5" w:rsidR="00E74545" w:rsidRDefault="00E74545">
      <w:pPr>
        <w:pStyle w:val="CommentText"/>
      </w:pPr>
      <w:r>
        <w:rPr>
          <w:rStyle w:val="CommentReference"/>
        </w:rPr>
        <w:annotationRef/>
      </w:r>
      <w:r>
        <w:t>New screenshot</w:t>
      </w:r>
    </w:p>
  </w:comment>
  <w:comment w:id="79" w:author="Ngiam Lijun (IHIS)" w:date="2019-10-19T19:26:00Z" w:initials="NL(">
    <w:p w14:paraId="18A7B3D6" w14:textId="77777777" w:rsidR="00E74545" w:rsidRDefault="00E74545" w:rsidP="00BF7EA9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71ED6977" w14:textId="74AADEB9" w:rsidR="00E74545" w:rsidRDefault="00E74545" w:rsidP="00BF7EA9">
      <w:pPr>
        <w:pStyle w:val="CommentText"/>
      </w:pPr>
      <w:r>
        <w:t>This should only show the list of cash kiosks for dropdown</w:t>
      </w:r>
    </w:p>
  </w:comment>
  <w:comment w:id="80" w:author="Ngiam Lijun (IHIS)" w:date="2019-10-19T19:39:00Z" w:initials="NL(">
    <w:p w14:paraId="39769B89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63EB87E5" w14:textId="22D3FBFB" w:rsidR="00E74545" w:rsidRDefault="00E74545">
      <w:pPr>
        <w:pStyle w:val="CommentText"/>
      </w:pPr>
      <w:r>
        <w:t>Added this as there is possibility of multiple poly selection</w:t>
      </w:r>
    </w:p>
  </w:comment>
  <w:comment w:id="81" w:author="Ngiam Lijun (IHIS)" w:date="2019-10-19T19:32:00Z" w:initials="NL(">
    <w:p w14:paraId="56DFD14D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51265513" w14:textId="36AD97A4" w:rsidR="00E74545" w:rsidRDefault="00E74545">
      <w:pPr>
        <w:pStyle w:val="CommentText"/>
      </w:pPr>
      <w:r>
        <w:t>Can share what are all the events available from your experience of providing cash SPK?</w:t>
      </w:r>
    </w:p>
    <w:p w14:paraId="35CED2EB" w14:textId="77777777" w:rsidR="00E74545" w:rsidRDefault="00E74545">
      <w:pPr>
        <w:pStyle w:val="CommentText"/>
      </w:pPr>
    </w:p>
    <w:p w14:paraId="4755A2CD" w14:textId="77777777" w:rsidR="00E74545" w:rsidRDefault="00E74545">
      <w:pPr>
        <w:pStyle w:val="CommentText"/>
      </w:pPr>
      <w:r>
        <w:t>@Phil</w:t>
      </w:r>
    </w:p>
    <w:p w14:paraId="54A1FCA9" w14:textId="25E47D59" w:rsidR="00E74545" w:rsidRDefault="00E74545">
      <w:pPr>
        <w:pStyle w:val="CommentText"/>
      </w:pPr>
      <w:r>
        <w:t>Can check today what are the available events today?</w:t>
      </w:r>
    </w:p>
  </w:comment>
  <w:comment w:id="82" w:author="Ngiam Lijun (IHIS)" w:date="2019-11-21T15:36:00Z" w:initials="NL(">
    <w:p w14:paraId="2810DB13" w14:textId="195FA9D2" w:rsidR="00E74545" w:rsidRDefault="00E74545">
      <w:pPr>
        <w:pStyle w:val="CommentText"/>
      </w:pPr>
      <w:r>
        <w:rPr>
          <w:rStyle w:val="CommentReference"/>
        </w:rPr>
        <w:annotationRef/>
      </w:r>
      <w:r>
        <w:t>ATT to advise the processes involved with SPK to determine the report to complement that process</w:t>
      </w:r>
    </w:p>
  </w:comment>
  <w:comment w:id="83" w:author="Wong Jun Rui" w:date="2019-12-09T18:25:00Z" w:initials="WJR">
    <w:p w14:paraId="15BF3D6D" w14:textId="695DF948" w:rsidR="00E74545" w:rsidRDefault="00E74545">
      <w:pPr>
        <w:pStyle w:val="CommentText"/>
      </w:pPr>
      <w:r>
        <w:rPr>
          <w:rStyle w:val="CommentReference"/>
        </w:rPr>
        <w:annotationRef/>
      </w:r>
      <w:r>
        <w:t>Added the event type under Sample Data</w:t>
      </w:r>
    </w:p>
  </w:comment>
  <w:comment w:id="84" w:author="Ngiam Lijun (IHIS)" w:date="2019-10-19T19:34:00Z" w:initials="NL(">
    <w:p w14:paraId="03CF8BC7" w14:textId="747D8B80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0F5D9714" w14:textId="3ED906FB" w:rsidR="00E74545" w:rsidRDefault="00E74545">
      <w:pPr>
        <w:pStyle w:val="CommentText"/>
      </w:pPr>
      <w:r>
        <w:t>These are additional columns not in existing screenshots. Any reason why they are added?</w:t>
      </w:r>
    </w:p>
  </w:comment>
  <w:comment w:id="85" w:author="Ngiam Lijun (IHIS)" w:date="2019-11-21T15:38:00Z" w:initials="NL(">
    <w:p w14:paraId="568B32D2" w14:textId="16ED08BC" w:rsidR="00E74545" w:rsidRDefault="00E74545">
      <w:pPr>
        <w:pStyle w:val="CommentText"/>
      </w:pPr>
      <w:r>
        <w:rPr>
          <w:rStyle w:val="CommentReference"/>
        </w:rPr>
        <w:annotationRef/>
      </w:r>
      <w:r>
        <w:t>ATT to advise the processes involved with SPK to determine the report to complement that process</w:t>
      </w:r>
    </w:p>
  </w:comment>
  <w:comment w:id="86" w:author="Wong Jun Rui" w:date="2019-12-09T18:30:00Z" w:initials="WJR">
    <w:p w14:paraId="0A4E595C" w14:textId="6FB8E7AE" w:rsidR="00E74545" w:rsidRDefault="00E74545">
      <w:pPr>
        <w:pStyle w:val="CommentText"/>
      </w:pPr>
      <w:r>
        <w:rPr>
          <w:rStyle w:val="CommentReference"/>
        </w:rPr>
        <w:annotationRef/>
      </w:r>
      <w:r>
        <w:t>Removed. Finance Team do not want to have Patients leave deposit when change is insufficient.</w:t>
      </w:r>
    </w:p>
  </w:comment>
  <w:comment w:id="88" w:author="Ngiam Lijun (IHIS)" w:date="2019-10-19T19:34:00Z" w:initials="NL(">
    <w:p w14:paraId="014091F7" w14:textId="77777777" w:rsidR="00E74545" w:rsidRDefault="00E74545">
      <w:pPr>
        <w:pStyle w:val="CommentText"/>
      </w:pPr>
      <w:r>
        <w:rPr>
          <w:rStyle w:val="CommentReference"/>
        </w:rPr>
        <w:annotationRef/>
      </w:r>
      <w:r>
        <w:t>@Phil</w:t>
      </w:r>
    </w:p>
    <w:p w14:paraId="040F5695" w14:textId="23A4C969" w:rsidR="00E74545" w:rsidRDefault="00E74545">
      <w:pPr>
        <w:pStyle w:val="CommentText"/>
      </w:pPr>
      <w:r>
        <w:t>Can validate this based on kiosk hardware components</w:t>
      </w:r>
    </w:p>
  </w:comment>
  <w:comment w:id="89" w:author="Ngiam Lijun (IHIS)" w:date="2019-11-21T15:38:00Z" w:initials="NL(">
    <w:p w14:paraId="2D9AA84E" w14:textId="6982B5F4" w:rsidR="00E74545" w:rsidRDefault="00E74545">
      <w:pPr>
        <w:pStyle w:val="CommentText"/>
      </w:pPr>
      <w:r>
        <w:rPr>
          <w:rStyle w:val="CommentReference"/>
        </w:rPr>
        <w:annotationRef/>
      </w:r>
      <w:r>
        <w:t>ATT to advise the processes involved with SPK to determine the report to complement that process</w:t>
      </w:r>
    </w:p>
  </w:comment>
  <w:comment w:id="90" w:author="Wong Jun Rui" w:date="2019-12-10T15:13:00Z" w:initials="WJR">
    <w:p w14:paraId="246F1C88" w14:textId="2BE88B47" w:rsidR="00E74545" w:rsidRDefault="00E74545">
      <w:pPr>
        <w:pStyle w:val="CommentText"/>
      </w:pPr>
      <w:r>
        <w:rPr>
          <w:rStyle w:val="CommentReference"/>
        </w:rPr>
        <w:annotationRef/>
      </w:r>
      <w:r>
        <w:t>Added additional note denominations.</w:t>
      </w:r>
    </w:p>
  </w:comment>
  <w:comment w:id="91" w:author="Wong Jun Rui" w:date="2019-12-10T16:03:00Z" w:initials="WJR">
    <w:p w14:paraId="152C9344" w14:textId="77777777" w:rsidR="00E74545" w:rsidRDefault="00E74545" w:rsidP="00050A89">
      <w:pPr>
        <w:pStyle w:val="CommentText"/>
      </w:pPr>
      <w:r>
        <w:rPr>
          <w:rStyle w:val="CommentReference"/>
        </w:rPr>
        <w:annotationRef/>
      </w:r>
      <w:r>
        <w:t>Refer to End of Day Closing Workflow presented on 06-Dec-19. Finance User will remove all cash collected and top up the required change at the end of the day.</w:t>
      </w:r>
    </w:p>
    <w:p w14:paraId="1B8B3318" w14:textId="6A1A5A63" w:rsidR="00E74545" w:rsidRDefault="00E74545">
      <w:pPr>
        <w:pStyle w:val="CommentText"/>
      </w:pPr>
    </w:p>
  </w:comment>
  <w:comment w:id="92" w:author="Ngiam Lijun (IHIS)" w:date="2019-10-19T19:43:00Z" w:initials="NL(">
    <w:p w14:paraId="46A82090" w14:textId="17254505" w:rsidR="00E74545" w:rsidRDefault="00E74545">
      <w:pPr>
        <w:pStyle w:val="CommentText"/>
      </w:pPr>
      <w:r>
        <w:rPr>
          <w:rStyle w:val="CommentReference"/>
        </w:rPr>
        <w:annotationRef/>
      </w:r>
      <w:r>
        <w:t>@ATT</w:t>
      </w:r>
    </w:p>
    <w:p w14:paraId="0BD57FCD" w14:textId="5443DA42" w:rsidR="00E74545" w:rsidRDefault="00E74545">
      <w:pPr>
        <w:pStyle w:val="CommentText"/>
      </w:pPr>
      <w:r>
        <w:t>Updated this</w:t>
      </w:r>
    </w:p>
  </w:comment>
  <w:comment w:id="94" w:author="Wong Jun Rui" w:date="2019-12-27T09:01:00Z" w:initials="WJR">
    <w:p w14:paraId="2B4F9756" w14:textId="73057F36" w:rsidR="00E74545" w:rsidRDefault="00E74545">
      <w:pPr>
        <w:pStyle w:val="CommentText"/>
      </w:pPr>
      <w:r>
        <w:rPr>
          <w:rStyle w:val="CommentReference"/>
        </w:rPr>
        <w:annotationRef/>
      </w:r>
      <w:r>
        <w:t>Added new report based on 06 Dec Email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BD35267" w15:done="0"/>
  <w15:commentEx w15:paraId="350CFBF5" w15:paraIdParent="3BD35267" w15:done="0"/>
  <w15:commentEx w15:paraId="793BF933" w15:paraIdParent="3BD35267" w15:done="0"/>
  <w15:commentEx w15:paraId="376AE3CC" w15:paraIdParent="3BD35267" w15:done="0"/>
  <w15:commentEx w15:paraId="146B5569" w15:done="0"/>
  <w15:commentEx w15:paraId="4EE0F210" w15:done="0"/>
  <w15:commentEx w15:paraId="40687B34" w15:paraIdParent="4EE0F210" w15:done="0"/>
  <w15:commentEx w15:paraId="40C74FA1" w15:paraIdParent="4EE0F210" w15:done="0"/>
  <w15:commentEx w15:paraId="4AEA1DFA" w15:done="0"/>
  <w15:commentEx w15:paraId="5A4E5399" w15:done="0"/>
  <w15:commentEx w15:paraId="5067DEE4" w15:paraIdParent="5A4E5399" w15:done="0"/>
  <w15:commentEx w15:paraId="52945054" w15:done="0"/>
  <w15:commentEx w15:paraId="4AE41C17" w15:paraIdParent="52945054" w15:done="0"/>
  <w15:commentEx w15:paraId="5D05306B" w15:done="0"/>
  <w15:commentEx w15:paraId="5EB7F119" w15:done="0"/>
  <w15:commentEx w15:paraId="3B35599F" w15:done="0"/>
  <w15:commentEx w15:paraId="08BBEC80" w15:paraIdParent="3B35599F" w15:done="0"/>
  <w15:commentEx w15:paraId="2C6CA5C5" w15:paraIdParent="3B35599F" w15:done="0"/>
  <w15:commentEx w15:paraId="13D241FE" w15:done="0"/>
  <w15:commentEx w15:paraId="3BF37075" w15:done="0"/>
  <w15:commentEx w15:paraId="052E114C" w15:paraIdParent="3BF37075" w15:done="0"/>
  <w15:commentEx w15:paraId="06A09C03" w15:done="0"/>
  <w15:commentEx w15:paraId="773EC901" w15:done="0"/>
  <w15:commentEx w15:paraId="7E887CC3" w15:done="0"/>
  <w15:commentEx w15:paraId="73928510" w15:done="0"/>
  <w15:commentEx w15:paraId="1715F841" w15:done="0"/>
  <w15:commentEx w15:paraId="1CBB9822" w15:done="0"/>
  <w15:commentEx w15:paraId="09E01AEB" w15:paraIdParent="1CBB9822" w15:done="0"/>
  <w15:commentEx w15:paraId="17387541" w15:paraIdParent="1CBB9822" w15:done="0"/>
  <w15:commentEx w15:paraId="0C3F68EB" w15:done="0"/>
  <w15:commentEx w15:paraId="687627EB" w15:paraIdParent="0C3F68EB" w15:done="0"/>
  <w15:commentEx w15:paraId="789994E8" w15:done="0"/>
  <w15:commentEx w15:paraId="31F2EFE7" w15:done="0"/>
  <w15:commentEx w15:paraId="3B446CDB" w15:done="0"/>
  <w15:commentEx w15:paraId="78E3DE5B" w15:done="0"/>
  <w15:commentEx w15:paraId="2B41CE76" w15:done="0"/>
  <w15:commentEx w15:paraId="3799779D" w15:done="0"/>
  <w15:commentEx w15:paraId="1061B226" w15:done="0"/>
  <w15:commentEx w15:paraId="662BF666" w15:done="0"/>
  <w15:commentEx w15:paraId="706899F5" w15:paraIdParent="662BF666" w15:done="0"/>
  <w15:commentEx w15:paraId="3DFF7850" w15:done="0"/>
  <w15:commentEx w15:paraId="04CAA0EF" w15:done="0"/>
  <w15:commentEx w15:paraId="6B038A15" w15:paraIdParent="04CAA0EF" w15:done="0"/>
  <w15:commentEx w15:paraId="3A852B63" w15:done="0"/>
  <w15:commentEx w15:paraId="21DE425E" w15:paraIdParent="3A852B63" w15:done="0"/>
  <w15:commentEx w15:paraId="51999831" w15:done="0"/>
  <w15:commentEx w15:paraId="6780DB7C" w15:paraIdParent="51999831" w15:done="0"/>
  <w15:commentEx w15:paraId="3152A424" w15:done="0"/>
  <w15:commentEx w15:paraId="2422AC9F" w15:done="0"/>
  <w15:commentEx w15:paraId="27EB2B8F" w15:done="0"/>
  <w15:commentEx w15:paraId="60C7688C" w15:done="0"/>
  <w15:commentEx w15:paraId="192CF893" w15:done="0"/>
  <w15:commentEx w15:paraId="41DE3B7A" w15:done="0"/>
  <w15:commentEx w15:paraId="35979D95" w15:done="0"/>
  <w15:commentEx w15:paraId="148538C5" w15:paraIdParent="35979D95" w15:done="0"/>
  <w15:commentEx w15:paraId="69FAD529" w15:done="0"/>
  <w15:commentEx w15:paraId="2D506BC7" w15:done="0"/>
  <w15:commentEx w15:paraId="32F4F814" w15:done="0"/>
  <w15:commentEx w15:paraId="7ADDEC15" w15:paraIdParent="32F4F814" w15:done="0"/>
  <w15:commentEx w15:paraId="2EB6D326" w15:paraIdParent="32F4F814" w15:done="0"/>
  <w15:commentEx w15:paraId="36F27B22" w15:done="0"/>
  <w15:commentEx w15:paraId="0F6A8C83" w15:paraIdParent="36F27B22" w15:done="0"/>
  <w15:commentEx w15:paraId="059D4A2C" w15:paraIdParent="36F27B22" w15:done="0"/>
  <w15:commentEx w15:paraId="3A6D46A8" w15:done="0"/>
  <w15:commentEx w15:paraId="020C3D8A" w15:done="0"/>
  <w15:commentEx w15:paraId="71ED6977" w15:done="0"/>
  <w15:commentEx w15:paraId="63EB87E5" w15:done="0"/>
  <w15:commentEx w15:paraId="54A1FCA9" w15:done="0"/>
  <w15:commentEx w15:paraId="2810DB13" w15:paraIdParent="54A1FCA9" w15:done="0"/>
  <w15:commentEx w15:paraId="15BF3D6D" w15:paraIdParent="54A1FCA9" w15:done="0"/>
  <w15:commentEx w15:paraId="0F5D9714" w15:done="0"/>
  <w15:commentEx w15:paraId="568B32D2" w15:paraIdParent="0F5D9714" w15:done="0"/>
  <w15:commentEx w15:paraId="0A4E595C" w15:paraIdParent="0F5D9714" w15:done="0"/>
  <w15:commentEx w15:paraId="040F5695" w15:done="0"/>
  <w15:commentEx w15:paraId="2D9AA84E" w15:paraIdParent="040F5695" w15:done="0"/>
  <w15:commentEx w15:paraId="246F1C88" w15:paraIdParent="040F5695" w15:done="0"/>
  <w15:commentEx w15:paraId="1B8B3318" w15:paraIdParent="040F5695" w15:done="0"/>
  <w15:commentEx w15:paraId="0BD57FCD" w15:done="0"/>
  <w15:commentEx w15:paraId="2B4F975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D35267" w16cid:durableId="218F6249"/>
  <w16cid:commentId w16cid:paraId="350CFBF5" w16cid:durableId="218F624A"/>
  <w16cid:commentId w16cid:paraId="793BF933" w16cid:durableId="2198CCFE"/>
  <w16cid:commentId w16cid:paraId="146B5569" w16cid:durableId="2198971D"/>
  <w16cid:commentId w16cid:paraId="4EE0F210" w16cid:durableId="2198971E"/>
  <w16cid:commentId w16cid:paraId="40687B34" w16cid:durableId="2198971F"/>
  <w16cid:commentId w16cid:paraId="40C74FA1" w16cid:durableId="2198CDAE"/>
  <w16cid:commentId w16cid:paraId="4AEA1DFA" w16cid:durableId="21989720"/>
  <w16cid:commentId w16cid:paraId="5A4E5399" w16cid:durableId="21989721"/>
  <w16cid:commentId w16cid:paraId="5067DEE4" w16cid:durableId="21989722"/>
  <w16cid:commentId w16cid:paraId="52945054" w16cid:durableId="21989723"/>
  <w16cid:commentId w16cid:paraId="4AE41C17" w16cid:durableId="21989724"/>
  <w16cid:commentId w16cid:paraId="5D05306B" w16cid:durableId="21989725"/>
  <w16cid:commentId w16cid:paraId="5EB7F119" w16cid:durableId="21A60719"/>
  <w16cid:commentId w16cid:paraId="3B35599F" w16cid:durableId="2198CE89"/>
  <w16cid:commentId w16cid:paraId="08BBEC80" w16cid:durableId="2198CE88"/>
  <w16cid:commentId w16cid:paraId="2C6CA5C5" w16cid:durableId="2198CE87"/>
  <w16cid:commentId w16cid:paraId="13D241FE" w16cid:durableId="2198AE4B"/>
  <w16cid:commentId w16cid:paraId="3BF37075" w16cid:durableId="218F6260"/>
  <w16cid:commentId w16cid:paraId="052E114C" w16cid:durableId="218F6261"/>
  <w16cid:commentId w16cid:paraId="06A09C03" w16cid:durableId="21A60A31"/>
  <w16cid:commentId w16cid:paraId="773EC901" w16cid:durableId="2198972D"/>
  <w16cid:commentId w16cid:paraId="7E887CC3" w16cid:durableId="21A6135D"/>
  <w16cid:commentId w16cid:paraId="73928510" w16cid:durableId="2198972E"/>
  <w16cid:commentId w16cid:paraId="1715F841" w16cid:durableId="21989731"/>
  <w16cid:commentId w16cid:paraId="1CBB9822" w16cid:durableId="21989732"/>
  <w16cid:commentId w16cid:paraId="09E01AEB" w16cid:durableId="21989733"/>
  <w16cid:commentId w16cid:paraId="17387541" w16cid:durableId="219910B0"/>
  <w16cid:commentId w16cid:paraId="0C3F68EB" w16cid:durableId="21989734"/>
  <w16cid:commentId w16cid:paraId="687627EB" w16cid:durableId="21989735"/>
  <w16cid:commentId w16cid:paraId="789994E8" w16cid:durableId="21989738"/>
  <w16cid:commentId w16cid:paraId="31F2EFE7" w16cid:durableId="21989739"/>
  <w16cid:commentId w16cid:paraId="3B446CDB" w16cid:durableId="2198973A"/>
  <w16cid:commentId w16cid:paraId="78E3DE5B" w16cid:durableId="21A60EDA"/>
  <w16cid:commentId w16cid:paraId="2B41CE76" w16cid:durableId="2198973B"/>
  <w16cid:commentId w16cid:paraId="3799779D" w16cid:durableId="2198973C"/>
  <w16cid:commentId w16cid:paraId="1061B226" w16cid:durableId="2198973D"/>
  <w16cid:commentId w16cid:paraId="662BF666" w16cid:durableId="2198973E"/>
  <w16cid:commentId w16cid:paraId="706899F5" w16cid:durableId="2198973F"/>
  <w16cid:commentId w16cid:paraId="3DFF7850" w16cid:durableId="21989740"/>
  <w16cid:commentId w16cid:paraId="04CAA0EF" w16cid:durableId="218F6272"/>
  <w16cid:commentId w16cid:paraId="6B038A15" w16cid:durableId="218F6273"/>
  <w16cid:commentId w16cid:paraId="3A852B63" w16cid:durableId="218F6274"/>
  <w16cid:commentId w16cid:paraId="21DE425E" w16cid:durableId="218F6275"/>
  <w16cid:commentId w16cid:paraId="51999831" w16cid:durableId="21989748"/>
  <w16cid:commentId w16cid:paraId="6780DB7C" w16cid:durableId="21989749"/>
  <w16cid:commentId w16cid:paraId="3152A424" w16cid:durableId="2198974A"/>
  <w16cid:commentId w16cid:paraId="2422AC9F" w16cid:durableId="2198974B"/>
  <w16cid:commentId w16cid:paraId="27EB2B8F" w16cid:durableId="2198974D"/>
  <w16cid:commentId w16cid:paraId="60C7688C" w16cid:durableId="21989750"/>
  <w16cid:commentId w16cid:paraId="192CF893" w16cid:durableId="21989751"/>
  <w16cid:commentId w16cid:paraId="41DE3B7A" w16cid:durableId="21989752"/>
  <w16cid:commentId w16cid:paraId="35979D95" w16cid:durableId="21A5F755"/>
  <w16cid:commentId w16cid:paraId="148538C5" w16cid:durableId="21A5F754"/>
  <w16cid:commentId w16cid:paraId="69FAD529" w16cid:durableId="21A5F773"/>
  <w16cid:commentId w16cid:paraId="2D506BC7" w16cid:durableId="21A5F816"/>
  <w16cid:commentId w16cid:paraId="32F4F814" w16cid:durableId="21A5F933"/>
  <w16cid:commentId w16cid:paraId="7ADDEC15" w16cid:durableId="21A5F932"/>
  <w16cid:commentId w16cid:paraId="2EB6D326" w16cid:durableId="21A5F931"/>
  <w16cid:commentId w16cid:paraId="36F27B22" w16cid:durableId="21A5F930"/>
  <w16cid:commentId w16cid:paraId="0F6A8C83" w16cid:durableId="21A5F92F"/>
  <w16cid:commentId w16cid:paraId="059D4A2C" w16cid:durableId="21A5F92E"/>
  <w16cid:commentId w16cid:paraId="3A6D46A8" w16cid:durableId="21A5FF31"/>
  <w16cid:commentId w16cid:paraId="020C3D8A" w16cid:durableId="21A2236F"/>
  <w16cid:commentId w16cid:paraId="71ED6977" w16cid:durableId="2198975B"/>
  <w16cid:commentId w16cid:paraId="63EB87E5" w16cid:durableId="2198975C"/>
  <w16cid:commentId w16cid:paraId="54A1FCA9" w16cid:durableId="2198975D"/>
  <w16cid:commentId w16cid:paraId="2810DB13" w16cid:durableId="2198975E"/>
  <w16cid:commentId w16cid:paraId="15BF3D6D" w16cid:durableId="21991033"/>
  <w16cid:commentId w16cid:paraId="0F5D9714" w16cid:durableId="2198975F"/>
  <w16cid:commentId w16cid:paraId="568B32D2" w16cid:durableId="21989760"/>
  <w16cid:commentId w16cid:paraId="0A4E595C" w16cid:durableId="21991145"/>
  <w16cid:commentId w16cid:paraId="040F5695" w16cid:durableId="21989761"/>
  <w16cid:commentId w16cid:paraId="2D9AA84E" w16cid:durableId="21989762"/>
  <w16cid:commentId w16cid:paraId="246F1C88" w16cid:durableId="219A34B0"/>
  <w16cid:commentId w16cid:paraId="1B8B3318" w16cid:durableId="219A4043"/>
  <w16cid:commentId w16cid:paraId="0BD57FCD" w16cid:durableId="21989763"/>
  <w16cid:commentId w16cid:paraId="2B4F9756" w16cid:durableId="21B046D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0E649D" w14:textId="77777777" w:rsidR="007A10EC" w:rsidRDefault="007A10EC" w:rsidP="007C774C">
      <w:r>
        <w:separator/>
      </w:r>
    </w:p>
  </w:endnote>
  <w:endnote w:type="continuationSeparator" w:id="0">
    <w:p w14:paraId="60BF84C6" w14:textId="77777777" w:rsidR="007A10EC" w:rsidRDefault="007A10EC" w:rsidP="007C77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2F9CA3" w14:textId="77777777" w:rsidR="00E74545" w:rsidRDefault="00E74545" w:rsidP="00AA1C95">
    <w:pPr>
      <w:pStyle w:val="Footer"/>
      <w:rPr>
        <w:rStyle w:val="PageNumber"/>
        <w:rFonts w:eastAsiaTheme="majorEastAsia"/>
      </w:rPr>
    </w:pPr>
    <w:r>
      <w:rPr>
        <w:rStyle w:val="PageNumber"/>
        <w:rFonts w:eastAsiaTheme="majorEastAsia"/>
      </w:rPr>
      <w:tab/>
    </w:r>
  </w:p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4679"/>
      <w:gridCol w:w="4681"/>
    </w:tblGrid>
    <w:tr w:rsidR="00E74545" w:rsidRPr="0096387B" w14:paraId="5BD17326" w14:textId="77777777" w:rsidTr="00AA1C95">
      <w:tc>
        <w:tcPr>
          <w:tcW w:w="5076" w:type="dxa"/>
          <w:shd w:val="clear" w:color="auto" w:fill="auto"/>
        </w:tcPr>
        <w:p w14:paraId="6E990209" w14:textId="3E04A916" w:rsidR="00E74545" w:rsidRPr="00761A73" w:rsidRDefault="00E74545" w:rsidP="00AA1C95">
          <w:pPr>
            <w:pStyle w:val="Footer"/>
            <w:rPr>
              <w:sz w:val="20"/>
            </w:rPr>
          </w:pPr>
          <w:r w:rsidRPr="00130DF4">
            <w:rPr>
              <w:szCs w:val="18"/>
            </w:rPr>
            <w:t xml:space="preserve">Prepared By: </w:t>
          </w:r>
          <w:r>
            <w:rPr>
              <w:szCs w:val="18"/>
            </w:rPr>
            <w:t>Jonor Monfero</w:t>
          </w:r>
        </w:p>
      </w:tc>
      <w:tc>
        <w:tcPr>
          <w:tcW w:w="5076" w:type="dxa"/>
          <w:shd w:val="clear" w:color="auto" w:fill="auto"/>
        </w:tcPr>
        <w:p w14:paraId="7EF017E4" w14:textId="15074BC3" w:rsidR="00E74545" w:rsidRPr="00761A73" w:rsidRDefault="00E74545" w:rsidP="00AA1C95">
          <w:pPr>
            <w:pStyle w:val="Footer"/>
            <w:rPr>
              <w:sz w:val="20"/>
            </w:rPr>
          </w:pPr>
          <w:r w:rsidRPr="00130DF4">
            <w:rPr>
              <w:szCs w:val="18"/>
            </w:rPr>
            <w:t xml:space="preserve">Filename: Functional Requirement (Reports) </w:t>
          </w:r>
        </w:p>
      </w:tc>
    </w:tr>
    <w:tr w:rsidR="00E74545" w:rsidRPr="0096387B" w14:paraId="59BA908C" w14:textId="77777777" w:rsidTr="00AA1C95">
      <w:tc>
        <w:tcPr>
          <w:tcW w:w="5076" w:type="dxa"/>
          <w:shd w:val="clear" w:color="auto" w:fill="auto"/>
        </w:tcPr>
        <w:p w14:paraId="0D3B533F" w14:textId="3EEC5BC9" w:rsidR="00E74545" w:rsidRPr="00761A73" w:rsidRDefault="00E74545" w:rsidP="00AA1C95">
          <w:pPr>
            <w:pStyle w:val="Footer"/>
            <w:rPr>
              <w:sz w:val="20"/>
            </w:rPr>
          </w:pPr>
          <w:r w:rsidRPr="00130DF4">
            <w:rPr>
              <w:szCs w:val="18"/>
            </w:rPr>
            <w:t xml:space="preserve">Status: </w:t>
          </w:r>
          <w:r>
            <w:rPr>
              <w:szCs w:val="18"/>
            </w:rPr>
            <w:t>DRAFT</w:t>
          </w:r>
        </w:p>
      </w:tc>
      <w:tc>
        <w:tcPr>
          <w:tcW w:w="5076" w:type="dxa"/>
          <w:shd w:val="clear" w:color="auto" w:fill="auto"/>
        </w:tcPr>
        <w:p w14:paraId="37F55494" w14:textId="77777777" w:rsidR="00E74545" w:rsidRPr="00761A73" w:rsidRDefault="00E74545" w:rsidP="00AA1C95">
          <w:pPr>
            <w:pStyle w:val="Footer"/>
            <w:rPr>
              <w:sz w:val="20"/>
            </w:rPr>
          </w:pPr>
        </w:p>
      </w:tc>
    </w:tr>
    <w:tr w:rsidR="00E74545" w:rsidRPr="0096387B" w14:paraId="0250BB04" w14:textId="77777777" w:rsidTr="00AA1C95">
      <w:tc>
        <w:tcPr>
          <w:tcW w:w="5076" w:type="dxa"/>
          <w:shd w:val="clear" w:color="auto" w:fill="auto"/>
        </w:tcPr>
        <w:p w14:paraId="65484271" w14:textId="3E4FC362" w:rsidR="00E74545" w:rsidRPr="00761A73" w:rsidRDefault="00E74545" w:rsidP="00AA1C95">
          <w:pPr>
            <w:pStyle w:val="Footer"/>
            <w:rPr>
              <w:sz w:val="20"/>
            </w:rPr>
          </w:pPr>
          <w:r w:rsidRPr="00130DF4">
            <w:rPr>
              <w:szCs w:val="18"/>
            </w:rPr>
            <w:t>Functional Specification (Reports)</w:t>
          </w:r>
        </w:p>
      </w:tc>
      <w:tc>
        <w:tcPr>
          <w:tcW w:w="5076" w:type="dxa"/>
          <w:shd w:val="clear" w:color="auto" w:fill="auto"/>
        </w:tcPr>
        <w:p w14:paraId="2029E55C" w14:textId="77777777" w:rsidR="00E74545" w:rsidRPr="00761A73" w:rsidRDefault="00E74545" w:rsidP="00AA1C95">
          <w:pPr>
            <w:pStyle w:val="Footer"/>
            <w:rPr>
              <w:sz w:val="20"/>
            </w:rPr>
          </w:pPr>
          <w:r w:rsidRPr="00130DF4">
            <w:rPr>
              <w:szCs w:val="18"/>
            </w:rPr>
            <w:t>Date Printed: NA</w:t>
          </w:r>
        </w:p>
      </w:tc>
    </w:tr>
    <w:tr w:rsidR="00E74545" w:rsidRPr="0096387B" w14:paraId="47593BA7" w14:textId="77777777" w:rsidTr="00AA1C95">
      <w:tc>
        <w:tcPr>
          <w:tcW w:w="5076" w:type="dxa"/>
          <w:shd w:val="clear" w:color="auto" w:fill="auto"/>
        </w:tcPr>
        <w:p w14:paraId="6E232B98" w14:textId="77777777" w:rsidR="00E74545" w:rsidRPr="0096387B" w:rsidRDefault="00E74545" w:rsidP="00AA1C95">
          <w:pPr>
            <w:rPr>
              <w:sz w:val="20"/>
              <w:szCs w:val="20"/>
            </w:rPr>
          </w:pPr>
        </w:p>
      </w:tc>
      <w:tc>
        <w:tcPr>
          <w:tcW w:w="5076" w:type="dxa"/>
          <w:shd w:val="clear" w:color="auto" w:fill="auto"/>
        </w:tcPr>
        <w:p w14:paraId="564C4754" w14:textId="77777777" w:rsidR="00E74545" w:rsidRPr="0096387B" w:rsidRDefault="00E74545" w:rsidP="00AA1C95">
          <w:pPr>
            <w:rPr>
              <w:sz w:val="20"/>
              <w:szCs w:val="20"/>
            </w:rPr>
          </w:pPr>
        </w:p>
      </w:tc>
    </w:tr>
  </w:tbl>
  <w:p w14:paraId="45526337" w14:textId="77777777" w:rsidR="00E74545" w:rsidRPr="0096387B" w:rsidRDefault="00E74545" w:rsidP="00AA1C95">
    <w:pPr>
      <w:pStyle w:val="Footer"/>
      <w:rPr>
        <w:sz w:val="20"/>
      </w:rPr>
    </w:pPr>
  </w:p>
  <w:p w14:paraId="04B4FDE4" w14:textId="77777777" w:rsidR="00E74545" w:rsidRPr="0096387B" w:rsidRDefault="00E74545" w:rsidP="00AA1C95">
    <w:pPr>
      <w:pStyle w:val="Footer"/>
      <w:rPr>
        <w:sz w:val="20"/>
      </w:rPr>
    </w:pPr>
    <w:r w:rsidRPr="0096387B">
      <w:rPr>
        <w:rStyle w:val="PageNumber"/>
        <w:rFonts w:eastAsiaTheme="majorEastAsia"/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4679"/>
      <w:gridCol w:w="4681"/>
    </w:tblGrid>
    <w:tr w:rsidR="00E74545" w:rsidRPr="00761A73" w14:paraId="4A263A78" w14:textId="77777777" w:rsidTr="00AA1C95">
      <w:tc>
        <w:tcPr>
          <w:tcW w:w="5076" w:type="dxa"/>
          <w:tcBorders>
            <w:top w:val="single" w:sz="4" w:space="0" w:color="auto"/>
          </w:tcBorders>
          <w:shd w:val="clear" w:color="auto" w:fill="auto"/>
        </w:tcPr>
        <w:p w14:paraId="5A68101F" w14:textId="0594F48C" w:rsidR="00E74545" w:rsidRPr="006559E2" w:rsidRDefault="00E74545">
          <w:pPr>
            <w:pStyle w:val="Footer"/>
            <w:rPr>
              <w:szCs w:val="18"/>
            </w:rPr>
          </w:pPr>
          <w:r w:rsidRPr="006559E2">
            <w:rPr>
              <w:szCs w:val="18"/>
            </w:rPr>
            <w:t xml:space="preserve">Prepared By: </w:t>
          </w:r>
          <w:r>
            <w:rPr>
              <w:szCs w:val="18"/>
            </w:rPr>
            <w:t>Jonor Monfero</w:t>
          </w:r>
        </w:p>
      </w:tc>
      <w:tc>
        <w:tcPr>
          <w:tcW w:w="5076" w:type="dxa"/>
          <w:tcBorders>
            <w:top w:val="single" w:sz="4" w:space="0" w:color="auto"/>
          </w:tcBorders>
          <w:shd w:val="clear" w:color="auto" w:fill="auto"/>
        </w:tcPr>
        <w:p w14:paraId="653F582A" w14:textId="7A05C64F" w:rsidR="00E74545" w:rsidRPr="006559E2" w:rsidRDefault="00E74545">
          <w:pPr>
            <w:pStyle w:val="Footer"/>
            <w:rPr>
              <w:szCs w:val="18"/>
            </w:rPr>
          </w:pPr>
          <w:r w:rsidRPr="006559E2">
            <w:rPr>
              <w:szCs w:val="18"/>
            </w:rPr>
            <w:t xml:space="preserve">Filename: Functional Requirement (Reports) </w:t>
          </w:r>
        </w:p>
      </w:tc>
    </w:tr>
    <w:tr w:rsidR="00E74545" w:rsidRPr="00761A73" w14:paraId="441D2493" w14:textId="77777777" w:rsidTr="00AA1C95">
      <w:tc>
        <w:tcPr>
          <w:tcW w:w="5076" w:type="dxa"/>
          <w:shd w:val="clear" w:color="auto" w:fill="auto"/>
        </w:tcPr>
        <w:p w14:paraId="379DE70F" w14:textId="78B4DB66" w:rsidR="00E74545" w:rsidRPr="006559E2" w:rsidRDefault="00E74545" w:rsidP="00AA1C95">
          <w:pPr>
            <w:pStyle w:val="Footer"/>
            <w:rPr>
              <w:szCs w:val="18"/>
            </w:rPr>
          </w:pPr>
          <w:r w:rsidRPr="006559E2">
            <w:rPr>
              <w:szCs w:val="18"/>
            </w:rPr>
            <w:t xml:space="preserve">Status: </w:t>
          </w:r>
          <w:r>
            <w:rPr>
              <w:szCs w:val="18"/>
            </w:rPr>
            <w:t>DRAFT</w:t>
          </w:r>
        </w:p>
      </w:tc>
      <w:tc>
        <w:tcPr>
          <w:tcW w:w="5076" w:type="dxa"/>
          <w:shd w:val="clear" w:color="auto" w:fill="auto"/>
        </w:tcPr>
        <w:p w14:paraId="3FB5FFA5" w14:textId="77777777" w:rsidR="00E74545" w:rsidRPr="006559E2" w:rsidRDefault="00E74545" w:rsidP="00AA1C95">
          <w:pPr>
            <w:pStyle w:val="Footer"/>
            <w:rPr>
              <w:szCs w:val="18"/>
            </w:rPr>
          </w:pPr>
        </w:p>
      </w:tc>
    </w:tr>
    <w:tr w:rsidR="00E74545" w:rsidRPr="00761A73" w14:paraId="62F36C3B" w14:textId="77777777" w:rsidTr="00AA1C95">
      <w:tc>
        <w:tcPr>
          <w:tcW w:w="5076" w:type="dxa"/>
          <w:shd w:val="clear" w:color="auto" w:fill="auto"/>
        </w:tcPr>
        <w:p w14:paraId="2D10E7C1" w14:textId="4A95CEB8" w:rsidR="00E74545" w:rsidRPr="006559E2" w:rsidRDefault="00E74545" w:rsidP="00AA1C95">
          <w:pPr>
            <w:pStyle w:val="Footer"/>
            <w:rPr>
              <w:szCs w:val="18"/>
            </w:rPr>
          </w:pPr>
          <w:r w:rsidRPr="006559E2">
            <w:rPr>
              <w:szCs w:val="18"/>
            </w:rPr>
            <w:t>Functional Specification (Reports)</w:t>
          </w:r>
        </w:p>
      </w:tc>
      <w:tc>
        <w:tcPr>
          <w:tcW w:w="5076" w:type="dxa"/>
          <w:shd w:val="clear" w:color="auto" w:fill="auto"/>
        </w:tcPr>
        <w:p w14:paraId="7C97B478" w14:textId="77777777" w:rsidR="00E74545" w:rsidRPr="006559E2" w:rsidRDefault="00E74545">
          <w:pPr>
            <w:pStyle w:val="Footer"/>
            <w:rPr>
              <w:szCs w:val="18"/>
            </w:rPr>
          </w:pPr>
          <w:r w:rsidRPr="006559E2">
            <w:rPr>
              <w:szCs w:val="18"/>
            </w:rPr>
            <w:t>Date Printed: NA</w:t>
          </w:r>
        </w:p>
      </w:tc>
    </w:tr>
    <w:tr w:rsidR="00E74545" w:rsidRPr="00761A73" w14:paraId="7EABE622" w14:textId="77777777" w:rsidTr="00AA1C95">
      <w:tc>
        <w:tcPr>
          <w:tcW w:w="5076" w:type="dxa"/>
          <w:shd w:val="clear" w:color="auto" w:fill="auto"/>
        </w:tcPr>
        <w:p w14:paraId="2F8C1164" w14:textId="77777777" w:rsidR="00E74545" w:rsidRPr="00761A73" w:rsidRDefault="00E74545" w:rsidP="00AA1C95">
          <w:pPr>
            <w:pStyle w:val="Footer"/>
            <w:rPr>
              <w:sz w:val="20"/>
            </w:rPr>
          </w:pPr>
        </w:p>
      </w:tc>
      <w:tc>
        <w:tcPr>
          <w:tcW w:w="5076" w:type="dxa"/>
          <w:shd w:val="clear" w:color="auto" w:fill="auto"/>
        </w:tcPr>
        <w:p w14:paraId="2B83E9C5" w14:textId="77777777" w:rsidR="00E74545" w:rsidRPr="00761A73" w:rsidRDefault="00E74545" w:rsidP="00AA1C95">
          <w:pPr>
            <w:pStyle w:val="Footer"/>
            <w:rPr>
              <w:sz w:val="20"/>
            </w:rPr>
          </w:pPr>
        </w:p>
      </w:tc>
    </w:tr>
  </w:tbl>
  <w:p w14:paraId="23A88FB4" w14:textId="77777777" w:rsidR="00E74545" w:rsidRPr="00761A73" w:rsidRDefault="00E74545" w:rsidP="00AA1C95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DB4447" w14:textId="77777777" w:rsidR="007A10EC" w:rsidRDefault="007A10EC" w:rsidP="007C774C">
      <w:r>
        <w:separator/>
      </w:r>
    </w:p>
  </w:footnote>
  <w:footnote w:type="continuationSeparator" w:id="0">
    <w:p w14:paraId="08BF4A51" w14:textId="77777777" w:rsidR="007A10EC" w:rsidRDefault="007A10EC" w:rsidP="007C77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2269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778"/>
      <w:gridCol w:w="3384"/>
      <w:gridCol w:w="3384"/>
      <w:gridCol w:w="3384"/>
      <w:gridCol w:w="6768"/>
    </w:tblGrid>
    <w:tr w:rsidR="00E74545" w14:paraId="1EC15929" w14:textId="77777777" w:rsidTr="00AA1C95">
      <w:trPr>
        <w:gridAfter w:val="1"/>
        <w:wAfter w:w="6768" w:type="dxa"/>
      </w:trPr>
      <w:tc>
        <w:tcPr>
          <w:tcW w:w="5778" w:type="dxa"/>
          <w:tcBorders>
            <w:top w:val="nil"/>
            <w:left w:val="nil"/>
            <w:bottom w:val="nil"/>
            <w:right w:val="nil"/>
          </w:tcBorders>
        </w:tcPr>
        <w:p w14:paraId="7CFD0CAA" w14:textId="438F8580" w:rsidR="00E74545" w:rsidRPr="00EB6247" w:rsidRDefault="00E74545" w:rsidP="00AA1C95">
          <w:pPr>
            <w:pStyle w:val="Header"/>
            <w:rPr>
              <w:sz w:val="24"/>
              <w:szCs w:val="24"/>
            </w:rPr>
          </w:pPr>
          <w:r w:rsidRPr="00986C52">
            <w:rPr>
              <w:rFonts w:cs="Arial"/>
              <w:b/>
              <w:caps/>
              <w:noProof/>
              <w:lang w:val="en-US"/>
            </w:rPr>
            <w:drawing>
              <wp:anchor distT="0" distB="0" distL="114300" distR="114300" simplePos="0" relativeHeight="251661312" behindDoc="0" locked="0" layoutInCell="1" allowOverlap="1" wp14:anchorId="21BF737E" wp14:editId="2A909468">
                <wp:simplePos x="0" y="0"/>
                <wp:positionH relativeFrom="column">
                  <wp:posOffset>-22860</wp:posOffset>
                </wp:positionH>
                <wp:positionV relativeFrom="paragraph">
                  <wp:posOffset>19385</wp:posOffset>
                </wp:positionV>
                <wp:extent cx="1068779" cy="251779"/>
                <wp:effectExtent l="0" t="0" r="0" b="0"/>
                <wp:wrapNone/>
                <wp:docPr id="13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hinnwoan\Desktop\images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8779" cy="2517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  <w:r>
            <w:rPr>
              <w:rFonts w:cs="Arial"/>
              <w:b/>
              <w:caps/>
              <w:noProof/>
              <w:lang w:val="en-SG" w:eastAsia="zh-CN"/>
            </w:rPr>
            <w:t xml:space="preserve">                                      </w:t>
          </w:r>
          <w:r w:rsidRPr="00986C52">
            <w:rPr>
              <w:rFonts w:cs="Arial"/>
              <w:b/>
              <w:caps/>
            </w:rPr>
            <w:t>Commerce-in-Confidence</w:t>
          </w:r>
        </w:p>
      </w:tc>
      <w:tc>
        <w:tcPr>
          <w:tcW w:w="3384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2DBD237" w14:textId="77777777" w:rsidR="00E74545" w:rsidRPr="00EB6247" w:rsidRDefault="00E74545" w:rsidP="00AA1C95">
          <w:pPr>
            <w:pStyle w:val="Header"/>
            <w:rPr>
              <w:sz w:val="24"/>
              <w:szCs w:val="24"/>
            </w:rPr>
          </w:pPr>
        </w:p>
      </w:tc>
      <w:tc>
        <w:tcPr>
          <w:tcW w:w="3384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61C5695" w14:textId="77777777" w:rsidR="00E74545" w:rsidRPr="00EB6247" w:rsidRDefault="00E74545" w:rsidP="00AA1C95">
          <w:pPr>
            <w:pStyle w:val="Header"/>
            <w:rPr>
              <w:sz w:val="20"/>
            </w:rPr>
          </w:pPr>
        </w:p>
      </w:tc>
      <w:tc>
        <w:tcPr>
          <w:tcW w:w="3384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8325A5C" w14:textId="77777777" w:rsidR="00E74545" w:rsidRPr="00EB6247" w:rsidRDefault="00E74545" w:rsidP="00AA1C95">
          <w:pPr>
            <w:pStyle w:val="Header"/>
            <w:rPr>
              <w:sz w:val="24"/>
              <w:szCs w:val="24"/>
            </w:rPr>
          </w:pPr>
        </w:p>
      </w:tc>
    </w:tr>
    <w:tr w:rsidR="00E74545" w14:paraId="6A8B190E" w14:textId="77777777" w:rsidTr="00AA1C95">
      <w:trPr>
        <w:gridAfter w:val="1"/>
        <w:wAfter w:w="6768" w:type="dxa"/>
      </w:trPr>
      <w:tc>
        <w:tcPr>
          <w:tcW w:w="5778" w:type="dxa"/>
          <w:tcBorders>
            <w:top w:val="nil"/>
            <w:left w:val="nil"/>
            <w:bottom w:val="nil"/>
            <w:right w:val="nil"/>
          </w:tcBorders>
        </w:tcPr>
        <w:p w14:paraId="7A863649" w14:textId="77777777" w:rsidR="00E74545" w:rsidDel="00130DF4" w:rsidRDefault="00E74545" w:rsidP="00AA1C95">
          <w:pPr>
            <w:pStyle w:val="Header"/>
            <w:rPr>
              <w:noProof/>
              <w:sz w:val="24"/>
              <w:szCs w:val="24"/>
              <w:lang w:val="en-SG" w:eastAsia="zh-CN"/>
            </w:rPr>
          </w:pPr>
        </w:p>
      </w:tc>
      <w:tc>
        <w:tcPr>
          <w:tcW w:w="3384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9DD77CC" w14:textId="77777777" w:rsidR="00E74545" w:rsidRPr="00EB6247" w:rsidRDefault="00E74545" w:rsidP="00AA1C95">
          <w:pPr>
            <w:pStyle w:val="Header"/>
            <w:rPr>
              <w:sz w:val="24"/>
              <w:szCs w:val="24"/>
            </w:rPr>
          </w:pPr>
        </w:p>
      </w:tc>
      <w:tc>
        <w:tcPr>
          <w:tcW w:w="3384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0498888" w14:textId="77777777" w:rsidR="00E74545" w:rsidRPr="00EB6247" w:rsidRDefault="00E74545" w:rsidP="00AA1C95">
          <w:pPr>
            <w:pStyle w:val="Header"/>
            <w:tabs>
              <w:tab w:val="left" w:pos="51"/>
            </w:tabs>
            <w:rPr>
              <w:sz w:val="24"/>
              <w:szCs w:val="24"/>
            </w:rPr>
          </w:pPr>
        </w:p>
      </w:tc>
      <w:tc>
        <w:tcPr>
          <w:tcW w:w="3384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0077E74" w14:textId="77777777" w:rsidR="00E74545" w:rsidRPr="00EB6247" w:rsidRDefault="00E74545" w:rsidP="00AA1C95">
          <w:pPr>
            <w:pStyle w:val="Header"/>
            <w:rPr>
              <w:sz w:val="24"/>
              <w:szCs w:val="24"/>
            </w:rPr>
          </w:pPr>
        </w:p>
      </w:tc>
    </w:tr>
    <w:tr w:rsidR="00E74545" w14:paraId="506845FF" w14:textId="77777777" w:rsidTr="00AA1C95">
      <w:tc>
        <w:tcPr>
          <w:tcW w:w="12546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754D2418" w14:textId="77777777" w:rsidR="00E74545" w:rsidRPr="00EB6247" w:rsidDel="00130DF4" w:rsidRDefault="00E74545" w:rsidP="00AA1C95">
          <w:pPr>
            <w:pStyle w:val="Header"/>
            <w:rPr>
              <w:sz w:val="20"/>
            </w:rPr>
          </w:pPr>
          <w:r w:rsidRPr="00986C52">
            <w:rPr>
              <w:rFonts w:cs="Arial"/>
              <w:b/>
            </w:rPr>
            <w:t>Project:  N</w:t>
          </w:r>
          <w:r>
            <w:rPr>
              <w:rFonts w:cs="Arial"/>
              <w:b/>
            </w:rPr>
            <w:t>UP</w:t>
          </w:r>
          <w:r w:rsidRPr="00986C52">
            <w:rPr>
              <w:rFonts w:cs="Arial"/>
              <w:b/>
            </w:rPr>
            <w:t xml:space="preserve"> Queue Management System</w:t>
          </w:r>
        </w:p>
      </w:tc>
      <w:tc>
        <w:tcPr>
          <w:tcW w:w="10152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B6EB025" w14:textId="77777777" w:rsidR="00E74545" w:rsidRPr="00EB6247" w:rsidRDefault="00E74545" w:rsidP="00AA1C95">
          <w:pPr>
            <w:pStyle w:val="Header"/>
            <w:rPr>
              <w:sz w:val="20"/>
            </w:rPr>
          </w:pPr>
        </w:p>
      </w:tc>
    </w:tr>
    <w:tr w:rsidR="00E74545" w14:paraId="745F3CA4" w14:textId="77777777" w:rsidTr="00AA1C95">
      <w:tc>
        <w:tcPr>
          <w:tcW w:w="12546" w:type="dxa"/>
          <w:gridSpan w:val="3"/>
          <w:tcBorders>
            <w:top w:val="nil"/>
            <w:left w:val="nil"/>
            <w:bottom w:val="single" w:sz="4" w:space="0" w:color="auto"/>
            <w:right w:val="nil"/>
          </w:tcBorders>
        </w:tcPr>
        <w:p w14:paraId="4B521736" w14:textId="5054C6EB" w:rsidR="00E74545" w:rsidRPr="00EB6247" w:rsidDel="00130DF4" w:rsidRDefault="00E74545" w:rsidP="00AA1C95">
          <w:pPr>
            <w:pStyle w:val="Header"/>
            <w:rPr>
              <w:sz w:val="20"/>
            </w:rPr>
          </w:pPr>
          <w:r w:rsidRPr="00986C52">
            <w:rPr>
              <w:rFonts w:cs="Arial"/>
              <w:b/>
            </w:rPr>
            <w:t xml:space="preserve">Functional Specifications – Reports </w:t>
          </w:r>
        </w:p>
      </w:tc>
      <w:tc>
        <w:tcPr>
          <w:tcW w:w="10152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14:paraId="275148B6" w14:textId="77777777" w:rsidR="00E74545" w:rsidRPr="00EB6247" w:rsidRDefault="00E74545" w:rsidP="00AA1C95">
          <w:pPr>
            <w:pStyle w:val="Header"/>
            <w:rPr>
              <w:sz w:val="20"/>
            </w:rPr>
          </w:pPr>
        </w:p>
      </w:tc>
    </w:tr>
  </w:tbl>
  <w:p w14:paraId="04A64735" w14:textId="2C214357" w:rsidR="00E74545" w:rsidRDefault="00E74545" w:rsidP="00A02C87">
    <w:pPr>
      <w:pStyle w:val="Header"/>
      <w:tabs>
        <w:tab w:val="right" w:pos="9360"/>
      </w:tabs>
    </w:pPr>
    <w:r w:rsidRPr="00986C52">
      <w:rPr>
        <w:rFonts w:cs="Arial"/>
        <w:b/>
        <w:caps/>
        <w:noProof/>
        <w:lang w:val="en-US"/>
      </w:rPr>
      <w:drawing>
        <wp:anchor distT="0" distB="0" distL="114300" distR="114300" simplePos="0" relativeHeight="251662336" behindDoc="0" locked="0" layoutInCell="1" allowOverlap="1" wp14:anchorId="0049BF76" wp14:editId="7C42D29C">
          <wp:simplePos x="0" y="0"/>
          <wp:positionH relativeFrom="column">
            <wp:posOffset>5257800</wp:posOffset>
          </wp:positionH>
          <wp:positionV relativeFrom="paragraph">
            <wp:posOffset>-1091565</wp:posOffset>
          </wp:positionV>
          <wp:extent cx="962025" cy="594360"/>
          <wp:effectExtent l="0" t="0" r="9525" b="0"/>
          <wp:wrapNone/>
          <wp:docPr id="136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62025" cy="5943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54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5288"/>
      <w:gridCol w:w="2951"/>
      <w:gridCol w:w="2307"/>
    </w:tblGrid>
    <w:tr w:rsidR="00E74545" w:rsidRPr="0096387B" w14:paraId="2A51EB8F" w14:textId="77777777" w:rsidTr="00EA3586">
      <w:trPr>
        <w:trHeight w:val="208"/>
      </w:trPr>
      <w:tc>
        <w:tcPr>
          <w:tcW w:w="528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272BE79" w14:textId="023E098A" w:rsidR="00E74545" w:rsidRPr="00EB6247" w:rsidRDefault="00E74545" w:rsidP="00AA1C95">
          <w:pPr>
            <w:pStyle w:val="Header"/>
            <w:tabs>
              <w:tab w:val="center" w:pos="5245"/>
            </w:tabs>
            <w:rPr>
              <w:sz w:val="20"/>
            </w:rPr>
          </w:pPr>
          <w:r w:rsidRPr="00986C52">
            <w:rPr>
              <w:rFonts w:cs="Arial"/>
              <w:b/>
              <w:caps/>
              <w:noProof/>
              <w:lang w:val="en-US"/>
            </w:rPr>
            <w:drawing>
              <wp:anchor distT="0" distB="0" distL="114300" distR="114300" simplePos="0" relativeHeight="251659264" behindDoc="0" locked="0" layoutInCell="1" allowOverlap="1" wp14:anchorId="49AF0C2B" wp14:editId="30507ED2">
                <wp:simplePos x="0" y="0"/>
                <wp:positionH relativeFrom="column">
                  <wp:posOffset>-66675</wp:posOffset>
                </wp:positionH>
                <wp:positionV relativeFrom="paragraph">
                  <wp:posOffset>197485</wp:posOffset>
                </wp:positionV>
                <wp:extent cx="1835190" cy="432327"/>
                <wp:effectExtent l="0" t="0" r="0" b="6350"/>
                <wp:wrapNone/>
                <wp:docPr id="33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chinnwoan\Desktop\images (1)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85252" cy="444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51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701C7E1" w14:textId="77777777" w:rsidR="00E74545" w:rsidRPr="00EB6247" w:rsidRDefault="00E74545" w:rsidP="00AA1C95">
          <w:pPr>
            <w:pStyle w:val="Header"/>
            <w:rPr>
              <w:sz w:val="20"/>
            </w:rPr>
          </w:pPr>
        </w:p>
      </w:tc>
      <w:tc>
        <w:tcPr>
          <w:tcW w:w="2306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A5DC4C0" w14:textId="49578C1D" w:rsidR="00E74545" w:rsidRPr="00EB6247" w:rsidRDefault="00E74545" w:rsidP="00AA1C95">
          <w:pPr>
            <w:pStyle w:val="Header"/>
            <w:rPr>
              <w:sz w:val="20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384" behindDoc="0" locked="0" layoutInCell="1" allowOverlap="1" wp14:anchorId="144ED4EE" wp14:editId="5D68DF94">
                <wp:simplePos x="0" y="0"/>
                <wp:positionH relativeFrom="column">
                  <wp:posOffset>219075</wp:posOffset>
                </wp:positionH>
                <wp:positionV relativeFrom="paragraph">
                  <wp:posOffset>201295</wp:posOffset>
                </wp:positionV>
                <wp:extent cx="808990" cy="427990"/>
                <wp:effectExtent l="0" t="0" r="0" b="0"/>
                <wp:wrapSquare wrapText="bothSides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HiS Logo-85x45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08990" cy="4279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  <w:tr w:rsidR="00E74545" w14:paraId="76A04B0E" w14:textId="77777777" w:rsidTr="00EA3586">
      <w:trPr>
        <w:trHeight w:val="233"/>
      </w:trPr>
      <w:tc>
        <w:tcPr>
          <w:tcW w:w="528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3C69422" w14:textId="77777777" w:rsidR="00E74545" w:rsidRPr="00EB6247" w:rsidRDefault="00E74545" w:rsidP="00AA1C95">
          <w:pPr>
            <w:pStyle w:val="Header"/>
            <w:rPr>
              <w:sz w:val="24"/>
              <w:szCs w:val="24"/>
            </w:rPr>
          </w:pPr>
        </w:p>
      </w:tc>
      <w:tc>
        <w:tcPr>
          <w:tcW w:w="2951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142DA543" w14:textId="15C1DD68" w:rsidR="00E74545" w:rsidRPr="00EB6247" w:rsidRDefault="00E74545" w:rsidP="00AA1C95">
          <w:pPr>
            <w:pStyle w:val="Header"/>
            <w:rPr>
              <w:sz w:val="24"/>
              <w:szCs w:val="24"/>
            </w:rPr>
          </w:pPr>
        </w:p>
      </w:tc>
      <w:tc>
        <w:tcPr>
          <w:tcW w:w="2306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629A4B4" w14:textId="54B4A264" w:rsidR="00E74545" w:rsidRPr="00EB6247" w:rsidRDefault="00E74545" w:rsidP="00AA1C95">
          <w:pPr>
            <w:pStyle w:val="Header"/>
            <w:rPr>
              <w:sz w:val="24"/>
              <w:szCs w:val="24"/>
            </w:rPr>
          </w:pPr>
        </w:p>
      </w:tc>
    </w:tr>
    <w:tr w:rsidR="00E74545" w:rsidRPr="0096387B" w14:paraId="1A95A276" w14:textId="77777777" w:rsidTr="00EA3586">
      <w:trPr>
        <w:trHeight w:val="192"/>
      </w:trPr>
      <w:tc>
        <w:tcPr>
          <w:tcW w:w="10546" w:type="dxa"/>
          <w:gridSpan w:val="3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E6C44BA" w14:textId="77777777" w:rsidR="00E74545" w:rsidRPr="00EB6247" w:rsidRDefault="00E74545" w:rsidP="00AA1C95">
          <w:pPr>
            <w:pStyle w:val="Header"/>
            <w:rPr>
              <w:sz w:val="20"/>
            </w:rPr>
          </w:pPr>
          <w:r w:rsidRPr="00986C52">
            <w:rPr>
              <w:rFonts w:cs="Arial"/>
              <w:b/>
            </w:rPr>
            <w:t>Project:  N</w:t>
          </w:r>
          <w:r>
            <w:rPr>
              <w:rFonts w:cs="Arial"/>
              <w:b/>
            </w:rPr>
            <w:t>UP</w:t>
          </w:r>
          <w:r w:rsidRPr="00986C52">
            <w:rPr>
              <w:rFonts w:cs="Arial"/>
              <w:b/>
            </w:rPr>
            <w:t xml:space="preserve"> Queue Management System</w:t>
          </w:r>
        </w:p>
      </w:tc>
    </w:tr>
    <w:tr w:rsidR="00E74545" w:rsidRPr="0096387B" w14:paraId="3004B3C7" w14:textId="77777777" w:rsidTr="00EA3586">
      <w:trPr>
        <w:trHeight w:val="67"/>
      </w:trPr>
      <w:tc>
        <w:tcPr>
          <w:tcW w:w="10546" w:type="dxa"/>
          <w:gridSpan w:val="3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14:paraId="79864B53" w14:textId="067DD74E" w:rsidR="00E74545" w:rsidRPr="00EB6247" w:rsidRDefault="00E74545" w:rsidP="00E5716A">
          <w:pPr>
            <w:pStyle w:val="Header"/>
            <w:tabs>
              <w:tab w:val="clear" w:pos="4153"/>
              <w:tab w:val="clear" w:pos="8306"/>
              <w:tab w:val="center" w:pos="9342"/>
            </w:tabs>
            <w:ind w:right="-102"/>
            <w:rPr>
              <w:sz w:val="20"/>
            </w:rPr>
          </w:pPr>
          <w:r w:rsidRPr="00986C52">
            <w:rPr>
              <w:rFonts w:cs="Arial"/>
              <w:b/>
            </w:rPr>
            <w:t>Functional Specifications – Reports</w:t>
          </w:r>
        </w:p>
      </w:tc>
    </w:tr>
  </w:tbl>
  <w:p w14:paraId="3F71A040" w14:textId="2BE62D49" w:rsidR="00E74545" w:rsidRPr="001043B1" w:rsidRDefault="00E74545" w:rsidP="00AA1C9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954F1"/>
    <w:multiLevelType w:val="hybridMultilevel"/>
    <w:tmpl w:val="B9103356"/>
    <w:lvl w:ilvl="0" w:tplc="4E6864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965EE3"/>
    <w:multiLevelType w:val="multilevel"/>
    <w:tmpl w:val="E51E4E72"/>
    <w:lvl w:ilvl="0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b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>
    <w:nsid w:val="0C107E1E"/>
    <w:multiLevelType w:val="multilevel"/>
    <w:tmpl w:val="36828C6E"/>
    <w:lvl w:ilvl="0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0E631D4B"/>
    <w:multiLevelType w:val="hybridMultilevel"/>
    <w:tmpl w:val="5CC0CC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B11C24"/>
    <w:multiLevelType w:val="multilevel"/>
    <w:tmpl w:val="4ACCCB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b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>
    <w:nsid w:val="11284D51"/>
    <w:multiLevelType w:val="hybridMultilevel"/>
    <w:tmpl w:val="E62267C2"/>
    <w:lvl w:ilvl="0" w:tplc="01A2F60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3485F2D"/>
    <w:multiLevelType w:val="hybridMultilevel"/>
    <w:tmpl w:val="E97AA3DE"/>
    <w:lvl w:ilvl="0" w:tplc="78C6D59C">
      <w:start w:val="1"/>
      <w:numFmt w:val="lowerRoman"/>
      <w:lvlText w:val="%1."/>
      <w:lvlJc w:val="left"/>
      <w:pPr>
        <w:ind w:left="1080" w:hanging="72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7240CE"/>
    <w:multiLevelType w:val="hybridMultilevel"/>
    <w:tmpl w:val="7F5A0E78"/>
    <w:lvl w:ilvl="0" w:tplc="01A2F60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5E1B11"/>
    <w:multiLevelType w:val="hybridMultilevel"/>
    <w:tmpl w:val="B8C864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AC55DF"/>
    <w:multiLevelType w:val="hybridMultilevel"/>
    <w:tmpl w:val="09B00F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273A6F"/>
    <w:multiLevelType w:val="hybridMultilevel"/>
    <w:tmpl w:val="82F694F0"/>
    <w:lvl w:ilvl="0" w:tplc="2D9E4A66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187C08AA"/>
    <w:multiLevelType w:val="hybridMultilevel"/>
    <w:tmpl w:val="9A0E77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016BA8"/>
    <w:multiLevelType w:val="hybridMultilevel"/>
    <w:tmpl w:val="5CC0CC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B40D8F"/>
    <w:multiLevelType w:val="multilevel"/>
    <w:tmpl w:val="A300C9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236F02D8"/>
    <w:multiLevelType w:val="hybridMultilevel"/>
    <w:tmpl w:val="9D0A102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57E1625"/>
    <w:multiLevelType w:val="hybridMultilevel"/>
    <w:tmpl w:val="D8DCEAC4"/>
    <w:lvl w:ilvl="0" w:tplc="96E6A1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BCD1682"/>
    <w:multiLevelType w:val="multilevel"/>
    <w:tmpl w:val="3B6033C0"/>
    <w:lvl w:ilvl="0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b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7">
    <w:nsid w:val="2D0D785B"/>
    <w:multiLevelType w:val="hybridMultilevel"/>
    <w:tmpl w:val="C220DAC2"/>
    <w:lvl w:ilvl="0" w:tplc="BBB0D3C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0A74130"/>
    <w:multiLevelType w:val="hybridMultilevel"/>
    <w:tmpl w:val="BC2466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AD477F"/>
    <w:multiLevelType w:val="hybridMultilevel"/>
    <w:tmpl w:val="18FA70B0"/>
    <w:lvl w:ilvl="0" w:tplc="01A2F60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95C3FC5"/>
    <w:multiLevelType w:val="hybridMultilevel"/>
    <w:tmpl w:val="541E7A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B6B3B2B"/>
    <w:multiLevelType w:val="hybridMultilevel"/>
    <w:tmpl w:val="FB7A0D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A86192"/>
    <w:multiLevelType w:val="hybridMultilevel"/>
    <w:tmpl w:val="BABE99B8"/>
    <w:lvl w:ilvl="0" w:tplc="6B9EFF9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D9C5977"/>
    <w:multiLevelType w:val="hybridMultilevel"/>
    <w:tmpl w:val="F178179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3E307FB9"/>
    <w:multiLevelType w:val="multilevel"/>
    <w:tmpl w:val="A300C9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>
    <w:nsid w:val="3F4330E4"/>
    <w:multiLevelType w:val="hybridMultilevel"/>
    <w:tmpl w:val="5DF050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1E5506"/>
    <w:multiLevelType w:val="hybridMultilevel"/>
    <w:tmpl w:val="2384F1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22C605B"/>
    <w:multiLevelType w:val="hybridMultilevel"/>
    <w:tmpl w:val="2BEA27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9B3B44"/>
    <w:multiLevelType w:val="hybridMultilevel"/>
    <w:tmpl w:val="DB54BE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9B0B9E"/>
    <w:multiLevelType w:val="hybridMultilevel"/>
    <w:tmpl w:val="EFD2E926"/>
    <w:lvl w:ilvl="0" w:tplc="0464B82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>
    <w:nsid w:val="516A2815"/>
    <w:multiLevelType w:val="hybridMultilevel"/>
    <w:tmpl w:val="7028497E"/>
    <w:lvl w:ilvl="0" w:tplc="219A707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1D648DD"/>
    <w:multiLevelType w:val="hybridMultilevel"/>
    <w:tmpl w:val="5CC0CC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41E4387"/>
    <w:multiLevelType w:val="hybridMultilevel"/>
    <w:tmpl w:val="EC2E3580"/>
    <w:lvl w:ilvl="0" w:tplc="92DEF5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C2C4F66"/>
    <w:multiLevelType w:val="hybridMultilevel"/>
    <w:tmpl w:val="5CC0CC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EE0E56"/>
    <w:multiLevelType w:val="hybridMultilevel"/>
    <w:tmpl w:val="388486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FF21370"/>
    <w:multiLevelType w:val="multilevel"/>
    <w:tmpl w:val="A300C9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6">
    <w:nsid w:val="62BC1A20"/>
    <w:multiLevelType w:val="hybridMultilevel"/>
    <w:tmpl w:val="BC2466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7516CFB"/>
    <w:multiLevelType w:val="hybridMultilevel"/>
    <w:tmpl w:val="5CB04B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80D0DB7"/>
    <w:multiLevelType w:val="hybridMultilevel"/>
    <w:tmpl w:val="CA441E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ADE241A"/>
    <w:multiLevelType w:val="multilevel"/>
    <w:tmpl w:val="3E84D9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bCs w:val="0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0">
    <w:nsid w:val="7133786D"/>
    <w:multiLevelType w:val="hybridMultilevel"/>
    <w:tmpl w:val="65FE3D38"/>
    <w:lvl w:ilvl="0" w:tplc="01A2F60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4791BCB"/>
    <w:multiLevelType w:val="hybridMultilevel"/>
    <w:tmpl w:val="DDE65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5AB6680"/>
    <w:multiLevelType w:val="hybridMultilevel"/>
    <w:tmpl w:val="074647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BF958BD"/>
    <w:multiLevelType w:val="hybridMultilevel"/>
    <w:tmpl w:val="497479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C6F7AFB"/>
    <w:multiLevelType w:val="hybridMultilevel"/>
    <w:tmpl w:val="BF4AFFCE"/>
    <w:lvl w:ilvl="0" w:tplc="7868C9DE">
      <w:start w:val="1"/>
      <w:numFmt w:val="lowerRoman"/>
      <w:lvlText w:val="%1.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E224478"/>
    <w:multiLevelType w:val="hybridMultilevel"/>
    <w:tmpl w:val="06542A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F442B96"/>
    <w:multiLevelType w:val="hybridMultilevel"/>
    <w:tmpl w:val="5CC0CC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4"/>
  </w:num>
  <w:num w:numId="3">
    <w:abstractNumId w:val="38"/>
  </w:num>
  <w:num w:numId="4">
    <w:abstractNumId w:val="25"/>
  </w:num>
  <w:num w:numId="5">
    <w:abstractNumId w:val="18"/>
  </w:num>
  <w:num w:numId="6">
    <w:abstractNumId w:val="37"/>
  </w:num>
  <w:num w:numId="7">
    <w:abstractNumId w:val="35"/>
  </w:num>
  <w:num w:numId="8">
    <w:abstractNumId w:val="21"/>
  </w:num>
  <w:num w:numId="9">
    <w:abstractNumId w:val="8"/>
  </w:num>
  <w:num w:numId="10">
    <w:abstractNumId w:val="27"/>
  </w:num>
  <w:num w:numId="11">
    <w:abstractNumId w:val="24"/>
  </w:num>
  <w:num w:numId="12">
    <w:abstractNumId w:val="9"/>
  </w:num>
  <w:num w:numId="13">
    <w:abstractNumId w:val="13"/>
  </w:num>
  <w:num w:numId="14">
    <w:abstractNumId w:val="23"/>
  </w:num>
  <w:num w:numId="15">
    <w:abstractNumId w:val="6"/>
  </w:num>
  <w:num w:numId="16">
    <w:abstractNumId w:val="15"/>
  </w:num>
  <w:num w:numId="17">
    <w:abstractNumId w:val="44"/>
  </w:num>
  <w:num w:numId="18">
    <w:abstractNumId w:val="32"/>
  </w:num>
  <w:num w:numId="19">
    <w:abstractNumId w:val="19"/>
  </w:num>
  <w:num w:numId="20">
    <w:abstractNumId w:val="10"/>
  </w:num>
  <w:num w:numId="21">
    <w:abstractNumId w:val="30"/>
  </w:num>
  <w:num w:numId="22">
    <w:abstractNumId w:val="22"/>
  </w:num>
  <w:num w:numId="23">
    <w:abstractNumId w:val="17"/>
  </w:num>
  <w:num w:numId="24">
    <w:abstractNumId w:val="7"/>
  </w:num>
  <w:num w:numId="25">
    <w:abstractNumId w:val="5"/>
  </w:num>
  <w:num w:numId="26">
    <w:abstractNumId w:val="40"/>
  </w:num>
  <w:num w:numId="27">
    <w:abstractNumId w:val="0"/>
  </w:num>
  <w:num w:numId="28">
    <w:abstractNumId w:val="11"/>
  </w:num>
  <w:num w:numId="29">
    <w:abstractNumId w:val="33"/>
  </w:num>
  <w:num w:numId="30">
    <w:abstractNumId w:val="31"/>
  </w:num>
  <w:num w:numId="31">
    <w:abstractNumId w:val="39"/>
  </w:num>
  <w:num w:numId="32">
    <w:abstractNumId w:val="26"/>
  </w:num>
  <w:num w:numId="33">
    <w:abstractNumId w:val="3"/>
  </w:num>
  <w:num w:numId="34">
    <w:abstractNumId w:val="46"/>
  </w:num>
  <w:num w:numId="35">
    <w:abstractNumId w:val="12"/>
  </w:num>
  <w:num w:numId="36">
    <w:abstractNumId w:val="36"/>
  </w:num>
  <w:num w:numId="37">
    <w:abstractNumId w:val="16"/>
  </w:num>
  <w:num w:numId="38">
    <w:abstractNumId w:val="2"/>
  </w:num>
  <w:num w:numId="39">
    <w:abstractNumId w:val="1"/>
  </w:num>
  <w:num w:numId="40">
    <w:abstractNumId w:val="28"/>
  </w:num>
  <w:num w:numId="41">
    <w:abstractNumId w:val="34"/>
  </w:num>
  <w:num w:numId="42">
    <w:abstractNumId w:val="45"/>
  </w:num>
  <w:num w:numId="43">
    <w:abstractNumId w:val="42"/>
  </w:num>
  <w:num w:numId="44">
    <w:abstractNumId w:val="14"/>
  </w:num>
  <w:num w:numId="45">
    <w:abstractNumId w:val="20"/>
  </w:num>
  <w:num w:numId="46">
    <w:abstractNumId w:val="43"/>
  </w:num>
  <w:num w:numId="47">
    <w:abstractNumId w:val="2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Ngiam Lijun (IHIS)">
    <w15:presenceInfo w15:providerId="AD" w15:userId="S-1-5-21-1163412989-1942245689-3034403150-56323"/>
  </w15:person>
  <w15:person w15:author="Wong Jun Rui">
    <w15:presenceInfo w15:providerId="AD" w15:userId="S-1-5-21-2265934284-3486342285-4148065502-3633"/>
  </w15:person>
  <w15:person w15:author="Microsoft account">
    <w15:presenceInfo w15:providerId="Windows Live" w15:userId="dbab4180fd69d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TAxNTc1MjY1tDBU0lEKTi0uzszPAykwrAUAPDy9RiwAAAA="/>
  </w:docVars>
  <w:rsids>
    <w:rsidRoot w:val="007C774C"/>
    <w:rsid w:val="00003AD6"/>
    <w:rsid w:val="0001748A"/>
    <w:rsid w:val="00017DAB"/>
    <w:rsid w:val="000226FA"/>
    <w:rsid w:val="000378EE"/>
    <w:rsid w:val="0004168D"/>
    <w:rsid w:val="0004220D"/>
    <w:rsid w:val="00044395"/>
    <w:rsid w:val="00050A89"/>
    <w:rsid w:val="000517FE"/>
    <w:rsid w:val="0005182B"/>
    <w:rsid w:val="000532D2"/>
    <w:rsid w:val="00057018"/>
    <w:rsid w:val="00062B6D"/>
    <w:rsid w:val="000645C7"/>
    <w:rsid w:val="00073041"/>
    <w:rsid w:val="00073BB2"/>
    <w:rsid w:val="00080413"/>
    <w:rsid w:val="00083EC3"/>
    <w:rsid w:val="00094085"/>
    <w:rsid w:val="00097B9B"/>
    <w:rsid w:val="000A5507"/>
    <w:rsid w:val="000A5CF3"/>
    <w:rsid w:val="000B1261"/>
    <w:rsid w:val="000B1ACD"/>
    <w:rsid w:val="000C1B76"/>
    <w:rsid w:val="000C5D4D"/>
    <w:rsid w:val="000D0457"/>
    <w:rsid w:val="000D4893"/>
    <w:rsid w:val="000D4FC2"/>
    <w:rsid w:val="000E02AD"/>
    <w:rsid w:val="000E5321"/>
    <w:rsid w:val="000E63F5"/>
    <w:rsid w:val="00102940"/>
    <w:rsid w:val="001069B9"/>
    <w:rsid w:val="00110B90"/>
    <w:rsid w:val="00111174"/>
    <w:rsid w:val="001129CD"/>
    <w:rsid w:val="0011364C"/>
    <w:rsid w:val="00113BF4"/>
    <w:rsid w:val="001147BA"/>
    <w:rsid w:val="0011511E"/>
    <w:rsid w:val="001153BF"/>
    <w:rsid w:val="00116687"/>
    <w:rsid w:val="00116D33"/>
    <w:rsid w:val="00122B60"/>
    <w:rsid w:val="00122B62"/>
    <w:rsid w:val="00122F8B"/>
    <w:rsid w:val="00135C21"/>
    <w:rsid w:val="00143295"/>
    <w:rsid w:val="00143F02"/>
    <w:rsid w:val="00144138"/>
    <w:rsid w:val="00144B4D"/>
    <w:rsid w:val="001458D3"/>
    <w:rsid w:val="00152F9D"/>
    <w:rsid w:val="00171AE5"/>
    <w:rsid w:val="00181FCE"/>
    <w:rsid w:val="00190541"/>
    <w:rsid w:val="001939A2"/>
    <w:rsid w:val="0019785A"/>
    <w:rsid w:val="00197B29"/>
    <w:rsid w:val="001A03AE"/>
    <w:rsid w:val="001A3F75"/>
    <w:rsid w:val="001A477F"/>
    <w:rsid w:val="001A530E"/>
    <w:rsid w:val="001A5A78"/>
    <w:rsid w:val="001A6473"/>
    <w:rsid w:val="001B09AC"/>
    <w:rsid w:val="001B37C6"/>
    <w:rsid w:val="001B3873"/>
    <w:rsid w:val="001B5977"/>
    <w:rsid w:val="001C1C7F"/>
    <w:rsid w:val="001C21A5"/>
    <w:rsid w:val="001D22E4"/>
    <w:rsid w:val="001D5D4D"/>
    <w:rsid w:val="001E1878"/>
    <w:rsid w:val="001E5269"/>
    <w:rsid w:val="001F3AF9"/>
    <w:rsid w:val="001F7580"/>
    <w:rsid w:val="00201BBB"/>
    <w:rsid w:val="002026F6"/>
    <w:rsid w:val="0021033E"/>
    <w:rsid w:val="00214484"/>
    <w:rsid w:val="0022129D"/>
    <w:rsid w:val="00226D0D"/>
    <w:rsid w:val="002271C2"/>
    <w:rsid w:val="00227B93"/>
    <w:rsid w:val="00236915"/>
    <w:rsid w:val="00256763"/>
    <w:rsid w:val="00257CA9"/>
    <w:rsid w:val="0026713E"/>
    <w:rsid w:val="0027794D"/>
    <w:rsid w:val="0029226F"/>
    <w:rsid w:val="002A2EC4"/>
    <w:rsid w:val="002A4F12"/>
    <w:rsid w:val="002B5580"/>
    <w:rsid w:val="002C1997"/>
    <w:rsid w:val="002C24C4"/>
    <w:rsid w:val="002C486B"/>
    <w:rsid w:val="002C7A5D"/>
    <w:rsid w:val="002D3B48"/>
    <w:rsid w:val="002F0FAA"/>
    <w:rsid w:val="002F5174"/>
    <w:rsid w:val="002F6703"/>
    <w:rsid w:val="0030123C"/>
    <w:rsid w:val="00303103"/>
    <w:rsid w:val="003068ED"/>
    <w:rsid w:val="00314A67"/>
    <w:rsid w:val="003173CC"/>
    <w:rsid w:val="0034408F"/>
    <w:rsid w:val="003545DD"/>
    <w:rsid w:val="00357D33"/>
    <w:rsid w:val="00361E02"/>
    <w:rsid w:val="0036662C"/>
    <w:rsid w:val="0037535B"/>
    <w:rsid w:val="00383121"/>
    <w:rsid w:val="00385873"/>
    <w:rsid w:val="00386F8B"/>
    <w:rsid w:val="00387B7D"/>
    <w:rsid w:val="00390768"/>
    <w:rsid w:val="003907F6"/>
    <w:rsid w:val="00393581"/>
    <w:rsid w:val="003A060A"/>
    <w:rsid w:val="003A6102"/>
    <w:rsid w:val="003B02D7"/>
    <w:rsid w:val="003C07F2"/>
    <w:rsid w:val="003C0ED1"/>
    <w:rsid w:val="003C10D6"/>
    <w:rsid w:val="003C452F"/>
    <w:rsid w:val="003D1A94"/>
    <w:rsid w:val="003D4AB6"/>
    <w:rsid w:val="003D76DD"/>
    <w:rsid w:val="003E36A8"/>
    <w:rsid w:val="003E3A11"/>
    <w:rsid w:val="003E4204"/>
    <w:rsid w:val="003F2153"/>
    <w:rsid w:val="003F7024"/>
    <w:rsid w:val="004014C4"/>
    <w:rsid w:val="004122FA"/>
    <w:rsid w:val="00420040"/>
    <w:rsid w:val="00431650"/>
    <w:rsid w:val="004367E3"/>
    <w:rsid w:val="00437096"/>
    <w:rsid w:val="00437E69"/>
    <w:rsid w:val="004422DB"/>
    <w:rsid w:val="00443400"/>
    <w:rsid w:val="00447E6F"/>
    <w:rsid w:val="00454179"/>
    <w:rsid w:val="00456921"/>
    <w:rsid w:val="00463EF0"/>
    <w:rsid w:val="00471A44"/>
    <w:rsid w:val="00471E46"/>
    <w:rsid w:val="00473B4F"/>
    <w:rsid w:val="0047551E"/>
    <w:rsid w:val="00480303"/>
    <w:rsid w:val="004855E2"/>
    <w:rsid w:val="00487228"/>
    <w:rsid w:val="00487BBE"/>
    <w:rsid w:val="00494ECA"/>
    <w:rsid w:val="004A0787"/>
    <w:rsid w:val="004A2A59"/>
    <w:rsid w:val="004A2F97"/>
    <w:rsid w:val="004B4E8D"/>
    <w:rsid w:val="004B7BA3"/>
    <w:rsid w:val="004C03FA"/>
    <w:rsid w:val="004C095A"/>
    <w:rsid w:val="004C41BB"/>
    <w:rsid w:val="004D659D"/>
    <w:rsid w:val="004D6B4F"/>
    <w:rsid w:val="004D7D44"/>
    <w:rsid w:val="004E1EE7"/>
    <w:rsid w:val="004E2225"/>
    <w:rsid w:val="00500872"/>
    <w:rsid w:val="0050186C"/>
    <w:rsid w:val="0050261C"/>
    <w:rsid w:val="005101DA"/>
    <w:rsid w:val="005119C3"/>
    <w:rsid w:val="0051643D"/>
    <w:rsid w:val="005259A6"/>
    <w:rsid w:val="00530E89"/>
    <w:rsid w:val="00531517"/>
    <w:rsid w:val="00532B60"/>
    <w:rsid w:val="005350D9"/>
    <w:rsid w:val="00536720"/>
    <w:rsid w:val="005367A2"/>
    <w:rsid w:val="005478E2"/>
    <w:rsid w:val="00551F58"/>
    <w:rsid w:val="00554F15"/>
    <w:rsid w:val="00556C28"/>
    <w:rsid w:val="00556E00"/>
    <w:rsid w:val="00564D60"/>
    <w:rsid w:val="00572A8F"/>
    <w:rsid w:val="0058026C"/>
    <w:rsid w:val="00580ACE"/>
    <w:rsid w:val="005928E1"/>
    <w:rsid w:val="00593CA8"/>
    <w:rsid w:val="00596EBD"/>
    <w:rsid w:val="005A10E1"/>
    <w:rsid w:val="005A1FAE"/>
    <w:rsid w:val="005A6D14"/>
    <w:rsid w:val="005B0884"/>
    <w:rsid w:val="005B2F3E"/>
    <w:rsid w:val="005C5171"/>
    <w:rsid w:val="005C640A"/>
    <w:rsid w:val="005C6441"/>
    <w:rsid w:val="005C76A1"/>
    <w:rsid w:val="005D4D25"/>
    <w:rsid w:val="005D7720"/>
    <w:rsid w:val="005E2E29"/>
    <w:rsid w:val="005F07FB"/>
    <w:rsid w:val="005F368B"/>
    <w:rsid w:val="006011E3"/>
    <w:rsid w:val="0060223E"/>
    <w:rsid w:val="006028FB"/>
    <w:rsid w:val="00604236"/>
    <w:rsid w:val="00605B0A"/>
    <w:rsid w:val="0061603D"/>
    <w:rsid w:val="00620EF9"/>
    <w:rsid w:val="006235BD"/>
    <w:rsid w:val="006250FA"/>
    <w:rsid w:val="006269D2"/>
    <w:rsid w:val="006341B7"/>
    <w:rsid w:val="00636230"/>
    <w:rsid w:val="0064102A"/>
    <w:rsid w:val="00642BDE"/>
    <w:rsid w:val="00652C5E"/>
    <w:rsid w:val="00664C64"/>
    <w:rsid w:val="00665343"/>
    <w:rsid w:val="0066750E"/>
    <w:rsid w:val="0067334D"/>
    <w:rsid w:val="00674754"/>
    <w:rsid w:val="00690C99"/>
    <w:rsid w:val="006A3332"/>
    <w:rsid w:val="006A5C49"/>
    <w:rsid w:val="006B0F2F"/>
    <w:rsid w:val="006B6CCE"/>
    <w:rsid w:val="006D02A7"/>
    <w:rsid w:val="006D23DC"/>
    <w:rsid w:val="006D2CB9"/>
    <w:rsid w:val="006D758A"/>
    <w:rsid w:val="006D7707"/>
    <w:rsid w:val="006E4838"/>
    <w:rsid w:val="006E4FD9"/>
    <w:rsid w:val="006E5E9E"/>
    <w:rsid w:val="007000DF"/>
    <w:rsid w:val="00700178"/>
    <w:rsid w:val="00700839"/>
    <w:rsid w:val="0070567D"/>
    <w:rsid w:val="00706C88"/>
    <w:rsid w:val="00707F9E"/>
    <w:rsid w:val="0071103E"/>
    <w:rsid w:val="007147FD"/>
    <w:rsid w:val="00715DA8"/>
    <w:rsid w:val="00723808"/>
    <w:rsid w:val="00725926"/>
    <w:rsid w:val="00731F54"/>
    <w:rsid w:val="00737EEF"/>
    <w:rsid w:val="007407D5"/>
    <w:rsid w:val="0074548A"/>
    <w:rsid w:val="00746759"/>
    <w:rsid w:val="00750EE9"/>
    <w:rsid w:val="00753241"/>
    <w:rsid w:val="00756235"/>
    <w:rsid w:val="00760FD2"/>
    <w:rsid w:val="007842CA"/>
    <w:rsid w:val="007920EF"/>
    <w:rsid w:val="007925CE"/>
    <w:rsid w:val="007958D8"/>
    <w:rsid w:val="00796185"/>
    <w:rsid w:val="0079657A"/>
    <w:rsid w:val="007A10EC"/>
    <w:rsid w:val="007A38BD"/>
    <w:rsid w:val="007A3ED5"/>
    <w:rsid w:val="007A49AA"/>
    <w:rsid w:val="007B3443"/>
    <w:rsid w:val="007B3F25"/>
    <w:rsid w:val="007B638A"/>
    <w:rsid w:val="007B7150"/>
    <w:rsid w:val="007C774C"/>
    <w:rsid w:val="007D5A04"/>
    <w:rsid w:val="007D6654"/>
    <w:rsid w:val="007F00F1"/>
    <w:rsid w:val="007F2455"/>
    <w:rsid w:val="007F45F4"/>
    <w:rsid w:val="00801D08"/>
    <w:rsid w:val="008126E1"/>
    <w:rsid w:val="00813AA7"/>
    <w:rsid w:val="00816BC0"/>
    <w:rsid w:val="00820D18"/>
    <w:rsid w:val="00821BC7"/>
    <w:rsid w:val="00826265"/>
    <w:rsid w:val="00830071"/>
    <w:rsid w:val="008301BE"/>
    <w:rsid w:val="0083603E"/>
    <w:rsid w:val="0084169A"/>
    <w:rsid w:val="00841FDC"/>
    <w:rsid w:val="00846885"/>
    <w:rsid w:val="00857007"/>
    <w:rsid w:val="008636C5"/>
    <w:rsid w:val="00866148"/>
    <w:rsid w:val="00873FD7"/>
    <w:rsid w:val="00875595"/>
    <w:rsid w:val="00875F80"/>
    <w:rsid w:val="00881DB0"/>
    <w:rsid w:val="00882A8E"/>
    <w:rsid w:val="00886061"/>
    <w:rsid w:val="00886661"/>
    <w:rsid w:val="00891654"/>
    <w:rsid w:val="008928B9"/>
    <w:rsid w:val="00893B88"/>
    <w:rsid w:val="008B0DC3"/>
    <w:rsid w:val="008B33E1"/>
    <w:rsid w:val="008C064B"/>
    <w:rsid w:val="008C6A11"/>
    <w:rsid w:val="008D2628"/>
    <w:rsid w:val="008D65F2"/>
    <w:rsid w:val="008D72AA"/>
    <w:rsid w:val="008D7931"/>
    <w:rsid w:val="008E0DF0"/>
    <w:rsid w:val="008E63DC"/>
    <w:rsid w:val="008F1A60"/>
    <w:rsid w:val="008F65E1"/>
    <w:rsid w:val="009119B3"/>
    <w:rsid w:val="0091208F"/>
    <w:rsid w:val="00924595"/>
    <w:rsid w:val="00940297"/>
    <w:rsid w:val="0094034B"/>
    <w:rsid w:val="0094064B"/>
    <w:rsid w:val="00947A6D"/>
    <w:rsid w:val="00952CA3"/>
    <w:rsid w:val="009544DC"/>
    <w:rsid w:val="00955290"/>
    <w:rsid w:val="00957A5F"/>
    <w:rsid w:val="00957EB4"/>
    <w:rsid w:val="00960F7F"/>
    <w:rsid w:val="00962245"/>
    <w:rsid w:val="00965701"/>
    <w:rsid w:val="00965F33"/>
    <w:rsid w:val="0096733B"/>
    <w:rsid w:val="009742DD"/>
    <w:rsid w:val="00990C5D"/>
    <w:rsid w:val="009930B4"/>
    <w:rsid w:val="009945B1"/>
    <w:rsid w:val="009A3045"/>
    <w:rsid w:val="009A3B9F"/>
    <w:rsid w:val="009A4BAE"/>
    <w:rsid w:val="009B11D4"/>
    <w:rsid w:val="009B1D4A"/>
    <w:rsid w:val="009B48C3"/>
    <w:rsid w:val="009C70B9"/>
    <w:rsid w:val="009E25DF"/>
    <w:rsid w:val="009E6637"/>
    <w:rsid w:val="009E6D67"/>
    <w:rsid w:val="009F23D0"/>
    <w:rsid w:val="009F4D4A"/>
    <w:rsid w:val="00A004B5"/>
    <w:rsid w:val="00A02C87"/>
    <w:rsid w:val="00A047F3"/>
    <w:rsid w:val="00A04F99"/>
    <w:rsid w:val="00A07E10"/>
    <w:rsid w:val="00A13B88"/>
    <w:rsid w:val="00A16989"/>
    <w:rsid w:val="00A1780D"/>
    <w:rsid w:val="00A25BA6"/>
    <w:rsid w:val="00A32AC0"/>
    <w:rsid w:val="00A37928"/>
    <w:rsid w:val="00A4256B"/>
    <w:rsid w:val="00A45FE9"/>
    <w:rsid w:val="00A61D04"/>
    <w:rsid w:val="00A64A0F"/>
    <w:rsid w:val="00A6556F"/>
    <w:rsid w:val="00A66517"/>
    <w:rsid w:val="00A71F02"/>
    <w:rsid w:val="00A73421"/>
    <w:rsid w:val="00A7439E"/>
    <w:rsid w:val="00A76BB3"/>
    <w:rsid w:val="00A83B5A"/>
    <w:rsid w:val="00A86134"/>
    <w:rsid w:val="00A92632"/>
    <w:rsid w:val="00A9322B"/>
    <w:rsid w:val="00A96F8E"/>
    <w:rsid w:val="00A96FDB"/>
    <w:rsid w:val="00AA1C95"/>
    <w:rsid w:val="00AA2BE5"/>
    <w:rsid w:val="00AA4D3E"/>
    <w:rsid w:val="00AA554B"/>
    <w:rsid w:val="00AB1138"/>
    <w:rsid w:val="00AB5138"/>
    <w:rsid w:val="00AC0BD3"/>
    <w:rsid w:val="00AC424F"/>
    <w:rsid w:val="00AC677B"/>
    <w:rsid w:val="00AC6879"/>
    <w:rsid w:val="00AD0B07"/>
    <w:rsid w:val="00AD0BF3"/>
    <w:rsid w:val="00AD140A"/>
    <w:rsid w:val="00AE09F8"/>
    <w:rsid w:val="00AE6572"/>
    <w:rsid w:val="00AF3064"/>
    <w:rsid w:val="00AF7473"/>
    <w:rsid w:val="00B12C4A"/>
    <w:rsid w:val="00B1466B"/>
    <w:rsid w:val="00B150AB"/>
    <w:rsid w:val="00B2726F"/>
    <w:rsid w:val="00B30CB2"/>
    <w:rsid w:val="00B37CBE"/>
    <w:rsid w:val="00B37DF1"/>
    <w:rsid w:val="00B40A05"/>
    <w:rsid w:val="00B42EB4"/>
    <w:rsid w:val="00B43D6B"/>
    <w:rsid w:val="00B478E8"/>
    <w:rsid w:val="00B512BF"/>
    <w:rsid w:val="00B55AF8"/>
    <w:rsid w:val="00B55CAA"/>
    <w:rsid w:val="00B566A4"/>
    <w:rsid w:val="00B640DD"/>
    <w:rsid w:val="00B674FA"/>
    <w:rsid w:val="00B74ED7"/>
    <w:rsid w:val="00B7648B"/>
    <w:rsid w:val="00B765DD"/>
    <w:rsid w:val="00B81484"/>
    <w:rsid w:val="00B8700B"/>
    <w:rsid w:val="00B94CB1"/>
    <w:rsid w:val="00B95886"/>
    <w:rsid w:val="00BA0527"/>
    <w:rsid w:val="00BA3ABF"/>
    <w:rsid w:val="00BB3129"/>
    <w:rsid w:val="00BB6DCD"/>
    <w:rsid w:val="00BC0C83"/>
    <w:rsid w:val="00BC1D67"/>
    <w:rsid w:val="00BC2545"/>
    <w:rsid w:val="00BC26BF"/>
    <w:rsid w:val="00BC6E8A"/>
    <w:rsid w:val="00BD6A9B"/>
    <w:rsid w:val="00BF2EB7"/>
    <w:rsid w:val="00BF6581"/>
    <w:rsid w:val="00BF7EA9"/>
    <w:rsid w:val="00C00BEC"/>
    <w:rsid w:val="00C062E1"/>
    <w:rsid w:val="00C12A5D"/>
    <w:rsid w:val="00C13A42"/>
    <w:rsid w:val="00C13DCE"/>
    <w:rsid w:val="00C15784"/>
    <w:rsid w:val="00C163B1"/>
    <w:rsid w:val="00C175A6"/>
    <w:rsid w:val="00C2235F"/>
    <w:rsid w:val="00C22B0A"/>
    <w:rsid w:val="00C2434A"/>
    <w:rsid w:val="00C4119B"/>
    <w:rsid w:val="00C46B24"/>
    <w:rsid w:val="00C47EFC"/>
    <w:rsid w:val="00C50FD6"/>
    <w:rsid w:val="00C54C54"/>
    <w:rsid w:val="00C569BD"/>
    <w:rsid w:val="00C6035F"/>
    <w:rsid w:val="00C6398A"/>
    <w:rsid w:val="00C63C03"/>
    <w:rsid w:val="00C64376"/>
    <w:rsid w:val="00C75452"/>
    <w:rsid w:val="00C75D20"/>
    <w:rsid w:val="00C82060"/>
    <w:rsid w:val="00C82794"/>
    <w:rsid w:val="00C87754"/>
    <w:rsid w:val="00C96987"/>
    <w:rsid w:val="00C973A0"/>
    <w:rsid w:val="00CA6829"/>
    <w:rsid w:val="00CA7B2A"/>
    <w:rsid w:val="00CB0976"/>
    <w:rsid w:val="00CB19F1"/>
    <w:rsid w:val="00CB783D"/>
    <w:rsid w:val="00CC6D67"/>
    <w:rsid w:val="00CD2643"/>
    <w:rsid w:val="00CD5291"/>
    <w:rsid w:val="00CE00A0"/>
    <w:rsid w:val="00CE2682"/>
    <w:rsid w:val="00D01962"/>
    <w:rsid w:val="00D01F1D"/>
    <w:rsid w:val="00D03945"/>
    <w:rsid w:val="00D07ED4"/>
    <w:rsid w:val="00D10417"/>
    <w:rsid w:val="00D154D0"/>
    <w:rsid w:val="00D26505"/>
    <w:rsid w:val="00D26B84"/>
    <w:rsid w:val="00D27070"/>
    <w:rsid w:val="00D404C2"/>
    <w:rsid w:val="00D42B9B"/>
    <w:rsid w:val="00D42FD7"/>
    <w:rsid w:val="00D54346"/>
    <w:rsid w:val="00D630E7"/>
    <w:rsid w:val="00D73998"/>
    <w:rsid w:val="00D779F8"/>
    <w:rsid w:val="00D77D29"/>
    <w:rsid w:val="00D83DDA"/>
    <w:rsid w:val="00D848AC"/>
    <w:rsid w:val="00D85280"/>
    <w:rsid w:val="00D865FC"/>
    <w:rsid w:val="00D965C7"/>
    <w:rsid w:val="00DA282B"/>
    <w:rsid w:val="00DA305D"/>
    <w:rsid w:val="00DA3575"/>
    <w:rsid w:val="00DB0396"/>
    <w:rsid w:val="00DB0807"/>
    <w:rsid w:val="00DB3CEF"/>
    <w:rsid w:val="00DB751C"/>
    <w:rsid w:val="00DC770B"/>
    <w:rsid w:val="00DD3613"/>
    <w:rsid w:val="00DD39B9"/>
    <w:rsid w:val="00DD46BD"/>
    <w:rsid w:val="00DD5529"/>
    <w:rsid w:val="00DE3CE6"/>
    <w:rsid w:val="00DE57AC"/>
    <w:rsid w:val="00DF55F6"/>
    <w:rsid w:val="00E00C53"/>
    <w:rsid w:val="00E027E1"/>
    <w:rsid w:val="00E15E7F"/>
    <w:rsid w:val="00E17368"/>
    <w:rsid w:val="00E22038"/>
    <w:rsid w:val="00E3346F"/>
    <w:rsid w:val="00E40E8C"/>
    <w:rsid w:val="00E43624"/>
    <w:rsid w:val="00E459FB"/>
    <w:rsid w:val="00E462DF"/>
    <w:rsid w:val="00E503D5"/>
    <w:rsid w:val="00E50C08"/>
    <w:rsid w:val="00E520C8"/>
    <w:rsid w:val="00E5400C"/>
    <w:rsid w:val="00E5453A"/>
    <w:rsid w:val="00E5716A"/>
    <w:rsid w:val="00E67039"/>
    <w:rsid w:val="00E71B84"/>
    <w:rsid w:val="00E74545"/>
    <w:rsid w:val="00E7610F"/>
    <w:rsid w:val="00E806AC"/>
    <w:rsid w:val="00E84399"/>
    <w:rsid w:val="00E92CC8"/>
    <w:rsid w:val="00E933D1"/>
    <w:rsid w:val="00EA0512"/>
    <w:rsid w:val="00EA13CB"/>
    <w:rsid w:val="00EA26E3"/>
    <w:rsid w:val="00EA332C"/>
    <w:rsid w:val="00EA3586"/>
    <w:rsid w:val="00EA4325"/>
    <w:rsid w:val="00EA5202"/>
    <w:rsid w:val="00EA6EB1"/>
    <w:rsid w:val="00EB1F41"/>
    <w:rsid w:val="00EB442E"/>
    <w:rsid w:val="00EC1992"/>
    <w:rsid w:val="00EC1C5A"/>
    <w:rsid w:val="00EC5551"/>
    <w:rsid w:val="00ED06C6"/>
    <w:rsid w:val="00ED1ED3"/>
    <w:rsid w:val="00ED67E7"/>
    <w:rsid w:val="00EE1BF4"/>
    <w:rsid w:val="00EE4035"/>
    <w:rsid w:val="00EF23AD"/>
    <w:rsid w:val="00EF30A7"/>
    <w:rsid w:val="00EF68DF"/>
    <w:rsid w:val="00F05C18"/>
    <w:rsid w:val="00F10864"/>
    <w:rsid w:val="00F1663A"/>
    <w:rsid w:val="00F25AA6"/>
    <w:rsid w:val="00F35FA6"/>
    <w:rsid w:val="00F42C13"/>
    <w:rsid w:val="00F55B0B"/>
    <w:rsid w:val="00F57C92"/>
    <w:rsid w:val="00F62939"/>
    <w:rsid w:val="00F66655"/>
    <w:rsid w:val="00F706DF"/>
    <w:rsid w:val="00F76C1D"/>
    <w:rsid w:val="00F83DEE"/>
    <w:rsid w:val="00F87567"/>
    <w:rsid w:val="00F97332"/>
    <w:rsid w:val="00F97909"/>
    <w:rsid w:val="00F97931"/>
    <w:rsid w:val="00FA071F"/>
    <w:rsid w:val="00FA3193"/>
    <w:rsid w:val="00FC0259"/>
    <w:rsid w:val="00FC2D12"/>
    <w:rsid w:val="00FC347A"/>
    <w:rsid w:val="00FD0044"/>
    <w:rsid w:val="00FD292F"/>
    <w:rsid w:val="00FD2D65"/>
    <w:rsid w:val="00FD38EB"/>
    <w:rsid w:val="00FE1816"/>
    <w:rsid w:val="00FE2241"/>
    <w:rsid w:val="00FF255A"/>
    <w:rsid w:val="00FF2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DA769"/>
  <w15:chartTrackingRefBased/>
  <w15:docId w15:val="{FFCD633F-2C50-4F8E-B2CC-8AF9C3A3B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269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74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2C8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2C8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2C8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77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74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rsid w:val="007C774C"/>
    <w:pPr>
      <w:tabs>
        <w:tab w:val="center" w:pos="4153"/>
        <w:tab w:val="right" w:pos="8306"/>
      </w:tabs>
      <w:spacing w:before="60" w:after="60"/>
    </w:pPr>
    <w:rPr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7C774C"/>
    <w:rPr>
      <w:rFonts w:ascii="Arial" w:eastAsia="Times New Roman" w:hAnsi="Arial" w:cs="Times New Roman"/>
      <w:sz w:val="18"/>
      <w:szCs w:val="20"/>
      <w:lang w:val="en-GB" w:eastAsia="en-US"/>
    </w:rPr>
  </w:style>
  <w:style w:type="paragraph" w:customStyle="1" w:styleId="HeaderSection">
    <w:name w:val="Header Section"/>
    <w:basedOn w:val="Header"/>
    <w:rsid w:val="007C774C"/>
    <w:rPr>
      <w:rFonts w:ascii="Helvetica" w:hAnsi="Helvetica"/>
      <w:b/>
      <w:sz w:val="32"/>
    </w:rPr>
  </w:style>
  <w:style w:type="paragraph" w:styleId="Footer">
    <w:name w:val="footer"/>
    <w:basedOn w:val="Normal"/>
    <w:link w:val="FooterChar"/>
    <w:uiPriority w:val="99"/>
    <w:rsid w:val="007C774C"/>
    <w:pPr>
      <w:tabs>
        <w:tab w:val="center" w:pos="4320"/>
        <w:tab w:val="right" w:pos="8640"/>
      </w:tabs>
    </w:pPr>
    <w:rPr>
      <w:sz w:val="18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C774C"/>
    <w:rPr>
      <w:rFonts w:ascii="Arial" w:eastAsia="Times New Roman" w:hAnsi="Arial" w:cs="Times New Roman"/>
      <w:sz w:val="18"/>
      <w:szCs w:val="20"/>
      <w:lang w:val="en-GB" w:eastAsia="en-US"/>
    </w:rPr>
  </w:style>
  <w:style w:type="character" w:styleId="PageNumber">
    <w:name w:val="page number"/>
    <w:basedOn w:val="DefaultParagraphFont"/>
    <w:rsid w:val="007C774C"/>
  </w:style>
  <w:style w:type="paragraph" w:styleId="TOC1">
    <w:name w:val="toc 1"/>
    <w:basedOn w:val="Normal"/>
    <w:next w:val="Normal"/>
    <w:autoRedefine/>
    <w:uiPriority w:val="39"/>
    <w:rsid w:val="00A1780D"/>
    <w:pPr>
      <w:tabs>
        <w:tab w:val="left" w:pos="1080"/>
        <w:tab w:val="right" w:leader="dot" w:pos="9926"/>
      </w:tabs>
      <w:spacing w:before="120" w:after="120"/>
      <w:ind w:left="187" w:firstLine="83"/>
    </w:pPr>
    <w:rPr>
      <w:rFonts w:ascii="Arial (W1)" w:hAnsi="Arial (W1)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0E02AD"/>
    <w:pPr>
      <w:tabs>
        <w:tab w:val="left" w:pos="880"/>
        <w:tab w:val="right" w:leader="dot" w:pos="9350"/>
      </w:tabs>
      <w:spacing w:after="100"/>
      <w:ind w:left="270"/>
    </w:pPr>
  </w:style>
  <w:style w:type="paragraph" w:styleId="TOC3">
    <w:name w:val="toc 3"/>
    <w:basedOn w:val="Normal"/>
    <w:next w:val="Normal"/>
    <w:autoRedefine/>
    <w:uiPriority w:val="39"/>
    <w:unhideWhenUsed/>
    <w:rsid w:val="00A1780D"/>
    <w:pPr>
      <w:tabs>
        <w:tab w:val="left" w:pos="1320"/>
        <w:tab w:val="right" w:leader="dot" w:pos="9350"/>
      </w:tabs>
      <w:spacing w:after="100"/>
      <w:ind w:firstLine="270"/>
    </w:pPr>
  </w:style>
  <w:style w:type="character" w:customStyle="1" w:styleId="Heading1Char">
    <w:name w:val="Heading 1 Char"/>
    <w:basedOn w:val="DefaultParagraphFont"/>
    <w:link w:val="Heading1"/>
    <w:uiPriority w:val="9"/>
    <w:rsid w:val="007C77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774C"/>
    <w:pPr>
      <w:outlineLvl w:val="9"/>
    </w:pPr>
  </w:style>
  <w:style w:type="character" w:styleId="Hyperlink">
    <w:name w:val="Hyperlink"/>
    <w:uiPriority w:val="99"/>
    <w:rsid w:val="00E5716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02C8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/>
    </w:rPr>
  </w:style>
  <w:style w:type="paragraph" w:styleId="ListParagraph">
    <w:name w:val="List Paragraph"/>
    <w:basedOn w:val="Normal"/>
    <w:uiPriority w:val="34"/>
    <w:qFormat/>
    <w:rsid w:val="00A02C8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02C8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2C87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D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D12"/>
    <w:rPr>
      <w:rFonts w:ascii="Arial" w:eastAsia="Times New Roman" w:hAnsi="Arial" w:cs="Times New Roman"/>
      <w:sz w:val="20"/>
      <w:szCs w:val="20"/>
      <w:lang w:val="en-GB" w:eastAsia="en-US"/>
    </w:rPr>
  </w:style>
  <w:style w:type="character" w:styleId="CommentReference">
    <w:name w:val="annotation reference"/>
    <w:semiHidden/>
    <w:rsid w:val="00FC2D12"/>
    <w:rPr>
      <w:sz w:val="16"/>
      <w:szCs w:val="16"/>
    </w:rPr>
  </w:style>
  <w:style w:type="table" w:styleId="TableGrid">
    <w:name w:val="Table Grid"/>
    <w:basedOn w:val="TableNormal"/>
    <w:uiPriority w:val="59"/>
    <w:rsid w:val="00471A44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5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65FC"/>
    <w:rPr>
      <w:rFonts w:ascii="Arial" w:eastAsia="Times New Roman" w:hAnsi="Arial" w:cs="Times New Roman"/>
      <w:b/>
      <w:bCs/>
      <w:sz w:val="20"/>
      <w:szCs w:val="20"/>
      <w:lang w:val="en-GB" w:eastAsia="en-US"/>
    </w:rPr>
  </w:style>
  <w:style w:type="paragraph" w:styleId="NoSpacing">
    <w:name w:val="No Spacing"/>
    <w:uiPriority w:val="1"/>
    <w:qFormat/>
    <w:rsid w:val="00DB751C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4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jpg"/><Relationship Id="rId1" Type="http://schemas.openxmlformats.org/officeDocument/2006/relationships/image" Target="media/image18.jf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8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F63DF-9CA5-4D02-B9B5-697B01C4C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</Pages>
  <Words>3504</Words>
  <Characters>19979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 Systems 10</dc:creator>
  <cp:keywords/>
  <dc:description/>
  <cp:lastModifiedBy>Microsoft account</cp:lastModifiedBy>
  <cp:revision>55</cp:revision>
  <dcterms:created xsi:type="dcterms:W3CDTF">2020-04-30T02:32:00Z</dcterms:created>
  <dcterms:modified xsi:type="dcterms:W3CDTF">2020-05-12T12:21:00Z</dcterms:modified>
</cp:coreProperties>
</file>